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8453BF" w14:textId="77777777" w:rsidR="00F436F7" w:rsidRPr="00F436F7" w:rsidRDefault="00F436F7" w:rsidP="00F436F7">
      <w:pPr>
        <w:jc w:val="center"/>
        <w:rPr>
          <w:rFonts w:ascii="Bahnschrift" w:hAnsi="Bahnschrift"/>
          <w:sz w:val="48"/>
          <w:szCs w:val="48"/>
        </w:rPr>
      </w:pPr>
    </w:p>
    <w:p w14:paraId="42B5B251" w14:textId="77777777" w:rsidR="00F436F7" w:rsidRPr="00F436F7" w:rsidRDefault="00F436F7" w:rsidP="00F436F7">
      <w:pPr>
        <w:jc w:val="center"/>
        <w:rPr>
          <w:rFonts w:ascii="Bahnschrift" w:hAnsi="Bahnschrift"/>
          <w:sz w:val="48"/>
          <w:szCs w:val="48"/>
        </w:rPr>
      </w:pPr>
    </w:p>
    <w:p w14:paraId="7DC8767B" w14:textId="77777777" w:rsidR="00F436F7" w:rsidRPr="00F436F7" w:rsidRDefault="00F436F7" w:rsidP="00F436F7">
      <w:pPr>
        <w:jc w:val="center"/>
        <w:rPr>
          <w:rFonts w:ascii="Bahnschrift" w:hAnsi="Bahnschrift"/>
          <w:sz w:val="48"/>
          <w:szCs w:val="48"/>
        </w:rPr>
      </w:pPr>
    </w:p>
    <w:p w14:paraId="6B4B13F7" w14:textId="77777777" w:rsidR="00F436F7" w:rsidRPr="00F436F7" w:rsidRDefault="00F436F7" w:rsidP="00F436F7">
      <w:pPr>
        <w:jc w:val="center"/>
        <w:rPr>
          <w:rFonts w:ascii="Bahnschrift" w:hAnsi="Bahnschrift"/>
          <w:sz w:val="48"/>
          <w:szCs w:val="48"/>
        </w:rPr>
      </w:pPr>
    </w:p>
    <w:p w14:paraId="3F53D554" w14:textId="77777777" w:rsidR="00F436F7" w:rsidRPr="00F436F7" w:rsidRDefault="00F436F7" w:rsidP="00F436F7">
      <w:pPr>
        <w:jc w:val="center"/>
        <w:rPr>
          <w:rFonts w:ascii="Bahnschrift" w:hAnsi="Bahnschrift"/>
          <w:sz w:val="48"/>
          <w:szCs w:val="48"/>
        </w:rPr>
      </w:pPr>
    </w:p>
    <w:p w14:paraId="29607341" w14:textId="5F299E49" w:rsidR="00F436F7" w:rsidRDefault="00F436F7" w:rsidP="00F436F7">
      <w:pPr>
        <w:jc w:val="center"/>
        <w:rPr>
          <w:rFonts w:ascii="Bahnschrift" w:hAnsi="Bahnschrift"/>
          <w:color w:val="2F5496" w:themeColor="accent1" w:themeShade="BF"/>
          <w:sz w:val="48"/>
          <w:szCs w:val="48"/>
          <w:u w:val="single" w:color="000000" w:themeColor="text1"/>
        </w:rPr>
      </w:pPr>
      <w:r w:rsidRPr="00F436F7">
        <w:rPr>
          <w:rFonts w:ascii="Bahnschrift" w:hAnsi="Bahnschrift"/>
          <w:color w:val="2F5496" w:themeColor="accent1" w:themeShade="BF"/>
          <w:sz w:val="48"/>
          <w:szCs w:val="48"/>
          <w:u w:val="single" w:color="000000" w:themeColor="text1"/>
        </w:rPr>
        <w:t>Vansh Gupta</w:t>
      </w:r>
      <w:r w:rsidRPr="00F436F7">
        <w:rPr>
          <w:rFonts w:ascii="Bahnschrift" w:hAnsi="Bahnschrift"/>
          <w:color w:val="2F5496" w:themeColor="accent1" w:themeShade="BF"/>
          <w:sz w:val="48"/>
          <w:szCs w:val="48"/>
          <w:u w:val="single" w:color="000000" w:themeColor="text1"/>
        </w:rPr>
        <w:br/>
        <w:t>2019EE10143</w:t>
      </w:r>
      <w:r w:rsidRPr="00F436F7">
        <w:rPr>
          <w:rFonts w:ascii="Bahnschrift" w:hAnsi="Bahnschrift"/>
          <w:color w:val="2F5496" w:themeColor="accent1" w:themeShade="BF"/>
          <w:sz w:val="48"/>
          <w:szCs w:val="48"/>
          <w:u w:val="single" w:color="000000" w:themeColor="text1"/>
        </w:rPr>
        <w:br/>
        <w:t>Assignment-3</w:t>
      </w:r>
    </w:p>
    <w:p w14:paraId="5AAA3B12" w14:textId="77777777" w:rsidR="00F436F7" w:rsidRDefault="00F436F7">
      <w:pPr>
        <w:rPr>
          <w:rFonts w:ascii="Bahnschrift" w:hAnsi="Bahnschrift"/>
          <w:color w:val="2F5496" w:themeColor="accent1" w:themeShade="BF"/>
          <w:sz w:val="48"/>
          <w:szCs w:val="48"/>
          <w:u w:val="single" w:color="000000" w:themeColor="text1"/>
        </w:rPr>
      </w:pPr>
      <w:r>
        <w:rPr>
          <w:rFonts w:ascii="Bahnschrift" w:hAnsi="Bahnschrift"/>
          <w:color w:val="2F5496" w:themeColor="accent1" w:themeShade="BF"/>
          <w:sz w:val="48"/>
          <w:szCs w:val="48"/>
          <w:u w:val="single" w:color="000000" w:themeColor="text1"/>
        </w:rPr>
        <w:br w:type="page"/>
      </w:r>
    </w:p>
    <w:p w14:paraId="40999659" w14:textId="3BC2425E" w:rsidR="00F436F7" w:rsidRPr="00154CC5" w:rsidRDefault="00F436F7" w:rsidP="00F436F7">
      <w:pPr>
        <w:rPr>
          <w:rFonts w:ascii="Segoe UI Black" w:hAnsi="Segoe UI Black" w:cs="Arial"/>
          <w:b/>
          <w:bCs/>
          <w:sz w:val="38"/>
          <w:szCs w:val="38"/>
          <w:u w:val="single"/>
        </w:rPr>
      </w:pPr>
      <w:r w:rsidRPr="00154CC5">
        <w:rPr>
          <w:rFonts w:ascii="Segoe UI Black" w:hAnsi="Segoe UI Black" w:cs="Arial"/>
          <w:b/>
          <w:bCs/>
          <w:sz w:val="38"/>
          <w:szCs w:val="38"/>
          <w:u w:val="single"/>
        </w:rPr>
        <w:lastRenderedPageBreak/>
        <w:t>Part 1A.</w:t>
      </w:r>
    </w:p>
    <w:p w14:paraId="1D21FBB6" w14:textId="08602811" w:rsidR="00F436F7" w:rsidRDefault="00F436F7" w:rsidP="00F436F7">
      <w:pPr>
        <w:rPr>
          <w:rFonts w:ascii="Times New Roman" w:hAnsi="Times New Roman" w:cs="Times New Roman"/>
          <w:sz w:val="30"/>
          <w:szCs w:val="30"/>
        </w:rPr>
      </w:pPr>
      <w:r>
        <w:rPr>
          <w:rFonts w:ascii="Times New Roman" w:hAnsi="Times New Roman" w:cs="Times New Roman"/>
          <w:sz w:val="30"/>
          <w:szCs w:val="30"/>
        </w:rPr>
        <w:t>In my implementation for NN, I have introduced a lot of flexibility, as follows:</w:t>
      </w:r>
    </w:p>
    <w:p w14:paraId="6BEDCF97" w14:textId="45D9399C" w:rsidR="00F436F7" w:rsidRDefault="00F436F7" w:rsidP="00F436F7">
      <w:pPr>
        <w:pStyle w:val="ListParagraph"/>
        <w:numPr>
          <w:ilvl w:val="0"/>
          <w:numId w:val="1"/>
        </w:numPr>
        <w:rPr>
          <w:rFonts w:ascii="Times New Roman" w:hAnsi="Times New Roman" w:cs="Times New Roman"/>
          <w:sz w:val="30"/>
          <w:szCs w:val="30"/>
        </w:rPr>
      </w:pPr>
      <w:r>
        <w:rPr>
          <w:rFonts w:ascii="Times New Roman" w:hAnsi="Times New Roman" w:cs="Times New Roman"/>
          <w:sz w:val="30"/>
          <w:szCs w:val="30"/>
        </w:rPr>
        <w:t>Number of hidden layers</w:t>
      </w:r>
    </w:p>
    <w:p w14:paraId="1AC5A010" w14:textId="3983FE7F" w:rsidR="00F436F7" w:rsidRDefault="00F436F7" w:rsidP="00F436F7">
      <w:pPr>
        <w:pStyle w:val="ListParagraph"/>
        <w:numPr>
          <w:ilvl w:val="0"/>
          <w:numId w:val="1"/>
        </w:numPr>
        <w:rPr>
          <w:rFonts w:ascii="Times New Roman" w:hAnsi="Times New Roman" w:cs="Times New Roman"/>
          <w:sz w:val="30"/>
          <w:szCs w:val="30"/>
        </w:rPr>
      </w:pPr>
      <w:r>
        <w:rPr>
          <w:rFonts w:ascii="Times New Roman" w:hAnsi="Times New Roman" w:cs="Times New Roman"/>
          <w:sz w:val="30"/>
          <w:szCs w:val="30"/>
        </w:rPr>
        <w:t>Number of units in each layer</w:t>
      </w:r>
    </w:p>
    <w:p w14:paraId="1738A8A0" w14:textId="4565BA5A" w:rsidR="00F436F7" w:rsidRDefault="00F436F7" w:rsidP="00F436F7">
      <w:pPr>
        <w:pStyle w:val="ListParagraph"/>
        <w:numPr>
          <w:ilvl w:val="0"/>
          <w:numId w:val="1"/>
        </w:numPr>
        <w:rPr>
          <w:rFonts w:ascii="Times New Roman" w:hAnsi="Times New Roman" w:cs="Times New Roman"/>
          <w:sz w:val="30"/>
          <w:szCs w:val="30"/>
        </w:rPr>
      </w:pPr>
      <w:r>
        <w:rPr>
          <w:rFonts w:ascii="Times New Roman" w:hAnsi="Times New Roman" w:cs="Times New Roman"/>
          <w:sz w:val="30"/>
          <w:szCs w:val="30"/>
        </w:rPr>
        <w:t xml:space="preserve">Activation function for each layer: </w:t>
      </w:r>
      <w:proofErr w:type="spellStart"/>
      <w:r>
        <w:rPr>
          <w:rFonts w:ascii="Times New Roman" w:hAnsi="Times New Roman" w:cs="Times New Roman"/>
          <w:sz w:val="30"/>
          <w:szCs w:val="30"/>
        </w:rPr>
        <w:t>ReLU</w:t>
      </w:r>
      <w:proofErr w:type="spellEnd"/>
      <w:r>
        <w:rPr>
          <w:rFonts w:ascii="Times New Roman" w:hAnsi="Times New Roman" w:cs="Times New Roman"/>
          <w:sz w:val="30"/>
          <w:szCs w:val="30"/>
        </w:rPr>
        <w:t>, Tanh, Sigmoid</w:t>
      </w:r>
    </w:p>
    <w:p w14:paraId="6AAAF259" w14:textId="3591F10E" w:rsidR="00F436F7" w:rsidRDefault="00F436F7" w:rsidP="00F436F7">
      <w:pPr>
        <w:pStyle w:val="ListParagraph"/>
        <w:numPr>
          <w:ilvl w:val="1"/>
          <w:numId w:val="1"/>
        </w:numPr>
        <w:rPr>
          <w:rFonts w:ascii="Times New Roman" w:hAnsi="Times New Roman" w:cs="Times New Roman"/>
          <w:sz w:val="30"/>
          <w:szCs w:val="30"/>
        </w:rPr>
      </w:pPr>
      <w:r>
        <w:rPr>
          <w:rFonts w:ascii="Times New Roman" w:hAnsi="Times New Roman" w:cs="Times New Roman"/>
          <w:sz w:val="30"/>
          <w:szCs w:val="30"/>
        </w:rPr>
        <w:t xml:space="preserve">Last layer has </w:t>
      </w:r>
      <w:proofErr w:type="spellStart"/>
      <w:r>
        <w:rPr>
          <w:rFonts w:ascii="Times New Roman" w:hAnsi="Times New Roman" w:cs="Times New Roman"/>
          <w:sz w:val="30"/>
          <w:szCs w:val="30"/>
        </w:rPr>
        <w:t>softmax</w:t>
      </w:r>
      <w:proofErr w:type="spellEnd"/>
      <w:r>
        <w:rPr>
          <w:rFonts w:ascii="Times New Roman" w:hAnsi="Times New Roman" w:cs="Times New Roman"/>
          <w:sz w:val="30"/>
          <w:szCs w:val="30"/>
        </w:rPr>
        <w:t xml:space="preserve"> activation</w:t>
      </w:r>
    </w:p>
    <w:p w14:paraId="3AD9646D" w14:textId="1BB9B57E" w:rsidR="00F436F7" w:rsidRDefault="00F436F7" w:rsidP="00F436F7">
      <w:pPr>
        <w:pStyle w:val="ListParagraph"/>
        <w:numPr>
          <w:ilvl w:val="0"/>
          <w:numId w:val="1"/>
        </w:numPr>
        <w:rPr>
          <w:rFonts w:ascii="Times New Roman" w:hAnsi="Times New Roman" w:cs="Times New Roman"/>
          <w:sz w:val="30"/>
          <w:szCs w:val="30"/>
        </w:rPr>
      </w:pPr>
      <w:r>
        <w:rPr>
          <w:rFonts w:ascii="Times New Roman" w:hAnsi="Times New Roman" w:cs="Times New Roman"/>
          <w:sz w:val="30"/>
          <w:szCs w:val="30"/>
        </w:rPr>
        <w:t>Learning rate</w:t>
      </w:r>
    </w:p>
    <w:p w14:paraId="3E74598C" w14:textId="6DA78891" w:rsidR="00F436F7" w:rsidRDefault="00F436F7" w:rsidP="00F436F7">
      <w:pPr>
        <w:pStyle w:val="ListParagraph"/>
        <w:numPr>
          <w:ilvl w:val="1"/>
          <w:numId w:val="1"/>
        </w:numPr>
        <w:rPr>
          <w:rFonts w:ascii="Times New Roman" w:hAnsi="Times New Roman" w:cs="Times New Roman"/>
          <w:sz w:val="30"/>
          <w:szCs w:val="30"/>
        </w:rPr>
      </w:pPr>
      <w:r>
        <w:rPr>
          <w:rFonts w:ascii="Times New Roman" w:hAnsi="Times New Roman" w:cs="Times New Roman"/>
          <w:sz w:val="30"/>
          <w:szCs w:val="30"/>
        </w:rPr>
        <w:t>Initial learning rate can be specified</w:t>
      </w:r>
    </w:p>
    <w:p w14:paraId="4F2F250D" w14:textId="64F23AE2" w:rsidR="00F436F7" w:rsidRDefault="00F436F7" w:rsidP="00F436F7">
      <w:pPr>
        <w:pStyle w:val="ListParagraph"/>
        <w:numPr>
          <w:ilvl w:val="1"/>
          <w:numId w:val="1"/>
        </w:numPr>
        <w:rPr>
          <w:rFonts w:ascii="Times New Roman" w:hAnsi="Times New Roman" w:cs="Times New Roman"/>
          <w:sz w:val="30"/>
          <w:szCs w:val="30"/>
        </w:rPr>
      </w:pPr>
      <w:r>
        <w:rPr>
          <w:rFonts w:ascii="Times New Roman" w:hAnsi="Times New Roman" w:cs="Times New Roman"/>
          <w:sz w:val="30"/>
          <w:szCs w:val="30"/>
        </w:rPr>
        <w:t xml:space="preserve">User can enable dynamic </w:t>
      </w:r>
      <w:proofErr w:type="spellStart"/>
      <w:r>
        <w:rPr>
          <w:rFonts w:ascii="Times New Roman" w:hAnsi="Times New Roman" w:cs="Times New Roman"/>
          <w:sz w:val="30"/>
          <w:szCs w:val="30"/>
        </w:rPr>
        <w:t>lr</w:t>
      </w:r>
      <w:proofErr w:type="spellEnd"/>
      <w:r>
        <w:rPr>
          <w:rFonts w:ascii="Times New Roman" w:hAnsi="Times New Roman" w:cs="Times New Roman"/>
          <w:sz w:val="30"/>
          <w:szCs w:val="30"/>
        </w:rPr>
        <w:t>, which changes with epochs</w:t>
      </w:r>
    </w:p>
    <w:p w14:paraId="3BC9E5E4" w14:textId="351A698D" w:rsidR="00F436F7" w:rsidRDefault="00F436F7" w:rsidP="00F436F7">
      <w:pPr>
        <w:pStyle w:val="ListParagraph"/>
        <w:numPr>
          <w:ilvl w:val="0"/>
          <w:numId w:val="1"/>
        </w:numPr>
        <w:rPr>
          <w:rFonts w:ascii="Times New Roman" w:hAnsi="Times New Roman" w:cs="Times New Roman"/>
          <w:sz w:val="30"/>
          <w:szCs w:val="30"/>
        </w:rPr>
      </w:pPr>
      <w:r>
        <w:rPr>
          <w:rFonts w:ascii="Times New Roman" w:hAnsi="Times New Roman" w:cs="Times New Roman"/>
          <w:sz w:val="30"/>
          <w:szCs w:val="30"/>
        </w:rPr>
        <w:t>Number of epochs</w:t>
      </w:r>
    </w:p>
    <w:p w14:paraId="51500FCD" w14:textId="23BF77D1" w:rsidR="00F436F7" w:rsidRDefault="00F436F7" w:rsidP="00F436F7">
      <w:pPr>
        <w:pStyle w:val="ListParagraph"/>
        <w:numPr>
          <w:ilvl w:val="0"/>
          <w:numId w:val="1"/>
        </w:numPr>
        <w:rPr>
          <w:rFonts w:ascii="Times New Roman" w:hAnsi="Times New Roman" w:cs="Times New Roman"/>
          <w:sz w:val="30"/>
          <w:szCs w:val="30"/>
        </w:rPr>
      </w:pPr>
      <w:r>
        <w:rPr>
          <w:rFonts w:ascii="Times New Roman" w:hAnsi="Times New Roman" w:cs="Times New Roman"/>
          <w:sz w:val="30"/>
          <w:szCs w:val="30"/>
        </w:rPr>
        <w:t>Batch size</w:t>
      </w:r>
    </w:p>
    <w:p w14:paraId="03646233" w14:textId="5B4B6967" w:rsidR="00F436F7" w:rsidRDefault="00F436F7" w:rsidP="00F436F7">
      <w:pPr>
        <w:pStyle w:val="ListParagraph"/>
        <w:numPr>
          <w:ilvl w:val="0"/>
          <w:numId w:val="1"/>
        </w:numPr>
        <w:rPr>
          <w:rFonts w:ascii="Times New Roman" w:hAnsi="Times New Roman" w:cs="Times New Roman"/>
          <w:sz w:val="30"/>
          <w:szCs w:val="30"/>
        </w:rPr>
      </w:pPr>
      <w:r>
        <w:rPr>
          <w:rFonts w:ascii="Times New Roman" w:hAnsi="Times New Roman" w:cs="Times New Roman"/>
          <w:sz w:val="30"/>
          <w:szCs w:val="30"/>
        </w:rPr>
        <w:t>Mode of regularization: Early stopping</w:t>
      </w:r>
    </w:p>
    <w:p w14:paraId="77176BC8" w14:textId="32B1AE3E" w:rsidR="00F436F7" w:rsidRDefault="00F436F7" w:rsidP="00F436F7">
      <w:pPr>
        <w:pStyle w:val="ListParagraph"/>
        <w:numPr>
          <w:ilvl w:val="1"/>
          <w:numId w:val="1"/>
        </w:numPr>
        <w:rPr>
          <w:rFonts w:ascii="Times New Roman" w:hAnsi="Times New Roman" w:cs="Times New Roman"/>
          <w:sz w:val="30"/>
          <w:szCs w:val="30"/>
        </w:rPr>
      </w:pPr>
      <w:r>
        <w:rPr>
          <w:rFonts w:ascii="Times New Roman" w:hAnsi="Times New Roman" w:cs="Times New Roman"/>
          <w:sz w:val="30"/>
          <w:szCs w:val="30"/>
        </w:rPr>
        <w:t>I skipped L2 as it had been covered in one of the assignments before. I instead focused on a new method of regularization</w:t>
      </w:r>
    </w:p>
    <w:p w14:paraId="65766048" w14:textId="184D99C3" w:rsidR="00151004" w:rsidRDefault="00151004" w:rsidP="00F436F7">
      <w:pPr>
        <w:pStyle w:val="ListParagraph"/>
        <w:numPr>
          <w:ilvl w:val="1"/>
          <w:numId w:val="1"/>
        </w:numPr>
        <w:rPr>
          <w:rFonts w:ascii="Times New Roman" w:hAnsi="Times New Roman" w:cs="Times New Roman"/>
          <w:sz w:val="30"/>
          <w:szCs w:val="30"/>
        </w:rPr>
      </w:pPr>
      <w:r>
        <w:rPr>
          <w:rFonts w:ascii="Times New Roman" w:hAnsi="Times New Roman" w:cs="Times New Roman"/>
          <w:sz w:val="30"/>
          <w:szCs w:val="30"/>
        </w:rPr>
        <w:t>Patience and threshold can also be specified</w:t>
      </w:r>
    </w:p>
    <w:p w14:paraId="1BC43C30" w14:textId="73E53D4C" w:rsidR="00F436F7" w:rsidRDefault="00151004" w:rsidP="00F436F7">
      <w:pPr>
        <w:pStyle w:val="ListParagraph"/>
        <w:numPr>
          <w:ilvl w:val="0"/>
          <w:numId w:val="1"/>
        </w:numPr>
        <w:rPr>
          <w:rFonts w:ascii="Times New Roman" w:hAnsi="Times New Roman" w:cs="Times New Roman"/>
          <w:sz w:val="30"/>
          <w:szCs w:val="30"/>
        </w:rPr>
      </w:pPr>
      <w:r>
        <w:rPr>
          <w:rFonts w:ascii="Times New Roman" w:hAnsi="Times New Roman" w:cs="Times New Roman"/>
          <w:sz w:val="30"/>
          <w:szCs w:val="30"/>
        </w:rPr>
        <w:t>Cost function: MSE, SSE</w:t>
      </w:r>
      <w:r w:rsidR="004857C0">
        <w:rPr>
          <w:rFonts w:ascii="Times New Roman" w:hAnsi="Times New Roman" w:cs="Times New Roman"/>
          <w:sz w:val="30"/>
          <w:szCs w:val="30"/>
        </w:rPr>
        <w:t>, Cross-Entropy</w:t>
      </w:r>
    </w:p>
    <w:p w14:paraId="59905E04" w14:textId="21C829AC" w:rsidR="00151004" w:rsidRDefault="00151004" w:rsidP="00F436F7">
      <w:pPr>
        <w:pStyle w:val="ListParagraph"/>
        <w:numPr>
          <w:ilvl w:val="0"/>
          <w:numId w:val="1"/>
        </w:numPr>
        <w:rPr>
          <w:rFonts w:ascii="Times New Roman" w:hAnsi="Times New Roman" w:cs="Times New Roman"/>
          <w:sz w:val="30"/>
          <w:szCs w:val="30"/>
        </w:rPr>
      </w:pPr>
      <w:r>
        <w:rPr>
          <w:rFonts w:ascii="Times New Roman" w:hAnsi="Times New Roman" w:cs="Times New Roman"/>
          <w:sz w:val="30"/>
          <w:szCs w:val="30"/>
        </w:rPr>
        <w:t>Number of folds for using a k-folds CV</w:t>
      </w:r>
    </w:p>
    <w:p w14:paraId="16F37524" w14:textId="68FAA1DA" w:rsidR="00151004" w:rsidRDefault="00151004" w:rsidP="00F436F7">
      <w:pPr>
        <w:pStyle w:val="ListParagraph"/>
        <w:numPr>
          <w:ilvl w:val="0"/>
          <w:numId w:val="1"/>
        </w:numPr>
        <w:rPr>
          <w:rFonts w:ascii="Times New Roman" w:hAnsi="Times New Roman" w:cs="Times New Roman"/>
          <w:sz w:val="30"/>
          <w:szCs w:val="30"/>
        </w:rPr>
      </w:pPr>
      <w:r>
        <w:rPr>
          <w:rFonts w:ascii="Times New Roman" w:hAnsi="Times New Roman" w:cs="Times New Roman"/>
          <w:sz w:val="30"/>
          <w:szCs w:val="30"/>
        </w:rPr>
        <w:t>Train-Dev-Test split</w:t>
      </w:r>
    </w:p>
    <w:p w14:paraId="72200627" w14:textId="5CE07A95" w:rsidR="00285DA6" w:rsidRDefault="00285DA6" w:rsidP="00F436F7">
      <w:pPr>
        <w:pStyle w:val="ListParagraph"/>
        <w:numPr>
          <w:ilvl w:val="0"/>
          <w:numId w:val="1"/>
        </w:numPr>
        <w:rPr>
          <w:rFonts w:ascii="Times New Roman" w:hAnsi="Times New Roman" w:cs="Times New Roman"/>
          <w:sz w:val="30"/>
          <w:szCs w:val="30"/>
        </w:rPr>
      </w:pPr>
      <w:r>
        <w:rPr>
          <w:rFonts w:ascii="Times New Roman" w:hAnsi="Times New Roman" w:cs="Times New Roman"/>
          <w:sz w:val="30"/>
          <w:szCs w:val="30"/>
        </w:rPr>
        <w:t>Data normalization</w:t>
      </w:r>
    </w:p>
    <w:p w14:paraId="5BB848E0" w14:textId="41505AF4" w:rsidR="00151004" w:rsidRDefault="00151004" w:rsidP="00151004">
      <w:pPr>
        <w:rPr>
          <w:rFonts w:ascii="Times New Roman" w:hAnsi="Times New Roman" w:cs="Times New Roman"/>
          <w:sz w:val="30"/>
          <w:szCs w:val="30"/>
        </w:rPr>
      </w:pPr>
      <w:r>
        <w:rPr>
          <w:rFonts w:ascii="Times New Roman" w:hAnsi="Times New Roman" w:cs="Times New Roman"/>
          <w:sz w:val="30"/>
          <w:szCs w:val="30"/>
        </w:rPr>
        <w:t>This gave my implementation enough flexibility to work in any way that I want it to</w:t>
      </w:r>
      <w:r w:rsidR="00285DA6">
        <w:rPr>
          <w:rFonts w:ascii="Times New Roman" w:hAnsi="Times New Roman" w:cs="Times New Roman"/>
          <w:sz w:val="30"/>
          <w:szCs w:val="30"/>
        </w:rPr>
        <w:t>.</w:t>
      </w:r>
      <w:r w:rsidR="00285DA6">
        <w:rPr>
          <w:rFonts w:ascii="Times New Roman" w:hAnsi="Times New Roman" w:cs="Times New Roman"/>
          <w:sz w:val="30"/>
          <w:szCs w:val="30"/>
        </w:rPr>
        <w:br/>
        <w:t>I did not add any data normalization in current set of experiments as the data we were given was already in the range of 0 to 1.</w:t>
      </w:r>
    </w:p>
    <w:p w14:paraId="55D0FF3E" w14:textId="577D8291" w:rsidR="00151004" w:rsidRDefault="00151004" w:rsidP="00151004">
      <w:pPr>
        <w:rPr>
          <w:rFonts w:ascii="Times New Roman" w:hAnsi="Times New Roman" w:cs="Times New Roman"/>
          <w:sz w:val="30"/>
          <w:szCs w:val="30"/>
        </w:rPr>
      </w:pPr>
      <w:r>
        <w:rPr>
          <w:rFonts w:ascii="Times New Roman" w:hAnsi="Times New Roman" w:cs="Times New Roman"/>
          <w:sz w:val="30"/>
          <w:szCs w:val="30"/>
        </w:rPr>
        <w:t>For data splitting, I adopted the following technique:</w:t>
      </w:r>
    </w:p>
    <w:p w14:paraId="0506D3EA" w14:textId="2FB4DD07" w:rsidR="00151004" w:rsidRDefault="00151004" w:rsidP="00151004">
      <w:pPr>
        <w:rPr>
          <w:rFonts w:ascii="Times New Roman" w:hAnsi="Times New Roman" w:cs="Times New Roman"/>
          <w:sz w:val="30"/>
          <w:szCs w:val="30"/>
        </w:rPr>
      </w:pPr>
      <w:r>
        <w:rPr>
          <w:rFonts w:ascii="Times New Roman" w:hAnsi="Times New Roman" w:cs="Times New Roman"/>
          <w:sz w:val="30"/>
          <w:szCs w:val="30"/>
        </w:rPr>
        <w:t>I first took my training set and split it into 2 parts in ratio 4:1. This gave me 2400 sentences in training data and 600 in testing. Further, I adopted a 5-folds CV in my implementation to get 1920 instances in my final training set and 480 in the development/validation set.</w:t>
      </w:r>
      <w:r w:rsidR="00E82FDB">
        <w:rPr>
          <w:rFonts w:ascii="Times New Roman" w:hAnsi="Times New Roman" w:cs="Times New Roman"/>
          <w:sz w:val="30"/>
          <w:szCs w:val="30"/>
        </w:rPr>
        <w:t xml:space="preserve"> I train on my training set, select the best hyperparameters based on the accuracy on my validation set and finally, report the accuracy on my test set</w:t>
      </w:r>
    </w:p>
    <w:p w14:paraId="585AF646" w14:textId="65BFE5F7" w:rsidR="00151004" w:rsidRDefault="00151004" w:rsidP="00151004">
      <w:pPr>
        <w:rPr>
          <w:rFonts w:ascii="Times New Roman" w:hAnsi="Times New Roman" w:cs="Times New Roman"/>
          <w:sz w:val="30"/>
          <w:szCs w:val="30"/>
        </w:rPr>
      </w:pPr>
      <w:r>
        <w:rPr>
          <w:rFonts w:ascii="Times New Roman" w:hAnsi="Times New Roman" w:cs="Times New Roman"/>
          <w:sz w:val="30"/>
          <w:szCs w:val="30"/>
        </w:rPr>
        <w:t>I ran a search for the following hyperparameters:</w:t>
      </w:r>
    </w:p>
    <w:p w14:paraId="01CB662D" w14:textId="50565B8D" w:rsidR="001A5786" w:rsidRPr="001A5786" w:rsidRDefault="001A5786" w:rsidP="001A5786">
      <w:pPr>
        <w:rPr>
          <w:rFonts w:ascii="Times New Roman" w:hAnsi="Times New Roman" w:cs="Times New Roman"/>
          <w:sz w:val="30"/>
          <w:szCs w:val="30"/>
        </w:rPr>
      </w:pPr>
      <w:r>
        <w:rPr>
          <w:rFonts w:ascii="Times New Roman" w:hAnsi="Times New Roman" w:cs="Times New Roman"/>
          <w:sz w:val="30"/>
          <w:szCs w:val="30"/>
        </w:rPr>
        <w:t>E</w:t>
      </w:r>
      <w:r w:rsidRPr="001A5786">
        <w:rPr>
          <w:rFonts w:ascii="Times New Roman" w:hAnsi="Times New Roman" w:cs="Times New Roman"/>
          <w:sz w:val="30"/>
          <w:szCs w:val="30"/>
        </w:rPr>
        <w:t>pochs = [1, 10, 20, 50]</w:t>
      </w:r>
      <w:r>
        <w:rPr>
          <w:rFonts w:ascii="Times New Roman" w:hAnsi="Times New Roman" w:cs="Times New Roman"/>
          <w:sz w:val="30"/>
          <w:szCs w:val="30"/>
        </w:rPr>
        <w:br/>
        <w:t>Learning rate</w:t>
      </w:r>
      <w:r w:rsidRPr="001A5786">
        <w:rPr>
          <w:rFonts w:ascii="Times New Roman" w:hAnsi="Times New Roman" w:cs="Times New Roman"/>
          <w:sz w:val="30"/>
          <w:szCs w:val="30"/>
        </w:rPr>
        <w:t> = [0.001, 0.01, 0.1]</w:t>
      </w:r>
      <w:r>
        <w:rPr>
          <w:rFonts w:ascii="Times New Roman" w:hAnsi="Times New Roman" w:cs="Times New Roman"/>
          <w:sz w:val="30"/>
          <w:szCs w:val="30"/>
        </w:rPr>
        <w:br/>
      </w:r>
      <w:proofErr w:type="spellStart"/>
      <w:r>
        <w:rPr>
          <w:rFonts w:ascii="Times New Roman" w:hAnsi="Times New Roman" w:cs="Times New Roman"/>
          <w:sz w:val="30"/>
          <w:szCs w:val="30"/>
        </w:rPr>
        <w:t>C</w:t>
      </w:r>
      <w:r w:rsidRPr="001A5786">
        <w:rPr>
          <w:rFonts w:ascii="Times New Roman" w:hAnsi="Times New Roman" w:cs="Times New Roman"/>
          <w:sz w:val="30"/>
          <w:szCs w:val="30"/>
        </w:rPr>
        <w:t>ost</w:t>
      </w:r>
      <w:r>
        <w:rPr>
          <w:rFonts w:ascii="Times New Roman" w:hAnsi="Times New Roman" w:cs="Times New Roman"/>
          <w:sz w:val="30"/>
          <w:szCs w:val="30"/>
        </w:rPr>
        <w:t>_fn</w:t>
      </w:r>
      <w:proofErr w:type="spellEnd"/>
      <w:r w:rsidRPr="001A5786">
        <w:rPr>
          <w:rFonts w:ascii="Times New Roman" w:hAnsi="Times New Roman" w:cs="Times New Roman"/>
          <w:sz w:val="30"/>
          <w:szCs w:val="30"/>
        </w:rPr>
        <w:t> = ['</w:t>
      </w:r>
      <w:proofErr w:type="spellStart"/>
      <w:r w:rsidRPr="001A5786">
        <w:rPr>
          <w:rFonts w:ascii="Times New Roman" w:hAnsi="Times New Roman" w:cs="Times New Roman"/>
          <w:sz w:val="30"/>
          <w:szCs w:val="30"/>
        </w:rPr>
        <w:t>mse</w:t>
      </w:r>
      <w:proofErr w:type="spellEnd"/>
      <w:r w:rsidRPr="001A5786">
        <w:rPr>
          <w:rFonts w:ascii="Times New Roman" w:hAnsi="Times New Roman" w:cs="Times New Roman"/>
          <w:sz w:val="30"/>
          <w:szCs w:val="30"/>
        </w:rPr>
        <w:t>', '</w:t>
      </w:r>
      <w:proofErr w:type="spellStart"/>
      <w:r w:rsidRPr="001A5786">
        <w:rPr>
          <w:rFonts w:ascii="Times New Roman" w:hAnsi="Times New Roman" w:cs="Times New Roman"/>
          <w:sz w:val="30"/>
          <w:szCs w:val="30"/>
        </w:rPr>
        <w:t>sse</w:t>
      </w:r>
      <w:proofErr w:type="spellEnd"/>
      <w:r w:rsidRPr="001A5786">
        <w:rPr>
          <w:rFonts w:ascii="Times New Roman" w:hAnsi="Times New Roman" w:cs="Times New Roman"/>
          <w:sz w:val="30"/>
          <w:szCs w:val="30"/>
        </w:rPr>
        <w:t>']</w:t>
      </w:r>
      <w:r>
        <w:rPr>
          <w:rFonts w:ascii="Times New Roman" w:hAnsi="Times New Roman" w:cs="Times New Roman"/>
          <w:sz w:val="30"/>
          <w:szCs w:val="30"/>
        </w:rPr>
        <w:br/>
      </w:r>
      <w:proofErr w:type="spellStart"/>
      <w:r>
        <w:rPr>
          <w:rFonts w:ascii="Times New Roman" w:hAnsi="Times New Roman" w:cs="Times New Roman"/>
          <w:sz w:val="30"/>
          <w:szCs w:val="30"/>
        </w:rPr>
        <w:t>B</w:t>
      </w:r>
      <w:r w:rsidRPr="001A5786">
        <w:rPr>
          <w:rFonts w:ascii="Times New Roman" w:hAnsi="Times New Roman" w:cs="Times New Roman"/>
          <w:sz w:val="30"/>
          <w:szCs w:val="30"/>
        </w:rPr>
        <w:t>atch_size</w:t>
      </w:r>
      <w:r>
        <w:rPr>
          <w:rFonts w:ascii="Times New Roman" w:hAnsi="Times New Roman" w:cs="Times New Roman"/>
          <w:sz w:val="30"/>
          <w:szCs w:val="30"/>
        </w:rPr>
        <w:t>s</w:t>
      </w:r>
      <w:proofErr w:type="spellEnd"/>
      <w:r>
        <w:rPr>
          <w:rFonts w:ascii="Times New Roman" w:hAnsi="Times New Roman" w:cs="Times New Roman"/>
          <w:sz w:val="30"/>
          <w:szCs w:val="30"/>
        </w:rPr>
        <w:t xml:space="preserve"> </w:t>
      </w:r>
      <w:r w:rsidRPr="001A5786">
        <w:rPr>
          <w:rFonts w:ascii="Times New Roman" w:hAnsi="Times New Roman" w:cs="Times New Roman"/>
          <w:sz w:val="30"/>
          <w:szCs w:val="30"/>
        </w:rPr>
        <w:t>= [1, 10, 100]</w:t>
      </w:r>
    </w:p>
    <w:p w14:paraId="0DE61132" w14:textId="4CC26EEE" w:rsidR="00151004" w:rsidRDefault="001A5786" w:rsidP="00151004">
      <w:pPr>
        <w:rPr>
          <w:rFonts w:ascii="Times New Roman" w:hAnsi="Times New Roman" w:cs="Times New Roman"/>
          <w:sz w:val="30"/>
          <w:szCs w:val="30"/>
        </w:rPr>
      </w:pPr>
      <w:r>
        <w:rPr>
          <w:rFonts w:ascii="Times New Roman" w:hAnsi="Times New Roman" w:cs="Times New Roman"/>
          <w:sz w:val="30"/>
          <w:szCs w:val="30"/>
        </w:rPr>
        <w:lastRenderedPageBreak/>
        <w:t>I adopted the early stopping for regularization which was true for the entire experiment.</w:t>
      </w:r>
      <w:r>
        <w:rPr>
          <w:rFonts w:ascii="Times New Roman" w:hAnsi="Times New Roman" w:cs="Times New Roman"/>
          <w:sz w:val="30"/>
          <w:szCs w:val="30"/>
        </w:rPr>
        <w:br/>
        <w:t>In the models where early stopping did take place, I rechecked by disabling this parameter, and validated that early stopping does help with the problem of overfitting</w:t>
      </w:r>
    </w:p>
    <w:p w14:paraId="5A267880" w14:textId="60AD66A0" w:rsidR="001A5786" w:rsidRDefault="001A5786" w:rsidP="00151004">
      <w:pPr>
        <w:rPr>
          <w:rFonts w:ascii="Times New Roman" w:hAnsi="Times New Roman" w:cs="Times New Roman"/>
          <w:sz w:val="30"/>
          <w:szCs w:val="30"/>
        </w:rPr>
      </w:pPr>
      <w:r>
        <w:rPr>
          <w:rFonts w:ascii="Times New Roman" w:hAnsi="Times New Roman" w:cs="Times New Roman"/>
          <w:sz w:val="30"/>
          <w:szCs w:val="30"/>
        </w:rPr>
        <w:t>Further, I used a dynamic learning rate for the entirety of my executions as I had previously confirmed that these help in faster and better convergence as they make sure model is learnt more initially and as the epochs pass, it gets closer to the minima and should learn slowly so as not to miss the minima</w:t>
      </w:r>
      <w:r w:rsidR="00E82FDB">
        <w:rPr>
          <w:rFonts w:ascii="Times New Roman" w:hAnsi="Times New Roman" w:cs="Times New Roman"/>
          <w:sz w:val="30"/>
          <w:szCs w:val="30"/>
        </w:rPr>
        <w:t>.</w:t>
      </w:r>
    </w:p>
    <w:p w14:paraId="412535E3" w14:textId="7A1EAA5C" w:rsidR="0006338F" w:rsidRDefault="004E7A09" w:rsidP="00151004">
      <w:pPr>
        <w:rPr>
          <w:rFonts w:ascii="Times New Roman" w:hAnsi="Times New Roman" w:cs="Times New Roman"/>
          <w:sz w:val="30"/>
          <w:szCs w:val="30"/>
        </w:rPr>
      </w:pPr>
      <w:r>
        <w:rPr>
          <w:rFonts w:ascii="Times New Roman" w:hAnsi="Times New Roman" w:cs="Times New Roman"/>
          <w:sz w:val="30"/>
          <w:szCs w:val="30"/>
        </w:rPr>
        <w:t xml:space="preserve">Note: I could have added more parameters, but on the CPU that I was using (Google </w:t>
      </w:r>
      <w:proofErr w:type="spellStart"/>
      <w:r>
        <w:rPr>
          <w:rFonts w:ascii="Times New Roman" w:hAnsi="Times New Roman" w:cs="Times New Roman"/>
          <w:sz w:val="30"/>
          <w:szCs w:val="30"/>
        </w:rPr>
        <w:t>Colab</w:t>
      </w:r>
      <w:proofErr w:type="spellEnd"/>
      <w:r>
        <w:rPr>
          <w:rFonts w:ascii="Times New Roman" w:hAnsi="Times New Roman" w:cs="Times New Roman"/>
          <w:sz w:val="30"/>
          <w:szCs w:val="30"/>
        </w:rPr>
        <w:t xml:space="preserve">, 7~8 times faster than mine), even these were taking more than 10 hours and notebooks on </w:t>
      </w:r>
      <w:proofErr w:type="spellStart"/>
      <w:r>
        <w:rPr>
          <w:rFonts w:ascii="Times New Roman" w:hAnsi="Times New Roman" w:cs="Times New Roman"/>
          <w:sz w:val="30"/>
          <w:szCs w:val="30"/>
        </w:rPr>
        <w:t>Colab</w:t>
      </w:r>
      <w:proofErr w:type="spellEnd"/>
      <w:r>
        <w:rPr>
          <w:rFonts w:ascii="Times New Roman" w:hAnsi="Times New Roman" w:cs="Times New Roman"/>
          <w:sz w:val="30"/>
          <w:szCs w:val="30"/>
        </w:rPr>
        <w:t xml:space="preserve"> crash after 12 hours or a few hours of inactivity. This restricted my search.</w:t>
      </w:r>
      <w:r w:rsidR="0006338F">
        <w:rPr>
          <w:rFonts w:ascii="Times New Roman" w:hAnsi="Times New Roman" w:cs="Times New Roman"/>
          <w:sz w:val="30"/>
          <w:szCs w:val="30"/>
        </w:rPr>
        <w:t xml:space="preserve"> Even with these, for epochs=50 and 100, the model was taking more than 40 minutes for 1 iteration and it became impossible to work with these. So many iterations were then done with just 1 validation set </w:t>
      </w:r>
    </w:p>
    <w:p w14:paraId="7746EA94" w14:textId="5287DC8F" w:rsidR="004E7A09" w:rsidRDefault="004E7A09" w:rsidP="00151004">
      <w:pPr>
        <w:rPr>
          <w:rFonts w:ascii="Times New Roman" w:hAnsi="Times New Roman" w:cs="Times New Roman"/>
          <w:sz w:val="30"/>
          <w:szCs w:val="30"/>
        </w:rPr>
      </w:pPr>
      <w:r>
        <w:rPr>
          <w:rFonts w:ascii="Times New Roman" w:hAnsi="Times New Roman" w:cs="Times New Roman"/>
          <w:sz w:val="30"/>
          <w:szCs w:val="30"/>
        </w:rPr>
        <w:br/>
        <w:t>One thing I could have done (And tried as well) was to reduce the number of training instances and reported results on that. However, I noticed that there wasn’t much difference among these two and I would still not have been able to incorporate the values that I wanted to. At least, currently the values reflect answers on the entire set.</w:t>
      </w:r>
    </w:p>
    <w:p w14:paraId="4E8DF506" w14:textId="04D88E69" w:rsidR="00E82FDB" w:rsidRDefault="00E82FDB" w:rsidP="00151004">
      <w:pPr>
        <w:rPr>
          <w:rFonts w:ascii="Times New Roman" w:hAnsi="Times New Roman" w:cs="Times New Roman"/>
          <w:sz w:val="30"/>
          <w:szCs w:val="30"/>
        </w:rPr>
      </w:pPr>
      <w:r>
        <w:rPr>
          <w:rFonts w:ascii="Times New Roman" w:hAnsi="Times New Roman" w:cs="Times New Roman"/>
          <w:sz w:val="30"/>
          <w:szCs w:val="30"/>
        </w:rPr>
        <w:t>These are the results that I received (Note: The time includes both training and testing as</w:t>
      </w:r>
      <w:r w:rsidR="004E7A09">
        <w:rPr>
          <w:rFonts w:ascii="Times New Roman" w:hAnsi="Times New Roman" w:cs="Times New Roman"/>
          <w:sz w:val="30"/>
          <w:szCs w:val="30"/>
        </w:rPr>
        <w:t xml:space="preserve"> asked in the assignment</w:t>
      </w:r>
      <w:r>
        <w:rPr>
          <w:rFonts w:ascii="Times New Roman" w:hAnsi="Times New Roman" w:cs="Times New Roman"/>
          <w:sz w:val="30"/>
          <w:szCs w:val="30"/>
        </w:rPr>
        <w:t>):</w:t>
      </w:r>
    </w:p>
    <w:p w14:paraId="62C3B53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090B5FA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1</w:t>
      </w:r>
    </w:p>
    <w:p w14:paraId="1461B315" w14:textId="36DAC50A" w:rsid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 </w:t>
      </w:r>
    </w:p>
    <w:p w14:paraId="01C5E442" w14:textId="6DE1B559" w:rsidR="00D97BB8" w:rsidRPr="007212F5" w:rsidRDefault="00D97BB8" w:rsidP="007212F5">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A51B59">
        <w:rPr>
          <w:rFonts w:ascii="Courier New" w:hAnsi="Courier New" w:cs="Courier New"/>
          <w:sz w:val="21"/>
          <w:szCs w:val="21"/>
          <w:highlight w:val="lightGray"/>
        </w:rPr>
        <w:t>00</w:t>
      </w:r>
      <w:r>
        <w:rPr>
          <w:rFonts w:ascii="Courier New" w:hAnsi="Courier New" w:cs="Courier New"/>
          <w:sz w:val="21"/>
          <w:szCs w:val="21"/>
          <w:highlight w:val="lightGray"/>
        </w:rPr>
        <w:t>1</w:t>
      </w:r>
    </w:p>
    <w:p w14:paraId="031FFA8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Mse</w:t>
      </w:r>
      <w:proofErr w:type="spellEnd"/>
      <w:r w:rsidRPr="007212F5">
        <w:rPr>
          <w:rFonts w:ascii="Courier New" w:hAnsi="Courier New" w:cs="Courier New"/>
          <w:sz w:val="21"/>
          <w:szCs w:val="21"/>
          <w:highlight w:val="lightGray"/>
        </w:rPr>
        <w:t xml:space="preserve"> </w:t>
      </w:r>
    </w:p>
    <w:p w14:paraId="7CDBEFD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updated?: Yes </w:t>
      </w:r>
    </w:p>
    <w:p w14:paraId="1C8C747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used?: Yes </w:t>
      </w:r>
    </w:p>
    <w:p w14:paraId="535D62C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w:t>
      </w:r>
    </w:p>
    <w:p w14:paraId="40A3732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5985EA4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017A4FD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4C56742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2BB1DB3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6133F8B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21D96A9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2CDBAC4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026BFB5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0395847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1A07462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241B729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Initial loss:0.089184 | Final loss:0.089184</w:t>
      </w:r>
    </w:p>
    <w:p w14:paraId="4C0713E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46938AB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2600 | Final loss:0.092600</w:t>
      </w:r>
    </w:p>
    <w:p w14:paraId="253CEE4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2D8D562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2868 | Final loss:0.092868</w:t>
      </w:r>
    </w:p>
    <w:p w14:paraId="222E2F5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60DBFAE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2216 | Final loss:0.092216</w:t>
      </w:r>
    </w:p>
    <w:p w14:paraId="7235038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76D6025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2947 | Final loss:0.092947</w:t>
      </w:r>
    </w:p>
    <w:p w14:paraId="0B241CB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11.489583</w:t>
      </w:r>
    </w:p>
    <w:p w14:paraId="036E8E5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10.625000</w:t>
      </w:r>
    </w:p>
    <w:p w14:paraId="4357951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9.214358 seconds</w:t>
      </w:r>
    </w:p>
    <w:p w14:paraId="11FF8C5E" w14:textId="77777777" w:rsidR="007212F5" w:rsidRPr="007212F5" w:rsidRDefault="007212F5" w:rsidP="007212F5">
      <w:pPr>
        <w:spacing w:after="0"/>
        <w:rPr>
          <w:rFonts w:ascii="Courier New" w:hAnsi="Courier New" w:cs="Courier New"/>
          <w:sz w:val="21"/>
          <w:szCs w:val="21"/>
          <w:highlight w:val="lightGray"/>
        </w:rPr>
      </w:pPr>
    </w:p>
    <w:p w14:paraId="13B8B30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2FB945A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2</w:t>
      </w:r>
    </w:p>
    <w:p w14:paraId="5F184F02"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w:t>
      </w:r>
      <w:r w:rsidR="00D97BB8" w:rsidRPr="007212F5">
        <w:rPr>
          <w:rFonts w:ascii="Courier New" w:hAnsi="Courier New" w:cs="Courier New"/>
          <w:sz w:val="21"/>
          <w:szCs w:val="21"/>
          <w:highlight w:val="lightGray"/>
        </w:rPr>
        <w:t xml:space="preserve">1 </w:t>
      </w:r>
    </w:p>
    <w:p w14:paraId="71B1C1ED" w14:textId="06F71571"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A51B59">
        <w:rPr>
          <w:rFonts w:ascii="Courier New" w:hAnsi="Courier New" w:cs="Courier New"/>
          <w:sz w:val="21"/>
          <w:szCs w:val="21"/>
          <w:highlight w:val="lightGray"/>
        </w:rPr>
        <w:t>0</w:t>
      </w:r>
      <w:r>
        <w:rPr>
          <w:rFonts w:ascii="Courier New" w:hAnsi="Courier New" w:cs="Courier New"/>
          <w:sz w:val="21"/>
          <w:szCs w:val="21"/>
          <w:highlight w:val="lightGray"/>
        </w:rPr>
        <w:t>1</w:t>
      </w:r>
      <w:r w:rsidR="007212F5" w:rsidRPr="007212F5">
        <w:rPr>
          <w:rFonts w:ascii="Courier New" w:hAnsi="Courier New" w:cs="Courier New"/>
          <w:sz w:val="21"/>
          <w:szCs w:val="21"/>
          <w:highlight w:val="lightGray"/>
        </w:rPr>
        <w:t xml:space="preserve"> </w:t>
      </w:r>
    </w:p>
    <w:p w14:paraId="4B698C0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Mse</w:t>
      </w:r>
      <w:proofErr w:type="spellEnd"/>
      <w:r w:rsidRPr="007212F5">
        <w:rPr>
          <w:rFonts w:ascii="Courier New" w:hAnsi="Courier New" w:cs="Courier New"/>
          <w:sz w:val="21"/>
          <w:szCs w:val="21"/>
          <w:highlight w:val="lightGray"/>
        </w:rPr>
        <w:t xml:space="preserve"> </w:t>
      </w:r>
    </w:p>
    <w:p w14:paraId="2B2D7D7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updated?: Yes </w:t>
      </w:r>
    </w:p>
    <w:p w14:paraId="0B32724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used?: Yes </w:t>
      </w:r>
    </w:p>
    <w:p w14:paraId="2955FA6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w:t>
      </w:r>
    </w:p>
    <w:p w14:paraId="62745CF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251F733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42946FC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539215B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2657EC3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160CDE0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06AF992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19932D6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3E40D5A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585050D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1C3A094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79835D2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9157 | Final loss:0.089157</w:t>
      </w:r>
    </w:p>
    <w:p w14:paraId="3F98C7D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6337E29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2313 | Final loss:0.092313</w:t>
      </w:r>
    </w:p>
    <w:p w14:paraId="71FD9AD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292B1DD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1435 | Final loss:0.091435</w:t>
      </w:r>
    </w:p>
    <w:p w14:paraId="7624062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5F0C486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2364 | Final loss:0.092364</w:t>
      </w:r>
    </w:p>
    <w:p w14:paraId="7543640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35611FA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2222 | Final loss:0.092222</w:t>
      </w:r>
    </w:p>
    <w:p w14:paraId="6A07619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11.322917</w:t>
      </w:r>
    </w:p>
    <w:p w14:paraId="3837D29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11.541667</w:t>
      </w:r>
    </w:p>
    <w:p w14:paraId="5096EAE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8.889737 seconds</w:t>
      </w:r>
    </w:p>
    <w:p w14:paraId="48BEB061" w14:textId="77777777" w:rsidR="007212F5" w:rsidRPr="007212F5" w:rsidRDefault="007212F5" w:rsidP="007212F5">
      <w:pPr>
        <w:spacing w:after="0"/>
        <w:rPr>
          <w:rFonts w:ascii="Courier New" w:hAnsi="Courier New" w:cs="Courier New"/>
          <w:sz w:val="21"/>
          <w:szCs w:val="21"/>
          <w:highlight w:val="lightGray"/>
        </w:rPr>
      </w:pPr>
    </w:p>
    <w:p w14:paraId="56815AD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3B87EA7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3</w:t>
      </w:r>
    </w:p>
    <w:p w14:paraId="617F68D1"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 </w:t>
      </w:r>
      <w:r w:rsidR="00D97BB8" w:rsidRPr="007212F5">
        <w:rPr>
          <w:rFonts w:ascii="Courier New" w:hAnsi="Courier New" w:cs="Courier New"/>
          <w:sz w:val="21"/>
          <w:szCs w:val="21"/>
          <w:highlight w:val="lightGray"/>
        </w:rPr>
        <w:t xml:space="preserve"> </w:t>
      </w:r>
    </w:p>
    <w:p w14:paraId="683B9034" w14:textId="6FE51195"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1</w:t>
      </w:r>
    </w:p>
    <w:p w14:paraId="5018101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Mse</w:t>
      </w:r>
      <w:proofErr w:type="spellEnd"/>
      <w:r w:rsidRPr="007212F5">
        <w:rPr>
          <w:rFonts w:ascii="Courier New" w:hAnsi="Courier New" w:cs="Courier New"/>
          <w:sz w:val="21"/>
          <w:szCs w:val="21"/>
          <w:highlight w:val="lightGray"/>
        </w:rPr>
        <w:t xml:space="preserve"> </w:t>
      </w:r>
    </w:p>
    <w:p w14:paraId="462DAC6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updated?: Yes </w:t>
      </w:r>
    </w:p>
    <w:p w14:paraId="613BBCC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used?: Yes </w:t>
      </w:r>
    </w:p>
    <w:p w14:paraId="4BC6754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0</w:t>
      </w:r>
    </w:p>
    <w:p w14:paraId="178D6A0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272A3EF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1ABED6E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264682A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 xml:space="preserve">Layer type: Activation </w:t>
      </w:r>
    </w:p>
    <w:p w14:paraId="7A101A3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56CB658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540213D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6EC0740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6830F91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39D1475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2CA9C55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08048F6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9630 | Final loss:0.089630</w:t>
      </w:r>
    </w:p>
    <w:p w14:paraId="31FEDC8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195F0D0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1634 | Final loss:0.091634</w:t>
      </w:r>
    </w:p>
    <w:p w14:paraId="6E835AD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40401A9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1180 | Final loss:0.091180</w:t>
      </w:r>
    </w:p>
    <w:p w14:paraId="764990E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7F4A1ED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1191 | Final loss:0.091191</w:t>
      </w:r>
    </w:p>
    <w:p w14:paraId="598E7F1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4AAF675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0950 | Final loss:0.090950</w:t>
      </w:r>
    </w:p>
    <w:p w14:paraId="461CF68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14.343750</w:t>
      </w:r>
    </w:p>
    <w:p w14:paraId="6029BB0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14.000000</w:t>
      </w:r>
    </w:p>
    <w:p w14:paraId="3BF8172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8.920217 seconds</w:t>
      </w:r>
    </w:p>
    <w:p w14:paraId="379C8AA2" w14:textId="77777777" w:rsidR="007212F5" w:rsidRPr="007212F5" w:rsidRDefault="007212F5" w:rsidP="007212F5">
      <w:pPr>
        <w:spacing w:after="0"/>
        <w:rPr>
          <w:rFonts w:ascii="Courier New" w:hAnsi="Courier New" w:cs="Courier New"/>
          <w:sz w:val="21"/>
          <w:szCs w:val="21"/>
          <w:highlight w:val="lightGray"/>
        </w:rPr>
      </w:pPr>
    </w:p>
    <w:p w14:paraId="0B7F386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2AA483B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4</w:t>
      </w:r>
    </w:p>
    <w:p w14:paraId="41E08467"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 </w:t>
      </w:r>
      <w:r w:rsidR="00D97BB8" w:rsidRPr="007212F5">
        <w:rPr>
          <w:rFonts w:ascii="Courier New" w:hAnsi="Courier New" w:cs="Courier New"/>
          <w:sz w:val="21"/>
          <w:szCs w:val="21"/>
          <w:highlight w:val="lightGray"/>
        </w:rPr>
        <w:t xml:space="preserve"> </w:t>
      </w:r>
    </w:p>
    <w:p w14:paraId="045CEBD4" w14:textId="66BC775F"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A51B59">
        <w:rPr>
          <w:rFonts w:ascii="Courier New" w:hAnsi="Courier New" w:cs="Courier New"/>
          <w:sz w:val="21"/>
          <w:szCs w:val="21"/>
          <w:highlight w:val="lightGray"/>
        </w:rPr>
        <w:t>00</w:t>
      </w:r>
      <w:r>
        <w:rPr>
          <w:rFonts w:ascii="Courier New" w:hAnsi="Courier New" w:cs="Courier New"/>
          <w:sz w:val="21"/>
          <w:szCs w:val="21"/>
          <w:highlight w:val="lightGray"/>
        </w:rPr>
        <w:t>1</w:t>
      </w:r>
    </w:p>
    <w:p w14:paraId="7BCFE54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Sse</w:t>
      </w:r>
      <w:proofErr w:type="spellEnd"/>
      <w:r w:rsidRPr="007212F5">
        <w:rPr>
          <w:rFonts w:ascii="Courier New" w:hAnsi="Courier New" w:cs="Courier New"/>
          <w:sz w:val="21"/>
          <w:szCs w:val="21"/>
          <w:highlight w:val="lightGray"/>
        </w:rPr>
        <w:t xml:space="preserve"> </w:t>
      </w:r>
    </w:p>
    <w:p w14:paraId="719BB6A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updated?: Yes </w:t>
      </w:r>
    </w:p>
    <w:p w14:paraId="7DBAE0D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used?: Yes </w:t>
      </w:r>
    </w:p>
    <w:p w14:paraId="0550463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w:t>
      </w:r>
    </w:p>
    <w:p w14:paraId="73A16E2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130CFD9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7469F8F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208073B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7AE433F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1FAB11B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00D3FBF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5F76F69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71DE1AD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70B8098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5F51BFF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5E3ECE7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3631 | Final loss:0.443631</w:t>
      </w:r>
    </w:p>
    <w:p w14:paraId="2A843DC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2E42766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60160 | Final loss:0.460160</w:t>
      </w:r>
    </w:p>
    <w:p w14:paraId="46C5EE7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325B28C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2526 | Final loss:0.442526</w:t>
      </w:r>
    </w:p>
    <w:p w14:paraId="6E37F4F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73BD9B0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38810 | Final loss:0.438810</w:t>
      </w:r>
    </w:p>
    <w:p w14:paraId="4BF1E3D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19BD954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50914 | Final loss:0.450914</w:t>
      </w:r>
    </w:p>
    <w:p w14:paraId="1914A22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24.864583</w:t>
      </w:r>
    </w:p>
    <w:p w14:paraId="479D987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24.625000</w:t>
      </w:r>
    </w:p>
    <w:p w14:paraId="03EE24E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8.785089 seconds</w:t>
      </w:r>
    </w:p>
    <w:p w14:paraId="620B9E4B" w14:textId="77777777" w:rsidR="007212F5" w:rsidRPr="007212F5" w:rsidRDefault="007212F5" w:rsidP="007212F5">
      <w:pPr>
        <w:spacing w:after="0"/>
        <w:rPr>
          <w:rFonts w:ascii="Courier New" w:hAnsi="Courier New" w:cs="Courier New"/>
          <w:sz w:val="21"/>
          <w:szCs w:val="21"/>
          <w:highlight w:val="lightGray"/>
        </w:rPr>
      </w:pPr>
    </w:p>
    <w:p w14:paraId="72C4894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78D4119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5</w:t>
      </w:r>
    </w:p>
    <w:p w14:paraId="1F47CF22"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 </w:t>
      </w:r>
      <w:r w:rsidR="00D97BB8" w:rsidRPr="007212F5">
        <w:rPr>
          <w:rFonts w:ascii="Courier New" w:hAnsi="Courier New" w:cs="Courier New"/>
          <w:sz w:val="21"/>
          <w:szCs w:val="21"/>
          <w:highlight w:val="lightGray"/>
        </w:rPr>
        <w:t xml:space="preserve"> </w:t>
      </w:r>
    </w:p>
    <w:p w14:paraId="7AB36D66" w14:textId="673C5D7D"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lastRenderedPageBreak/>
        <w:t>Learning Rate: 0.</w:t>
      </w:r>
      <w:r w:rsidR="00A51B59">
        <w:rPr>
          <w:rFonts w:ascii="Courier New" w:hAnsi="Courier New" w:cs="Courier New"/>
          <w:sz w:val="21"/>
          <w:szCs w:val="21"/>
          <w:highlight w:val="lightGray"/>
        </w:rPr>
        <w:t>0</w:t>
      </w:r>
      <w:r>
        <w:rPr>
          <w:rFonts w:ascii="Courier New" w:hAnsi="Courier New" w:cs="Courier New"/>
          <w:sz w:val="21"/>
          <w:szCs w:val="21"/>
          <w:highlight w:val="lightGray"/>
        </w:rPr>
        <w:t>1</w:t>
      </w:r>
    </w:p>
    <w:p w14:paraId="5078CE0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Sse</w:t>
      </w:r>
      <w:proofErr w:type="spellEnd"/>
      <w:r w:rsidRPr="007212F5">
        <w:rPr>
          <w:rFonts w:ascii="Courier New" w:hAnsi="Courier New" w:cs="Courier New"/>
          <w:sz w:val="21"/>
          <w:szCs w:val="21"/>
          <w:highlight w:val="lightGray"/>
        </w:rPr>
        <w:t xml:space="preserve"> </w:t>
      </w:r>
    </w:p>
    <w:p w14:paraId="4584B2A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updated?: Yes </w:t>
      </w:r>
    </w:p>
    <w:p w14:paraId="0EC61E1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used?: Yes </w:t>
      </w:r>
    </w:p>
    <w:p w14:paraId="617D0A0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w:t>
      </w:r>
    </w:p>
    <w:p w14:paraId="14F6BF2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59102AB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5C4459E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453979B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49000F7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225D3C5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6DE0AAB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5F02623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797F685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27D2DBE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5F4BD28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7AD9B26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8467 | Final loss:0.448467</w:t>
      </w:r>
    </w:p>
    <w:p w14:paraId="0C9D2BC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04A614F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3328 | Final loss:0.443328</w:t>
      </w:r>
    </w:p>
    <w:p w14:paraId="72800C9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3570FA0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51519 | Final loss:0.451519</w:t>
      </w:r>
    </w:p>
    <w:p w14:paraId="4A34459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525E9F6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8825 | Final loss:0.448825</w:t>
      </w:r>
    </w:p>
    <w:p w14:paraId="1315FB5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4D576EE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9321 | Final loss:0.449321</w:t>
      </w:r>
    </w:p>
    <w:p w14:paraId="2E456B6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23.177083</w:t>
      </w:r>
    </w:p>
    <w:p w14:paraId="38363B1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23.500000</w:t>
      </w:r>
    </w:p>
    <w:p w14:paraId="1384BD3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8.534141 seconds</w:t>
      </w:r>
    </w:p>
    <w:p w14:paraId="665AB540" w14:textId="77777777" w:rsidR="007212F5" w:rsidRPr="007212F5" w:rsidRDefault="007212F5" w:rsidP="007212F5">
      <w:pPr>
        <w:spacing w:after="0"/>
        <w:rPr>
          <w:rFonts w:ascii="Courier New" w:hAnsi="Courier New" w:cs="Courier New"/>
          <w:sz w:val="21"/>
          <w:szCs w:val="21"/>
          <w:highlight w:val="lightGray"/>
        </w:rPr>
      </w:pPr>
    </w:p>
    <w:p w14:paraId="40E837C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27B0E43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6</w:t>
      </w:r>
    </w:p>
    <w:p w14:paraId="19899639"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 </w:t>
      </w:r>
      <w:r w:rsidR="00D97BB8" w:rsidRPr="007212F5">
        <w:rPr>
          <w:rFonts w:ascii="Courier New" w:hAnsi="Courier New" w:cs="Courier New"/>
          <w:sz w:val="21"/>
          <w:szCs w:val="21"/>
          <w:highlight w:val="lightGray"/>
        </w:rPr>
        <w:t xml:space="preserve"> </w:t>
      </w:r>
    </w:p>
    <w:p w14:paraId="482F4B9F" w14:textId="4E54D3DC"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1</w:t>
      </w:r>
    </w:p>
    <w:p w14:paraId="5974FD7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Sse</w:t>
      </w:r>
      <w:proofErr w:type="spellEnd"/>
      <w:r w:rsidRPr="007212F5">
        <w:rPr>
          <w:rFonts w:ascii="Courier New" w:hAnsi="Courier New" w:cs="Courier New"/>
          <w:sz w:val="21"/>
          <w:szCs w:val="21"/>
          <w:highlight w:val="lightGray"/>
        </w:rPr>
        <w:t xml:space="preserve"> </w:t>
      </w:r>
    </w:p>
    <w:p w14:paraId="782C648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updated?: Yes </w:t>
      </w:r>
    </w:p>
    <w:p w14:paraId="5A19153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used?: Yes </w:t>
      </w:r>
    </w:p>
    <w:p w14:paraId="0F4EA86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0</w:t>
      </w:r>
    </w:p>
    <w:p w14:paraId="579E783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7575B94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4052C67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4293C67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3A31FF9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2B27832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25DF183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7AB1579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007A12A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662944C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5840C9D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488CBF0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54173 | Final loss:0.454173</w:t>
      </w:r>
    </w:p>
    <w:p w14:paraId="5A88918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444303A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59959 | Final loss:0.459959</w:t>
      </w:r>
    </w:p>
    <w:p w14:paraId="59EF752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526D68E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4918 | Final loss:0.444918</w:t>
      </w:r>
    </w:p>
    <w:p w14:paraId="4A5F223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3EAF805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1046 | Final loss:0.441046</w:t>
      </w:r>
    </w:p>
    <w:p w14:paraId="6DDAD7C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7F94CF2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53390 | Final loss:0.453390</w:t>
      </w:r>
    </w:p>
    <w:p w14:paraId="0ADBC75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Mean train accuracy: 23.000000</w:t>
      </w:r>
    </w:p>
    <w:p w14:paraId="2C7B02B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20.791667</w:t>
      </w:r>
    </w:p>
    <w:p w14:paraId="0622E89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8.593548 seconds</w:t>
      </w:r>
    </w:p>
    <w:p w14:paraId="04429E3D" w14:textId="77777777" w:rsidR="007212F5" w:rsidRPr="007212F5" w:rsidRDefault="007212F5" w:rsidP="007212F5">
      <w:pPr>
        <w:spacing w:after="0"/>
        <w:rPr>
          <w:rFonts w:ascii="Courier New" w:hAnsi="Courier New" w:cs="Courier New"/>
          <w:sz w:val="21"/>
          <w:szCs w:val="21"/>
          <w:highlight w:val="lightGray"/>
        </w:rPr>
      </w:pPr>
    </w:p>
    <w:p w14:paraId="0ABD3D6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18E9C84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7</w:t>
      </w:r>
    </w:p>
    <w:p w14:paraId="27507FE2"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 </w:t>
      </w:r>
      <w:r w:rsidR="00D97BB8" w:rsidRPr="007212F5">
        <w:rPr>
          <w:rFonts w:ascii="Courier New" w:hAnsi="Courier New" w:cs="Courier New"/>
          <w:sz w:val="21"/>
          <w:szCs w:val="21"/>
          <w:highlight w:val="lightGray"/>
        </w:rPr>
        <w:t xml:space="preserve"> </w:t>
      </w:r>
    </w:p>
    <w:p w14:paraId="5BB50B2E" w14:textId="28F4E0D4"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A51B59">
        <w:rPr>
          <w:rFonts w:ascii="Courier New" w:hAnsi="Courier New" w:cs="Courier New"/>
          <w:sz w:val="21"/>
          <w:szCs w:val="21"/>
          <w:highlight w:val="lightGray"/>
        </w:rPr>
        <w:t>00</w:t>
      </w:r>
      <w:r>
        <w:rPr>
          <w:rFonts w:ascii="Courier New" w:hAnsi="Courier New" w:cs="Courier New"/>
          <w:sz w:val="21"/>
          <w:szCs w:val="21"/>
          <w:highlight w:val="lightGray"/>
        </w:rPr>
        <w:t>1</w:t>
      </w:r>
    </w:p>
    <w:p w14:paraId="4B7AD72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Mse</w:t>
      </w:r>
      <w:proofErr w:type="spellEnd"/>
      <w:r w:rsidRPr="007212F5">
        <w:rPr>
          <w:rFonts w:ascii="Courier New" w:hAnsi="Courier New" w:cs="Courier New"/>
          <w:sz w:val="21"/>
          <w:szCs w:val="21"/>
          <w:highlight w:val="lightGray"/>
        </w:rPr>
        <w:t xml:space="preserve"> </w:t>
      </w:r>
    </w:p>
    <w:p w14:paraId="429DAFA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updated?: Yes </w:t>
      </w:r>
    </w:p>
    <w:p w14:paraId="3668F03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used?: Yes </w:t>
      </w:r>
    </w:p>
    <w:p w14:paraId="72D33CB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w:t>
      </w:r>
    </w:p>
    <w:p w14:paraId="2CCC820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3CA45E9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08CEAFB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7C37AA9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7E97412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0BAB9CA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51A4CB7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3A1F760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6400529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7B6D7FC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32CD2C4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0429427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6340 | Final loss:0.086340</w:t>
      </w:r>
    </w:p>
    <w:p w14:paraId="3DE6B2E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566B320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8661 | Final loss:0.088661</w:t>
      </w:r>
    </w:p>
    <w:p w14:paraId="696BCB2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675E6ED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7401 | Final loss:0.087401</w:t>
      </w:r>
    </w:p>
    <w:p w14:paraId="2CCFF53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4100270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6940 | Final loss:0.086940</w:t>
      </w:r>
    </w:p>
    <w:p w14:paraId="3DE56F9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25F7A57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5239 | Final loss:0.085239</w:t>
      </w:r>
    </w:p>
    <w:p w14:paraId="289482E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41.927083</w:t>
      </w:r>
    </w:p>
    <w:p w14:paraId="646DBCB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40.833333</w:t>
      </w:r>
    </w:p>
    <w:p w14:paraId="60EE980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9.192737 seconds</w:t>
      </w:r>
    </w:p>
    <w:p w14:paraId="3C4BC1BA" w14:textId="77777777" w:rsidR="007212F5" w:rsidRPr="007212F5" w:rsidRDefault="007212F5" w:rsidP="007212F5">
      <w:pPr>
        <w:spacing w:after="0"/>
        <w:rPr>
          <w:rFonts w:ascii="Courier New" w:hAnsi="Courier New" w:cs="Courier New"/>
          <w:sz w:val="21"/>
          <w:szCs w:val="21"/>
          <w:highlight w:val="lightGray"/>
        </w:rPr>
      </w:pPr>
    </w:p>
    <w:p w14:paraId="4153CD5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46F97B7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8</w:t>
      </w:r>
    </w:p>
    <w:p w14:paraId="71C9A097"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 </w:t>
      </w:r>
      <w:r w:rsidR="00D97BB8" w:rsidRPr="007212F5">
        <w:rPr>
          <w:rFonts w:ascii="Courier New" w:hAnsi="Courier New" w:cs="Courier New"/>
          <w:sz w:val="21"/>
          <w:szCs w:val="21"/>
          <w:highlight w:val="lightGray"/>
        </w:rPr>
        <w:t xml:space="preserve"> </w:t>
      </w:r>
    </w:p>
    <w:p w14:paraId="6C025D8B" w14:textId="5561E335"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A51B59">
        <w:rPr>
          <w:rFonts w:ascii="Courier New" w:hAnsi="Courier New" w:cs="Courier New"/>
          <w:sz w:val="21"/>
          <w:szCs w:val="21"/>
          <w:highlight w:val="lightGray"/>
        </w:rPr>
        <w:t>0</w:t>
      </w:r>
      <w:r>
        <w:rPr>
          <w:rFonts w:ascii="Courier New" w:hAnsi="Courier New" w:cs="Courier New"/>
          <w:sz w:val="21"/>
          <w:szCs w:val="21"/>
          <w:highlight w:val="lightGray"/>
        </w:rPr>
        <w:t>1</w:t>
      </w:r>
    </w:p>
    <w:p w14:paraId="31CB8B1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Mse</w:t>
      </w:r>
      <w:proofErr w:type="spellEnd"/>
      <w:r w:rsidRPr="007212F5">
        <w:rPr>
          <w:rFonts w:ascii="Courier New" w:hAnsi="Courier New" w:cs="Courier New"/>
          <w:sz w:val="21"/>
          <w:szCs w:val="21"/>
          <w:highlight w:val="lightGray"/>
        </w:rPr>
        <w:t xml:space="preserve"> </w:t>
      </w:r>
    </w:p>
    <w:p w14:paraId="68A4CDD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updated?: Yes </w:t>
      </w:r>
    </w:p>
    <w:p w14:paraId="1579D06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used?: Yes </w:t>
      </w:r>
    </w:p>
    <w:p w14:paraId="7D3CDFB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w:t>
      </w:r>
    </w:p>
    <w:p w14:paraId="235EBF8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04E66E4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1721FB5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0DB3955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3D74091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278C6CF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513D753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3DC6498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7B004AC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5541F36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5E24D14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457C5B9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6870 | Final loss:0.086870</w:t>
      </w:r>
    </w:p>
    <w:p w14:paraId="4ED38E4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Fold Number: 2/5</w:t>
      </w:r>
    </w:p>
    <w:p w14:paraId="2506C18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6973 | Final loss:0.086973</w:t>
      </w:r>
    </w:p>
    <w:p w14:paraId="0F3BB35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005C9D4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7076 | Final loss:0.087076</w:t>
      </w:r>
    </w:p>
    <w:p w14:paraId="7C0B546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59B1236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8169 | Final loss:0.088169</w:t>
      </w:r>
    </w:p>
    <w:p w14:paraId="7BA7C23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6DD2A0B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7536 | Final loss:0.087536</w:t>
      </w:r>
    </w:p>
    <w:p w14:paraId="446CFD6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39.760417</w:t>
      </w:r>
    </w:p>
    <w:p w14:paraId="244124D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37.583333</w:t>
      </w:r>
    </w:p>
    <w:p w14:paraId="722E30B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8.877996 seconds</w:t>
      </w:r>
    </w:p>
    <w:p w14:paraId="710F4DDE" w14:textId="77777777" w:rsidR="007212F5" w:rsidRPr="007212F5" w:rsidRDefault="007212F5" w:rsidP="007212F5">
      <w:pPr>
        <w:spacing w:after="0"/>
        <w:rPr>
          <w:rFonts w:ascii="Courier New" w:hAnsi="Courier New" w:cs="Courier New"/>
          <w:sz w:val="21"/>
          <w:szCs w:val="21"/>
          <w:highlight w:val="lightGray"/>
        </w:rPr>
      </w:pPr>
    </w:p>
    <w:p w14:paraId="732B2DD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5A89819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9</w:t>
      </w:r>
    </w:p>
    <w:p w14:paraId="512D4707"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 </w:t>
      </w:r>
      <w:r w:rsidR="00D97BB8" w:rsidRPr="007212F5">
        <w:rPr>
          <w:rFonts w:ascii="Courier New" w:hAnsi="Courier New" w:cs="Courier New"/>
          <w:sz w:val="21"/>
          <w:szCs w:val="21"/>
          <w:highlight w:val="lightGray"/>
        </w:rPr>
        <w:t xml:space="preserve"> </w:t>
      </w:r>
    </w:p>
    <w:p w14:paraId="683E6A61" w14:textId="510AA984"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1</w:t>
      </w:r>
    </w:p>
    <w:p w14:paraId="3D83FF3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Mse</w:t>
      </w:r>
      <w:proofErr w:type="spellEnd"/>
      <w:r w:rsidRPr="007212F5">
        <w:rPr>
          <w:rFonts w:ascii="Courier New" w:hAnsi="Courier New" w:cs="Courier New"/>
          <w:sz w:val="21"/>
          <w:szCs w:val="21"/>
          <w:highlight w:val="lightGray"/>
        </w:rPr>
        <w:t xml:space="preserve"> </w:t>
      </w:r>
    </w:p>
    <w:p w14:paraId="0BE334C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updated?: Yes </w:t>
      </w:r>
    </w:p>
    <w:p w14:paraId="266D896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used?: Yes </w:t>
      </w:r>
    </w:p>
    <w:p w14:paraId="533DABC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0</w:t>
      </w:r>
    </w:p>
    <w:p w14:paraId="7FF2FBC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27B2EED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16829D2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2BD4C21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1C26675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0857219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11AF6A8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119789E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7D912A5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451349B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1000BF9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07C2B4D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7619 | Final loss:0.087619</w:t>
      </w:r>
    </w:p>
    <w:p w14:paraId="53A12DD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6967993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7288 | Final loss:0.087288</w:t>
      </w:r>
    </w:p>
    <w:p w14:paraId="466DE19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00736AE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5798 | Final loss:0.085798</w:t>
      </w:r>
    </w:p>
    <w:p w14:paraId="66D97AC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40483A7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8445 | Final loss:0.088445</w:t>
      </w:r>
    </w:p>
    <w:p w14:paraId="2DF7336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7F7AF5C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5861 | Final loss:0.085861</w:t>
      </w:r>
    </w:p>
    <w:p w14:paraId="2B333EC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39.697917</w:t>
      </w:r>
    </w:p>
    <w:p w14:paraId="67FBA1A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39.541667</w:t>
      </w:r>
    </w:p>
    <w:p w14:paraId="3B760D5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8.821635 seconds</w:t>
      </w:r>
    </w:p>
    <w:p w14:paraId="3AEB865F" w14:textId="77777777" w:rsidR="007212F5" w:rsidRPr="007212F5" w:rsidRDefault="007212F5" w:rsidP="007212F5">
      <w:pPr>
        <w:spacing w:after="0"/>
        <w:rPr>
          <w:rFonts w:ascii="Courier New" w:hAnsi="Courier New" w:cs="Courier New"/>
          <w:sz w:val="21"/>
          <w:szCs w:val="21"/>
          <w:highlight w:val="lightGray"/>
        </w:rPr>
      </w:pPr>
    </w:p>
    <w:p w14:paraId="788EBF5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174EEB0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10</w:t>
      </w:r>
    </w:p>
    <w:p w14:paraId="2115FBDB"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 </w:t>
      </w:r>
      <w:r w:rsidR="00D97BB8" w:rsidRPr="007212F5">
        <w:rPr>
          <w:rFonts w:ascii="Courier New" w:hAnsi="Courier New" w:cs="Courier New"/>
          <w:sz w:val="21"/>
          <w:szCs w:val="21"/>
          <w:highlight w:val="lightGray"/>
        </w:rPr>
        <w:t xml:space="preserve"> </w:t>
      </w:r>
    </w:p>
    <w:p w14:paraId="499B72F0" w14:textId="31D3B42B"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A51B59">
        <w:rPr>
          <w:rFonts w:ascii="Courier New" w:hAnsi="Courier New" w:cs="Courier New"/>
          <w:sz w:val="21"/>
          <w:szCs w:val="21"/>
          <w:highlight w:val="lightGray"/>
        </w:rPr>
        <w:t>00</w:t>
      </w:r>
      <w:r>
        <w:rPr>
          <w:rFonts w:ascii="Courier New" w:hAnsi="Courier New" w:cs="Courier New"/>
          <w:sz w:val="21"/>
          <w:szCs w:val="21"/>
          <w:highlight w:val="lightGray"/>
        </w:rPr>
        <w:t>1</w:t>
      </w:r>
    </w:p>
    <w:p w14:paraId="6B9543A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Sse</w:t>
      </w:r>
      <w:proofErr w:type="spellEnd"/>
      <w:r w:rsidRPr="007212F5">
        <w:rPr>
          <w:rFonts w:ascii="Courier New" w:hAnsi="Courier New" w:cs="Courier New"/>
          <w:sz w:val="21"/>
          <w:szCs w:val="21"/>
          <w:highlight w:val="lightGray"/>
        </w:rPr>
        <w:t xml:space="preserve"> </w:t>
      </w:r>
    </w:p>
    <w:p w14:paraId="5850DE5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updated?: Yes </w:t>
      </w:r>
    </w:p>
    <w:p w14:paraId="316EA1D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used?: Yes </w:t>
      </w:r>
    </w:p>
    <w:p w14:paraId="7C44C1E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w:t>
      </w:r>
    </w:p>
    <w:p w14:paraId="74D079B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7CDB1D0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7CF4850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4B9F68E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3D8760C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 xml:space="preserve">Activation Function: </w:t>
      </w:r>
      <w:proofErr w:type="spellStart"/>
      <w:r w:rsidRPr="007212F5">
        <w:rPr>
          <w:rFonts w:ascii="Courier New" w:hAnsi="Courier New" w:cs="Courier New"/>
          <w:sz w:val="21"/>
          <w:szCs w:val="21"/>
          <w:highlight w:val="lightGray"/>
        </w:rPr>
        <w:t>Relu</w:t>
      </w:r>
      <w:proofErr w:type="spellEnd"/>
    </w:p>
    <w:p w14:paraId="0D98480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260FDB9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4967AEF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29AFBFF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5663AA0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487F168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4E900B2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293416 | Final loss:0.293416</w:t>
      </w:r>
    </w:p>
    <w:p w14:paraId="0709271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052D9F9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297315 | Final loss:0.297315</w:t>
      </w:r>
    </w:p>
    <w:p w14:paraId="424FE52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0E16003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11606 | Final loss:0.311606</w:t>
      </w:r>
    </w:p>
    <w:p w14:paraId="7D127CD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494D306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20506 | Final loss:0.320506</w:t>
      </w:r>
    </w:p>
    <w:p w14:paraId="3146E50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07CC9F2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13933 | Final loss:0.313933</w:t>
      </w:r>
    </w:p>
    <w:p w14:paraId="50014BD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80.395833</w:t>
      </w:r>
    </w:p>
    <w:p w14:paraId="5CC7604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78.416667</w:t>
      </w:r>
    </w:p>
    <w:p w14:paraId="67C66B1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8.715522 seconds</w:t>
      </w:r>
    </w:p>
    <w:p w14:paraId="42069078" w14:textId="77777777" w:rsidR="007212F5" w:rsidRPr="007212F5" w:rsidRDefault="007212F5" w:rsidP="007212F5">
      <w:pPr>
        <w:spacing w:after="0"/>
        <w:rPr>
          <w:rFonts w:ascii="Courier New" w:hAnsi="Courier New" w:cs="Courier New"/>
          <w:sz w:val="21"/>
          <w:szCs w:val="21"/>
          <w:highlight w:val="lightGray"/>
        </w:rPr>
      </w:pPr>
    </w:p>
    <w:p w14:paraId="10E119E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26AB38E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11</w:t>
      </w:r>
    </w:p>
    <w:p w14:paraId="37705D39"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 </w:t>
      </w:r>
      <w:r w:rsidR="00D97BB8" w:rsidRPr="007212F5">
        <w:rPr>
          <w:rFonts w:ascii="Courier New" w:hAnsi="Courier New" w:cs="Courier New"/>
          <w:sz w:val="21"/>
          <w:szCs w:val="21"/>
          <w:highlight w:val="lightGray"/>
        </w:rPr>
        <w:t xml:space="preserve"> </w:t>
      </w:r>
    </w:p>
    <w:p w14:paraId="11B330DE" w14:textId="21B3B30F"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A51B59">
        <w:rPr>
          <w:rFonts w:ascii="Courier New" w:hAnsi="Courier New" w:cs="Courier New"/>
          <w:sz w:val="21"/>
          <w:szCs w:val="21"/>
          <w:highlight w:val="lightGray"/>
        </w:rPr>
        <w:t>0</w:t>
      </w:r>
      <w:r>
        <w:rPr>
          <w:rFonts w:ascii="Courier New" w:hAnsi="Courier New" w:cs="Courier New"/>
          <w:sz w:val="21"/>
          <w:szCs w:val="21"/>
          <w:highlight w:val="lightGray"/>
        </w:rPr>
        <w:t>1</w:t>
      </w:r>
    </w:p>
    <w:p w14:paraId="22666F8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Sse</w:t>
      </w:r>
      <w:proofErr w:type="spellEnd"/>
      <w:r w:rsidRPr="007212F5">
        <w:rPr>
          <w:rFonts w:ascii="Courier New" w:hAnsi="Courier New" w:cs="Courier New"/>
          <w:sz w:val="21"/>
          <w:szCs w:val="21"/>
          <w:highlight w:val="lightGray"/>
        </w:rPr>
        <w:t xml:space="preserve"> </w:t>
      </w:r>
    </w:p>
    <w:p w14:paraId="4ED1F87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updated?: Yes </w:t>
      </w:r>
    </w:p>
    <w:p w14:paraId="6836E12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used?: Yes </w:t>
      </w:r>
    </w:p>
    <w:p w14:paraId="1C69484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w:t>
      </w:r>
    </w:p>
    <w:p w14:paraId="0E077A5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4FEDBA5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6E1382A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7D88776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775A1E9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57551F5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779F156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2D050C5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35B79CF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600D28B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73DEBEE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434F85E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09683 | Final loss:0.309683</w:t>
      </w:r>
    </w:p>
    <w:p w14:paraId="5CCFE54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2E9B94C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01022 | Final loss:0.301022</w:t>
      </w:r>
    </w:p>
    <w:p w14:paraId="21A79B2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35F78FC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18283 | Final loss:0.318283</w:t>
      </w:r>
    </w:p>
    <w:p w14:paraId="75541EC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372ED0A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28871 | Final loss:0.328871</w:t>
      </w:r>
    </w:p>
    <w:p w14:paraId="1A076E6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2A23808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297979 | Final loss:0.297979</w:t>
      </w:r>
    </w:p>
    <w:p w14:paraId="2F06480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78.895833</w:t>
      </w:r>
    </w:p>
    <w:p w14:paraId="1F05387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76.625000</w:t>
      </w:r>
    </w:p>
    <w:p w14:paraId="2653E88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8.420845 seconds</w:t>
      </w:r>
    </w:p>
    <w:p w14:paraId="7C0B43F9" w14:textId="77777777" w:rsidR="007212F5" w:rsidRPr="007212F5" w:rsidRDefault="007212F5" w:rsidP="007212F5">
      <w:pPr>
        <w:spacing w:after="0"/>
        <w:rPr>
          <w:rFonts w:ascii="Courier New" w:hAnsi="Courier New" w:cs="Courier New"/>
          <w:sz w:val="21"/>
          <w:szCs w:val="21"/>
          <w:highlight w:val="lightGray"/>
        </w:rPr>
      </w:pPr>
    </w:p>
    <w:p w14:paraId="573BA09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258D9C4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12</w:t>
      </w:r>
    </w:p>
    <w:p w14:paraId="7F30B38D"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 </w:t>
      </w:r>
      <w:r w:rsidR="00D97BB8" w:rsidRPr="007212F5">
        <w:rPr>
          <w:rFonts w:ascii="Courier New" w:hAnsi="Courier New" w:cs="Courier New"/>
          <w:sz w:val="21"/>
          <w:szCs w:val="21"/>
          <w:highlight w:val="lightGray"/>
        </w:rPr>
        <w:t xml:space="preserve"> </w:t>
      </w:r>
    </w:p>
    <w:p w14:paraId="44B1F3B7" w14:textId="0A652AAD"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1</w:t>
      </w:r>
    </w:p>
    <w:p w14:paraId="79DF80B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 xml:space="preserve">Cost Function used: </w:t>
      </w:r>
      <w:proofErr w:type="spellStart"/>
      <w:r w:rsidRPr="007212F5">
        <w:rPr>
          <w:rFonts w:ascii="Courier New" w:hAnsi="Courier New" w:cs="Courier New"/>
          <w:sz w:val="21"/>
          <w:szCs w:val="21"/>
          <w:highlight w:val="lightGray"/>
        </w:rPr>
        <w:t>Sse</w:t>
      </w:r>
      <w:proofErr w:type="spellEnd"/>
      <w:r w:rsidRPr="007212F5">
        <w:rPr>
          <w:rFonts w:ascii="Courier New" w:hAnsi="Courier New" w:cs="Courier New"/>
          <w:sz w:val="21"/>
          <w:szCs w:val="21"/>
          <w:highlight w:val="lightGray"/>
        </w:rPr>
        <w:t xml:space="preserve"> </w:t>
      </w:r>
    </w:p>
    <w:p w14:paraId="0E5A6A3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updated?: Yes </w:t>
      </w:r>
    </w:p>
    <w:p w14:paraId="3DA88EC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used?: Yes </w:t>
      </w:r>
    </w:p>
    <w:p w14:paraId="067A2BE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0</w:t>
      </w:r>
    </w:p>
    <w:p w14:paraId="17F22A7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4052BA0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40B80A0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6F661DD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3B94874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4C162FC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0A3359E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6F0CDBB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5B56E64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2FCD457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70EF33A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239E9CA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09502 | Final loss:0.309502</w:t>
      </w:r>
    </w:p>
    <w:p w14:paraId="16ECE26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18B554B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17175 | Final loss:0.317175</w:t>
      </w:r>
    </w:p>
    <w:p w14:paraId="7F7EDFA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4156928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05725 | Final loss:0.305725</w:t>
      </w:r>
    </w:p>
    <w:p w14:paraId="313F6FD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69B2C3E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18600 | Final loss:0.318600</w:t>
      </w:r>
    </w:p>
    <w:p w14:paraId="0A1165B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58788C5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20567 | Final loss:0.320567</w:t>
      </w:r>
    </w:p>
    <w:p w14:paraId="23AD353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78.927083</w:t>
      </w:r>
    </w:p>
    <w:p w14:paraId="46DFFEC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75.833333</w:t>
      </w:r>
    </w:p>
    <w:p w14:paraId="1A3E438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8.630308 seconds</w:t>
      </w:r>
    </w:p>
    <w:p w14:paraId="61B08793" w14:textId="77777777" w:rsidR="007212F5" w:rsidRPr="007212F5" w:rsidRDefault="007212F5" w:rsidP="007212F5">
      <w:pPr>
        <w:spacing w:after="0"/>
        <w:rPr>
          <w:rFonts w:ascii="Courier New" w:hAnsi="Courier New" w:cs="Courier New"/>
          <w:sz w:val="21"/>
          <w:szCs w:val="21"/>
          <w:highlight w:val="lightGray"/>
        </w:rPr>
      </w:pPr>
    </w:p>
    <w:p w14:paraId="4C4DF8D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664FC27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13</w:t>
      </w:r>
    </w:p>
    <w:p w14:paraId="6622EB76"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 </w:t>
      </w:r>
      <w:r w:rsidR="00D97BB8" w:rsidRPr="007212F5">
        <w:rPr>
          <w:rFonts w:ascii="Courier New" w:hAnsi="Courier New" w:cs="Courier New"/>
          <w:sz w:val="21"/>
          <w:szCs w:val="21"/>
          <w:highlight w:val="lightGray"/>
        </w:rPr>
        <w:t xml:space="preserve"> </w:t>
      </w:r>
    </w:p>
    <w:p w14:paraId="1CE44D30" w14:textId="58B14946"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A51B59">
        <w:rPr>
          <w:rFonts w:ascii="Courier New" w:hAnsi="Courier New" w:cs="Courier New"/>
          <w:sz w:val="21"/>
          <w:szCs w:val="21"/>
          <w:highlight w:val="lightGray"/>
        </w:rPr>
        <w:t>00</w:t>
      </w:r>
      <w:r>
        <w:rPr>
          <w:rFonts w:ascii="Courier New" w:hAnsi="Courier New" w:cs="Courier New"/>
          <w:sz w:val="21"/>
          <w:szCs w:val="21"/>
          <w:highlight w:val="lightGray"/>
        </w:rPr>
        <w:t>1</w:t>
      </w:r>
    </w:p>
    <w:p w14:paraId="7D71EAD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Mse</w:t>
      </w:r>
      <w:proofErr w:type="spellEnd"/>
      <w:r w:rsidRPr="007212F5">
        <w:rPr>
          <w:rFonts w:ascii="Courier New" w:hAnsi="Courier New" w:cs="Courier New"/>
          <w:sz w:val="21"/>
          <w:szCs w:val="21"/>
          <w:highlight w:val="lightGray"/>
        </w:rPr>
        <w:t xml:space="preserve"> </w:t>
      </w:r>
    </w:p>
    <w:p w14:paraId="164C754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updated?: Yes </w:t>
      </w:r>
    </w:p>
    <w:p w14:paraId="0E3D1AC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used?: Yes </w:t>
      </w:r>
    </w:p>
    <w:p w14:paraId="5938741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w:t>
      </w:r>
    </w:p>
    <w:p w14:paraId="65CB957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4E31C5A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6678862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38C0B63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541ACFC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23A17B1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04FC79A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64D4A48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4CB8E89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6CBF09D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77E9976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5761647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8697 | Final loss:0.048697</w:t>
      </w:r>
    </w:p>
    <w:p w14:paraId="4E5714C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7DC5B67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8408 | Final loss:0.048408</w:t>
      </w:r>
    </w:p>
    <w:p w14:paraId="24F5E3B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082D163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8678 | Final loss:0.048678</w:t>
      </w:r>
    </w:p>
    <w:p w14:paraId="44BAA4D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4753541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7769 | Final loss:0.047769</w:t>
      </w:r>
    </w:p>
    <w:p w14:paraId="62CD5A0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7B03CBC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50086 | Final loss:0.050086</w:t>
      </w:r>
    </w:p>
    <w:p w14:paraId="5BADA08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84.479167</w:t>
      </w:r>
    </w:p>
    <w:p w14:paraId="2EF54CD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Mean dev accuracy: 81.708333</w:t>
      </w:r>
    </w:p>
    <w:p w14:paraId="1390B09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9.131150 seconds</w:t>
      </w:r>
    </w:p>
    <w:p w14:paraId="30D443D7" w14:textId="77777777" w:rsidR="007212F5" w:rsidRPr="007212F5" w:rsidRDefault="007212F5" w:rsidP="007212F5">
      <w:pPr>
        <w:spacing w:after="0"/>
        <w:rPr>
          <w:rFonts w:ascii="Courier New" w:hAnsi="Courier New" w:cs="Courier New"/>
          <w:sz w:val="21"/>
          <w:szCs w:val="21"/>
          <w:highlight w:val="lightGray"/>
        </w:rPr>
      </w:pPr>
    </w:p>
    <w:p w14:paraId="5A3B498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2F8173C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14</w:t>
      </w:r>
    </w:p>
    <w:p w14:paraId="50CAFDB4"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 </w:t>
      </w:r>
      <w:r w:rsidR="00D97BB8" w:rsidRPr="007212F5">
        <w:rPr>
          <w:rFonts w:ascii="Courier New" w:hAnsi="Courier New" w:cs="Courier New"/>
          <w:sz w:val="21"/>
          <w:szCs w:val="21"/>
          <w:highlight w:val="lightGray"/>
        </w:rPr>
        <w:t xml:space="preserve"> </w:t>
      </w:r>
    </w:p>
    <w:p w14:paraId="14434CB2" w14:textId="2454E2A4"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A51B59">
        <w:rPr>
          <w:rFonts w:ascii="Courier New" w:hAnsi="Courier New" w:cs="Courier New"/>
          <w:sz w:val="21"/>
          <w:szCs w:val="21"/>
          <w:highlight w:val="lightGray"/>
        </w:rPr>
        <w:t>0</w:t>
      </w:r>
      <w:r>
        <w:rPr>
          <w:rFonts w:ascii="Courier New" w:hAnsi="Courier New" w:cs="Courier New"/>
          <w:sz w:val="21"/>
          <w:szCs w:val="21"/>
          <w:highlight w:val="lightGray"/>
        </w:rPr>
        <w:t>1</w:t>
      </w:r>
    </w:p>
    <w:p w14:paraId="74E2135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Mse</w:t>
      </w:r>
      <w:proofErr w:type="spellEnd"/>
      <w:r w:rsidRPr="007212F5">
        <w:rPr>
          <w:rFonts w:ascii="Courier New" w:hAnsi="Courier New" w:cs="Courier New"/>
          <w:sz w:val="21"/>
          <w:szCs w:val="21"/>
          <w:highlight w:val="lightGray"/>
        </w:rPr>
        <w:t xml:space="preserve"> </w:t>
      </w:r>
    </w:p>
    <w:p w14:paraId="200DDAA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updated?: Yes </w:t>
      </w:r>
    </w:p>
    <w:p w14:paraId="4E8A533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used?: Yes </w:t>
      </w:r>
    </w:p>
    <w:p w14:paraId="2BA8672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w:t>
      </w:r>
    </w:p>
    <w:p w14:paraId="768A707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3809D75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6C9697A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68445E8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21EAFC8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4EE72D5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15C47D4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2E07495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68945C3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1EA1FE1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479CE7C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6975BFE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9151 | Final loss:0.049151</w:t>
      </w:r>
    </w:p>
    <w:p w14:paraId="6550A4C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61CDB97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9256 | Final loss:0.049256</w:t>
      </w:r>
    </w:p>
    <w:p w14:paraId="2C51B26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5536B40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9132 | Final loss:0.049132</w:t>
      </w:r>
    </w:p>
    <w:p w14:paraId="2EA60FE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33BC8E5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7404 | Final loss:0.047404</w:t>
      </w:r>
    </w:p>
    <w:p w14:paraId="63AEA59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3E14160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8547 | Final loss:0.048547</w:t>
      </w:r>
    </w:p>
    <w:p w14:paraId="239D176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84.635417</w:t>
      </w:r>
    </w:p>
    <w:p w14:paraId="5C96B71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81.625000</w:t>
      </w:r>
    </w:p>
    <w:p w14:paraId="1CFB82F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8.947776 seconds</w:t>
      </w:r>
    </w:p>
    <w:p w14:paraId="77DC16BE" w14:textId="77777777" w:rsidR="007212F5" w:rsidRPr="007212F5" w:rsidRDefault="007212F5" w:rsidP="007212F5">
      <w:pPr>
        <w:spacing w:after="0"/>
        <w:rPr>
          <w:rFonts w:ascii="Courier New" w:hAnsi="Courier New" w:cs="Courier New"/>
          <w:sz w:val="21"/>
          <w:szCs w:val="21"/>
          <w:highlight w:val="lightGray"/>
        </w:rPr>
      </w:pPr>
    </w:p>
    <w:p w14:paraId="51616F2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21F14BC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15</w:t>
      </w:r>
    </w:p>
    <w:p w14:paraId="70651C79"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 </w:t>
      </w:r>
      <w:r w:rsidR="00D97BB8" w:rsidRPr="007212F5">
        <w:rPr>
          <w:rFonts w:ascii="Courier New" w:hAnsi="Courier New" w:cs="Courier New"/>
          <w:sz w:val="21"/>
          <w:szCs w:val="21"/>
          <w:highlight w:val="lightGray"/>
        </w:rPr>
        <w:t xml:space="preserve"> </w:t>
      </w:r>
    </w:p>
    <w:p w14:paraId="40F52F18" w14:textId="7202526D"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1</w:t>
      </w:r>
    </w:p>
    <w:p w14:paraId="191C73B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Mse</w:t>
      </w:r>
      <w:proofErr w:type="spellEnd"/>
      <w:r w:rsidRPr="007212F5">
        <w:rPr>
          <w:rFonts w:ascii="Courier New" w:hAnsi="Courier New" w:cs="Courier New"/>
          <w:sz w:val="21"/>
          <w:szCs w:val="21"/>
          <w:highlight w:val="lightGray"/>
        </w:rPr>
        <w:t xml:space="preserve"> </w:t>
      </w:r>
    </w:p>
    <w:p w14:paraId="73906F6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updated?: Yes </w:t>
      </w:r>
    </w:p>
    <w:p w14:paraId="070E8B2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used?: Yes </w:t>
      </w:r>
    </w:p>
    <w:p w14:paraId="53FDFF3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0</w:t>
      </w:r>
    </w:p>
    <w:p w14:paraId="5234877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443ED48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396CEEA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230C56C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2B6B0A6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447A1A8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1B57BCF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0FF89A4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4F448EF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142E1B9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47E417C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1470736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7967 | Final loss:0.047967</w:t>
      </w:r>
    </w:p>
    <w:p w14:paraId="3906F40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5ACD902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Initial loss:0.045006 | Final loss:0.045006</w:t>
      </w:r>
    </w:p>
    <w:p w14:paraId="1B211F6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60BECBC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50267 | Final loss:0.050267</w:t>
      </w:r>
    </w:p>
    <w:p w14:paraId="129D23F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317A29F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8341 | Final loss:0.048341</w:t>
      </w:r>
    </w:p>
    <w:p w14:paraId="36A934D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145CC77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8733 | Final loss:0.048733</w:t>
      </w:r>
    </w:p>
    <w:p w14:paraId="465DE6C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84.729167</w:t>
      </w:r>
    </w:p>
    <w:p w14:paraId="1B6ADDA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81.375000</w:t>
      </w:r>
    </w:p>
    <w:p w14:paraId="6DC6DB9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8.871506 seconds</w:t>
      </w:r>
    </w:p>
    <w:p w14:paraId="00E3DE7F" w14:textId="77777777" w:rsidR="007212F5" w:rsidRPr="007212F5" w:rsidRDefault="007212F5" w:rsidP="007212F5">
      <w:pPr>
        <w:spacing w:after="0"/>
        <w:rPr>
          <w:rFonts w:ascii="Courier New" w:hAnsi="Courier New" w:cs="Courier New"/>
          <w:sz w:val="21"/>
          <w:szCs w:val="21"/>
          <w:highlight w:val="lightGray"/>
        </w:rPr>
      </w:pPr>
    </w:p>
    <w:p w14:paraId="40DB542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39372CF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16</w:t>
      </w:r>
    </w:p>
    <w:p w14:paraId="5E212531"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 </w:t>
      </w:r>
      <w:r w:rsidR="00D97BB8" w:rsidRPr="007212F5">
        <w:rPr>
          <w:rFonts w:ascii="Courier New" w:hAnsi="Courier New" w:cs="Courier New"/>
          <w:sz w:val="21"/>
          <w:szCs w:val="21"/>
          <w:highlight w:val="lightGray"/>
        </w:rPr>
        <w:t xml:space="preserve"> </w:t>
      </w:r>
    </w:p>
    <w:p w14:paraId="14C5B14A" w14:textId="50F098C1"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A51B59">
        <w:rPr>
          <w:rFonts w:ascii="Courier New" w:hAnsi="Courier New" w:cs="Courier New"/>
          <w:sz w:val="21"/>
          <w:szCs w:val="21"/>
          <w:highlight w:val="lightGray"/>
        </w:rPr>
        <w:t>00</w:t>
      </w:r>
      <w:r>
        <w:rPr>
          <w:rFonts w:ascii="Courier New" w:hAnsi="Courier New" w:cs="Courier New"/>
          <w:sz w:val="21"/>
          <w:szCs w:val="21"/>
          <w:highlight w:val="lightGray"/>
        </w:rPr>
        <w:t>1</w:t>
      </w:r>
    </w:p>
    <w:p w14:paraId="7F2F336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Sse</w:t>
      </w:r>
      <w:proofErr w:type="spellEnd"/>
      <w:r w:rsidRPr="007212F5">
        <w:rPr>
          <w:rFonts w:ascii="Courier New" w:hAnsi="Courier New" w:cs="Courier New"/>
          <w:sz w:val="21"/>
          <w:szCs w:val="21"/>
          <w:highlight w:val="lightGray"/>
        </w:rPr>
        <w:t xml:space="preserve"> </w:t>
      </w:r>
    </w:p>
    <w:p w14:paraId="50D305B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updated?: Yes </w:t>
      </w:r>
    </w:p>
    <w:p w14:paraId="4A8F833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used?: Yes </w:t>
      </w:r>
    </w:p>
    <w:p w14:paraId="7EA9BC3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w:t>
      </w:r>
    </w:p>
    <w:p w14:paraId="50A708D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3309E44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1D86A9D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522F871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045E1DE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29ACEDC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6A2A7EC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7B4E547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070B073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4D21770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17DFB5B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7C4AD81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3662 | Final loss:0.193662</w:t>
      </w:r>
    </w:p>
    <w:p w14:paraId="5E51B7E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000A3F2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4130 | Final loss:0.194130</w:t>
      </w:r>
    </w:p>
    <w:p w14:paraId="2425107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3CF5442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88523 | Final loss:0.188523</w:t>
      </w:r>
    </w:p>
    <w:p w14:paraId="28455A8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07ADA66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5295 | Final loss:0.195295</w:t>
      </w:r>
    </w:p>
    <w:p w14:paraId="2BD5CFA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448D0F4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2649 | Final loss:0.192649</w:t>
      </w:r>
    </w:p>
    <w:p w14:paraId="728F815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86.427083</w:t>
      </w:r>
    </w:p>
    <w:p w14:paraId="0662A89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83.875000</w:t>
      </w:r>
    </w:p>
    <w:p w14:paraId="11E9D68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8.681968 seconds</w:t>
      </w:r>
    </w:p>
    <w:p w14:paraId="52D72187" w14:textId="77777777" w:rsidR="007212F5" w:rsidRPr="007212F5" w:rsidRDefault="007212F5" w:rsidP="007212F5">
      <w:pPr>
        <w:spacing w:after="0"/>
        <w:rPr>
          <w:rFonts w:ascii="Courier New" w:hAnsi="Courier New" w:cs="Courier New"/>
          <w:sz w:val="21"/>
          <w:szCs w:val="21"/>
          <w:highlight w:val="lightGray"/>
        </w:rPr>
      </w:pPr>
    </w:p>
    <w:p w14:paraId="222E0BE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5B8AE71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17</w:t>
      </w:r>
    </w:p>
    <w:p w14:paraId="711485D4"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 </w:t>
      </w:r>
      <w:r w:rsidR="00D97BB8" w:rsidRPr="007212F5">
        <w:rPr>
          <w:rFonts w:ascii="Courier New" w:hAnsi="Courier New" w:cs="Courier New"/>
          <w:sz w:val="21"/>
          <w:szCs w:val="21"/>
          <w:highlight w:val="lightGray"/>
        </w:rPr>
        <w:t xml:space="preserve"> </w:t>
      </w:r>
    </w:p>
    <w:p w14:paraId="7AD15A10" w14:textId="3921122F"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A51B59">
        <w:rPr>
          <w:rFonts w:ascii="Courier New" w:hAnsi="Courier New" w:cs="Courier New"/>
          <w:sz w:val="21"/>
          <w:szCs w:val="21"/>
          <w:highlight w:val="lightGray"/>
        </w:rPr>
        <w:t>0</w:t>
      </w:r>
      <w:r>
        <w:rPr>
          <w:rFonts w:ascii="Courier New" w:hAnsi="Courier New" w:cs="Courier New"/>
          <w:sz w:val="21"/>
          <w:szCs w:val="21"/>
          <w:highlight w:val="lightGray"/>
        </w:rPr>
        <w:t>1</w:t>
      </w:r>
    </w:p>
    <w:p w14:paraId="4C7914C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Sse</w:t>
      </w:r>
      <w:proofErr w:type="spellEnd"/>
      <w:r w:rsidRPr="007212F5">
        <w:rPr>
          <w:rFonts w:ascii="Courier New" w:hAnsi="Courier New" w:cs="Courier New"/>
          <w:sz w:val="21"/>
          <w:szCs w:val="21"/>
          <w:highlight w:val="lightGray"/>
        </w:rPr>
        <w:t xml:space="preserve"> </w:t>
      </w:r>
    </w:p>
    <w:p w14:paraId="5C1F88A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updated?: Yes </w:t>
      </w:r>
    </w:p>
    <w:p w14:paraId="40CB92B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used?: Yes </w:t>
      </w:r>
    </w:p>
    <w:p w14:paraId="5CC85AF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w:t>
      </w:r>
    </w:p>
    <w:p w14:paraId="0D56591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44A4E3B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04C15A0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08A6560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703FA5A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54C2162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 xml:space="preserve">Layer type: Fc </w:t>
      </w:r>
    </w:p>
    <w:p w14:paraId="34D9FD4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29D6CF2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30D6121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1F81C18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4FEAD79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7F5EDEB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5767 | Final loss:0.195767</w:t>
      </w:r>
    </w:p>
    <w:p w14:paraId="7592877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1163C59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1477 | Final loss:0.191477</w:t>
      </w:r>
    </w:p>
    <w:p w14:paraId="3BA0C25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214D820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2583 | Final loss:0.192583</w:t>
      </w:r>
    </w:p>
    <w:p w14:paraId="3582971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6DEA546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87593 | Final loss:0.187593</w:t>
      </w:r>
    </w:p>
    <w:p w14:paraId="51B586A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3BFAAEC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0711 | Final loss:0.190711</w:t>
      </w:r>
    </w:p>
    <w:p w14:paraId="1B0FA51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87.041667</w:t>
      </w:r>
    </w:p>
    <w:p w14:paraId="423C4D6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82.541667</w:t>
      </w:r>
    </w:p>
    <w:p w14:paraId="1E7316A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8.504767 seconds</w:t>
      </w:r>
    </w:p>
    <w:p w14:paraId="4039E103" w14:textId="77777777" w:rsidR="007212F5" w:rsidRPr="007212F5" w:rsidRDefault="007212F5" w:rsidP="007212F5">
      <w:pPr>
        <w:spacing w:after="0"/>
        <w:rPr>
          <w:rFonts w:ascii="Courier New" w:hAnsi="Courier New" w:cs="Courier New"/>
          <w:sz w:val="21"/>
          <w:szCs w:val="21"/>
          <w:highlight w:val="lightGray"/>
        </w:rPr>
      </w:pPr>
    </w:p>
    <w:p w14:paraId="0779F4B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6CAE45B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18</w:t>
      </w:r>
    </w:p>
    <w:p w14:paraId="45D3A2E8"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 </w:t>
      </w:r>
      <w:r w:rsidR="00D97BB8" w:rsidRPr="007212F5">
        <w:rPr>
          <w:rFonts w:ascii="Courier New" w:hAnsi="Courier New" w:cs="Courier New"/>
          <w:sz w:val="21"/>
          <w:szCs w:val="21"/>
          <w:highlight w:val="lightGray"/>
        </w:rPr>
        <w:t xml:space="preserve"> </w:t>
      </w:r>
    </w:p>
    <w:p w14:paraId="74B5FFAE" w14:textId="631D7A4B"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1</w:t>
      </w:r>
    </w:p>
    <w:p w14:paraId="051EB40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Sse</w:t>
      </w:r>
      <w:proofErr w:type="spellEnd"/>
      <w:r w:rsidRPr="007212F5">
        <w:rPr>
          <w:rFonts w:ascii="Courier New" w:hAnsi="Courier New" w:cs="Courier New"/>
          <w:sz w:val="21"/>
          <w:szCs w:val="21"/>
          <w:highlight w:val="lightGray"/>
        </w:rPr>
        <w:t xml:space="preserve"> </w:t>
      </w:r>
    </w:p>
    <w:p w14:paraId="05ECD66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updated?: Yes </w:t>
      </w:r>
    </w:p>
    <w:p w14:paraId="69E9AB7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used?: Yes </w:t>
      </w:r>
    </w:p>
    <w:p w14:paraId="4463FF1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0</w:t>
      </w:r>
    </w:p>
    <w:p w14:paraId="4B3D45A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08A5278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42E9369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07DEFCB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1091E07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475DAD0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6FC3669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36439D8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5AFF027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040E281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2E25795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6EACB6C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8288 | Final loss:0.198288</w:t>
      </w:r>
    </w:p>
    <w:p w14:paraId="72EDB92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24E4EF8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88608 | Final loss:0.188608</w:t>
      </w:r>
    </w:p>
    <w:p w14:paraId="7DC6BAB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4BF66ED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1898 | Final loss:0.191898</w:t>
      </w:r>
    </w:p>
    <w:p w14:paraId="48076FA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6052ED9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4388 | Final loss:0.194388</w:t>
      </w:r>
    </w:p>
    <w:p w14:paraId="6871EC8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758D0BF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0813 | Final loss:0.190813</w:t>
      </w:r>
    </w:p>
    <w:p w14:paraId="3F107FF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84.968750</w:t>
      </w:r>
    </w:p>
    <w:p w14:paraId="7709BEA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80.833333</w:t>
      </w:r>
    </w:p>
    <w:p w14:paraId="4BE3248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8.472997 seconds</w:t>
      </w:r>
    </w:p>
    <w:p w14:paraId="63FCC9DF" w14:textId="77777777" w:rsidR="007212F5" w:rsidRPr="007212F5" w:rsidRDefault="007212F5" w:rsidP="007212F5">
      <w:pPr>
        <w:spacing w:after="0"/>
        <w:rPr>
          <w:rFonts w:ascii="Courier New" w:hAnsi="Courier New" w:cs="Courier New"/>
          <w:sz w:val="21"/>
          <w:szCs w:val="21"/>
          <w:highlight w:val="lightGray"/>
        </w:rPr>
      </w:pPr>
    </w:p>
    <w:p w14:paraId="73D95BC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74A202F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19</w:t>
      </w:r>
    </w:p>
    <w:p w14:paraId="7CE96B2E"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0 </w:t>
      </w:r>
      <w:r w:rsidR="00D97BB8" w:rsidRPr="007212F5">
        <w:rPr>
          <w:rFonts w:ascii="Courier New" w:hAnsi="Courier New" w:cs="Courier New"/>
          <w:sz w:val="21"/>
          <w:szCs w:val="21"/>
          <w:highlight w:val="lightGray"/>
        </w:rPr>
        <w:t xml:space="preserve"> </w:t>
      </w:r>
    </w:p>
    <w:p w14:paraId="065856FC" w14:textId="1788C3EF"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A51B59">
        <w:rPr>
          <w:rFonts w:ascii="Courier New" w:hAnsi="Courier New" w:cs="Courier New"/>
          <w:sz w:val="21"/>
          <w:szCs w:val="21"/>
          <w:highlight w:val="lightGray"/>
        </w:rPr>
        <w:t>00</w:t>
      </w:r>
      <w:r>
        <w:rPr>
          <w:rFonts w:ascii="Courier New" w:hAnsi="Courier New" w:cs="Courier New"/>
          <w:sz w:val="21"/>
          <w:szCs w:val="21"/>
          <w:highlight w:val="lightGray"/>
        </w:rPr>
        <w:t>1</w:t>
      </w:r>
    </w:p>
    <w:p w14:paraId="060DBD4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Mse</w:t>
      </w:r>
      <w:proofErr w:type="spellEnd"/>
      <w:r w:rsidRPr="007212F5">
        <w:rPr>
          <w:rFonts w:ascii="Courier New" w:hAnsi="Courier New" w:cs="Courier New"/>
          <w:sz w:val="21"/>
          <w:szCs w:val="21"/>
          <w:highlight w:val="lightGray"/>
        </w:rPr>
        <w:t xml:space="preserve"> </w:t>
      </w:r>
    </w:p>
    <w:p w14:paraId="5822AAA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 xml:space="preserve">Learning Rate is being updated?: Yes </w:t>
      </w:r>
    </w:p>
    <w:p w14:paraId="44F89C8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used?: Yes </w:t>
      </w:r>
    </w:p>
    <w:p w14:paraId="109AEB0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w:t>
      </w:r>
    </w:p>
    <w:p w14:paraId="22370D3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3501B34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1D4726D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4DA92E7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6E676AF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107F24E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78B77AF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31F5801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3240DAD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7D1818B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2078D73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56E4E50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0711 | Final loss:0.083771</w:t>
      </w:r>
    </w:p>
    <w:p w14:paraId="2633BA3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297B234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2388 | Final loss:0.088256</w:t>
      </w:r>
    </w:p>
    <w:p w14:paraId="7404173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5BFC092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0054 | Final loss:0.085459</w:t>
      </w:r>
    </w:p>
    <w:p w14:paraId="6EF6F09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12795E4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2965 | Final loss:0.087129</w:t>
      </w:r>
    </w:p>
    <w:p w14:paraId="55236A5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4AB3788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9747 | Final loss:0.082729</w:t>
      </w:r>
    </w:p>
    <w:p w14:paraId="6224971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28.031250</w:t>
      </w:r>
    </w:p>
    <w:p w14:paraId="30C5D78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27.791667</w:t>
      </w:r>
    </w:p>
    <w:p w14:paraId="30E92A8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68.541337 seconds</w:t>
      </w:r>
    </w:p>
    <w:p w14:paraId="7C1185DC" w14:textId="77777777" w:rsidR="007212F5" w:rsidRPr="007212F5" w:rsidRDefault="007212F5" w:rsidP="007212F5">
      <w:pPr>
        <w:spacing w:after="0"/>
        <w:rPr>
          <w:rFonts w:ascii="Courier New" w:hAnsi="Courier New" w:cs="Courier New"/>
          <w:sz w:val="21"/>
          <w:szCs w:val="21"/>
          <w:highlight w:val="lightGray"/>
        </w:rPr>
      </w:pPr>
    </w:p>
    <w:p w14:paraId="47493CB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5FA9F7D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20</w:t>
      </w:r>
    </w:p>
    <w:p w14:paraId="20CAE23D"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0 </w:t>
      </w:r>
      <w:r w:rsidR="00D97BB8" w:rsidRPr="007212F5">
        <w:rPr>
          <w:rFonts w:ascii="Courier New" w:hAnsi="Courier New" w:cs="Courier New"/>
          <w:sz w:val="21"/>
          <w:szCs w:val="21"/>
          <w:highlight w:val="lightGray"/>
        </w:rPr>
        <w:t xml:space="preserve"> </w:t>
      </w:r>
    </w:p>
    <w:p w14:paraId="1695CD06" w14:textId="74D1681C"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A51B59">
        <w:rPr>
          <w:rFonts w:ascii="Courier New" w:hAnsi="Courier New" w:cs="Courier New"/>
          <w:sz w:val="21"/>
          <w:szCs w:val="21"/>
          <w:highlight w:val="lightGray"/>
        </w:rPr>
        <w:t>0</w:t>
      </w:r>
      <w:r>
        <w:rPr>
          <w:rFonts w:ascii="Courier New" w:hAnsi="Courier New" w:cs="Courier New"/>
          <w:sz w:val="21"/>
          <w:szCs w:val="21"/>
          <w:highlight w:val="lightGray"/>
        </w:rPr>
        <w:t>1</w:t>
      </w:r>
    </w:p>
    <w:p w14:paraId="0BE7117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Mse</w:t>
      </w:r>
      <w:proofErr w:type="spellEnd"/>
      <w:r w:rsidRPr="007212F5">
        <w:rPr>
          <w:rFonts w:ascii="Courier New" w:hAnsi="Courier New" w:cs="Courier New"/>
          <w:sz w:val="21"/>
          <w:szCs w:val="21"/>
          <w:highlight w:val="lightGray"/>
        </w:rPr>
        <w:t xml:space="preserve"> </w:t>
      </w:r>
    </w:p>
    <w:p w14:paraId="3A958AC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updated?: Yes </w:t>
      </w:r>
    </w:p>
    <w:p w14:paraId="15F99C8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used?: Yes </w:t>
      </w:r>
    </w:p>
    <w:p w14:paraId="23F6D5A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w:t>
      </w:r>
    </w:p>
    <w:p w14:paraId="4F6EABF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63C76C0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7488582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2DABBE6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30B4E35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2681691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4DA9D9A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080F688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522AF2B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54AE3C3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3B4996E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112ECBE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0713 | Final loss:0.085337</w:t>
      </w:r>
    </w:p>
    <w:p w14:paraId="4B500D7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5920835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1367 | Final loss:0.086650</w:t>
      </w:r>
    </w:p>
    <w:p w14:paraId="4F5A770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5C95B8D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0200 | Final loss:0.085164</w:t>
      </w:r>
    </w:p>
    <w:p w14:paraId="76DFD8E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049111D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2579 | Final loss:0.085216</w:t>
      </w:r>
    </w:p>
    <w:p w14:paraId="4C669C7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178CFA3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0434 | Final loss:0.085096</w:t>
      </w:r>
    </w:p>
    <w:p w14:paraId="1666DA6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29.979167</w:t>
      </w:r>
    </w:p>
    <w:p w14:paraId="02D6836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29.083333</w:t>
      </w:r>
    </w:p>
    <w:p w14:paraId="7A7AFCC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Total time taken in 5-folds CV on given set of hyperparameters: 166.744933 seconds</w:t>
      </w:r>
    </w:p>
    <w:p w14:paraId="5B401E48" w14:textId="77777777" w:rsidR="007212F5" w:rsidRPr="007212F5" w:rsidRDefault="007212F5" w:rsidP="007212F5">
      <w:pPr>
        <w:spacing w:after="0"/>
        <w:rPr>
          <w:rFonts w:ascii="Courier New" w:hAnsi="Courier New" w:cs="Courier New"/>
          <w:sz w:val="21"/>
          <w:szCs w:val="21"/>
          <w:highlight w:val="lightGray"/>
        </w:rPr>
      </w:pPr>
    </w:p>
    <w:p w14:paraId="45D6A5B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56A05D7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21</w:t>
      </w:r>
    </w:p>
    <w:p w14:paraId="580F55C5"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0 </w:t>
      </w:r>
      <w:r w:rsidR="00D97BB8" w:rsidRPr="007212F5">
        <w:rPr>
          <w:rFonts w:ascii="Courier New" w:hAnsi="Courier New" w:cs="Courier New"/>
          <w:sz w:val="21"/>
          <w:szCs w:val="21"/>
          <w:highlight w:val="lightGray"/>
        </w:rPr>
        <w:t xml:space="preserve"> </w:t>
      </w:r>
    </w:p>
    <w:p w14:paraId="612E34A2" w14:textId="5F5A5828"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1</w:t>
      </w:r>
    </w:p>
    <w:p w14:paraId="44A6109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Mse</w:t>
      </w:r>
      <w:proofErr w:type="spellEnd"/>
      <w:r w:rsidRPr="007212F5">
        <w:rPr>
          <w:rFonts w:ascii="Courier New" w:hAnsi="Courier New" w:cs="Courier New"/>
          <w:sz w:val="21"/>
          <w:szCs w:val="21"/>
          <w:highlight w:val="lightGray"/>
        </w:rPr>
        <w:t xml:space="preserve"> </w:t>
      </w:r>
    </w:p>
    <w:p w14:paraId="31D7D76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updated?: Yes </w:t>
      </w:r>
    </w:p>
    <w:p w14:paraId="406FAD7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used?: Yes </w:t>
      </w:r>
    </w:p>
    <w:p w14:paraId="175E6B4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0</w:t>
      </w:r>
    </w:p>
    <w:p w14:paraId="1C471DE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6F51D6F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31B1A61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073D95B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60A4C99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2CD6B6B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442B826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5436D56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56A4BEE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093CADD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77E6BA1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697F11F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1859 | Final loss:0.086099</w:t>
      </w:r>
    </w:p>
    <w:p w14:paraId="4AE262A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69EF02D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1926 | Final loss:0.086962</w:t>
      </w:r>
    </w:p>
    <w:p w14:paraId="114D0D6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5409238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1690 | Final loss:0.087408</w:t>
      </w:r>
    </w:p>
    <w:p w14:paraId="7DA5DC5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5F02188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2610 | Final loss:0.087948</w:t>
      </w:r>
    </w:p>
    <w:p w14:paraId="6E7475E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04DCA80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1495 | Final loss:0.086993</w:t>
      </w:r>
    </w:p>
    <w:p w14:paraId="20266DC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24.208333</w:t>
      </w:r>
    </w:p>
    <w:p w14:paraId="7D4F553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24.250000</w:t>
      </w:r>
    </w:p>
    <w:p w14:paraId="6784457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66.406268 seconds</w:t>
      </w:r>
    </w:p>
    <w:p w14:paraId="5868D7A4" w14:textId="77777777" w:rsidR="007212F5" w:rsidRPr="007212F5" w:rsidRDefault="007212F5" w:rsidP="007212F5">
      <w:pPr>
        <w:spacing w:after="0"/>
        <w:rPr>
          <w:rFonts w:ascii="Courier New" w:hAnsi="Courier New" w:cs="Courier New"/>
          <w:sz w:val="21"/>
          <w:szCs w:val="21"/>
          <w:highlight w:val="lightGray"/>
        </w:rPr>
      </w:pPr>
    </w:p>
    <w:p w14:paraId="4925956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41E08C2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22</w:t>
      </w:r>
    </w:p>
    <w:p w14:paraId="27F4DE75"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0 </w:t>
      </w:r>
      <w:r w:rsidR="00D97BB8" w:rsidRPr="007212F5">
        <w:rPr>
          <w:rFonts w:ascii="Courier New" w:hAnsi="Courier New" w:cs="Courier New"/>
          <w:sz w:val="21"/>
          <w:szCs w:val="21"/>
          <w:highlight w:val="lightGray"/>
        </w:rPr>
        <w:t xml:space="preserve"> </w:t>
      </w:r>
    </w:p>
    <w:p w14:paraId="5E6E36F8" w14:textId="6718D0B5"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A51B59">
        <w:rPr>
          <w:rFonts w:ascii="Courier New" w:hAnsi="Courier New" w:cs="Courier New"/>
          <w:sz w:val="21"/>
          <w:szCs w:val="21"/>
          <w:highlight w:val="lightGray"/>
        </w:rPr>
        <w:t>00</w:t>
      </w:r>
      <w:r>
        <w:rPr>
          <w:rFonts w:ascii="Courier New" w:hAnsi="Courier New" w:cs="Courier New"/>
          <w:sz w:val="21"/>
          <w:szCs w:val="21"/>
          <w:highlight w:val="lightGray"/>
        </w:rPr>
        <w:t>1</w:t>
      </w:r>
    </w:p>
    <w:p w14:paraId="453FB0C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Sse</w:t>
      </w:r>
      <w:proofErr w:type="spellEnd"/>
      <w:r w:rsidRPr="007212F5">
        <w:rPr>
          <w:rFonts w:ascii="Courier New" w:hAnsi="Courier New" w:cs="Courier New"/>
          <w:sz w:val="21"/>
          <w:szCs w:val="21"/>
          <w:highlight w:val="lightGray"/>
        </w:rPr>
        <w:t xml:space="preserve"> </w:t>
      </w:r>
    </w:p>
    <w:p w14:paraId="376D45E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updated?: Yes </w:t>
      </w:r>
    </w:p>
    <w:p w14:paraId="761F0AE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used?: Yes </w:t>
      </w:r>
    </w:p>
    <w:p w14:paraId="1FF1256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w:t>
      </w:r>
    </w:p>
    <w:p w14:paraId="01353F0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72BFE27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46607AF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7E59A1C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4FA13A6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774A178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7075398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5C2E00A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6BDD1C6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1C978BA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7CD5B02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2CD2C4B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7325 | Final loss:0.289692</w:t>
      </w:r>
    </w:p>
    <w:p w14:paraId="2CD2967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25E2830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50968 | Final loss:0.285285</w:t>
      </w:r>
    </w:p>
    <w:p w14:paraId="7DCAA2A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Fold Number: 3/5</w:t>
      </w:r>
    </w:p>
    <w:p w14:paraId="61CEB01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9127 | Final loss:0.289756</w:t>
      </w:r>
    </w:p>
    <w:p w14:paraId="514650E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1199782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37152 | Final loss:0.293050</w:t>
      </w:r>
    </w:p>
    <w:p w14:paraId="47A2E3F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4F0FF08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8444 | Final loss:0.287238</w:t>
      </w:r>
    </w:p>
    <w:p w14:paraId="318BC35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67.822917</w:t>
      </w:r>
    </w:p>
    <w:p w14:paraId="59D2897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66.666667</w:t>
      </w:r>
    </w:p>
    <w:p w14:paraId="7CF0B3C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63.995844 seconds</w:t>
      </w:r>
    </w:p>
    <w:p w14:paraId="392CFA49" w14:textId="77777777" w:rsidR="007212F5" w:rsidRPr="007212F5" w:rsidRDefault="007212F5" w:rsidP="007212F5">
      <w:pPr>
        <w:spacing w:after="0"/>
        <w:rPr>
          <w:rFonts w:ascii="Courier New" w:hAnsi="Courier New" w:cs="Courier New"/>
          <w:sz w:val="21"/>
          <w:szCs w:val="21"/>
          <w:highlight w:val="lightGray"/>
        </w:rPr>
      </w:pPr>
    </w:p>
    <w:p w14:paraId="0D8A901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17C5DC4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23</w:t>
      </w:r>
    </w:p>
    <w:p w14:paraId="40790DE9"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0 </w:t>
      </w:r>
      <w:r w:rsidR="00D97BB8" w:rsidRPr="007212F5">
        <w:rPr>
          <w:rFonts w:ascii="Courier New" w:hAnsi="Courier New" w:cs="Courier New"/>
          <w:sz w:val="21"/>
          <w:szCs w:val="21"/>
          <w:highlight w:val="lightGray"/>
        </w:rPr>
        <w:t xml:space="preserve"> </w:t>
      </w:r>
    </w:p>
    <w:p w14:paraId="1CA1670B" w14:textId="3E0B9EA6"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A51B59">
        <w:rPr>
          <w:rFonts w:ascii="Courier New" w:hAnsi="Courier New" w:cs="Courier New"/>
          <w:sz w:val="21"/>
          <w:szCs w:val="21"/>
          <w:highlight w:val="lightGray"/>
        </w:rPr>
        <w:t>0</w:t>
      </w:r>
      <w:r>
        <w:rPr>
          <w:rFonts w:ascii="Courier New" w:hAnsi="Courier New" w:cs="Courier New"/>
          <w:sz w:val="21"/>
          <w:szCs w:val="21"/>
          <w:highlight w:val="lightGray"/>
        </w:rPr>
        <w:t>1</w:t>
      </w:r>
    </w:p>
    <w:p w14:paraId="76FAC82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Sse</w:t>
      </w:r>
      <w:proofErr w:type="spellEnd"/>
      <w:r w:rsidRPr="007212F5">
        <w:rPr>
          <w:rFonts w:ascii="Courier New" w:hAnsi="Courier New" w:cs="Courier New"/>
          <w:sz w:val="21"/>
          <w:szCs w:val="21"/>
          <w:highlight w:val="lightGray"/>
        </w:rPr>
        <w:t xml:space="preserve"> </w:t>
      </w:r>
    </w:p>
    <w:p w14:paraId="0DDD014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updated?: Yes </w:t>
      </w:r>
    </w:p>
    <w:p w14:paraId="7287699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used?: Yes </w:t>
      </w:r>
    </w:p>
    <w:p w14:paraId="4FEAD3C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w:t>
      </w:r>
    </w:p>
    <w:p w14:paraId="7ECB079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4DEF936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7AF5FAE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49A85E9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5B42AB7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27B7D1F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51FDAD6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0BF1C0E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548317A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442EDCB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54D67F7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43E6004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9905 | Final loss:0.275672</w:t>
      </w:r>
    </w:p>
    <w:p w14:paraId="69A4A4A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6C4CF80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61430 | Final loss:0.317015</w:t>
      </w:r>
    </w:p>
    <w:p w14:paraId="5FD4E7B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05C9F4A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54640 | Final loss:0.326751</w:t>
      </w:r>
    </w:p>
    <w:p w14:paraId="2FBA913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2361C4D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2375 | Final loss:0.276670</w:t>
      </w:r>
    </w:p>
    <w:p w14:paraId="78C87DF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3E951FC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6320 | Final loss:0.292806</w:t>
      </w:r>
    </w:p>
    <w:p w14:paraId="79F023C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66.250000</w:t>
      </w:r>
    </w:p>
    <w:p w14:paraId="0C995C0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65.458333</w:t>
      </w:r>
    </w:p>
    <w:p w14:paraId="726BCD4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61.258500 seconds</w:t>
      </w:r>
    </w:p>
    <w:p w14:paraId="2CB030F5" w14:textId="77777777" w:rsidR="007212F5" w:rsidRPr="007212F5" w:rsidRDefault="007212F5" w:rsidP="007212F5">
      <w:pPr>
        <w:spacing w:after="0"/>
        <w:rPr>
          <w:rFonts w:ascii="Courier New" w:hAnsi="Courier New" w:cs="Courier New"/>
          <w:sz w:val="21"/>
          <w:szCs w:val="21"/>
          <w:highlight w:val="lightGray"/>
        </w:rPr>
      </w:pPr>
    </w:p>
    <w:p w14:paraId="7E52F82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5006BF2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24</w:t>
      </w:r>
    </w:p>
    <w:p w14:paraId="4089AE80"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0 </w:t>
      </w:r>
      <w:r w:rsidR="00D97BB8" w:rsidRPr="007212F5">
        <w:rPr>
          <w:rFonts w:ascii="Courier New" w:hAnsi="Courier New" w:cs="Courier New"/>
          <w:sz w:val="21"/>
          <w:szCs w:val="21"/>
          <w:highlight w:val="lightGray"/>
        </w:rPr>
        <w:t xml:space="preserve"> </w:t>
      </w:r>
    </w:p>
    <w:p w14:paraId="2DDFB34D" w14:textId="7CF82D41"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1</w:t>
      </w:r>
    </w:p>
    <w:p w14:paraId="79EE680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Sse</w:t>
      </w:r>
      <w:proofErr w:type="spellEnd"/>
      <w:r w:rsidRPr="007212F5">
        <w:rPr>
          <w:rFonts w:ascii="Courier New" w:hAnsi="Courier New" w:cs="Courier New"/>
          <w:sz w:val="21"/>
          <w:szCs w:val="21"/>
          <w:highlight w:val="lightGray"/>
        </w:rPr>
        <w:t xml:space="preserve"> </w:t>
      </w:r>
    </w:p>
    <w:p w14:paraId="4A1A240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updated?: Yes </w:t>
      </w:r>
    </w:p>
    <w:p w14:paraId="67E4AC4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used?: Yes </w:t>
      </w:r>
    </w:p>
    <w:p w14:paraId="4AB31A0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0</w:t>
      </w:r>
    </w:p>
    <w:p w14:paraId="53FA7BB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4B6A3C3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4595883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1497653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0F12FAE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662F1B9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384192B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 xml:space="preserve">Input Dimension: 128 </w:t>
      </w:r>
      <w:r w:rsidRPr="007212F5">
        <w:rPr>
          <w:rFonts w:ascii="Courier New" w:hAnsi="Courier New" w:cs="Courier New"/>
          <w:sz w:val="21"/>
          <w:szCs w:val="21"/>
          <w:highlight w:val="lightGray"/>
        </w:rPr>
        <w:tab/>
        <w:t xml:space="preserve"> Output Dimension: 10</w:t>
      </w:r>
    </w:p>
    <w:p w14:paraId="46A67F2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7C68BAA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58CCACE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3F12AC1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4A606D0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5948 | Final loss:0.307689</w:t>
      </w:r>
    </w:p>
    <w:p w14:paraId="7042B53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4A2F413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2789 | Final loss:0.312842</w:t>
      </w:r>
    </w:p>
    <w:p w14:paraId="11E4EDD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1684057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2895 | Final loss:0.294331</w:t>
      </w:r>
    </w:p>
    <w:p w14:paraId="61D1F22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4E43B92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33873 | Final loss:0.260888</w:t>
      </w:r>
    </w:p>
    <w:p w14:paraId="1722F81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33946BE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55069 | Final loss:0.307590</w:t>
      </w:r>
    </w:p>
    <w:p w14:paraId="5FFCB68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66.437500</w:t>
      </w:r>
    </w:p>
    <w:p w14:paraId="7CF2BCD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66.125000</w:t>
      </w:r>
    </w:p>
    <w:p w14:paraId="0744857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60.470956 seconds</w:t>
      </w:r>
    </w:p>
    <w:p w14:paraId="6AC0E099" w14:textId="77777777" w:rsidR="007212F5" w:rsidRPr="007212F5" w:rsidRDefault="007212F5" w:rsidP="007212F5">
      <w:pPr>
        <w:spacing w:after="0"/>
        <w:rPr>
          <w:rFonts w:ascii="Courier New" w:hAnsi="Courier New" w:cs="Courier New"/>
          <w:sz w:val="21"/>
          <w:szCs w:val="21"/>
          <w:highlight w:val="lightGray"/>
        </w:rPr>
      </w:pPr>
    </w:p>
    <w:p w14:paraId="04753A8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20532AE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25</w:t>
      </w:r>
    </w:p>
    <w:p w14:paraId="57ECFEC3"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0 </w:t>
      </w:r>
      <w:r w:rsidR="00D97BB8" w:rsidRPr="007212F5">
        <w:rPr>
          <w:rFonts w:ascii="Courier New" w:hAnsi="Courier New" w:cs="Courier New"/>
          <w:sz w:val="21"/>
          <w:szCs w:val="21"/>
          <w:highlight w:val="lightGray"/>
        </w:rPr>
        <w:t xml:space="preserve"> </w:t>
      </w:r>
    </w:p>
    <w:p w14:paraId="31A2B6CA" w14:textId="3D2B087F"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A51B59">
        <w:rPr>
          <w:rFonts w:ascii="Courier New" w:hAnsi="Courier New" w:cs="Courier New"/>
          <w:sz w:val="21"/>
          <w:szCs w:val="21"/>
          <w:highlight w:val="lightGray"/>
        </w:rPr>
        <w:t>00</w:t>
      </w:r>
      <w:r>
        <w:rPr>
          <w:rFonts w:ascii="Courier New" w:hAnsi="Courier New" w:cs="Courier New"/>
          <w:sz w:val="21"/>
          <w:szCs w:val="21"/>
          <w:highlight w:val="lightGray"/>
        </w:rPr>
        <w:t>1</w:t>
      </w:r>
    </w:p>
    <w:p w14:paraId="4A4B446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Mse</w:t>
      </w:r>
      <w:proofErr w:type="spellEnd"/>
      <w:r w:rsidRPr="007212F5">
        <w:rPr>
          <w:rFonts w:ascii="Courier New" w:hAnsi="Courier New" w:cs="Courier New"/>
          <w:sz w:val="21"/>
          <w:szCs w:val="21"/>
          <w:highlight w:val="lightGray"/>
        </w:rPr>
        <w:t xml:space="preserve"> </w:t>
      </w:r>
    </w:p>
    <w:p w14:paraId="448C78F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updated?: Yes </w:t>
      </w:r>
    </w:p>
    <w:p w14:paraId="5C09692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used?: Yes </w:t>
      </w:r>
    </w:p>
    <w:p w14:paraId="7013092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w:t>
      </w:r>
    </w:p>
    <w:p w14:paraId="2553FCA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221095D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7152418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7BA80C9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78F7DA2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5778767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43656F8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2575302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1BC5A11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07C19D1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29B3410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5CD1CD8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5488 | Final loss:0.034306</w:t>
      </w:r>
    </w:p>
    <w:p w14:paraId="77C6B22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1CAD2A2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6529 | Final loss:0.036729</w:t>
      </w:r>
    </w:p>
    <w:p w14:paraId="3A38008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1179F2E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5166 | Final loss:0.034574</w:t>
      </w:r>
    </w:p>
    <w:p w14:paraId="0E68149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49EA665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6059 | Final loss:0.033066</w:t>
      </w:r>
    </w:p>
    <w:p w14:paraId="40657CD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1072038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7036 | Final loss:0.034895</w:t>
      </w:r>
    </w:p>
    <w:p w14:paraId="00FEA60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82.906250</w:t>
      </w:r>
    </w:p>
    <w:p w14:paraId="4433BBF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80.583333</w:t>
      </w:r>
    </w:p>
    <w:p w14:paraId="0FBF151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67.488438 seconds</w:t>
      </w:r>
    </w:p>
    <w:p w14:paraId="30995CFD" w14:textId="77777777" w:rsidR="007212F5" w:rsidRPr="007212F5" w:rsidRDefault="007212F5" w:rsidP="007212F5">
      <w:pPr>
        <w:spacing w:after="0"/>
        <w:rPr>
          <w:rFonts w:ascii="Courier New" w:hAnsi="Courier New" w:cs="Courier New"/>
          <w:sz w:val="21"/>
          <w:szCs w:val="21"/>
          <w:highlight w:val="lightGray"/>
        </w:rPr>
      </w:pPr>
    </w:p>
    <w:p w14:paraId="069127E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09B3D80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26</w:t>
      </w:r>
    </w:p>
    <w:p w14:paraId="3D7DBCCF"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0 </w:t>
      </w:r>
      <w:r w:rsidR="00D97BB8" w:rsidRPr="007212F5">
        <w:rPr>
          <w:rFonts w:ascii="Courier New" w:hAnsi="Courier New" w:cs="Courier New"/>
          <w:sz w:val="21"/>
          <w:szCs w:val="21"/>
          <w:highlight w:val="lightGray"/>
        </w:rPr>
        <w:t xml:space="preserve"> </w:t>
      </w:r>
    </w:p>
    <w:p w14:paraId="53725C1A" w14:textId="36F1B48C"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A51B59">
        <w:rPr>
          <w:rFonts w:ascii="Courier New" w:hAnsi="Courier New" w:cs="Courier New"/>
          <w:sz w:val="21"/>
          <w:szCs w:val="21"/>
          <w:highlight w:val="lightGray"/>
        </w:rPr>
        <w:t>0</w:t>
      </w:r>
      <w:r>
        <w:rPr>
          <w:rFonts w:ascii="Courier New" w:hAnsi="Courier New" w:cs="Courier New"/>
          <w:sz w:val="21"/>
          <w:szCs w:val="21"/>
          <w:highlight w:val="lightGray"/>
        </w:rPr>
        <w:t>1</w:t>
      </w:r>
    </w:p>
    <w:p w14:paraId="6544450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Mse</w:t>
      </w:r>
      <w:proofErr w:type="spellEnd"/>
      <w:r w:rsidRPr="007212F5">
        <w:rPr>
          <w:rFonts w:ascii="Courier New" w:hAnsi="Courier New" w:cs="Courier New"/>
          <w:sz w:val="21"/>
          <w:szCs w:val="21"/>
          <w:highlight w:val="lightGray"/>
        </w:rPr>
        <w:t xml:space="preserve"> </w:t>
      </w:r>
    </w:p>
    <w:p w14:paraId="071A34B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updated?: Yes </w:t>
      </w:r>
    </w:p>
    <w:p w14:paraId="1364B89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 xml:space="preserve">Early Stopping Regularization being used?: Yes </w:t>
      </w:r>
    </w:p>
    <w:p w14:paraId="1A09E1C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w:t>
      </w:r>
    </w:p>
    <w:p w14:paraId="08276B3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6B498B6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7F75C78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64739F0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42A83FB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4BA1DC9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1B99AAF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71415C9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738ACF6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2F443AB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678DB8F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42FE2CA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6225 | Final loss:0.037161</w:t>
      </w:r>
    </w:p>
    <w:p w14:paraId="2C03063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0B122AC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5321 | Final loss:0.034208</w:t>
      </w:r>
    </w:p>
    <w:p w14:paraId="52FFA9A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351C163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7323 | Final loss:0.043747</w:t>
      </w:r>
    </w:p>
    <w:p w14:paraId="118D8F8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7EC718E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7391 | Final loss:0.033151</w:t>
      </w:r>
    </w:p>
    <w:p w14:paraId="3714773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272D821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7301 | Final loss:0.038045</w:t>
      </w:r>
    </w:p>
    <w:p w14:paraId="17E3BC4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80.583333</w:t>
      </w:r>
    </w:p>
    <w:p w14:paraId="16BA3A5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77.583333</w:t>
      </w:r>
    </w:p>
    <w:p w14:paraId="015E14C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65.857730 seconds</w:t>
      </w:r>
    </w:p>
    <w:p w14:paraId="11509820" w14:textId="77777777" w:rsidR="007212F5" w:rsidRPr="007212F5" w:rsidRDefault="007212F5" w:rsidP="007212F5">
      <w:pPr>
        <w:spacing w:after="0"/>
        <w:rPr>
          <w:rFonts w:ascii="Courier New" w:hAnsi="Courier New" w:cs="Courier New"/>
          <w:sz w:val="21"/>
          <w:szCs w:val="21"/>
          <w:highlight w:val="lightGray"/>
        </w:rPr>
      </w:pPr>
    </w:p>
    <w:p w14:paraId="5BE8B81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09EA9BF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27</w:t>
      </w:r>
    </w:p>
    <w:p w14:paraId="5E9C9948"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0 </w:t>
      </w:r>
      <w:r w:rsidR="00D97BB8" w:rsidRPr="007212F5">
        <w:rPr>
          <w:rFonts w:ascii="Courier New" w:hAnsi="Courier New" w:cs="Courier New"/>
          <w:sz w:val="21"/>
          <w:szCs w:val="21"/>
          <w:highlight w:val="lightGray"/>
        </w:rPr>
        <w:t xml:space="preserve"> </w:t>
      </w:r>
    </w:p>
    <w:p w14:paraId="086D1F0E" w14:textId="38B15A44"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1</w:t>
      </w:r>
    </w:p>
    <w:p w14:paraId="5D4D1FE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Mse</w:t>
      </w:r>
      <w:proofErr w:type="spellEnd"/>
      <w:r w:rsidRPr="007212F5">
        <w:rPr>
          <w:rFonts w:ascii="Courier New" w:hAnsi="Courier New" w:cs="Courier New"/>
          <w:sz w:val="21"/>
          <w:szCs w:val="21"/>
          <w:highlight w:val="lightGray"/>
        </w:rPr>
        <w:t xml:space="preserve"> </w:t>
      </w:r>
    </w:p>
    <w:p w14:paraId="72CD7CC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updated?: Yes </w:t>
      </w:r>
    </w:p>
    <w:p w14:paraId="5039411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used?: Yes </w:t>
      </w:r>
    </w:p>
    <w:p w14:paraId="3F8355B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0</w:t>
      </w:r>
    </w:p>
    <w:p w14:paraId="2C7B399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0E5C80D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0DC67F3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1309FCD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013500D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696D4DC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214DD52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41F7739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4D1A3EB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02E4208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04C0000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54CD0BF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3800 | Final loss:0.035450</w:t>
      </w:r>
    </w:p>
    <w:p w14:paraId="5950FF4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135D26D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8626 | Final loss:0.037390</w:t>
      </w:r>
    </w:p>
    <w:p w14:paraId="77A727B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62AAB69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5564 | Final loss:0.033351</w:t>
      </w:r>
    </w:p>
    <w:p w14:paraId="4A2BEAD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11DC289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8148 | Final loss:0.035110</w:t>
      </w:r>
    </w:p>
    <w:p w14:paraId="460E32C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29BFA54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7609 | Final loss:0.037893</w:t>
      </w:r>
    </w:p>
    <w:p w14:paraId="3835A27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82.218750</w:t>
      </w:r>
    </w:p>
    <w:p w14:paraId="7CA57B4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80.291667</w:t>
      </w:r>
    </w:p>
    <w:p w14:paraId="73763AE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Total time taken in 5-folds CV on given set of hyperparameters: 165.353906 seconds</w:t>
      </w:r>
    </w:p>
    <w:p w14:paraId="19BEF5CE" w14:textId="77777777" w:rsidR="007212F5" w:rsidRPr="007212F5" w:rsidRDefault="007212F5" w:rsidP="007212F5">
      <w:pPr>
        <w:spacing w:after="0"/>
        <w:rPr>
          <w:rFonts w:ascii="Courier New" w:hAnsi="Courier New" w:cs="Courier New"/>
          <w:sz w:val="21"/>
          <w:szCs w:val="21"/>
          <w:highlight w:val="lightGray"/>
        </w:rPr>
      </w:pPr>
    </w:p>
    <w:p w14:paraId="4DE8AEB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7284466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28</w:t>
      </w:r>
    </w:p>
    <w:p w14:paraId="06E0A6E4"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0 </w:t>
      </w:r>
      <w:r w:rsidR="00D97BB8" w:rsidRPr="007212F5">
        <w:rPr>
          <w:rFonts w:ascii="Courier New" w:hAnsi="Courier New" w:cs="Courier New"/>
          <w:sz w:val="21"/>
          <w:szCs w:val="21"/>
          <w:highlight w:val="lightGray"/>
        </w:rPr>
        <w:t xml:space="preserve"> </w:t>
      </w:r>
    </w:p>
    <w:p w14:paraId="578DAAAB" w14:textId="5CA5676F"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A51B59">
        <w:rPr>
          <w:rFonts w:ascii="Courier New" w:hAnsi="Courier New" w:cs="Courier New"/>
          <w:sz w:val="21"/>
          <w:szCs w:val="21"/>
          <w:highlight w:val="lightGray"/>
        </w:rPr>
        <w:t>00</w:t>
      </w:r>
      <w:r>
        <w:rPr>
          <w:rFonts w:ascii="Courier New" w:hAnsi="Courier New" w:cs="Courier New"/>
          <w:sz w:val="21"/>
          <w:szCs w:val="21"/>
          <w:highlight w:val="lightGray"/>
        </w:rPr>
        <w:t>1</w:t>
      </w:r>
    </w:p>
    <w:p w14:paraId="70D9467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Sse</w:t>
      </w:r>
      <w:proofErr w:type="spellEnd"/>
      <w:r w:rsidRPr="007212F5">
        <w:rPr>
          <w:rFonts w:ascii="Courier New" w:hAnsi="Courier New" w:cs="Courier New"/>
          <w:sz w:val="21"/>
          <w:szCs w:val="21"/>
          <w:highlight w:val="lightGray"/>
        </w:rPr>
        <w:t xml:space="preserve"> </w:t>
      </w:r>
    </w:p>
    <w:p w14:paraId="5A708BE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updated?: Yes </w:t>
      </w:r>
    </w:p>
    <w:p w14:paraId="2AB527D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used?: Yes </w:t>
      </w:r>
    </w:p>
    <w:p w14:paraId="02C7338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w:t>
      </w:r>
    </w:p>
    <w:p w14:paraId="2F10D7F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343A570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3D2A9EA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271491E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5B2F329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3CB4067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6168237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7325AD8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077FD6D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4E6196B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10DF2B6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5C90776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09262 | Final loss:0.063550</w:t>
      </w:r>
    </w:p>
    <w:p w14:paraId="2D42006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5816B35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25084 | Final loss:0.062349</w:t>
      </w:r>
    </w:p>
    <w:p w14:paraId="79EB838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5B2180D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291381 | Final loss:0.061152</w:t>
      </w:r>
    </w:p>
    <w:p w14:paraId="2F59D91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24E9CDF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18046 | Final loss:0.063188</w:t>
      </w:r>
    </w:p>
    <w:p w14:paraId="388EBC8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56E2FA9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298222 | Final loss:0.062895</w:t>
      </w:r>
    </w:p>
    <w:p w14:paraId="5CB4E04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93.927083</w:t>
      </w:r>
    </w:p>
    <w:p w14:paraId="220DDB9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88.666667</w:t>
      </w:r>
    </w:p>
    <w:p w14:paraId="08AD0B3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63.332933 seconds</w:t>
      </w:r>
    </w:p>
    <w:p w14:paraId="7194FA86" w14:textId="77777777" w:rsidR="007212F5" w:rsidRPr="007212F5" w:rsidRDefault="007212F5" w:rsidP="007212F5">
      <w:pPr>
        <w:spacing w:after="0"/>
        <w:rPr>
          <w:rFonts w:ascii="Courier New" w:hAnsi="Courier New" w:cs="Courier New"/>
          <w:sz w:val="21"/>
          <w:szCs w:val="21"/>
          <w:highlight w:val="lightGray"/>
        </w:rPr>
      </w:pPr>
    </w:p>
    <w:p w14:paraId="7B5BDEF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0E848B8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29</w:t>
      </w:r>
    </w:p>
    <w:p w14:paraId="0CB2AA9D"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0 </w:t>
      </w:r>
      <w:r w:rsidR="00D97BB8" w:rsidRPr="007212F5">
        <w:rPr>
          <w:rFonts w:ascii="Courier New" w:hAnsi="Courier New" w:cs="Courier New"/>
          <w:sz w:val="21"/>
          <w:szCs w:val="21"/>
          <w:highlight w:val="lightGray"/>
        </w:rPr>
        <w:t xml:space="preserve"> </w:t>
      </w:r>
    </w:p>
    <w:p w14:paraId="0DEAB5DC" w14:textId="507DE391"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A51B59">
        <w:rPr>
          <w:rFonts w:ascii="Courier New" w:hAnsi="Courier New" w:cs="Courier New"/>
          <w:sz w:val="21"/>
          <w:szCs w:val="21"/>
          <w:highlight w:val="lightGray"/>
        </w:rPr>
        <w:t>0</w:t>
      </w:r>
      <w:r>
        <w:rPr>
          <w:rFonts w:ascii="Courier New" w:hAnsi="Courier New" w:cs="Courier New"/>
          <w:sz w:val="21"/>
          <w:szCs w:val="21"/>
          <w:highlight w:val="lightGray"/>
        </w:rPr>
        <w:t>1</w:t>
      </w:r>
    </w:p>
    <w:p w14:paraId="004F624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Sse</w:t>
      </w:r>
      <w:proofErr w:type="spellEnd"/>
      <w:r w:rsidRPr="007212F5">
        <w:rPr>
          <w:rFonts w:ascii="Courier New" w:hAnsi="Courier New" w:cs="Courier New"/>
          <w:sz w:val="21"/>
          <w:szCs w:val="21"/>
          <w:highlight w:val="lightGray"/>
        </w:rPr>
        <w:t xml:space="preserve"> </w:t>
      </w:r>
    </w:p>
    <w:p w14:paraId="007A483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updated?: Yes </w:t>
      </w:r>
    </w:p>
    <w:p w14:paraId="6E301FB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used?: Yes </w:t>
      </w:r>
    </w:p>
    <w:p w14:paraId="473DCC9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w:t>
      </w:r>
    </w:p>
    <w:p w14:paraId="28DEADE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01C3144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33EC82B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13605BF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72B3D76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785BAD1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700C0C0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1935EC5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44B98FD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1DCF0B3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2AEDD8A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019C734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10195 | Final loss:0.060118</w:t>
      </w:r>
    </w:p>
    <w:p w14:paraId="6A00308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2451B56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14623 | Final loss:0.061337</w:t>
      </w:r>
    </w:p>
    <w:p w14:paraId="6DA9355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Fold Number: 3/5</w:t>
      </w:r>
    </w:p>
    <w:p w14:paraId="0F702D4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09724 | Final loss:0.063225</w:t>
      </w:r>
    </w:p>
    <w:p w14:paraId="5D862BE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7F4F035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298862 | Final loss:0.061782</w:t>
      </w:r>
    </w:p>
    <w:p w14:paraId="154063A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623B839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296141 | Final loss:0.063179</w:t>
      </w:r>
    </w:p>
    <w:p w14:paraId="2033F8B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94.104167</w:t>
      </w:r>
    </w:p>
    <w:p w14:paraId="04DA766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88.583333</w:t>
      </w:r>
    </w:p>
    <w:p w14:paraId="4BFD1E0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62.035336 seconds</w:t>
      </w:r>
    </w:p>
    <w:p w14:paraId="4876508E" w14:textId="77777777" w:rsidR="007212F5" w:rsidRPr="007212F5" w:rsidRDefault="007212F5" w:rsidP="007212F5">
      <w:pPr>
        <w:spacing w:after="0"/>
        <w:rPr>
          <w:rFonts w:ascii="Courier New" w:hAnsi="Courier New" w:cs="Courier New"/>
          <w:sz w:val="21"/>
          <w:szCs w:val="21"/>
          <w:highlight w:val="lightGray"/>
        </w:rPr>
      </w:pPr>
    </w:p>
    <w:p w14:paraId="7DFD392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768606F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30</w:t>
      </w:r>
    </w:p>
    <w:p w14:paraId="0CF7078B"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0 </w:t>
      </w:r>
      <w:r w:rsidR="00D97BB8" w:rsidRPr="007212F5">
        <w:rPr>
          <w:rFonts w:ascii="Courier New" w:hAnsi="Courier New" w:cs="Courier New"/>
          <w:sz w:val="21"/>
          <w:szCs w:val="21"/>
          <w:highlight w:val="lightGray"/>
        </w:rPr>
        <w:t xml:space="preserve"> </w:t>
      </w:r>
    </w:p>
    <w:p w14:paraId="0EC56F46" w14:textId="7BE90DB9"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1</w:t>
      </w:r>
    </w:p>
    <w:p w14:paraId="474A7F8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Sse</w:t>
      </w:r>
      <w:proofErr w:type="spellEnd"/>
      <w:r w:rsidRPr="007212F5">
        <w:rPr>
          <w:rFonts w:ascii="Courier New" w:hAnsi="Courier New" w:cs="Courier New"/>
          <w:sz w:val="21"/>
          <w:szCs w:val="21"/>
          <w:highlight w:val="lightGray"/>
        </w:rPr>
        <w:t xml:space="preserve"> </w:t>
      </w:r>
    </w:p>
    <w:p w14:paraId="100C747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updated?: Yes </w:t>
      </w:r>
    </w:p>
    <w:p w14:paraId="48DC685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used?: Yes </w:t>
      </w:r>
    </w:p>
    <w:p w14:paraId="4A9CE35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0</w:t>
      </w:r>
    </w:p>
    <w:p w14:paraId="7FCB8BB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3EBB4A3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321AE0F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4C3469E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11CF690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5CFE296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1D8672A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49E8AF7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7EA0DA7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7BEA372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63530C9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0417D27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23202 | Final loss:0.062377</w:t>
      </w:r>
    </w:p>
    <w:p w14:paraId="20F189C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6D40594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22857 | Final loss:0.062232</w:t>
      </w:r>
    </w:p>
    <w:p w14:paraId="58AD265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05A5EBD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01145 | Final loss:0.063302</w:t>
      </w:r>
    </w:p>
    <w:p w14:paraId="4955956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7352A69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22247 | Final loss:0.063759</w:t>
      </w:r>
    </w:p>
    <w:p w14:paraId="44CE55A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3AB8131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298618 | Final loss:0.062563</w:t>
      </w:r>
    </w:p>
    <w:p w14:paraId="42C096F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93.729167</w:t>
      </w:r>
    </w:p>
    <w:p w14:paraId="716C847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88.583333</w:t>
      </w:r>
    </w:p>
    <w:p w14:paraId="6B233B1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61.641979 seconds</w:t>
      </w:r>
    </w:p>
    <w:p w14:paraId="419F14CF" w14:textId="77777777" w:rsidR="007212F5" w:rsidRPr="007212F5" w:rsidRDefault="007212F5" w:rsidP="007212F5">
      <w:pPr>
        <w:spacing w:after="0"/>
        <w:rPr>
          <w:rFonts w:ascii="Courier New" w:hAnsi="Courier New" w:cs="Courier New"/>
          <w:sz w:val="21"/>
          <w:szCs w:val="21"/>
          <w:highlight w:val="lightGray"/>
        </w:rPr>
      </w:pPr>
    </w:p>
    <w:p w14:paraId="0EEE243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60F1063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31</w:t>
      </w:r>
    </w:p>
    <w:p w14:paraId="36C0752F"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0 </w:t>
      </w:r>
      <w:r w:rsidR="00D97BB8" w:rsidRPr="007212F5">
        <w:rPr>
          <w:rFonts w:ascii="Courier New" w:hAnsi="Courier New" w:cs="Courier New"/>
          <w:sz w:val="21"/>
          <w:szCs w:val="21"/>
          <w:highlight w:val="lightGray"/>
        </w:rPr>
        <w:t xml:space="preserve"> </w:t>
      </w:r>
    </w:p>
    <w:p w14:paraId="19890FFB" w14:textId="197B341A"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A51B59">
        <w:rPr>
          <w:rFonts w:ascii="Courier New" w:hAnsi="Courier New" w:cs="Courier New"/>
          <w:sz w:val="21"/>
          <w:szCs w:val="21"/>
          <w:highlight w:val="lightGray"/>
        </w:rPr>
        <w:t>00</w:t>
      </w:r>
      <w:r>
        <w:rPr>
          <w:rFonts w:ascii="Courier New" w:hAnsi="Courier New" w:cs="Courier New"/>
          <w:sz w:val="21"/>
          <w:szCs w:val="21"/>
          <w:highlight w:val="lightGray"/>
        </w:rPr>
        <w:t>1</w:t>
      </w:r>
    </w:p>
    <w:p w14:paraId="3A36BE0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Mse</w:t>
      </w:r>
      <w:proofErr w:type="spellEnd"/>
      <w:r w:rsidRPr="007212F5">
        <w:rPr>
          <w:rFonts w:ascii="Courier New" w:hAnsi="Courier New" w:cs="Courier New"/>
          <w:sz w:val="21"/>
          <w:szCs w:val="21"/>
          <w:highlight w:val="lightGray"/>
        </w:rPr>
        <w:t xml:space="preserve"> </w:t>
      </w:r>
    </w:p>
    <w:p w14:paraId="612565C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updated?: Yes </w:t>
      </w:r>
    </w:p>
    <w:p w14:paraId="72BDEBC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used?: Yes </w:t>
      </w:r>
    </w:p>
    <w:p w14:paraId="7B0A96B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w:t>
      </w:r>
    </w:p>
    <w:p w14:paraId="6043F21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29AA7A6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0C2771E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604A722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23093E7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34AD68D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7B9AE5C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 xml:space="preserve">Input Dimension: 128 </w:t>
      </w:r>
      <w:r w:rsidRPr="007212F5">
        <w:rPr>
          <w:rFonts w:ascii="Courier New" w:hAnsi="Courier New" w:cs="Courier New"/>
          <w:sz w:val="21"/>
          <w:szCs w:val="21"/>
          <w:highlight w:val="lightGray"/>
        </w:rPr>
        <w:tab/>
        <w:t xml:space="preserve"> Output Dimension: 10</w:t>
      </w:r>
    </w:p>
    <w:p w14:paraId="006CF01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6E424C4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0075686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3332512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2C5FAE3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8716 | Final loss:0.008250</w:t>
      </w:r>
    </w:p>
    <w:p w14:paraId="6DAC4F8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0674162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8349 | Final loss:0.008475</w:t>
      </w:r>
    </w:p>
    <w:p w14:paraId="2E8263B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5B38D20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9554 | Final loss:0.008093</w:t>
      </w:r>
    </w:p>
    <w:p w14:paraId="2DDF23C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646B4D3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50945 | Final loss:0.008084</w:t>
      </w:r>
    </w:p>
    <w:p w14:paraId="037E60B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2250501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9928 | Final loss:0.008425</w:t>
      </w:r>
    </w:p>
    <w:p w14:paraId="7E1DBB3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96.291667</w:t>
      </w:r>
    </w:p>
    <w:p w14:paraId="55A397D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89.541667</w:t>
      </w:r>
    </w:p>
    <w:p w14:paraId="000557A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68.239070 seconds</w:t>
      </w:r>
    </w:p>
    <w:p w14:paraId="6800196C" w14:textId="77777777" w:rsidR="007212F5" w:rsidRPr="007212F5" w:rsidRDefault="007212F5" w:rsidP="007212F5">
      <w:pPr>
        <w:spacing w:after="0"/>
        <w:rPr>
          <w:rFonts w:ascii="Courier New" w:hAnsi="Courier New" w:cs="Courier New"/>
          <w:sz w:val="21"/>
          <w:szCs w:val="21"/>
          <w:highlight w:val="lightGray"/>
        </w:rPr>
      </w:pPr>
    </w:p>
    <w:p w14:paraId="66DC452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2B571AE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32</w:t>
      </w:r>
    </w:p>
    <w:p w14:paraId="40EA3445"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0 </w:t>
      </w:r>
      <w:r w:rsidR="00D97BB8" w:rsidRPr="007212F5">
        <w:rPr>
          <w:rFonts w:ascii="Courier New" w:hAnsi="Courier New" w:cs="Courier New"/>
          <w:sz w:val="21"/>
          <w:szCs w:val="21"/>
          <w:highlight w:val="lightGray"/>
        </w:rPr>
        <w:t xml:space="preserve"> </w:t>
      </w:r>
    </w:p>
    <w:p w14:paraId="47B0E3CB" w14:textId="268A85B1"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A51B59">
        <w:rPr>
          <w:rFonts w:ascii="Courier New" w:hAnsi="Courier New" w:cs="Courier New"/>
          <w:sz w:val="21"/>
          <w:szCs w:val="21"/>
          <w:highlight w:val="lightGray"/>
        </w:rPr>
        <w:t>0</w:t>
      </w:r>
      <w:r>
        <w:rPr>
          <w:rFonts w:ascii="Courier New" w:hAnsi="Courier New" w:cs="Courier New"/>
          <w:sz w:val="21"/>
          <w:szCs w:val="21"/>
          <w:highlight w:val="lightGray"/>
        </w:rPr>
        <w:t>1</w:t>
      </w:r>
    </w:p>
    <w:p w14:paraId="681FB99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Mse</w:t>
      </w:r>
      <w:proofErr w:type="spellEnd"/>
      <w:r w:rsidRPr="007212F5">
        <w:rPr>
          <w:rFonts w:ascii="Courier New" w:hAnsi="Courier New" w:cs="Courier New"/>
          <w:sz w:val="21"/>
          <w:szCs w:val="21"/>
          <w:highlight w:val="lightGray"/>
        </w:rPr>
        <w:t xml:space="preserve"> </w:t>
      </w:r>
    </w:p>
    <w:p w14:paraId="241F9D5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updated?: Yes </w:t>
      </w:r>
    </w:p>
    <w:p w14:paraId="6BE3D10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used?: Yes </w:t>
      </w:r>
    </w:p>
    <w:p w14:paraId="1DD6926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w:t>
      </w:r>
    </w:p>
    <w:p w14:paraId="4BBBF86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05353F9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66D64CB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4649EAC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1CC106D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343086E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44B41E1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4CF4225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4CD63B5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51AF93B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57C2607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56FAB92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7079 | Final loss:0.007771</w:t>
      </w:r>
    </w:p>
    <w:p w14:paraId="6B9DC86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1F1F3E2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7099 | Final loss:0.008233</w:t>
      </w:r>
    </w:p>
    <w:p w14:paraId="0CA0A43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09C83BA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8829 | Final loss:0.008520</w:t>
      </w:r>
    </w:p>
    <w:p w14:paraId="61A54A8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1D2A487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52008 | Final loss:0.008691</w:t>
      </w:r>
    </w:p>
    <w:p w14:paraId="7A29A72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2AFEABC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6940 | Final loss:0.008638</w:t>
      </w:r>
    </w:p>
    <w:p w14:paraId="070FFFA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96.125000</w:t>
      </w:r>
    </w:p>
    <w:p w14:paraId="0BCE884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89.500000</w:t>
      </w:r>
    </w:p>
    <w:p w14:paraId="0D4EB58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67.005935 seconds</w:t>
      </w:r>
    </w:p>
    <w:p w14:paraId="1F96DC8E" w14:textId="77777777" w:rsidR="007212F5" w:rsidRPr="007212F5" w:rsidRDefault="007212F5" w:rsidP="007212F5">
      <w:pPr>
        <w:spacing w:after="0"/>
        <w:rPr>
          <w:rFonts w:ascii="Courier New" w:hAnsi="Courier New" w:cs="Courier New"/>
          <w:sz w:val="21"/>
          <w:szCs w:val="21"/>
          <w:highlight w:val="lightGray"/>
        </w:rPr>
      </w:pPr>
    </w:p>
    <w:p w14:paraId="7997E54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5343259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33</w:t>
      </w:r>
    </w:p>
    <w:p w14:paraId="10591614"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0 </w:t>
      </w:r>
      <w:r w:rsidR="00D97BB8" w:rsidRPr="007212F5">
        <w:rPr>
          <w:rFonts w:ascii="Courier New" w:hAnsi="Courier New" w:cs="Courier New"/>
          <w:sz w:val="21"/>
          <w:szCs w:val="21"/>
          <w:highlight w:val="lightGray"/>
        </w:rPr>
        <w:t xml:space="preserve"> </w:t>
      </w:r>
    </w:p>
    <w:p w14:paraId="5205DB36" w14:textId="44B0A7C0"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1</w:t>
      </w:r>
    </w:p>
    <w:p w14:paraId="45B779C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Mse</w:t>
      </w:r>
      <w:proofErr w:type="spellEnd"/>
      <w:r w:rsidRPr="007212F5">
        <w:rPr>
          <w:rFonts w:ascii="Courier New" w:hAnsi="Courier New" w:cs="Courier New"/>
          <w:sz w:val="21"/>
          <w:szCs w:val="21"/>
          <w:highlight w:val="lightGray"/>
        </w:rPr>
        <w:t xml:space="preserve"> </w:t>
      </w:r>
    </w:p>
    <w:p w14:paraId="2AC805B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updated?: Yes </w:t>
      </w:r>
    </w:p>
    <w:p w14:paraId="568EF97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 xml:space="preserve">Early Stopping Regularization being used?: Yes </w:t>
      </w:r>
    </w:p>
    <w:p w14:paraId="460543D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0</w:t>
      </w:r>
    </w:p>
    <w:p w14:paraId="5308616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038C8AA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41AFD5E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11AEB3D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763661F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1F5A6F7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6B74185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5FD71DE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5AA2B4E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2F03E70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43C2C5D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222CC23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4595 | Final loss:0.008000</w:t>
      </w:r>
    </w:p>
    <w:p w14:paraId="2A2299A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0C6DA34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51683 | Final loss:0.008199</w:t>
      </w:r>
    </w:p>
    <w:p w14:paraId="651E1EE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4F93852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50208 | Final loss:0.008270</w:t>
      </w:r>
    </w:p>
    <w:p w14:paraId="6967830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431A924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8391 | Final loss:0.008408</w:t>
      </w:r>
    </w:p>
    <w:p w14:paraId="6D6AE63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390DC05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51770 | Final loss:0.008499</w:t>
      </w:r>
    </w:p>
    <w:p w14:paraId="5F97A71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96.239583</w:t>
      </w:r>
    </w:p>
    <w:p w14:paraId="57F1D1A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89.500000</w:t>
      </w:r>
    </w:p>
    <w:p w14:paraId="7304EBA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66.049908 seconds</w:t>
      </w:r>
    </w:p>
    <w:p w14:paraId="1ED051E9" w14:textId="77777777" w:rsidR="007212F5" w:rsidRPr="007212F5" w:rsidRDefault="007212F5" w:rsidP="007212F5">
      <w:pPr>
        <w:spacing w:after="0"/>
        <w:rPr>
          <w:rFonts w:ascii="Courier New" w:hAnsi="Courier New" w:cs="Courier New"/>
          <w:sz w:val="21"/>
          <w:szCs w:val="21"/>
          <w:highlight w:val="lightGray"/>
        </w:rPr>
      </w:pPr>
    </w:p>
    <w:p w14:paraId="38E329F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7DCEC0A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34</w:t>
      </w:r>
    </w:p>
    <w:p w14:paraId="48204A37" w14:textId="77777777" w:rsidR="00D97BB8" w:rsidRDefault="007212F5" w:rsidP="00D97BB8">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0 </w:t>
      </w:r>
      <w:r w:rsidR="00D97BB8" w:rsidRPr="007212F5">
        <w:rPr>
          <w:rFonts w:ascii="Courier New" w:hAnsi="Courier New" w:cs="Courier New"/>
          <w:sz w:val="21"/>
          <w:szCs w:val="21"/>
          <w:highlight w:val="lightGray"/>
        </w:rPr>
        <w:t xml:space="preserve"> </w:t>
      </w:r>
    </w:p>
    <w:p w14:paraId="7FC1962A" w14:textId="0D0D4362" w:rsidR="007212F5" w:rsidRPr="007212F5" w:rsidRDefault="00D97BB8" w:rsidP="00D97BB8">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A51B59">
        <w:rPr>
          <w:rFonts w:ascii="Courier New" w:hAnsi="Courier New" w:cs="Courier New"/>
          <w:sz w:val="21"/>
          <w:szCs w:val="21"/>
          <w:highlight w:val="lightGray"/>
        </w:rPr>
        <w:t>00</w:t>
      </w:r>
      <w:r>
        <w:rPr>
          <w:rFonts w:ascii="Courier New" w:hAnsi="Courier New" w:cs="Courier New"/>
          <w:sz w:val="21"/>
          <w:szCs w:val="21"/>
          <w:highlight w:val="lightGray"/>
        </w:rPr>
        <w:t>1</w:t>
      </w:r>
    </w:p>
    <w:p w14:paraId="40AABED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Sse</w:t>
      </w:r>
      <w:proofErr w:type="spellEnd"/>
      <w:r w:rsidRPr="007212F5">
        <w:rPr>
          <w:rFonts w:ascii="Courier New" w:hAnsi="Courier New" w:cs="Courier New"/>
          <w:sz w:val="21"/>
          <w:szCs w:val="21"/>
          <w:highlight w:val="lightGray"/>
        </w:rPr>
        <w:t xml:space="preserve"> </w:t>
      </w:r>
    </w:p>
    <w:p w14:paraId="716757F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updated?: Yes </w:t>
      </w:r>
    </w:p>
    <w:p w14:paraId="24A6FBE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used?: Yes </w:t>
      </w:r>
    </w:p>
    <w:p w14:paraId="351B480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w:t>
      </w:r>
    </w:p>
    <w:p w14:paraId="72A61BD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6986D9E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756241D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5583D30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3D43A72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67708DC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63FC333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5D45544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47BE90A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74BFB88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7A17ABF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792C621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2039 | Final loss:0.010876</w:t>
      </w:r>
    </w:p>
    <w:p w14:paraId="36BB097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40669AE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2555 | Final loss:0.011648</w:t>
      </w:r>
    </w:p>
    <w:p w14:paraId="3B51821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40F93F1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7304 | Final loss:0.011339</w:t>
      </w:r>
    </w:p>
    <w:p w14:paraId="34F73EA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0C2BAE4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2065 | Final loss:0.010159</w:t>
      </w:r>
    </w:p>
    <w:p w14:paraId="02CA1F0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1F14463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88796 | Final loss:0.012147</w:t>
      </w:r>
    </w:p>
    <w:p w14:paraId="67D5EE6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98.750000</w:t>
      </w:r>
    </w:p>
    <w:p w14:paraId="1527575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91.791667</w:t>
      </w:r>
    </w:p>
    <w:p w14:paraId="214E2C0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Total time taken in 5-folds CV on given set of hyperparameters: 164.246516 seconds</w:t>
      </w:r>
    </w:p>
    <w:p w14:paraId="4EFBBB58" w14:textId="77777777" w:rsidR="007212F5" w:rsidRPr="007212F5" w:rsidRDefault="007212F5" w:rsidP="007212F5">
      <w:pPr>
        <w:spacing w:after="0"/>
        <w:rPr>
          <w:rFonts w:ascii="Courier New" w:hAnsi="Courier New" w:cs="Courier New"/>
          <w:sz w:val="21"/>
          <w:szCs w:val="21"/>
          <w:highlight w:val="lightGray"/>
        </w:rPr>
      </w:pPr>
    </w:p>
    <w:p w14:paraId="2A4EFEA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338C24C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35</w:t>
      </w:r>
    </w:p>
    <w:p w14:paraId="4D95F88C" w14:textId="77777777" w:rsidR="00A51B59" w:rsidRDefault="007212F5" w:rsidP="00A51B59">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0 </w:t>
      </w:r>
      <w:r w:rsidR="00A51B59" w:rsidRPr="007212F5">
        <w:rPr>
          <w:rFonts w:ascii="Courier New" w:hAnsi="Courier New" w:cs="Courier New"/>
          <w:sz w:val="21"/>
          <w:szCs w:val="21"/>
          <w:highlight w:val="lightGray"/>
        </w:rPr>
        <w:t xml:space="preserve"> </w:t>
      </w:r>
    </w:p>
    <w:p w14:paraId="226BFDE0" w14:textId="50DEB3EF" w:rsidR="007212F5" w:rsidRPr="007212F5" w:rsidRDefault="00A51B59" w:rsidP="00A51B59">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Pr>
          <w:rFonts w:ascii="Courier New" w:hAnsi="Courier New" w:cs="Courier New"/>
          <w:sz w:val="21"/>
          <w:szCs w:val="21"/>
          <w:highlight w:val="lightGray"/>
        </w:rPr>
        <w:t>0</w:t>
      </w:r>
      <w:r>
        <w:rPr>
          <w:rFonts w:ascii="Courier New" w:hAnsi="Courier New" w:cs="Courier New"/>
          <w:sz w:val="21"/>
          <w:szCs w:val="21"/>
          <w:highlight w:val="lightGray"/>
        </w:rPr>
        <w:t>1</w:t>
      </w:r>
    </w:p>
    <w:p w14:paraId="23F73F7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Sse</w:t>
      </w:r>
      <w:proofErr w:type="spellEnd"/>
      <w:r w:rsidRPr="007212F5">
        <w:rPr>
          <w:rFonts w:ascii="Courier New" w:hAnsi="Courier New" w:cs="Courier New"/>
          <w:sz w:val="21"/>
          <w:szCs w:val="21"/>
          <w:highlight w:val="lightGray"/>
        </w:rPr>
        <w:t xml:space="preserve"> </w:t>
      </w:r>
    </w:p>
    <w:p w14:paraId="5F4A577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updated?: Yes </w:t>
      </w:r>
    </w:p>
    <w:p w14:paraId="420AB35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used?: Yes </w:t>
      </w:r>
    </w:p>
    <w:p w14:paraId="2F8F108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w:t>
      </w:r>
    </w:p>
    <w:p w14:paraId="1E79276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28E8EAD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0A8606D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52C0F33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4F3F7D0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51ABDBD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491DBBB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14B6676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34AA3FD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026048B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42D2690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1D12FAA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85720 | Final loss:0.010880</w:t>
      </w:r>
    </w:p>
    <w:p w14:paraId="7C266E0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6957AD1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1188 | Final loss:0.013088</w:t>
      </w:r>
    </w:p>
    <w:p w14:paraId="63989EE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7113EEC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3368 | Final loss:0.011042</w:t>
      </w:r>
    </w:p>
    <w:p w14:paraId="24BD699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1187CEF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2199 | Final loss:0.011842</w:t>
      </w:r>
    </w:p>
    <w:p w14:paraId="221AE9A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7D81F63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1095 | Final loss:0.011176</w:t>
      </w:r>
    </w:p>
    <w:p w14:paraId="7DD0952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98.739583</w:t>
      </w:r>
    </w:p>
    <w:p w14:paraId="45F77B2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91.500000</w:t>
      </w:r>
    </w:p>
    <w:p w14:paraId="423C234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62.919835 seconds</w:t>
      </w:r>
    </w:p>
    <w:p w14:paraId="1821C5F7" w14:textId="77777777" w:rsidR="007212F5" w:rsidRPr="007212F5" w:rsidRDefault="007212F5" w:rsidP="007212F5">
      <w:pPr>
        <w:spacing w:after="0"/>
        <w:rPr>
          <w:rFonts w:ascii="Courier New" w:hAnsi="Courier New" w:cs="Courier New"/>
          <w:sz w:val="21"/>
          <w:szCs w:val="21"/>
          <w:highlight w:val="lightGray"/>
        </w:rPr>
      </w:pPr>
    </w:p>
    <w:p w14:paraId="62B45B8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3C28898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36</w:t>
      </w:r>
    </w:p>
    <w:p w14:paraId="26BBA0F6" w14:textId="77777777" w:rsidR="00A51B59" w:rsidRDefault="007212F5" w:rsidP="00A51B59">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10 </w:t>
      </w:r>
      <w:r w:rsidR="00A51B59" w:rsidRPr="007212F5">
        <w:rPr>
          <w:rFonts w:ascii="Courier New" w:hAnsi="Courier New" w:cs="Courier New"/>
          <w:sz w:val="21"/>
          <w:szCs w:val="21"/>
          <w:highlight w:val="lightGray"/>
        </w:rPr>
        <w:t xml:space="preserve"> </w:t>
      </w:r>
    </w:p>
    <w:p w14:paraId="7A321746" w14:textId="071AB8A4" w:rsidR="007212F5" w:rsidRPr="007212F5" w:rsidRDefault="00A51B59" w:rsidP="00A51B59">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1</w:t>
      </w:r>
    </w:p>
    <w:p w14:paraId="6EB3E0F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Sse</w:t>
      </w:r>
      <w:proofErr w:type="spellEnd"/>
      <w:r w:rsidRPr="007212F5">
        <w:rPr>
          <w:rFonts w:ascii="Courier New" w:hAnsi="Courier New" w:cs="Courier New"/>
          <w:sz w:val="21"/>
          <w:szCs w:val="21"/>
          <w:highlight w:val="lightGray"/>
        </w:rPr>
        <w:t xml:space="preserve"> </w:t>
      </w:r>
    </w:p>
    <w:p w14:paraId="05C9A25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updated?: Yes </w:t>
      </w:r>
    </w:p>
    <w:p w14:paraId="2364E7C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used?: Yes </w:t>
      </w:r>
    </w:p>
    <w:p w14:paraId="711B80E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0</w:t>
      </w:r>
    </w:p>
    <w:p w14:paraId="472DC53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41F37C9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35005E4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6A2D184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5F08C01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6DBD446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10F7449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7910499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00E54C0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77A183E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0A4EF27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11B89CA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87583 | Final loss:0.009650</w:t>
      </w:r>
    </w:p>
    <w:p w14:paraId="725F130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4468E0C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1432 | Final loss:0.010623</w:t>
      </w:r>
    </w:p>
    <w:p w14:paraId="068352C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Fold Number: 3/5</w:t>
      </w:r>
    </w:p>
    <w:p w14:paraId="770AC5F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3160 | Final loss:0.011209</w:t>
      </w:r>
    </w:p>
    <w:p w14:paraId="7359D81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58C2F2B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6299 | Final loss:0.010835</w:t>
      </w:r>
    </w:p>
    <w:p w14:paraId="49E56D8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01A6DBB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0077 | Final loss:0.012586</w:t>
      </w:r>
    </w:p>
    <w:p w14:paraId="7947938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98.875000</w:t>
      </w:r>
    </w:p>
    <w:p w14:paraId="49F3AE0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92.000000</w:t>
      </w:r>
    </w:p>
    <w:p w14:paraId="246773C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162.088841 seconds</w:t>
      </w:r>
    </w:p>
    <w:p w14:paraId="2FD21042" w14:textId="77777777" w:rsidR="007212F5" w:rsidRPr="007212F5" w:rsidRDefault="007212F5" w:rsidP="007212F5">
      <w:pPr>
        <w:spacing w:after="0"/>
        <w:rPr>
          <w:rFonts w:ascii="Courier New" w:hAnsi="Courier New" w:cs="Courier New"/>
          <w:sz w:val="21"/>
          <w:szCs w:val="21"/>
          <w:highlight w:val="lightGray"/>
        </w:rPr>
      </w:pPr>
    </w:p>
    <w:p w14:paraId="28C681D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626F714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37</w:t>
      </w:r>
    </w:p>
    <w:p w14:paraId="272A12B1" w14:textId="77777777" w:rsidR="00A51B59" w:rsidRDefault="007212F5" w:rsidP="00A51B59">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20 </w:t>
      </w:r>
      <w:r w:rsidR="00A51B59" w:rsidRPr="007212F5">
        <w:rPr>
          <w:rFonts w:ascii="Courier New" w:hAnsi="Courier New" w:cs="Courier New"/>
          <w:sz w:val="21"/>
          <w:szCs w:val="21"/>
          <w:highlight w:val="lightGray"/>
        </w:rPr>
        <w:t xml:space="preserve"> </w:t>
      </w:r>
    </w:p>
    <w:p w14:paraId="685A0477" w14:textId="2A737F8B" w:rsidR="007212F5" w:rsidRPr="007212F5" w:rsidRDefault="00A51B59" w:rsidP="00A51B59">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Pr>
          <w:rFonts w:ascii="Courier New" w:hAnsi="Courier New" w:cs="Courier New"/>
          <w:sz w:val="21"/>
          <w:szCs w:val="21"/>
          <w:highlight w:val="lightGray"/>
        </w:rPr>
        <w:t>00</w:t>
      </w:r>
      <w:r>
        <w:rPr>
          <w:rFonts w:ascii="Courier New" w:hAnsi="Courier New" w:cs="Courier New"/>
          <w:sz w:val="21"/>
          <w:szCs w:val="21"/>
          <w:highlight w:val="lightGray"/>
        </w:rPr>
        <w:t>1</w:t>
      </w:r>
    </w:p>
    <w:p w14:paraId="606A283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Mse</w:t>
      </w:r>
      <w:proofErr w:type="spellEnd"/>
      <w:r w:rsidRPr="007212F5">
        <w:rPr>
          <w:rFonts w:ascii="Courier New" w:hAnsi="Courier New" w:cs="Courier New"/>
          <w:sz w:val="21"/>
          <w:szCs w:val="21"/>
          <w:highlight w:val="lightGray"/>
        </w:rPr>
        <w:t xml:space="preserve"> </w:t>
      </w:r>
    </w:p>
    <w:p w14:paraId="6396924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updated?: Yes </w:t>
      </w:r>
    </w:p>
    <w:p w14:paraId="2276EA7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used?: Yes </w:t>
      </w:r>
    </w:p>
    <w:p w14:paraId="470D98F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w:t>
      </w:r>
    </w:p>
    <w:p w14:paraId="6FB13AD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7D2BAD3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0FA0DFB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29B4178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7CF73C8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33DAFB5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72E9E84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12813FF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0380B65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7BDFCA8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536942E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0837A79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2636 | Final loss:0.084300</w:t>
      </w:r>
    </w:p>
    <w:p w14:paraId="5A258E1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6DC81B2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4182 | Final loss:0.085130</w:t>
      </w:r>
    </w:p>
    <w:p w14:paraId="30C7C15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7A5072A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1956 | Final loss:0.085217</w:t>
      </w:r>
    </w:p>
    <w:p w14:paraId="7B4C5BC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3B69776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2082 | Final loss:0.084438</w:t>
      </w:r>
    </w:p>
    <w:p w14:paraId="58164E0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6ABB874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1424 | Final loss:0.084035</w:t>
      </w:r>
    </w:p>
    <w:p w14:paraId="3741A5D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30.656250</w:t>
      </w:r>
    </w:p>
    <w:p w14:paraId="6C848E1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31.041667</w:t>
      </w:r>
    </w:p>
    <w:p w14:paraId="344BBF6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335.102888 seconds</w:t>
      </w:r>
    </w:p>
    <w:p w14:paraId="58FBA5EB" w14:textId="77777777" w:rsidR="007212F5" w:rsidRPr="007212F5" w:rsidRDefault="007212F5" w:rsidP="007212F5">
      <w:pPr>
        <w:spacing w:after="0"/>
        <w:rPr>
          <w:rFonts w:ascii="Courier New" w:hAnsi="Courier New" w:cs="Courier New"/>
          <w:sz w:val="21"/>
          <w:szCs w:val="21"/>
          <w:highlight w:val="lightGray"/>
        </w:rPr>
      </w:pPr>
    </w:p>
    <w:p w14:paraId="491902B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5F8AC26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38</w:t>
      </w:r>
    </w:p>
    <w:p w14:paraId="0CE404E9" w14:textId="77777777" w:rsidR="00A51B59" w:rsidRDefault="007212F5" w:rsidP="00A51B59">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20 </w:t>
      </w:r>
      <w:r w:rsidR="00A51B59" w:rsidRPr="007212F5">
        <w:rPr>
          <w:rFonts w:ascii="Courier New" w:hAnsi="Courier New" w:cs="Courier New"/>
          <w:sz w:val="21"/>
          <w:szCs w:val="21"/>
          <w:highlight w:val="lightGray"/>
        </w:rPr>
        <w:t xml:space="preserve"> </w:t>
      </w:r>
    </w:p>
    <w:p w14:paraId="69500C81" w14:textId="2BF0CD5E" w:rsidR="007212F5" w:rsidRPr="007212F5" w:rsidRDefault="00A51B59" w:rsidP="00A51B59">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Pr>
          <w:rFonts w:ascii="Courier New" w:hAnsi="Courier New" w:cs="Courier New"/>
          <w:sz w:val="21"/>
          <w:szCs w:val="21"/>
          <w:highlight w:val="lightGray"/>
        </w:rPr>
        <w:t>0</w:t>
      </w:r>
      <w:r>
        <w:rPr>
          <w:rFonts w:ascii="Courier New" w:hAnsi="Courier New" w:cs="Courier New"/>
          <w:sz w:val="21"/>
          <w:szCs w:val="21"/>
          <w:highlight w:val="lightGray"/>
        </w:rPr>
        <w:t>1</w:t>
      </w:r>
    </w:p>
    <w:p w14:paraId="3EFCA81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Mse</w:t>
      </w:r>
      <w:proofErr w:type="spellEnd"/>
      <w:r w:rsidRPr="007212F5">
        <w:rPr>
          <w:rFonts w:ascii="Courier New" w:hAnsi="Courier New" w:cs="Courier New"/>
          <w:sz w:val="21"/>
          <w:szCs w:val="21"/>
          <w:highlight w:val="lightGray"/>
        </w:rPr>
        <w:t xml:space="preserve"> </w:t>
      </w:r>
    </w:p>
    <w:p w14:paraId="7DC8BA5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updated?: Yes </w:t>
      </w:r>
    </w:p>
    <w:p w14:paraId="18A27D5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used?: Yes </w:t>
      </w:r>
    </w:p>
    <w:p w14:paraId="2CAF60A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w:t>
      </w:r>
    </w:p>
    <w:p w14:paraId="5F1CA02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68396AD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7DC5609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1816BB6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3B20035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562DA8F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30B76BE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 xml:space="preserve">Input Dimension: 128 </w:t>
      </w:r>
      <w:r w:rsidRPr="007212F5">
        <w:rPr>
          <w:rFonts w:ascii="Courier New" w:hAnsi="Courier New" w:cs="Courier New"/>
          <w:sz w:val="21"/>
          <w:szCs w:val="21"/>
          <w:highlight w:val="lightGray"/>
        </w:rPr>
        <w:tab/>
        <w:t xml:space="preserve"> Output Dimension: 10</w:t>
      </w:r>
    </w:p>
    <w:p w14:paraId="07B2B5B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6DF2D81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1857FE2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02BE39A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56B6451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0344 | Final loss:0.082353</w:t>
      </w:r>
    </w:p>
    <w:p w14:paraId="298618A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186D2C4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2931 | Final loss:0.085410</w:t>
      </w:r>
    </w:p>
    <w:p w14:paraId="2F4805D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7915F55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0679 | Final loss:0.083226</w:t>
      </w:r>
    </w:p>
    <w:p w14:paraId="5A7195F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5294227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1556 | Final loss:0.083163</w:t>
      </w:r>
    </w:p>
    <w:p w14:paraId="17FC00D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39B9BD8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0784 | Final loss:0.083164</w:t>
      </w:r>
    </w:p>
    <w:p w14:paraId="25A8DA6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31.489583</w:t>
      </w:r>
    </w:p>
    <w:p w14:paraId="59D0878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31.666667</w:t>
      </w:r>
    </w:p>
    <w:p w14:paraId="2FEB15A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331.299529 seconds</w:t>
      </w:r>
    </w:p>
    <w:p w14:paraId="68AADE44" w14:textId="77777777" w:rsidR="007212F5" w:rsidRPr="007212F5" w:rsidRDefault="007212F5" w:rsidP="007212F5">
      <w:pPr>
        <w:spacing w:after="0"/>
        <w:rPr>
          <w:rFonts w:ascii="Courier New" w:hAnsi="Courier New" w:cs="Courier New"/>
          <w:sz w:val="21"/>
          <w:szCs w:val="21"/>
          <w:highlight w:val="lightGray"/>
        </w:rPr>
      </w:pPr>
    </w:p>
    <w:p w14:paraId="7E1DC9C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57D34A9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39</w:t>
      </w:r>
    </w:p>
    <w:p w14:paraId="7F4B7B3D" w14:textId="77777777" w:rsidR="00A51B59" w:rsidRDefault="007212F5" w:rsidP="00A51B59">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20 </w:t>
      </w:r>
      <w:r w:rsidR="00A51B59" w:rsidRPr="007212F5">
        <w:rPr>
          <w:rFonts w:ascii="Courier New" w:hAnsi="Courier New" w:cs="Courier New"/>
          <w:sz w:val="21"/>
          <w:szCs w:val="21"/>
          <w:highlight w:val="lightGray"/>
        </w:rPr>
        <w:t xml:space="preserve"> </w:t>
      </w:r>
    </w:p>
    <w:p w14:paraId="5FE12E3D" w14:textId="0DC3DD68" w:rsidR="007212F5" w:rsidRPr="007212F5" w:rsidRDefault="00A51B59" w:rsidP="00A51B59">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1</w:t>
      </w:r>
    </w:p>
    <w:p w14:paraId="5CB7BA8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Mse</w:t>
      </w:r>
      <w:proofErr w:type="spellEnd"/>
      <w:r w:rsidRPr="007212F5">
        <w:rPr>
          <w:rFonts w:ascii="Courier New" w:hAnsi="Courier New" w:cs="Courier New"/>
          <w:sz w:val="21"/>
          <w:szCs w:val="21"/>
          <w:highlight w:val="lightGray"/>
        </w:rPr>
        <w:t xml:space="preserve"> </w:t>
      </w:r>
    </w:p>
    <w:p w14:paraId="0F7B4A6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updated?: Yes </w:t>
      </w:r>
    </w:p>
    <w:p w14:paraId="07E2DD5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used?: Yes </w:t>
      </w:r>
    </w:p>
    <w:p w14:paraId="2553013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0</w:t>
      </w:r>
    </w:p>
    <w:p w14:paraId="7C6373C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0E5E55D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5410E9C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27E4959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074B7AB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75B0063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7CEC35B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0CD67CF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1B83BE9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28341BB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721852C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2A2BD26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0357 | Final loss:0.080398</w:t>
      </w:r>
    </w:p>
    <w:p w14:paraId="6E3402B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5C5A5C3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1560 | Final loss:0.084536</w:t>
      </w:r>
    </w:p>
    <w:p w14:paraId="1190632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6B38995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3416 | Final loss:0.085669</w:t>
      </w:r>
    </w:p>
    <w:p w14:paraId="755FBE6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7519465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0522 | Final loss:0.081221</w:t>
      </w:r>
    </w:p>
    <w:p w14:paraId="65AD7E3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4BCF8D0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1122 | Final loss:0.082416</w:t>
      </w:r>
    </w:p>
    <w:p w14:paraId="7462DE5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33.885417</w:t>
      </w:r>
    </w:p>
    <w:p w14:paraId="0FF9DAA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32.333333</w:t>
      </w:r>
    </w:p>
    <w:p w14:paraId="7F44E63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330.801880 seconds</w:t>
      </w:r>
    </w:p>
    <w:p w14:paraId="113FDD3D" w14:textId="77777777" w:rsidR="007212F5" w:rsidRPr="007212F5" w:rsidRDefault="007212F5" w:rsidP="007212F5">
      <w:pPr>
        <w:spacing w:after="0"/>
        <w:rPr>
          <w:rFonts w:ascii="Courier New" w:hAnsi="Courier New" w:cs="Courier New"/>
          <w:sz w:val="21"/>
          <w:szCs w:val="21"/>
          <w:highlight w:val="lightGray"/>
        </w:rPr>
      </w:pPr>
    </w:p>
    <w:p w14:paraId="5A17355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47653B3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40</w:t>
      </w:r>
    </w:p>
    <w:p w14:paraId="2E119734" w14:textId="77777777" w:rsidR="00A51B59" w:rsidRDefault="007212F5" w:rsidP="00A51B59">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20 </w:t>
      </w:r>
      <w:r w:rsidR="00A51B59" w:rsidRPr="007212F5">
        <w:rPr>
          <w:rFonts w:ascii="Courier New" w:hAnsi="Courier New" w:cs="Courier New"/>
          <w:sz w:val="21"/>
          <w:szCs w:val="21"/>
          <w:highlight w:val="lightGray"/>
        </w:rPr>
        <w:t xml:space="preserve"> </w:t>
      </w:r>
    </w:p>
    <w:p w14:paraId="119CADAE" w14:textId="6ECF9175" w:rsidR="007212F5" w:rsidRPr="007212F5" w:rsidRDefault="00A51B59" w:rsidP="00A51B59">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816A9B">
        <w:rPr>
          <w:rFonts w:ascii="Courier New" w:hAnsi="Courier New" w:cs="Courier New"/>
          <w:sz w:val="21"/>
          <w:szCs w:val="21"/>
          <w:highlight w:val="lightGray"/>
        </w:rPr>
        <w:t>00</w:t>
      </w:r>
      <w:r>
        <w:rPr>
          <w:rFonts w:ascii="Courier New" w:hAnsi="Courier New" w:cs="Courier New"/>
          <w:sz w:val="21"/>
          <w:szCs w:val="21"/>
          <w:highlight w:val="lightGray"/>
        </w:rPr>
        <w:t>1</w:t>
      </w:r>
    </w:p>
    <w:p w14:paraId="42BFAEB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Sse</w:t>
      </w:r>
      <w:proofErr w:type="spellEnd"/>
      <w:r w:rsidRPr="007212F5">
        <w:rPr>
          <w:rFonts w:ascii="Courier New" w:hAnsi="Courier New" w:cs="Courier New"/>
          <w:sz w:val="21"/>
          <w:szCs w:val="21"/>
          <w:highlight w:val="lightGray"/>
        </w:rPr>
        <w:t xml:space="preserve"> </w:t>
      </w:r>
    </w:p>
    <w:p w14:paraId="4E9FBA9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updated?: Yes </w:t>
      </w:r>
    </w:p>
    <w:p w14:paraId="60C7021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 xml:space="preserve">Early Stopping Regularization being used?: Yes </w:t>
      </w:r>
    </w:p>
    <w:p w14:paraId="4DA7D2C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w:t>
      </w:r>
    </w:p>
    <w:p w14:paraId="3A4E968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73F2932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3C037F7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6D3E5C8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0C70DF3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61302D1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103F1C6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6031931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68E4432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17F1F82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38CAC69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56316C7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5893 | Final loss:0.213558</w:t>
      </w:r>
    </w:p>
    <w:p w14:paraId="4119FFD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1D79D92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2643 | Final loss:0.220463</w:t>
      </w:r>
    </w:p>
    <w:p w14:paraId="668D013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4A74767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53265 | Final loss:0.227279</w:t>
      </w:r>
    </w:p>
    <w:p w14:paraId="70F1AB1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023E695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9725 | Final loss:0.222526</w:t>
      </w:r>
    </w:p>
    <w:p w14:paraId="2F5C783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097D8E2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55094 | Final loss:0.233298</w:t>
      </w:r>
    </w:p>
    <w:p w14:paraId="30C2944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76.666667</w:t>
      </w:r>
    </w:p>
    <w:p w14:paraId="33BE5CA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74.791667</w:t>
      </w:r>
    </w:p>
    <w:p w14:paraId="28F540B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329.882140 seconds</w:t>
      </w:r>
    </w:p>
    <w:p w14:paraId="63C19D33" w14:textId="77777777" w:rsidR="007212F5" w:rsidRPr="007212F5" w:rsidRDefault="007212F5" w:rsidP="007212F5">
      <w:pPr>
        <w:spacing w:after="0"/>
        <w:rPr>
          <w:rFonts w:ascii="Courier New" w:hAnsi="Courier New" w:cs="Courier New"/>
          <w:sz w:val="21"/>
          <w:szCs w:val="21"/>
          <w:highlight w:val="lightGray"/>
        </w:rPr>
      </w:pPr>
    </w:p>
    <w:p w14:paraId="15B8A81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68161A4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41</w:t>
      </w:r>
    </w:p>
    <w:p w14:paraId="5200697A" w14:textId="77777777" w:rsidR="00A51B59" w:rsidRDefault="007212F5" w:rsidP="00A51B59">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20 </w:t>
      </w:r>
      <w:r w:rsidR="00A51B59" w:rsidRPr="007212F5">
        <w:rPr>
          <w:rFonts w:ascii="Courier New" w:hAnsi="Courier New" w:cs="Courier New"/>
          <w:sz w:val="21"/>
          <w:szCs w:val="21"/>
          <w:highlight w:val="lightGray"/>
        </w:rPr>
        <w:t xml:space="preserve"> </w:t>
      </w:r>
    </w:p>
    <w:p w14:paraId="32FBFDE6" w14:textId="2C0C168A" w:rsidR="007212F5" w:rsidRPr="007212F5" w:rsidRDefault="00A51B59" w:rsidP="00A51B59">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816A9B">
        <w:rPr>
          <w:rFonts w:ascii="Courier New" w:hAnsi="Courier New" w:cs="Courier New"/>
          <w:sz w:val="21"/>
          <w:szCs w:val="21"/>
          <w:highlight w:val="lightGray"/>
        </w:rPr>
        <w:t>0</w:t>
      </w:r>
      <w:r>
        <w:rPr>
          <w:rFonts w:ascii="Courier New" w:hAnsi="Courier New" w:cs="Courier New"/>
          <w:sz w:val="21"/>
          <w:szCs w:val="21"/>
          <w:highlight w:val="lightGray"/>
        </w:rPr>
        <w:t>1</w:t>
      </w:r>
    </w:p>
    <w:p w14:paraId="0848390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Sse</w:t>
      </w:r>
      <w:proofErr w:type="spellEnd"/>
      <w:r w:rsidRPr="007212F5">
        <w:rPr>
          <w:rFonts w:ascii="Courier New" w:hAnsi="Courier New" w:cs="Courier New"/>
          <w:sz w:val="21"/>
          <w:szCs w:val="21"/>
          <w:highlight w:val="lightGray"/>
        </w:rPr>
        <w:t xml:space="preserve"> </w:t>
      </w:r>
    </w:p>
    <w:p w14:paraId="55C148B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updated?: Yes </w:t>
      </w:r>
    </w:p>
    <w:p w14:paraId="730E852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used?: Yes </w:t>
      </w:r>
    </w:p>
    <w:p w14:paraId="0F16A3E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w:t>
      </w:r>
    </w:p>
    <w:p w14:paraId="729B79A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51973BE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31E31D4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70E65A3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5020101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791695B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727AEA1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707284C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745D018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2F10E1F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35B9FB6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3AED7D9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3897 | Final loss:0.222255</w:t>
      </w:r>
    </w:p>
    <w:p w14:paraId="43F91E3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470A166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56244 | Final loss:0.242997</w:t>
      </w:r>
    </w:p>
    <w:p w14:paraId="690B2EA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6D08F14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3657 | Final loss:0.211828</w:t>
      </w:r>
    </w:p>
    <w:p w14:paraId="0B1D881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06F9A21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7324 | Final loss:0.224877</w:t>
      </w:r>
    </w:p>
    <w:p w14:paraId="31CCCCE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18DDDE1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53284 | Final loss:0.221132</w:t>
      </w:r>
    </w:p>
    <w:p w14:paraId="129DCAD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75.666667</w:t>
      </w:r>
    </w:p>
    <w:p w14:paraId="4A7C1DB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74.375000</w:t>
      </w:r>
    </w:p>
    <w:p w14:paraId="168D778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Total time taken in 5-folds CV on given set of hyperparameters: 326.383376 seconds</w:t>
      </w:r>
    </w:p>
    <w:p w14:paraId="4C2F8C20" w14:textId="77777777" w:rsidR="007212F5" w:rsidRPr="007212F5" w:rsidRDefault="007212F5" w:rsidP="007212F5">
      <w:pPr>
        <w:spacing w:after="0"/>
        <w:rPr>
          <w:rFonts w:ascii="Courier New" w:hAnsi="Courier New" w:cs="Courier New"/>
          <w:sz w:val="21"/>
          <w:szCs w:val="21"/>
          <w:highlight w:val="lightGray"/>
        </w:rPr>
      </w:pPr>
    </w:p>
    <w:p w14:paraId="571F7AC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6DB6AF6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42</w:t>
      </w:r>
    </w:p>
    <w:p w14:paraId="1D3FAACF" w14:textId="77777777" w:rsidR="00A51B59" w:rsidRDefault="007212F5" w:rsidP="00A51B59">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20 </w:t>
      </w:r>
      <w:r w:rsidR="00A51B59" w:rsidRPr="007212F5">
        <w:rPr>
          <w:rFonts w:ascii="Courier New" w:hAnsi="Courier New" w:cs="Courier New"/>
          <w:sz w:val="21"/>
          <w:szCs w:val="21"/>
          <w:highlight w:val="lightGray"/>
        </w:rPr>
        <w:t xml:space="preserve"> </w:t>
      </w:r>
    </w:p>
    <w:p w14:paraId="14743E0B" w14:textId="2E887DF9" w:rsidR="007212F5" w:rsidRPr="007212F5" w:rsidRDefault="00A51B59" w:rsidP="00A51B59">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1</w:t>
      </w:r>
    </w:p>
    <w:p w14:paraId="4A7CD8E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Sse</w:t>
      </w:r>
      <w:proofErr w:type="spellEnd"/>
      <w:r w:rsidRPr="007212F5">
        <w:rPr>
          <w:rFonts w:ascii="Courier New" w:hAnsi="Courier New" w:cs="Courier New"/>
          <w:sz w:val="21"/>
          <w:szCs w:val="21"/>
          <w:highlight w:val="lightGray"/>
        </w:rPr>
        <w:t xml:space="preserve"> </w:t>
      </w:r>
    </w:p>
    <w:p w14:paraId="3299020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updated?: Yes </w:t>
      </w:r>
    </w:p>
    <w:p w14:paraId="32EEF18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used?: Yes </w:t>
      </w:r>
    </w:p>
    <w:p w14:paraId="13B38F1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0</w:t>
      </w:r>
    </w:p>
    <w:p w14:paraId="6A86670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412AB44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1E521D7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4F41681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1B43695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042C00E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272C35E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661D96E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18339CB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0F0F450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57D7509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7A3B9C2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4833 | Final loss:0.220060</w:t>
      </w:r>
    </w:p>
    <w:p w14:paraId="5BE2623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16DE3D3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1068 | Final loss:0.205007</w:t>
      </w:r>
    </w:p>
    <w:p w14:paraId="66DFE03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35A896E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4044 | Final loss:0.219536</w:t>
      </w:r>
    </w:p>
    <w:p w14:paraId="1FB1493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6F51EEF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1849 | Final loss:0.219550</w:t>
      </w:r>
    </w:p>
    <w:p w14:paraId="354A21F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7807159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1032 | Final loss:0.211579</w:t>
      </w:r>
    </w:p>
    <w:p w14:paraId="42D3450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77.479167</w:t>
      </w:r>
    </w:p>
    <w:p w14:paraId="3E0BE00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75.708333</w:t>
      </w:r>
    </w:p>
    <w:p w14:paraId="689D649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324.575013 seconds</w:t>
      </w:r>
    </w:p>
    <w:p w14:paraId="792A14EE" w14:textId="77777777" w:rsidR="007212F5" w:rsidRPr="007212F5" w:rsidRDefault="007212F5" w:rsidP="007212F5">
      <w:pPr>
        <w:spacing w:after="0"/>
        <w:rPr>
          <w:rFonts w:ascii="Courier New" w:hAnsi="Courier New" w:cs="Courier New"/>
          <w:sz w:val="21"/>
          <w:szCs w:val="21"/>
          <w:highlight w:val="lightGray"/>
        </w:rPr>
      </w:pPr>
    </w:p>
    <w:p w14:paraId="5E71E14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51DB389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43</w:t>
      </w:r>
    </w:p>
    <w:p w14:paraId="45558AD4" w14:textId="77777777" w:rsidR="00A51B59" w:rsidRDefault="007212F5" w:rsidP="00A51B59">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20 </w:t>
      </w:r>
      <w:r w:rsidR="00A51B59" w:rsidRPr="007212F5">
        <w:rPr>
          <w:rFonts w:ascii="Courier New" w:hAnsi="Courier New" w:cs="Courier New"/>
          <w:sz w:val="21"/>
          <w:szCs w:val="21"/>
          <w:highlight w:val="lightGray"/>
        </w:rPr>
        <w:t xml:space="preserve"> </w:t>
      </w:r>
    </w:p>
    <w:p w14:paraId="621667EC" w14:textId="57B32657" w:rsidR="007212F5" w:rsidRPr="007212F5" w:rsidRDefault="00A51B59" w:rsidP="00A51B59">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816A9B">
        <w:rPr>
          <w:rFonts w:ascii="Courier New" w:hAnsi="Courier New" w:cs="Courier New"/>
          <w:sz w:val="21"/>
          <w:szCs w:val="21"/>
          <w:highlight w:val="lightGray"/>
        </w:rPr>
        <w:t>00</w:t>
      </w:r>
      <w:r>
        <w:rPr>
          <w:rFonts w:ascii="Courier New" w:hAnsi="Courier New" w:cs="Courier New"/>
          <w:sz w:val="21"/>
          <w:szCs w:val="21"/>
          <w:highlight w:val="lightGray"/>
        </w:rPr>
        <w:t>1</w:t>
      </w:r>
    </w:p>
    <w:p w14:paraId="109DA0A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Mse</w:t>
      </w:r>
      <w:proofErr w:type="spellEnd"/>
      <w:r w:rsidRPr="007212F5">
        <w:rPr>
          <w:rFonts w:ascii="Courier New" w:hAnsi="Courier New" w:cs="Courier New"/>
          <w:sz w:val="21"/>
          <w:szCs w:val="21"/>
          <w:highlight w:val="lightGray"/>
        </w:rPr>
        <w:t xml:space="preserve"> </w:t>
      </w:r>
    </w:p>
    <w:p w14:paraId="0A27F67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updated?: Yes </w:t>
      </w:r>
    </w:p>
    <w:p w14:paraId="3A25F82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used?: Yes </w:t>
      </w:r>
    </w:p>
    <w:p w14:paraId="5DAD1B3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w:t>
      </w:r>
    </w:p>
    <w:p w14:paraId="54F94E1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7B369F8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7992D49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10F2508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3B08941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532583D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6140321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76CD70E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4271D0C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2363EB7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4B4D076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6521C5B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5505 | Final loss:0.025290</w:t>
      </w:r>
    </w:p>
    <w:p w14:paraId="5BAB12B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4CFAAFE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6075 | Final loss:0.026456</w:t>
      </w:r>
    </w:p>
    <w:p w14:paraId="483B298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Fold Number: 3/5</w:t>
      </w:r>
    </w:p>
    <w:p w14:paraId="20B5F0F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9088 | Final loss:0.024330</w:t>
      </w:r>
    </w:p>
    <w:p w14:paraId="7EEB3A4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2126C4B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6594 | Final loss:0.025087</w:t>
      </w:r>
    </w:p>
    <w:p w14:paraId="6755E9D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65F7AD0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4632 | Final loss:0.024878</w:t>
      </w:r>
    </w:p>
    <w:p w14:paraId="69B59E9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87.416667</w:t>
      </w:r>
    </w:p>
    <w:p w14:paraId="7790DCE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85.000000</w:t>
      </w:r>
    </w:p>
    <w:p w14:paraId="0B77FEB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337.820194 seconds</w:t>
      </w:r>
    </w:p>
    <w:p w14:paraId="15734FC8" w14:textId="77777777" w:rsidR="007212F5" w:rsidRPr="007212F5" w:rsidRDefault="007212F5" w:rsidP="007212F5">
      <w:pPr>
        <w:spacing w:after="0"/>
        <w:rPr>
          <w:rFonts w:ascii="Courier New" w:hAnsi="Courier New" w:cs="Courier New"/>
          <w:sz w:val="21"/>
          <w:szCs w:val="21"/>
          <w:highlight w:val="lightGray"/>
        </w:rPr>
      </w:pPr>
    </w:p>
    <w:p w14:paraId="03C85FF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39160B9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44</w:t>
      </w:r>
    </w:p>
    <w:p w14:paraId="286391E7" w14:textId="77777777" w:rsidR="00A51B59" w:rsidRDefault="007212F5" w:rsidP="00A51B59">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20 </w:t>
      </w:r>
      <w:r w:rsidR="00A51B59" w:rsidRPr="007212F5">
        <w:rPr>
          <w:rFonts w:ascii="Courier New" w:hAnsi="Courier New" w:cs="Courier New"/>
          <w:sz w:val="21"/>
          <w:szCs w:val="21"/>
          <w:highlight w:val="lightGray"/>
        </w:rPr>
        <w:t xml:space="preserve"> </w:t>
      </w:r>
    </w:p>
    <w:p w14:paraId="1DC7E55E" w14:textId="0ED2C5AE" w:rsidR="007212F5" w:rsidRPr="007212F5" w:rsidRDefault="00A51B59" w:rsidP="00A51B59">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816A9B">
        <w:rPr>
          <w:rFonts w:ascii="Courier New" w:hAnsi="Courier New" w:cs="Courier New"/>
          <w:sz w:val="21"/>
          <w:szCs w:val="21"/>
          <w:highlight w:val="lightGray"/>
        </w:rPr>
        <w:t>0</w:t>
      </w:r>
      <w:r>
        <w:rPr>
          <w:rFonts w:ascii="Courier New" w:hAnsi="Courier New" w:cs="Courier New"/>
          <w:sz w:val="21"/>
          <w:szCs w:val="21"/>
          <w:highlight w:val="lightGray"/>
        </w:rPr>
        <w:t>1</w:t>
      </w:r>
    </w:p>
    <w:p w14:paraId="18B7197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Mse</w:t>
      </w:r>
      <w:proofErr w:type="spellEnd"/>
      <w:r w:rsidRPr="007212F5">
        <w:rPr>
          <w:rFonts w:ascii="Courier New" w:hAnsi="Courier New" w:cs="Courier New"/>
          <w:sz w:val="21"/>
          <w:szCs w:val="21"/>
          <w:highlight w:val="lightGray"/>
        </w:rPr>
        <w:t xml:space="preserve"> </w:t>
      </w:r>
    </w:p>
    <w:p w14:paraId="4359E88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updated?: Yes </w:t>
      </w:r>
    </w:p>
    <w:p w14:paraId="6B39DF7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used?: Yes </w:t>
      </w:r>
    </w:p>
    <w:p w14:paraId="263E344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w:t>
      </w:r>
    </w:p>
    <w:p w14:paraId="3B67E75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1C23289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0BD8C18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158468D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13B737C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76E2C8A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753934F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2EB2CB4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1C2CC53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7C95F2A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1F8B6C5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42C897A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7207 | Final loss:0.026119</w:t>
      </w:r>
    </w:p>
    <w:p w14:paraId="246DDAA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2569E00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6238 | Final loss:0.024305</w:t>
      </w:r>
    </w:p>
    <w:p w14:paraId="69C36E1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096244A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6814 | Final loss:0.025099</w:t>
      </w:r>
    </w:p>
    <w:p w14:paraId="19EFFF7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2728B22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7614 | Final loss:0.026430</w:t>
      </w:r>
    </w:p>
    <w:p w14:paraId="5F46686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2B208ED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3977 | Final loss:0.025186</w:t>
      </w:r>
    </w:p>
    <w:p w14:paraId="1B1489E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87.166667</w:t>
      </w:r>
    </w:p>
    <w:p w14:paraId="7DFB147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84.541667</w:t>
      </w:r>
    </w:p>
    <w:p w14:paraId="244C35B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335.111336 seconds</w:t>
      </w:r>
    </w:p>
    <w:p w14:paraId="1AB5F205" w14:textId="77777777" w:rsidR="007212F5" w:rsidRPr="007212F5" w:rsidRDefault="007212F5" w:rsidP="007212F5">
      <w:pPr>
        <w:spacing w:after="0"/>
        <w:rPr>
          <w:rFonts w:ascii="Courier New" w:hAnsi="Courier New" w:cs="Courier New"/>
          <w:sz w:val="21"/>
          <w:szCs w:val="21"/>
          <w:highlight w:val="lightGray"/>
        </w:rPr>
      </w:pPr>
    </w:p>
    <w:p w14:paraId="51126E4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4B1E5A9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45</w:t>
      </w:r>
    </w:p>
    <w:p w14:paraId="6BF6130C" w14:textId="77777777" w:rsidR="00A51B59" w:rsidRDefault="007212F5" w:rsidP="00A51B59">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20 </w:t>
      </w:r>
      <w:r w:rsidR="00A51B59" w:rsidRPr="007212F5">
        <w:rPr>
          <w:rFonts w:ascii="Courier New" w:hAnsi="Courier New" w:cs="Courier New"/>
          <w:sz w:val="21"/>
          <w:szCs w:val="21"/>
          <w:highlight w:val="lightGray"/>
        </w:rPr>
        <w:t xml:space="preserve"> </w:t>
      </w:r>
    </w:p>
    <w:p w14:paraId="668510F0" w14:textId="5A4599EF" w:rsidR="007212F5" w:rsidRPr="007212F5" w:rsidRDefault="00A51B59" w:rsidP="00A51B59">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1</w:t>
      </w:r>
    </w:p>
    <w:p w14:paraId="19E7C41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Mse</w:t>
      </w:r>
      <w:proofErr w:type="spellEnd"/>
      <w:r w:rsidRPr="007212F5">
        <w:rPr>
          <w:rFonts w:ascii="Courier New" w:hAnsi="Courier New" w:cs="Courier New"/>
          <w:sz w:val="21"/>
          <w:szCs w:val="21"/>
          <w:highlight w:val="lightGray"/>
        </w:rPr>
        <w:t xml:space="preserve"> </w:t>
      </w:r>
    </w:p>
    <w:p w14:paraId="6B5A9EB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updated?: Yes </w:t>
      </w:r>
    </w:p>
    <w:p w14:paraId="0E86BB3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used?: Yes </w:t>
      </w:r>
    </w:p>
    <w:p w14:paraId="61C877B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0</w:t>
      </w:r>
    </w:p>
    <w:p w14:paraId="62A52EF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7607E69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28260A6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566A838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4F440DD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00D47F8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732CFFE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 xml:space="preserve">Input Dimension: 128 </w:t>
      </w:r>
      <w:r w:rsidRPr="007212F5">
        <w:rPr>
          <w:rFonts w:ascii="Courier New" w:hAnsi="Courier New" w:cs="Courier New"/>
          <w:sz w:val="21"/>
          <w:szCs w:val="21"/>
          <w:highlight w:val="lightGray"/>
        </w:rPr>
        <w:tab/>
        <w:t xml:space="preserve"> Output Dimension: 10</w:t>
      </w:r>
    </w:p>
    <w:p w14:paraId="20626B6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7ABE569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730D678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6448889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4DADFDA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4126 | Final loss:0.024882</w:t>
      </w:r>
    </w:p>
    <w:p w14:paraId="26E7B00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2157D7C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7737 | Final loss:0.026037</w:t>
      </w:r>
    </w:p>
    <w:p w14:paraId="41FDB6B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3D57B15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8209 | Final loss:0.024888</w:t>
      </w:r>
    </w:p>
    <w:p w14:paraId="683B6A8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4A7212D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6780 | Final loss:0.024789</w:t>
      </w:r>
    </w:p>
    <w:p w14:paraId="154A51A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5F2B0AF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84543 | Final loss:0.024712</w:t>
      </w:r>
    </w:p>
    <w:p w14:paraId="1150B8B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87.145833</w:t>
      </w:r>
    </w:p>
    <w:p w14:paraId="60CC130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84.208333</w:t>
      </w:r>
    </w:p>
    <w:p w14:paraId="10031B1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333.458325 seconds</w:t>
      </w:r>
    </w:p>
    <w:p w14:paraId="6232D429" w14:textId="77777777" w:rsidR="007212F5" w:rsidRPr="007212F5" w:rsidRDefault="007212F5" w:rsidP="007212F5">
      <w:pPr>
        <w:spacing w:after="0"/>
        <w:rPr>
          <w:rFonts w:ascii="Courier New" w:hAnsi="Courier New" w:cs="Courier New"/>
          <w:sz w:val="21"/>
          <w:szCs w:val="21"/>
          <w:highlight w:val="lightGray"/>
        </w:rPr>
      </w:pPr>
    </w:p>
    <w:p w14:paraId="5302197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1296B0C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46</w:t>
      </w:r>
    </w:p>
    <w:p w14:paraId="3B2F594A" w14:textId="77777777" w:rsidR="00A51B59" w:rsidRDefault="007212F5" w:rsidP="00A51B59">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20 </w:t>
      </w:r>
      <w:r w:rsidR="00A51B59" w:rsidRPr="007212F5">
        <w:rPr>
          <w:rFonts w:ascii="Courier New" w:hAnsi="Courier New" w:cs="Courier New"/>
          <w:sz w:val="21"/>
          <w:szCs w:val="21"/>
          <w:highlight w:val="lightGray"/>
        </w:rPr>
        <w:t xml:space="preserve"> </w:t>
      </w:r>
    </w:p>
    <w:p w14:paraId="3A08D35B" w14:textId="7294B7DC" w:rsidR="007212F5" w:rsidRPr="007212F5" w:rsidRDefault="00A51B59" w:rsidP="00A51B59">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816A9B">
        <w:rPr>
          <w:rFonts w:ascii="Courier New" w:hAnsi="Courier New" w:cs="Courier New"/>
          <w:sz w:val="21"/>
          <w:szCs w:val="21"/>
          <w:highlight w:val="lightGray"/>
        </w:rPr>
        <w:t>00</w:t>
      </w:r>
      <w:r>
        <w:rPr>
          <w:rFonts w:ascii="Courier New" w:hAnsi="Courier New" w:cs="Courier New"/>
          <w:sz w:val="21"/>
          <w:szCs w:val="21"/>
          <w:highlight w:val="lightGray"/>
        </w:rPr>
        <w:t>1</w:t>
      </w:r>
    </w:p>
    <w:p w14:paraId="7FA116B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Sse</w:t>
      </w:r>
      <w:proofErr w:type="spellEnd"/>
      <w:r w:rsidRPr="007212F5">
        <w:rPr>
          <w:rFonts w:ascii="Courier New" w:hAnsi="Courier New" w:cs="Courier New"/>
          <w:sz w:val="21"/>
          <w:szCs w:val="21"/>
          <w:highlight w:val="lightGray"/>
        </w:rPr>
        <w:t xml:space="preserve"> </w:t>
      </w:r>
    </w:p>
    <w:p w14:paraId="61F116F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updated?: Yes </w:t>
      </w:r>
    </w:p>
    <w:p w14:paraId="790BBDD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used?: Yes </w:t>
      </w:r>
    </w:p>
    <w:p w14:paraId="527F3B2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w:t>
      </w:r>
    </w:p>
    <w:p w14:paraId="760CEA7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688B798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49C2D13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51E01CC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1DBC6E7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60E7585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26361FB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056C465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25D43A2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59C8826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7C3F69C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27C9F89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18388 | Final loss:0.046586</w:t>
      </w:r>
    </w:p>
    <w:p w14:paraId="0A53B30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480796B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13409 | Final loss:0.045351</w:t>
      </w:r>
    </w:p>
    <w:p w14:paraId="662CCFE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6030B55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17689 | Final loss:0.046476</w:t>
      </w:r>
    </w:p>
    <w:p w14:paraId="47A8F3E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37A22BC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25837 | Final loss:0.046659</w:t>
      </w:r>
    </w:p>
    <w:p w14:paraId="63764DF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4C9A641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15418 | Final loss:0.046770</w:t>
      </w:r>
    </w:p>
    <w:p w14:paraId="59FF5C6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95.656250</w:t>
      </w:r>
    </w:p>
    <w:p w14:paraId="34892AF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89.333333</w:t>
      </w:r>
    </w:p>
    <w:p w14:paraId="0D424B7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330.168711 seconds</w:t>
      </w:r>
    </w:p>
    <w:p w14:paraId="435669ED" w14:textId="77777777" w:rsidR="007212F5" w:rsidRPr="007212F5" w:rsidRDefault="007212F5" w:rsidP="007212F5">
      <w:pPr>
        <w:spacing w:after="0"/>
        <w:rPr>
          <w:rFonts w:ascii="Courier New" w:hAnsi="Courier New" w:cs="Courier New"/>
          <w:sz w:val="21"/>
          <w:szCs w:val="21"/>
          <w:highlight w:val="lightGray"/>
        </w:rPr>
      </w:pPr>
    </w:p>
    <w:p w14:paraId="652A846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2B27804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47</w:t>
      </w:r>
    </w:p>
    <w:p w14:paraId="53D581F5" w14:textId="77777777" w:rsidR="00A51B59" w:rsidRDefault="007212F5" w:rsidP="00A51B59">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20 </w:t>
      </w:r>
      <w:r w:rsidR="00A51B59" w:rsidRPr="007212F5">
        <w:rPr>
          <w:rFonts w:ascii="Courier New" w:hAnsi="Courier New" w:cs="Courier New"/>
          <w:sz w:val="21"/>
          <w:szCs w:val="21"/>
          <w:highlight w:val="lightGray"/>
        </w:rPr>
        <w:t xml:space="preserve"> </w:t>
      </w:r>
    </w:p>
    <w:p w14:paraId="2570D120" w14:textId="4E5E5993" w:rsidR="007212F5" w:rsidRPr="007212F5" w:rsidRDefault="00A51B59" w:rsidP="00A51B59">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816A9B">
        <w:rPr>
          <w:rFonts w:ascii="Courier New" w:hAnsi="Courier New" w:cs="Courier New"/>
          <w:sz w:val="21"/>
          <w:szCs w:val="21"/>
          <w:highlight w:val="lightGray"/>
        </w:rPr>
        <w:t>0</w:t>
      </w:r>
      <w:r>
        <w:rPr>
          <w:rFonts w:ascii="Courier New" w:hAnsi="Courier New" w:cs="Courier New"/>
          <w:sz w:val="21"/>
          <w:szCs w:val="21"/>
          <w:highlight w:val="lightGray"/>
        </w:rPr>
        <w:t>1</w:t>
      </w:r>
    </w:p>
    <w:p w14:paraId="74138E5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Sse</w:t>
      </w:r>
      <w:proofErr w:type="spellEnd"/>
      <w:r w:rsidRPr="007212F5">
        <w:rPr>
          <w:rFonts w:ascii="Courier New" w:hAnsi="Courier New" w:cs="Courier New"/>
          <w:sz w:val="21"/>
          <w:szCs w:val="21"/>
          <w:highlight w:val="lightGray"/>
        </w:rPr>
        <w:t xml:space="preserve"> </w:t>
      </w:r>
    </w:p>
    <w:p w14:paraId="2D48980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updated?: Yes </w:t>
      </w:r>
    </w:p>
    <w:p w14:paraId="54FCA76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 xml:space="preserve">Early Stopping Regularization being used?: Yes </w:t>
      </w:r>
    </w:p>
    <w:p w14:paraId="7BAEB4A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w:t>
      </w:r>
    </w:p>
    <w:p w14:paraId="7854E77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6C3FE19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69BE74A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4A8F502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7702448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2D0AD10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130183A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3C24B1E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66C8C32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3EF394C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219F2F1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72DE8A4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31302 | Final loss:0.045272</w:t>
      </w:r>
    </w:p>
    <w:p w14:paraId="5E6BA87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632B0C5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24225 | Final loss:0.045455</w:t>
      </w:r>
    </w:p>
    <w:p w14:paraId="05852C0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60F74B9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14395 | Final loss:0.046092</w:t>
      </w:r>
    </w:p>
    <w:p w14:paraId="0A1B65B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5819644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10854 | Final loss:0.047143</w:t>
      </w:r>
    </w:p>
    <w:p w14:paraId="612A143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2655B8C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23578 | Final loss:0.047692</w:t>
      </w:r>
    </w:p>
    <w:p w14:paraId="419E726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95.677083</w:t>
      </w:r>
    </w:p>
    <w:p w14:paraId="76969CA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89.458333</w:t>
      </w:r>
    </w:p>
    <w:p w14:paraId="0B055D7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325.048768 seconds</w:t>
      </w:r>
    </w:p>
    <w:p w14:paraId="67E02035" w14:textId="77777777" w:rsidR="007212F5" w:rsidRPr="007212F5" w:rsidRDefault="007212F5" w:rsidP="007212F5">
      <w:pPr>
        <w:spacing w:after="0"/>
        <w:rPr>
          <w:rFonts w:ascii="Courier New" w:hAnsi="Courier New" w:cs="Courier New"/>
          <w:sz w:val="21"/>
          <w:szCs w:val="21"/>
          <w:highlight w:val="lightGray"/>
        </w:rPr>
      </w:pPr>
    </w:p>
    <w:p w14:paraId="1C407A0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70954FA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48</w:t>
      </w:r>
    </w:p>
    <w:p w14:paraId="09A466B0" w14:textId="77777777" w:rsidR="00A51B59" w:rsidRDefault="007212F5" w:rsidP="00A51B59">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20 </w:t>
      </w:r>
      <w:r w:rsidR="00A51B59" w:rsidRPr="007212F5">
        <w:rPr>
          <w:rFonts w:ascii="Courier New" w:hAnsi="Courier New" w:cs="Courier New"/>
          <w:sz w:val="21"/>
          <w:szCs w:val="21"/>
          <w:highlight w:val="lightGray"/>
        </w:rPr>
        <w:t xml:space="preserve"> </w:t>
      </w:r>
    </w:p>
    <w:p w14:paraId="2B1DAAF6" w14:textId="03041F65" w:rsidR="007212F5" w:rsidRPr="007212F5" w:rsidRDefault="00A51B59" w:rsidP="00A51B59">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1</w:t>
      </w:r>
    </w:p>
    <w:p w14:paraId="2C346B6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Sse</w:t>
      </w:r>
      <w:proofErr w:type="spellEnd"/>
      <w:r w:rsidRPr="007212F5">
        <w:rPr>
          <w:rFonts w:ascii="Courier New" w:hAnsi="Courier New" w:cs="Courier New"/>
          <w:sz w:val="21"/>
          <w:szCs w:val="21"/>
          <w:highlight w:val="lightGray"/>
        </w:rPr>
        <w:t xml:space="preserve"> </w:t>
      </w:r>
    </w:p>
    <w:p w14:paraId="7209CFB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updated?: Yes </w:t>
      </w:r>
    </w:p>
    <w:p w14:paraId="7D72BC9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used?: Yes </w:t>
      </w:r>
    </w:p>
    <w:p w14:paraId="35BA5C6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0</w:t>
      </w:r>
    </w:p>
    <w:p w14:paraId="4977AA0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0EC24A0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4E9F8C1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59CE577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5BFEA63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533C072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40EAC48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0982175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5EC6CD4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0BBD369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74E421F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6EF8A64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298376 | Final loss:0.044632</w:t>
      </w:r>
    </w:p>
    <w:p w14:paraId="5410A53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1D9F600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21708 | Final loss:0.045587</w:t>
      </w:r>
    </w:p>
    <w:p w14:paraId="06341B6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180CFC7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08578 | Final loss:0.047046</w:t>
      </w:r>
    </w:p>
    <w:p w14:paraId="453F23B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224A41A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38359 | Final loss:0.046885</w:t>
      </w:r>
    </w:p>
    <w:p w14:paraId="15C58E8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56F9388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312120 | Final loss:0.047204</w:t>
      </w:r>
    </w:p>
    <w:p w14:paraId="31FAF72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95.625000</w:t>
      </w:r>
    </w:p>
    <w:p w14:paraId="03E75D2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89.291667</w:t>
      </w:r>
    </w:p>
    <w:p w14:paraId="5DEE0C9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Total time taken in 5-folds CV on given set of hyperparameters: 322.535774 seconds</w:t>
      </w:r>
    </w:p>
    <w:p w14:paraId="1065F21F" w14:textId="77777777" w:rsidR="007212F5" w:rsidRPr="007212F5" w:rsidRDefault="007212F5" w:rsidP="007212F5">
      <w:pPr>
        <w:spacing w:after="0"/>
        <w:rPr>
          <w:rFonts w:ascii="Courier New" w:hAnsi="Courier New" w:cs="Courier New"/>
          <w:sz w:val="21"/>
          <w:szCs w:val="21"/>
          <w:highlight w:val="lightGray"/>
        </w:rPr>
      </w:pPr>
    </w:p>
    <w:p w14:paraId="32064D0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36C4EC9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49</w:t>
      </w:r>
    </w:p>
    <w:p w14:paraId="503514AC" w14:textId="77777777" w:rsidR="00A51B59" w:rsidRDefault="007212F5" w:rsidP="00A51B59">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20 </w:t>
      </w:r>
      <w:r w:rsidR="00A51B59" w:rsidRPr="007212F5">
        <w:rPr>
          <w:rFonts w:ascii="Courier New" w:hAnsi="Courier New" w:cs="Courier New"/>
          <w:sz w:val="21"/>
          <w:szCs w:val="21"/>
          <w:highlight w:val="lightGray"/>
        </w:rPr>
        <w:t xml:space="preserve"> </w:t>
      </w:r>
    </w:p>
    <w:p w14:paraId="3BB6274A" w14:textId="3A164406" w:rsidR="007212F5" w:rsidRPr="007212F5" w:rsidRDefault="00A51B59" w:rsidP="00A51B59">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816A9B">
        <w:rPr>
          <w:rFonts w:ascii="Courier New" w:hAnsi="Courier New" w:cs="Courier New"/>
          <w:sz w:val="21"/>
          <w:szCs w:val="21"/>
          <w:highlight w:val="lightGray"/>
        </w:rPr>
        <w:t>00</w:t>
      </w:r>
      <w:r>
        <w:rPr>
          <w:rFonts w:ascii="Courier New" w:hAnsi="Courier New" w:cs="Courier New"/>
          <w:sz w:val="21"/>
          <w:szCs w:val="21"/>
          <w:highlight w:val="lightGray"/>
        </w:rPr>
        <w:t>1</w:t>
      </w:r>
    </w:p>
    <w:p w14:paraId="560E1D1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Mse</w:t>
      </w:r>
      <w:proofErr w:type="spellEnd"/>
      <w:r w:rsidRPr="007212F5">
        <w:rPr>
          <w:rFonts w:ascii="Courier New" w:hAnsi="Courier New" w:cs="Courier New"/>
          <w:sz w:val="21"/>
          <w:szCs w:val="21"/>
          <w:highlight w:val="lightGray"/>
        </w:rPr>
        <w:t xml:space="preserve"> </w:t>
      </w:r>
    </w:p>
    <w:p w14:paraId="767E178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updated?: Yes </w:t>
      </w:r>
    </w:p>
    <w:p w14:paraId="5E5A582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used?: Yes </w:t>
      </w:r>
    </w:p>
    <w:p w14:paraId="4AF4F1F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w:t>
      </w:r>
    </w:p>
    <w:p w14:paraId="31F2643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3AFC997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0798E04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0EE18A9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7D8DB70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40B3D6B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4E4133D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366DFD7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34A1B9F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3B6701C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79BB339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1DB6DF9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9393 | Final loss:0.004816</w:t>
      </w:r>
    </w:p>
    <w:p w14:paraId="0BACF62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056D176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8952 | Final loss:0.005297</w:t>
      </w:r>
    </w:p>
    <w:p w14:paraId="4526C7D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7BCC861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9412 | Final loss:0.005964</w:t>
      </w:r>
    </w:p>
    <w:p w14:paraId="7042545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3BAB4C6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8550 | Final loss:0.005375</w:t>
      </w:r>
    </w:p>
    <w:p w14:paraId="359FC6F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4D9FE11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50147 | Final loss:0.005691</w:t>
      </w:r>
    </w:p>
    <w:p w14:paraId="098C266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97.437500</w:t>
      </w:r>
    </w:p>
    <w:p w14:paraId="60A8E89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89.833333</w:t>
      </w:r>
    </w:p>
    <w:p w14:paraId="4AF0FAF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335.084182 seconds</w:t>
      </w:r>
    </w:p>
    <w:p w14:paraId="19D9DD4F" w14:textId="77777777" w:rsidR="007212F5" w:rsidRPr="007212F5" w:rsidRDefault="007212F5" w:rsidP="007212F5">
      <w:pPr>
        <w:spacing w:after="0"/>
        <w:rPr>
          <w:rFonts w:ascii="Courier New" w:hAnsi="Courier New" w:cs="Courier New"/>
          <w:sz w:val="21"/>
          <w:szCs w:val="21"/>
          <w:highlight w:val="lightGray"/>
        </w:rPr>
      </w:pPr>
    </w:p>
    <w:p w14:paraId="560BDCE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2026E63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50</w:t>
      </w:r>
    </w:p>
    <w:p w14:paraId="48AE5433" w14:textId="77777777" w:rsidR="00A51B59" w:rsidRDefault="007212F5" w:rsidP="00A51B59">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20 </w:t>
      </w:r>
      <w:r w:rsidR="00A51B59" w:rsidRPr="007212F5">
        <w:rPr>
          <w:rFonts w:ascii="Courier New" w:hAnsi="Courier New" w:cs="Courier New"/>
          <w:sz w:val="21"/>
          <w:szCs w:val="21"/>
          <w:highlight w:val="lightGray"/>
        </w:rPr>
        <w:t xml:space="preserve"> </w:t>
      </w:r>
    </w:p>
    <w:p w14:paraId="0F5A59FF" w14:textId="033C79DE" w:rsidR="007212F5" w:rsidRPr="007212F5" w:rsidRDefault="00A51B59" w:rsidP="00A51B59">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816A9B">
        <w:rPr>
          <w:rFonts w:ascii="Courier New" w:hAnsi="Courier New" w:cs="Courier New"/>
          <w:sz w:val="21"/>
          <w:szCs w:val="21"/>
          <w:highlight w:val="lightGray"/>
        </w:rPr>
        <w:t>0</w:t>
      </w:r>
      <w:r>
        <w:rPr>
          <w:rFonts w:ascii="Courier New" w:hAnsi="Courier New" w:cs="Courier New"/>
          <w:sz w:val="21"/>
          <w:szCs w:val="21"/>
          <w:highlight w:val="lightGray"/>
        </w:rPr>
        <w:t>1</w:t>
      </w:r>
    </w:p>
    <w:p w14:paraId="183B3DD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Mse</w:t>
      </w:r>
      <w:proofErr w:type="spellEnd"/>
      <w:r w:rsidRPr="007212F5">
        <w:rPr>
          <w:rFonts w:ascii="Courier New" w:hAnsi="Courier New" w:cs="Courier New"/>
          <w:sz w:val="21"/>
          <w:szCs w:val="21"/>
          <w:highlight w:val="lightGray"/>
        </w:rPr>
        <w:t xml:space="preserve"> </w:t>
      </w:r>
    </w:p>
    <w:p w14:paraId="33C02F6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updated?: Yes </w:t>
      </w:r>
    </w:p>
    <w:p w14:paraId="6EE77B8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used?: Yes </w:t>
      </w:r>
    </w:p>
    <w:p w14:paraId="4179CBB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w:t>
      </w:r>
    </w:p>
    <w:p w14:paraId="7889332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427D1D5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54DA697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5A0DE20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61A5564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1EEAAD1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2BFE3A8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5317D5E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5475299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2DC8CA8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0B0DE2D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2EC38D5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9598 | Final loss:0.005572</w:t>
      </w:r>
    </w:p>
    <w:p w14:paraId="1F11665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79910D5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7875 | Final loss:0.005337</w:t>
      </w:r>
    </w:p>
    <w:p w14:paraId="4CB9EA1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Fold Number: 3/5</w:t>
      </w:r>
    </w:p>
    <w:p w14:paraId="13558D2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7878 | Final loss:0.005275</w:t>
      </w:r>
    </w:p>
    <w:p w14:paraId="5415F2F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691755C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9862 | Final loss:0.005381</w:t>
      </w:r>
    </w:p>
    <w:p w14:paraId="3F42C84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00091CF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7753 | Final loss:0.005622</w:t>
      </w:r>
    </w:p>
    <w:p w14:paraId="78A9D24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97.531250</w:t>
      </w:r>
    </w:p>
    <w:p w14:paraId="25F5BD4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89.750000</w:t>
      </w:r>
    </w:p>
    <w:p w14:paraId="5F6A094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329.027363 seconds</w:t>
      </w:r>
    </w:p>
    <w:p w14:paraId="01F3D300" w14:textId="77777777" w:rsidR="007212F5" w:rsidRPr="007212F5" w:rsidRDefault="007212F5" w:rsidP="007212F5">
      <w:pPr>
        <w:spacing w:after="0"/>
        <w:rPr>
          <w:rFonts w:ascii="Courier New" w:hAnsi="Courier New" w:cs="Courier New"/>
          <w:sz w:val="21"/>
          <w:szCs w:val="21"/>
          <w:highlight w:val="lightGray"/>
        </w:rPr>
      </w:pPr>
    </w:p>
    <w:p w14:paraId="01F25C6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49D088A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51</w:t>
      </w:r>
    </w:p>
    <w:p w14:paraId="6C6CAA18" w14:textId="77777777" w:rsidR="00A51B59" w:rsidRDefault="007212F5" w:rsidP="00A51B59">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20 </w:t>
      </w:r>
      <w:r w:rsidR="00A51B59" w:rsidRPr="007212F5">
        <w:rPr>
          <w:rFonts w:ascii="Courier New" w:hAnsi="Courier New" w:cs="Courier New"/>
          <w:sz w:val="21"/>
          <w:szCs w:val="21"/>
          <w:highlight w:val="lightGray"/>
        </w:rPr>
        <w:t xml:space="preserve"> </w:t>
      </w:r>
    </w:p>
    <w:p w14:paraId="601680D1" w14:textId="1FC655AE" w:rsidR="007212F5" w:rsidRPr="007212F5" w:rsidRDefault="00A51B59" w:rsidP="00A51B59">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1</w:t>
      </w:r>
    </w:p>
    <w:p w14:paraId="5A58BF8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Mse</w:t>
      </w:r>
      <w:proofErr w:type="spellEnd"/>
      <w:r w:rsidRPr="007212F5">
        <w:rPr>
          <w:rFonts w:ascii="Courier New" w:hAnsi="Courier New" w:cs="Courier New"/>
          <w:sz w:val="21"/>
          <w:szCs w:val="21"/>
          <w:highlight w:val="lightGray"/>
        </w:rPr>
        <w:t xml:space="preserve"> </w:t>
      </w:r>
    </w:p>
    <w:p w14:paraId="19B92DB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updated?: Yes </w:t>
      </w:r>
    </w:p>
    <w:p w14:paraId="701C50E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used?: Yes </w:t>
      </w:r>
    </w:p>
    <w:p w14:paraId="09586BF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0</w:t>
      </w:r>
    </w:p>
    <w:p w14:paraId="20327F2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4C43E8C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6445372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4E62142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23AD255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447D70E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1B6093D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6314CE7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30407A0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3496222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7EA81FA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12D4524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7914 | Final loss:0.004976</w:t>
      </w:r>
    </w:p>
    <w:p w14:paraId="7665D94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3C4DE81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8056 | Final loss:0.005270</w:t>
      </w:r>
    </w:p>
    <w:p w14:paraId="13CE80A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742AFBA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51879 | Final loss:0.005345</w:t>
      </w:r>
    </w:p>
    <w:p w14:paraId="3006411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7AFAF09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8067 | Final loss:0.005171</w:t>
      </w:r>
    </w:p>
    <w:p w14:paraId="07EC61F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12761DE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47205 | Final loss:0.005623</w:t>
      </w:r>
    </w:p>
    <w:p w14:paraId="586658C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97.572917</w:t>
      </w:r>
    </w:p>
    <w:p w14:paraId="69696C3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89.291667</w:t>
      </w:r>
    </w:p>
    <w:p w14:paraId="0C6864B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329.554170 seconds</w:t>
      </w:r>
    </w:p>
    <w:p w14:paraId="1BECEDA4" w14:textId="77777777" w:rsidR="007212F5" w:rsidRPr="007212F5" w:rsidRDefault="007212F5" w:rsidP="007212F5">
      <w:pPr>
        <w:spacing w:after="0"/>
        <w:rPr>
          <w:rFonts w:ascii="Courier New" w:hAnsi="Courier New" w:cs="Courier New"/>
          <w:sz w:val="21"/>
          <w:szCs w:val="21"/>
          <w:highlight w:val="lightGray"/>
        </w:rPr>
      </w:pPr>
    </w:p>
    <w:p w14:paraId="6B657DA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2F9237A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52</w:t>
      </w:r>
    </w:p>
    <w:p w14:paraId="16D1AA89" w14:textId="77777777" w:rsidR="00A51B59" w:rsidRDefault="007212F5" w:rsidP="00A51B59">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20 </w:t>
      </w:r>
      <w:r w:rsidR="00A51B59" w:rsidRPr="007212F5">
        <w:rPr>
          <w:rFonts w:ascii="Courier New" w:hAnsi="Courier New" w:cs="Courier New"/>
          <w:sz w:val="21"/>
          <w:szCs w:val="21"/>
          <w:highlight w:val="lightGray"/>
        </w:rPr>
        <w:t xml:space="preserve"> </w:t>
      </w:r>
    </w:p>
    <w:p w14:paraId="176EB0C1" w14:textId="2F8668C5" w:rsidR="007212F5" w:rsidRPr="007212F5" w:rsidRDefault="00A51B59" w:rsidP="00A51B59">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816A9B">
        <w:rPr>
          <w:rFonts w:ascii="Courier New" w:hAnsi="Courier New" w:cs="Courier New"/>
          <w:sz w:val="21"/>
          <w:szCs w:val="21"/>
          <w:highlight w:val="lightGray"/>
        </w:rPr>
        <w:t>00</w:t>
      </w:r>
      <w:r>
        <w:rPr>
          <w:rFonts w:ascii="Courier New" w:hAnsi="Courier New" w:cs="Courier New"/>
          <w:sz w:val="21"/>
          <w:szCs w:val="21"/>
          <w:highlight w:val="lightGray"/>
        </w:rPr>
        <w:t>1</w:t>
      </w:r>
    </w:p>
    <w:p w14:paraId="0C7FABD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Sse</w:t>
      </w:r>
      <w:proofErr w:type="spellEnd"/>
      <w:r w:rsidRPr="007212F5">
        <w:rPr>
          <w:rFonts w:ascii="Courier New" w:hAnsi="Courier New" w:cs="Courier New"/>
          <w:sz w:val="21"/>
          <w:szCs w:val="21"/>
          <w:highlight w:val="lightGray"/>
        </w:rPr>
        <w:t xml:space="preserve"> </w:t>
      </w:r>
    </w:p>
    <w:p w14:paraId="18F014C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updated?: Yes </w:t>
      </w:r>
    </w:p>
    <w:p w14:paraId="4D59B63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used?: Yes </w:t>
      </w:r>
    </w:p>
    <w:p w14:paraId="05B01DF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w:t>
      </w:r>
    </w:p>
    <w:p w14:paraId="507B741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2B214F8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37F4B83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424C35C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00B8E42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501638A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7F87981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 xml:space="preserve">Input Dimension: 128 </w:t>
      </w:r>
      <w:r w:rsidRPr="007212F5">
        <w:rPr>
          <w:rFonts w:ascii="Courier New" w:hAnsi="Courier New" w:cs="Courier New"/>
          <w:sz w:val="21"/>
          <w:szCs w:val="21"/>
          <w:highlight w:val="lightGray"/>
        </w:rPr>
        <w:tab/>
        <w:t xml:space="preserve"> Output Dimension: 10</w:t>
      </w:r>
    </w:p>
    <w:p w14:paraId="0FE2654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7B53196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3E022D0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748650C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5FD5464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6137 | Final loss:0.007752</w:t>
      </w:r>
    </w:p>
    <w:p w14:paraId="13F5A19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5145774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88990 | Final loss:0.005046</w:t>
      </w:r>
    </w:p>
    <w:p w14:paraId="70FE7D1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6E11DD6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2969 | Final loss:0.007627</w:t>
      </w:r>
    </w:p>
    <w:p w14:paraId="3E68AB6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5083DA7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0407 | Final loss:0.006497</w:t>
      </w:r>
    </w:p>
    <w:p w14:paraId="6D61F25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619A898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88007 | Final loss:0.007877</w:t>
      </w:r>
    </w:p>
    <w:p w14:paraId="009C155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99.145833</w:t>
      </w:r>
    </w:p>
    <w:p w14:paraId="7EEB244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92.125000</w:t>
      </w:r>
    </w:p>
    <w:p w14:paraId="1DDCE10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323.303170 seconds</w:t>
      </w:r>
    </w:p>
    <w:p w14:paraId="3DB10E46" w14:textId="77777777" w:rsidR="007212F5" w:rsidRPr="007212F5" w:rsidRDefault="007212F5" w:rsidP="007212F5">
      <w:pPr>
        <w:spacing w:after="0"/>
        <w:rPr>
          <w:rFonts w:ascii="Courier New" w:hAnsi="Courier New" w:cs="Courier New"/>
          <w:sz w:val="21"/>
          <w:szCs w:val="21"/>
          <w:highlight w:val="lightGray"/>
        </w:rPr>
      </w:pPr>
    </w:p>
    <w:p w14:paraId="4C7D79A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04B00C6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53</w:t>
      </w:r>
    </w:p>
    <w:p w14:paraId="7401DDE7" w14:textId="77777777" w:rsidR="00A51B59" w:rsidRDefault="007212F5" w:rsidP="00A51B59">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20 </w:t>
      </w:r>
      <w:r w:rsidR="00A51B59" w:rsidRPr="007212F5">
        <w:rPr>
          <w:rFonts w:ascii="Courier New" w:hAnsi="Courier New" w:cs="Courier New"/>
          <w:sz w:val="21"/>
          <w:szCs w:val="21"/>
          <w:highlight w:val="lightGray"/>
        </w:rPr>
        <w:t xml:space="preserve"> </w:t>
      </w:r>
    </w:p>
    <w:p w14:paraId="70D88902" w14:textId="7E5EEE83" w:rsidR="007212F5" w:rsidRPr="007212F5" w:rsidRDefault="00A51B59" w:rsidP="00A51B59">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816A9B">
        <w:rPr>
          <w:rFonts w:ascii="Courier New" w:hAnsi="Courier New" w:cs="Courier New"/>
          <w:sz w:val="21"/>
          <w:szCs w:val="21"/>
          <w:highlight w:val="lightGray"/>
        </w:rPr>
        <w:t>0</w:t>
      </w:r>
      <w:r>
        <w:rPr>
          <w:rFonts w:ascii="Courier New" w:hAnsi="Courier New" w:cs="Courier New"/>
          <w:sz w:val="21"/>
          <w:szCs w:val="21"/>
          <w:highlight w:val="lightGray"/>
        </w:rPr>
        <w:t>1</w:t>
      </w:r>
    </w:p>
    <w:p w14:paraId="3E0CF76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Sse</w:t>
      </w:r>
      <w:proofErr w:type="spellEnd"/>
      <w:r w:rsidRPr="007212F5">
        <w:rPr>
          <w:rFonts w:ascii="Courier New" w:hAnsi="Courier New" w:cs="Courier New"/>
          <w:sz w:val="21"/>
          <w:szCs w:val="21"/>
          <w:highlight w:val="lightGray"/>
        </w:rPr>
        <w:t xml:space="preserve"> </w:t>
      </w:r>
    </w:p>
    <w:p w14:paraId="127C16F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updated?: Yes </w:t>
      </w:r>
    </w:p>
    <w:p w14:paraId="3D8AC95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used?: Yes </w:t>
      </w:r>
    </w:p>
    <w:p w14:paraId="105A075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w:t>
      </w:r>
    </w:p>
    <w:p w14:paraId="68D9339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6F9CA8D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6805B4B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3DF2B94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23BBC39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754B8B6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6E2F47C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26E09B7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11B8204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5FBB490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2EECF6A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53BEE9C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84722 | Final loss:0.006518</w:t>
      </w:r>
    </w:p>
    <w:p w14:paraId="5E1AC52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440AC89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89425 | Final loss:0.005627</w:t>
      </w:r>
    </w:p>
    <w:p w14:paraId="6CBEAEC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6A45267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2760 | Final loss:0.006450</w:t>
      </w:r>
    </w:p>
    <w:p w14:paraId="79E2B42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0926D44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6816 | Final loss:0.006210</w:t>
      </w:r>
    </w:p>
    <w:p w14:paraId="31A9743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4CDB469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3146 | Final loss:0.004685</w:t>
      </w:r>
    </w:p>
    <w:p w14:paraId="132F803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99.333333</w:t>
      </w:r>
    </w:p>
    <w:p w14:paraId="2057BA9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91.500000</w:t>
      </w:r>
    </w:p>
    <w:p w14:paraId="609F0F0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319.223392 seconds</w:t>
      </w:r>
    </w:p>
    <w:p w14:paraId="51111C6B" w14:textId="77777777" w:rsidR="007212F5" w:rsidRPr="007212F5" w:rsidRDefault="007212F5" w:rsidP="007212F5">
      <w:pPr>
        <w:spacing w:after="0"/>
        <w:rPr>
          <w:rFonts w:ascii="Courier New" w:hAnsi="Courier New" w:cs="Courier New"/>
          <w:sz w:val="21"/>
          <w:szCs w:val="21"/>
          <w:highlight w:val="lightGray"/>
        </w:rPr>
      </w:pPr>
    </w:p>
    <w:p w14:paraId="187C25A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6DBCC63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54</w:t>
      </w:r>
    </w:p>
    <w:p w14:paraId="65D5FD8E" w14:textId="77777777" w:rsidR="00A51B59" w:rsidRDefault="007212F5" w:rsidP="00A51B59">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20 </w:t>
      </w:r>
      <w:r w:rsidR="00A51B59" w:rsidRPr="007212F5">
        <w:rPr>
          <w:rFonts w:ascii="Courier New" w:hAnsi="Courier New" w:cs="Courier New"/>
          <w:sz w:val="21"/>
          <w:szCs w:val="21"/>
          <w:highlight w:val="lightGray"/>
        </w:rPr>
        <w:t xml:space="preserve"> </w:t>
      </w:r>
    </w:p>
    <w:p w14:paraId="7E0D0A50" w14:textId="5D6D2120" w:rsidR="007212F5" w:rsidRPr="007212F5" w:rsidRDefault="00A51B59" w:rsidP="00A51B59">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1</w:t>
      </w:r>
    </w:p>
    <w:p w14:paraId="5551934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Sse</w:t>
      </w:r>
      <w:proofErr w:type="spellEnd"/>
      <w:r w:rsidRPr="007212F5">
        <w:rPr>
          <w:rFonts w:ascii="Courier New" w:hAnsi="Courier New" w:cs="Courier New"/>
          <w:sz w:val="21"/>
          <w:szCs w:val="21"/>
          <w:highlight w:val="lightGray"/>
        </w:rPr>
        <w:t xml:space="preserve"> </w:t>
      </w:r>
    </w:p>
    <w:p w14:paraId="358BDA2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updated?: Yes </w:t>
      </w:r>
    </w:p>
    <w:p w14:paraId="513C7EA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 xml:space="preserve">Early Stopping Regularization being used?: Yes </w:t>
      </w:r>
    </w:p>
    <w:p w14:paraId="18D2C16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0</w:t>
      </w:r>
    </w:p>
    <w:p w14:paraId="6851666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15D15D4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1BF5001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2110E67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20655B7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6B72929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256F553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3B252A9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1BDF0C1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56DF9B2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5B502E5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2E0E8D2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3597 | Final loss:0.006660</w:t>
      </w:r>
    </w:p>
    <w:p w14:paraId="7F4A114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57865B5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6157 | Final loss:0.006855</w:t>
      </w:r>
    </w:p>
    <w:p w14:paraId="5869E9A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72355A1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97749 | Final loss:0.006054</w:t>
      </w:r>
    </w:p>
    <w:p w14:paraId="03CF48C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4227DB5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87437 | Final loss:0.006769</w:t>
      </w:r>
    </w:p>
    <w:p w14:paraId="0E15E19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787CEB1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184562 | Final loss:0.007343</w:t>
      </w:r>
    </w:p>
    <w:p w14:paraId="6B5303B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99.218750</w:t>
      </w:r>
    </w:p>
    <w:p w14:paraId="6AC2EFE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92.083333</w:t>
      </w:r>
    </w:p>
    <w:p w14:paraId="5379679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317.869963 seconds</w:t>
      </w:r>
    </w:p>
    <w:p w14:paraId="73874E43" w14:textId="77777777" w:rsidR="007212F5" w:rsidRPr="007212F5" w:rsidRDefault="007212F5" w:rsidP="007212F5">
      <w:pPr>
        <w:spacing w:after="0"/>
        <w:rPr>
          <w:rFonts w:ascii="Courier New" w:hAnsi="Courier New" w:cs="Courier New"/>
          <w:sz w:val="21"/>
          <w:szCs w:val="21"/>
          <w:highlight w:val="lightGray"/>
        </w:rPr>
      </w:pPr>
    </w:p>
    <w:p w14:paraId="28D254B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28085AA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55</w:t>
      </w:r>
    </w:p>
    <w:p w14:paraId="3E9CC216" w14:textId="77777777" w:rsidR="00A51B59" w:rsidRDefault="007212F5" w:rsidP="00A51B59">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50 </w:t>
      </w:r>
      <w:r w:rsidR="00A51B59" w:rsidRPr="007212F5">
        <w:rPr>
          <w:rFonts w:ascii="Courier New" w:hAnsi="Courier New" w:cs="Courier New"/>
          <w:sz w:val="21"/>
          <w:szCs w:val="21"/>
          <w:highlight w:val="lightGray"/>
        </w:rPr>
        <w:t xml:space="preserve"> </w:t>
      </w:r>
    </w:p>
    <w:p w14:paraId="638B7E28" w14:textId="66DC3319" w:rsidR="007212F5" w:rsidRPr="007212F5" w:rsidRDefault="00A51B59" w:rsidP="00A51B59">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816A9B">
        <w:rPr>
          <w:rFonts w:ascii="Courier New" w:hAnsi="Courier New" w:cs="Courier New"/>
          <w:sz w:val="21"/>
          <w:szCs w:val="21"/>
          <w:highlight w:val="lightGray"/>
        </w:rPr>
        <w:t>00</w:t>
      </w:r>
      <w:r>
        <w:rPr>
          <w:rFonts w:ascii="Courier New" w:hAnsi="Courier New" w:cs="Courier New"/>
          <w:sz w:val="21"/>
          <w:szCs w:val="21"/>
          <w:highlight w:val="lightGray"/>
        </w:rPr>
        <w:t>1</w:t>
      </w:r>
    </w:p>
    <w:p w14:paraId="7973A02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Mse</w:t>
      </w:r>
      <w:proofErr w:type="spellEnd"/>
      <w:r w:rsidRPr="007212F5">
        <w:rPr>
          <w:rFonts w:ascii="Courier New" w:hAnsi="Courier New" w:cs="Courier New"/>
          <w:sz w:val="21"/>
          <w:szCs w:val="21"/>
          <w:highlight w:val="lightGray"/>
        </w:rPr>
        <w:t xml:space="preserve"> </w:t>
      </w:r>
    </w:p>
    <w:p w14:paraId="63D4711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updated?: Yes </w:t>
      </w:r>
    </w:p>
    <w:p w14:paraId="6802F5F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used?: Yes </w:t>
      </w:r>
    </w:p>
    <w:p w14:paraId="54A3D01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w:t>
      </w:r>
    </w:p>
    <w:p w14:paraId="2B71D7E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49743D1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0B5961F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7F10382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2C4791A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50AA966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3B58706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4ADD768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2D19526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3F7B94E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030B7CE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6AC3FC8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1058 | Final loss:0.077547</w:t>
      </w:r>
    </w:p>
    <w:p w14:paraId="7BBC2AA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7CBE18F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2375 | Final loss:0.081274</w:t>
      </w:r>
    </w:p>
    <w:p w14:paraId="23CFDD8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7873116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0794 | Final loss:0.076293</w:t>
      </w:r>
    </w:p>
    <w:p w14:paraId="716FC2E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67952F7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0123 | Final loss:0.074309</w:t>
      </w:r>
    </w:p>
    <w:p w14:paraId="614C06A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3CA84DF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2429 | Final loss:0.079531</w:t>
      </w:r>
    </w:p>
    <w:p w14:paraId="1FC4155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46.354167</w:t>
      </w:r>
    </w:p>
    <w:p w14:paraId="4074445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45.541667</w:t>
      </w:r>
    </w:p>
    <w:p w14:paraId="476E6FE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Total time taken in 5-folds CV on given set of hyperparameters: 829.361011 seconds</w:t>
      </w:r>
    </w:p>
    <w:p w14:paraId="72C7065E" w14:textId="77777777" w:rsidR="007212F5" w:rsidRPr="007212F5" w:rsidRDefault="007212F5" w:rsidP="007212F5">
      <w:pPr>
        <w:spacing w:after="0"/>
        <w:rPr>
          <w:rFonts w:ascii="Courier New" w:hAnsi="Courier New" w:cs="Courier New"/>
          <w:sz w:val="21"/>
          <w:szCs w:val="21"/>
          <w:highlight w:val="lightGray"/>
        </w:rPr>
      </w:pPr>
    </w:p>
    <w:p w14:paraId="584C391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7F37D5D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56</w:t>
      </w:r>
    </w:p>
    <w:p w14:paraId="749D852A" w14:textId="77777777" w:rsidR="00A51B59" w:rsidRDefault="007212F5" w:rsidP="00A51B59">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50 </w:t>
      </w:r>
      <w:r w:rsidR="00A51B59" w:rsidRPr="007212F5">
        <w:rPr>
          <w:rFonts w:ascii="Courier New" w:hAnsi="Courier New" w:cs="Courier New"/>
          <w:sz w:val="21"/>
          <w:szCs w:val="21"/>
          <w:highlight w:val="lightGray"/>
        </w:rPr>
        <w:t xml:space="preserve"> </w:t>
      </w:r>
    </w:p>
    <w:p w14:paraId="1C137DD0" w14:textId="28A13414" w:rsidR="007212F5" w:rsidRPr="007212F5" w:rsidRDefault="00A51B59" w:rsidP="00A51B59">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816A9B">
        <w:rPr>
          <w:rFonts w:ascii="Courier New" w:hAnsi="Courier New" w:cs="Courier New"/>
          <w:sz w:val="21"/>
          <w:szCs w:val="21"/>
          <w:highlight w:val="lightGray"/>
        </w:rPr>
        <w:t>0</w:t>
      </w:r>
      <w:r>
        <w:rPr>
          <w:rFonts w:ascii="Courier New" w:hAnsi="Courier New" w:cs="Courier New"/>
          <w:sz w:val="21"/>
          <w:szCs w:val="21"/>
          <w:highlight w:val="lightGray"/>
        </w:rPr>
        <w:t>1</w:t>
      </w:r>
    </w:p>
    <w:p w14:paraId="32CE4CD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Mse</w:t>
      </w:r>
      <w:proofErr w:type="spellEnd"/>
      <w:r w:rsidRPr="007212F5">
        <w:rPr>
          <w:rFonts w:ascii="Courier New" w:hAnsi="Courier New" w:cs="Courier New"/>
          <w:sz w:val="21"/>
          <w:szCs w:val="21"/>
          <w:highlight w:val="lightGray"/>
        </w:rPr>
        <w:t xml:space="preserve"> </w:t>
      </w:r>
    </w:p>
    <w:p w14:paraId="2F66710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updated?: Yes </w:t>
      </w:r>
    </w:p>
    <w:p w14:paraId="080AF7B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used?: Yes </w:t>
      </w:r>
    </w:p>
    <w:p w14:paraId="27CE80C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w:t>
      </w:r>
    </w:p>
    <w:p w14:paraId="382EFC7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7D98B84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66E23B1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1002676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4744D5A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36C4F9E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3DB2E58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131C867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485F914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1555D31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188F37C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495C7A4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2762 | Final loss:0.080062</w:t>
      </w:r>
    </w:p>
    <w:p w14:paraId="7BCBE89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58A6807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2255 | Final loss:0.075880</w:t>
      </w:r>
    </w:p>
    <w:p w14:paraId="069AEAB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002C0D2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2387 | Final loss:0.073557</w:t>
      </w:r>
    </w:p>
    <w:p w14:paraId="35018FB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17F37E0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1500 | Final loss:0.076067</w:t>
      </w:r>
    </w:p>
    <w:p w14:paraId="7336C84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17AD4D2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0507 | Final loss:0.075827</w:t>
      </w:r>
    </w:p>
    <w:p w14:paraId="6E761F4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46.822917</w:t>
      </w:r>
    </w:p>
    <w:p w14:paraId="449B74A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44.833333</w:t>
      </w:r>
    </w:p>
    <w:p w14:paraId="1AD841E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819.366637 seconds</w:t>
      </w:r>
    </w:p>
    <w:p w14:paraId="75651D12" w14:textId="77777777" w:rsidR="007212F5" w:rsidRPr="007212F5" w:rsidRDefault="007212F5" w:rsidP="007212F5">
      <w:pPr>
        <w:spacing w:after="0"/>
        <w:rPr>
          <w:rFonts w:ascii="Courier New" w:hAnsi="Courier New" w:cs="Courier New"/>
          <w:sz w:val="21"/>
          <w:szCs w:val="21"/>
          <w:highlight w:val="lightGray"/>
        </w:rPr>
      </w:pPr>
    </w:p>
    <w:p w14:paraId="431939C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39CAFD2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57</w:t>
      </w:r>
    </w:p>
    <w:p w14:paraId="6315D8B7" w14:textId="77777777" w:rsidR="00A51B59" w:rsidRDefault="007212F5" w:rsidP="00A51B59">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50 </w:t>
      </w:r>
      <w:r w:rsidR="00A51B59" w:rsidRPr="007212F5">
        <w:rPr>
          <w:rFonts w:ascii="Courier New" w:hAnsi="Courier New" w:cs="Courier New"/>
          <w:sz w:val="21"/>
          <w:szCs w:val="21"/>
          <w:highlight w:val="lightGray"/>
        </w:rPr>
        <w:t xml:space="preserve"> </w:t>
      </w:r>
    </w:p>
    <w:p w14:paraId="3B5DD9C4" w14:textId="5827CB6E" w:rsidR="007212F5" w:rsidRPr="007212F5" w:rsidRDefault="00A51B59" w:rsidP="00A51B59">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1</w:t>
      </w:r>
    </w:p>
    <w:p w14:paraId="1A781AE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Mse</w:t>
      </w:r>
      <w:proofErr w:type="spellEnd"/>
      <w:r w:rsidRPr="007212F5">
        <w:rPr>
          <w:rFonts w:ascii="Courier New" w:hAnsi="Courier New" w:cs="Courier New"/>
          <w:sz w:val="21"/>
          <w:szCs w:val="21"/>
          <w:highlight w:val="lightGray"/>
        </w:rPr>
        <w:t xml:space="preserve"> </w:t>
      </w:r>
    </w:p>
    <w:p w14:paraId="0CADF76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updated?: Yes </w:t>
      </w:r>
    </w:p>
    <w:p w14:paraId="08F9D7B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used?: Yes </w:t>
      </w:r>
    </w:p>
    <w:p w14:paraId="73D4FCB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0</w:t>
      </w:r>
    </w:p>
    <w:p w14:paraId="4CEEE62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03FFFD2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0EA051C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376D51F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77EE96C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171AF13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7FA38E6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409A3E8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785DEE3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468811F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6D25F8E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64C9F33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0643 | Final loss:0.076096</w:t>
      </w:r>
    </w:p>
    <w:p w14:paraId="3285057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342F505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0497 | Final loss:0.076849</w:t>
      </w:r>
    </w:p>
    <w:p w14:paraId="1629F69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Fold Number: 3/5</w:t>
      </w:r>
    </w:p>
    <w:p w14:paraId="62E5E8A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1551 | Final loss:0.074132</w:t>
      </w:r>
    </w:p>
    <w:p w14:paraId="291B3AC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14AB355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0965 | Final loss:0.074543</w:t>
      </w:r>
    </w:p>
    <w:p w14:paraId="072A424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7B3D079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093309 | Final loss:0.080013</w:t>
      </w:r>
    </w:p>
    <w:p w14:paraId="6F59F4D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44.260417</w:t>
      </w:r>
    </w:p>
    <w:p w14:paraId="6913B29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42.833333</w:t>
      </w:r>
    </w:p>
    <w:p w14:paraId="33B7A29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822.360053 seconds</w:t>
      </w:r>
    </w:p>
    <w:p w14:paraId="26E4B912" w14:textId="77777777" w:rsidR="007212F5" w:rsidRPr="007212F5" w:rsidRDefault="007212F5" w:rsidP="007212F5">
      <w:pPr>
        <w:spacing w:after="0"/>
        <w:rPr>
          <w:rFonts w:ascii="Courier New" w:hAnsi="Courier New" w:cs="Courier New"/>
          <w:sz w:val="21"/>
          <w:szCs w:val="21"/>
          <w:highlight w:val="lightGray"/>
        </w:rPr>
      </w:pPr>
    </w:p>
    <w:p w14:paraId="2F9CAEF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28F057B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58</w:t>
      </w:r>
    </w:p>
    <w:p w14:paraId="09B42AD5" w14:textId="77777777" w:rsidR="00A51B59" w:rsidRDefault="007212F5" w:rsidP="00A51B59">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50 </w:t>
      </w:r>
      <w:r w:rsidR="00A51B59" w:rsidRPr="007212F5">
        <w:rPr>
          <w:rFonts w:ascii="Courier New" w:hAnsi="Courier New" w:cs="Courier New"/>
          <w:sz w:val="21"/>
          <w:szCs w:val="21"/>
          <w:highlight w:val="lightGray"/>
        </w:rPr>
        <w:t xml:space="preserve"> </w:t>
      </w:r>
    </w:p>
    <w:p w14:paraId="27623DEF" w14:textId="7DF91DC1" w:rsidR="007212F5" w:rsidRPr="007212F5" w:rsidRDefault="00A51B59" w:rsidP="00A51B59">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816A9B">
        <w:rPr>
          <w:rFonts w:ascii="Courier New" w:hAnsi="Courier New" w:cs="Courier New"/>
          <w:sz w:val="21"/>
          <w:szCs w:val="21"/>
          <w:highlight w:val="lightGray"/>
        </w:rPr>
        <w:t>00</w:t>
      </w:r>
      <w:r>
        <w:rPr>
          <w:rFonts w:ascii="Courier New" w:hAnsi="Courier New" w:cs="Courier New"/>
          <w:sz w:val="21"/>
          <w:szCs w:val="21"/>
          <w:highlight w:val="lightGray"/>
        </w:rPr>
        <w:t>1</w:t>
      </w:r>
    </w:p>
    <w:p w14:paraId="7EEEB89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Sse</w:t>
      </w:r>
      <w:proofErr w:type="spellEnd"/>
      <w:r w:rsidRPr="007212F5">
        <w:rPr>
          <w:rFonts w:ascii="Courier New" w:hAnsi="Courier New" w:cs="Courier New"/>
          <w:sz w:val="21"/>
          <w:szCs w:val="21"/>
          <w:highlight w:val="lightGray"/>
        </w:rPr>
        <w:t xml:space="preserve"> </w:t>
      </w:r>
    </w:p>
    <w:p w14:paraId="272D411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updated?: Yes </w:t>
      </w:r>
    </w:p>
    <w:p w14:paraId="0E27ECE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used?: Yes </w:t>
      </w:r>
    </w:p>
    <w:p w14:paraId="2CB7F49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w:t>
      </w:r>
    </w:p>
    <w:p w14:paraId="282F382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368AB85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02CFB37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75246A0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1104057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62530AF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26D9547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7A89464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7F5AA3E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534DD9A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6CA40A0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6C217C0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9144 | Final loss:0.139634</w:t>
      </w:r>
    </w:p>
    <w:p w14:paraId="5B9F9EC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159A7BAE"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37405 | Final loss:0.163928</w:t>
      </w:r>
    </w:p>
    <w:p w14:paraId="628777B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02084F1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1808 | Final loss:0.136794</w:t>
      </w:r>
    </w:p>
    <w:p w14:paraId="13D00F1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2FE07D8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6758 | Final loss:0.141017</w:t>
      </w:r>
    </w:p>
    <w:p w14:paraId="523C015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630CAFB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50937 | Final loss:0.139801</w:t>
      </w:r>
    </w:p>
    <w:p w14:paraId="78BDC70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84.718750</w:t>
      </w:r>
    </w:p>
    <w:p w14:paraId="2389900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83.000000</w:t>
      </w:r>
    </w:p>
    <w:p w14:paraId="6F66CB1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811.713399 seconds</w:t>
      </w:r>
    </w:p>
    <w:p w14:paraId="5589D878" w14:textId="77777777" w:rsidR="007212F5" w:rsidRPr="007212F5" w:rsidRDefault="007212F5" w:rsidP="007212F5">
      <w:pPr>
        <w:spacing w:after="0"/>
        <w:rPr>
          <w:rFonts w:ascii="Courier New" w:hAnsi="Courier New" w:cs="Courier New"/>
          <w:sz w:val="21"/>
          <w:szCs w:val="21"/>
          <w:highlight w:val="lightGray"/>
        </w:rPr>
      </w:pPr>
    </w:p>
    <w:p w14:paraId="2442468B"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1D98F8E5"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59</w:t>
      </w:r>
    </w:p>
    <w:p w14:paraId="1264D6B0" w14:textId="77777777" w:rsidR="00A51B59" w:rsidRDefault="007212F5" w:rsidP="00A51B59">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50 </w:t>
      </w:r>
      <w:r w:rsidR="00A51B59" w:rsidRPr="007212F5">
        <w:rPr>
          <w:rFonts w:ascii="Courier New" w:hAnsi="Courier New" w:cs="Courier New"/>
          <w:sz w:val="21"/>
          <w:szCs w:val="21"/>
          <w:highlight w:val="lightGray"/>
        </w:rPr>
        <w:t xml:space="preserve"> </w:t>
      </w:r>
    </w:p>
    <w:p w14:paraId="10913E17" w14:textId="58F781C1" w:rsidR="007212F5" w:rsidRPr="007212F5" w:rsidRDefault="00A51B59" w:rsidP="00A51B59">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w:t>
      </w:r>
      <w:r w:rsidR="00816A9B">
        <w:rPr>
          <w:rFonts w:ascii="Courier New" w:hAnsi="Courier New" w:cs="Courier New"/>
          <w:sz w:val="21"/>
          <w:szCs w:val="21"/>
          <w:highlight w:val="lightGray"/>
        </w:rPr>
        <w:t>0</w:t>
      </w:r>
      <w:r>
        <w:rPr>
          <w:rFonts w:ascii="Courier New" w:hAnsi="Courier New" w:cs="Courier New"/>
          <w:sz w:val="21"/>
          <w:szCs w:val="21"/>
          <w:highlight w:val="lightGray"/>
        </w:rPr>
        <w:t>1</w:t>
      </w:r>
    </w:p>
    <w:p w14:paraId="2F07A41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Sse</w:t>
      </w:r>
      <w:proofErr w:type="spellEnd"/>
      <w:r w:rsidRPr="007212F5">
        <w:rPr>
          <w:rFonts w:ascii="Courier New" w:hAnsi="Courier New" w:cs="Courier New"/>
          <w:sz w:val="21"/>
          <w:szCs w:val="21"/>
          <w:highlight w:val="lightGray"/>
        </w:rPr>
        <w:t xml:space="preserve"> </w:t>
      </w:r>
    </w:p>
    <w:p w14:paraId="532FC95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updated?: Yes </w:t>
      </w:r>
    </w:p>
    <w:p w14:paraId="6B4D1D5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used?: Yes </w:t>
      </w:r>
    </w:p>
    <w:p w14:paraId="086CB9E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w:t>
      </w:r>
    </w:p>
    <w:p w14:paraId="4E23A3A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484A69B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69C5FA0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6B15BE0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3C26EF9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3CC1B1B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6DCAC49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lastRenderedPageBreak/>
        <w:t xml:space="preserve">Input Dimension: 128 </w:t>
      </w:r>
      <w:r w:rsidRPr="007212F5">
        <w:rPr>
          <w:rFonts w:ascii="Courier New" w:hAnsi="Courier New" w:cs="Courier New"/>
          <w:sz w:val="21"/>
          <w:szCs w:val="21"/>
          <w:highlight w:val="lightGray"/>
        </w:rPr>
        <w:tab/>
        <w:t xml:space="preserve"> Output Dimension: 10</w:t>
      </w:r>
    </w:p>
    <w:p w14:paraId="16E4C74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61BD89F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3F63ACA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6DE2E17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33F0CD4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51829 | Final loss:0.149027</w:t>
      </w:r>
    </w:p>
    <w:p w14:paraId="37FEF87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2/5</w:t>
      </w:r>
    </w:p>
    <w:p w14:paraId="4B8F2D3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9229 | Final loss:0.144982</w:t>
      </w:r>
    </w:p>
    <w:p w14:paraId="4EC5BEF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3/5</w:t>
      </w:r>
    </w:p>
    <w:p w14:paraId="133AECF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38258 | Final loss:0.143272</w:t>
      </w:r>
    </w:p>
    <w:p w14:paraId="56A2335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4/5</w:t>
      </w:r>
    </w:p>
    <w:p w14:paraId="2797BE56"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0466 | Final loss:0.140574</w:t>
      </w:r>
    </w:p>
    <w:p w14:paraId="036DB227"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5/5</w:t>
      </w:r>
    </w:p>
    <w:p w14:paraId="22582B8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53115 | Final loss:0.144866</w:t>
      </w:r>
    </w:p>
    <w:p w14:paraId="2B8ABE13"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train accuracy: 85.656250</w:t>
      </w:r>
    </w:p>
    <w:p w14:paraId="04AAA53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Mean dev accuracy: 82.958333</w:t>
      </w:r>
    </w:p>
    <w:p w14:paraId="218FE47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otal time taken in 5-folds CV on given set of hyperparameters: 801.077369 seconds</w:t>
      </w:r>
    </w:p>
    <w:p w14:paraId="283BEA98" w14:textId="77777777" w:rsidR="007212F5" w:rsidRPr="007212F5" w:rsidRDefault="007212F5" w:rsidP="007212F5">
      <w:pPr>
        <w:spacing w:after="0"/>
        <w:rPr>
          <w:rFonts w:ascii="Courier New" w:hAnsi="Courier New" w:cs="Courier New"/>
          <w:sz w:val="21"/>
          <w:szCs w:val="21"/>
          <w:highlight w:val="lightGray"/>
        </w:rPr>
      </w:pPr>
    </w:p>
    <w:p w14:paraId="1DA3826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w:t>
      </w:r>
    </w:p>
    <w:p w14:paraId="24CE008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teration Number: 60</w:t>
      </w:r>
    </w:p>
    <w:p w14:paraId="558F1B8B" w14:textId="77777777" w:rsidR="00A51B59" w:rsidRDefault="007212F5" w:rsidP="00A51B59">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Number of Epochs: 50 </w:t>
      </w:r>
      <w:r w:rsidR="00A51B59" w:rsidRPr="007212F5">
        <w:rPr>
          <w:rFonts w:ascii="Courier New" w:hAnsi="Courier New" w:cs="Courier New"/>
          <w:sz w:val="21"/>
          <w:szCs w:val="21"/>
          <w:highlight w:val="lightGray"/>
        </w:rPr>
        <w:t xml:space="preserve"> </w:t>
      </w:r>
    </w:p>
    <w:p w14:paraId="0DF64E53" w14:textId="6E209948" w:rsidR="007212F5" w:rsidRPr="007212F5" w:rsidRDefault="00A51B59" w:rsidP="00A51B59">
      <w:pPr>
        <w:spacing w:after="0"/>
        <w:rPr>
          <w:rFonts w:ascii="Courier New" w:hAnsi="Courier New" w:cs="Courier New"/>
          <w:sz w:val="21"/>
          <w:szCs w:val="21"/>
          <w:highlight w:val="lightGray"/>
        </w:rPr>
      </w:pPr>
      <w:r>
        <w:rPr>
          <w:rFonts w:ascii="Courier New" w:hAnsi="Courier New" w:cs="Courier New"/>
          <w:sz w:val="21"/>
          <w:szCs w:val="21"/>
          <w:highlight w:val="lightGray"/>
        </w:rPr>
        <w:t>Learning Rate: 0.1</w:t>
      </w:r>
    </w:p>
    <w:p w14:paraId="3D278A7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Cost Function used: </w:t>
      </w:r>
      <w:proofErr w:type="spellStart"/>
      <w:r w:rsidRPr="007212F5">
        <w:rPr>
          <w:rFonts w:ascii="Courier New" w:hAnsi="Courier New" w:cs="Courier New"/>
          <w:sz w:val="21"/>
          <w:szCs w:val="21"/>
          <w:highlight w:val="lightGray"/>
        </w:rPr>
        <w:t>Sse</w:t>
      </w:r>
      <w:proofErr w:type="spellEnd"/>
      <w:r w:rsidRPr="007212F5">
        <w:rPr>
          <w:rFonts w:ascii="Courier New" w:hAnsi="Courier New" w:cs="Courier New"/>
          <w:sz w:val="21"/>
          <w:szCs w:val="21"/>
          <w:highlight w:val="lightGray"/>
        </w:rPr>
        <w:t xml:space="preserve"> </w:t>
      </w:r>
    </w:p>
    <w:p w14:paraId="30F8AA1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earning Rate is being updated?: Yes </w:t>
      </w:r>
    </w:p>
    <w:p w14:paraId="4EA0FAA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Early Stopping Regularization being used?: Yes </w:t>
      </w:r>
    </w:p>
    <w:p w14:paraId="10BDE15F"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Batch Size: 100</w:t>
      </w:r>
    </w:p>
    <w:p w14:paraId="5F7BAC29"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Fold Number: 1/5</w:t>
      </w:r>
    </w:p>
    <w:p w14:paraId="2688990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61629BB8"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784 </w:t>
      </w:r>
      <w:r w:rsidRPr="007212F5">
        <w:rPr>
          <w:rFonts w:ascii="Courier New" w:hAnsi="Courier New" w:cs="Courier New"/>
          <w:sz w:val="21"/>
          <w:szCs w:val="21"/>
          <w:highlight w:val="lightGray"/>
        </w:rPr>
        <w:tab/>
        <w:t xml:space="preserve"> Output Dimension: 128</w:t>
      </w:r>
    </w:p>
    <w:p w14:paraId="1EFCD25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Activation </w:t>
      </w:r>
    </w:p>
    <w:p w14:paraId="641D1330"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Activation Function: </w:t>
      </w:r>
      <w:proofErr w:type="spellStart"/>
      <w:r w:rsidRPr="007212F5">
        <w:rPr>
          <w:rFonts w:ascii="Courier New" w:hAnsi="Courier New" w:cs="Courier New"/>
          <w:sz w:val="21"/>
          <w:szCs w:val="21"/>
          <w:highlight w:val="lightGray"/>
        </w:rPr>
        <w:t>Relu</w:t>
      </w:r>
      <w:proofErr w:type="spellEnd"/>
    </w:p>
    <w:p w14:paraId="4A76074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Fc </w:t>
      </w:r>
    </w:p>
    <w:p w14:paraId="2D013B41"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Input Dimension: 128 </w:t>
      </w:r>
      <w:r w:rsidRPr="007212F5">
        <w:rPr>
          <w:rFonts w:ascii="Courier New" w:hAnsi="Courier New" w:cs="Courier New"/>
          <w:sz w:val="21"/>
          <w:szCs w:val="21"/>
          <w:highlight w:val="lightGray"/>
        </w:rPr>
        <w:tab/>
        <w:t xml:space="preserve"> Output Dimension: 10</w:t>
      </w:r>
    </w:p>
    <w:p w14:paraId="234B0302"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 xml:space="preserve">Layer type: </w:t>
      </w:r>
      <w:proofErr w:type="spellStart"/>
      <w:r w:rsidRPr="007212F5">
        <w:rPr>
          <w:rFonts w:ascii="Courier New" w:hAnsi="Courier New" w:cs="Courier New"/>
          <w:sz w:val="21"/>
          <w:szCs w:val="21"/>
          <w:highlight w:val="lightGray"/>
        </w:rPr>
        <w:t>Softmax</w:t>
      </w:r>
      <w:proofErr w:type="spellEnd"/>
      <w:r w:rsidRPr="007212F5">
        <w:rPr>
          <w:rFonts w:ascii="Courier New" w:hAnsi="Courier New" w:cs="Courier New"/>
          <w:sz w:val="21"/>
          <w:szCs w:val="21"/>
          <w:highlight w:val="lightGray"/>
        </w:rPr>
        <w:t xml:space="preserve"> </w:t>
      </w:r>
    </w:p>
    <w:p w14:paraId="0FBF27C4"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put Dimension: 10</w:t>
      </w:r>
    </w:p>
    <w:p w14:paraId="33653AFC"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Training Size: (1920, 784)</w:t>
      </w:r>
    </w:p>
    <w:p w14:paraId="4D94928A"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Validation Size: (480, 784)</w:t>
      </w:r>
    </w:p>
    <w:p w14:paraId="57C68C6D" w14:textId="77777777" w:rsidR="007212F5" w:rsidRPr="007212F5" w:rsidRDefault="007212F5" w:rsidP="007212F5">
      <w:pPr>
        <w:spacing w:after="0"/>
        <w:rPr>
          <w:rFonts w:ascii="Courier New" w:hAnsi="Courier New" w:cs="Courier New"/>
          <w:sz w:val="21"/>
          <w:szCs w:val="21"/>
          <w:highlight w:val="lightGray"/>
        </w:rPr>
      </w:pPr>
      <w:r w:rsidRPr="007212F5">
        <w:rPr>
          <w:rFonts w:ascii="Courier New" w:hAnsi="Courier New" w:cs="Courier New"/>
          <w:sz w:val="21"/>
          <w:szCs w:val="21"/>
          <w:highlight w:val="lightGray"/>
        </w:rPr>
        <w:t>Initial loss:0.446523 | Final loss:0.137578</w:t>
      </w:r>
    </w:p>
    <w:p w14:paraId="410A7D55" w14:textId="76EC3010" w:rsidR="007212F5" w:rsidRDefault="007212F5" w:rsidP="007212F5">
      <w:pPr>
        <w:spacing w:after="0"/>
        <w:rPr>
          <w:rFonts w:ascii="Courier New" w:hAnsi="Courier New" w:cs="Courier New"/>
          <w:sz w:val="21"/>
          <w:szCs w:val="21"/>
        </w:rPr>
      </w:pPr>
      <w:r w:rsidRPr="007212F5">
        <w:rPr>
          <w:rFonts w:ascii="Courier New" w:hAnsi="Courier New" w:cs="Courier New"/>
          <w:sz w:val="21"/>
          <w:szCs w:val="21"/>
          <w:highlight w:val="lightGray"/>
        </w:rPr>
        <w:t>Fold Number: 2/5</w:t>
      </w:r>
    </w:p>
    <w:p w14:paraId="5B74BF35" w14:textId="77777777" w:rsidR="0006338F" w:rsidRPr="0006338F" w:rsidRDefault="0006338F" w:rsidP="0006338F">
      <w:pPr>
        <w:spacing w:after="0"/>
        <w:rPr>
          <w:rFonts w:ascii="Courier New" w:hAnsi="Courier New" w:cs="Courier New"/>
          <w:sz w:val="21"/>
          <w:szCs w:val="21"/>
          <w:highlight w:val="lightGray"/>
        </w:rPr>
      </w:pPr>
      <w:r w:rsidRPr="0006338F">
        <w:rPr>
          <w:rFonts w:ascii="Courier New" w:hAnsi="Courier New" w:cs="Courier New"/>
          <w:sz w:val="21"/>
          <w:szCs w:val="21"/>
          <w:highlight w:val="lightGray"/>
        </w:rPr>
        <w:t>Initial loss:0.445172 | Final loss:0.138242</w:t>
      </w:r>
    </w:p>
    <w:p w14:paraId="28D839EF" w14:textId="77777777" w:rsidR="0006338F" w:rsidRPr="0006338F" w:rsidRDefault="0006338F" w:rsidP="0006338F">
      <w:pPr>
        <w:spacing w:after="0"/>
        <w:rPr>
          <w:rFonts w:ascii="Courier New" w:hAnsi="Courier New" w:cs="Courier New"/>
          <w:sz w:val="21"/>
          <w:szCs w:val="21"/>
          <w:highlight w:val="lightGray"/>
        </w:rPr>
      </w:pPr>
      <w:r w:rsidRPr="0006338F">
        <w:rPr>
          <w:rFonts w:ascii="Courier New" w:hAnsi="Courier New" w:cs="Courier New"/>
          <w:sz w:val="21"/>
          <w:szCs w:val="21"/>
          <w:highlight w:val="lightGray"/>
        </w:rPr>
        <w:t>Fold Number: 3/5</w:t>
      </w:r>
    </w:p>
    <w:p w14:paraId="0A334BF6" w14:textId="77777777" w:rsidR="0006338F" w:rsidRPr="0006338F" w:rsidRDefault="0006338F" w:rsidP="0006338F">
      <w:pPr>
        <w:spacing w:after="0"/>
        <w:rPr>
          <w:rFonts w:ascii="Courier New" w:hAnsi="Courier New" w:cs="Courier New"/>
          <w:sz w:val="21"/>
          <w:szCs w:val="21"/>
          <w:highlight w:val="lightGray"/>
        </w:rPr>
      </w:pPr>
      <w:r w:rsidRPr="0006338F">
        <w:rPr>
          <w:rFonts w:ascii="Courier New" w:hAnsi="Courier New" w:cs="Courier New"/>
          <w:sz w:val="21"/>
          <w:szCs w:val="21"/>
          <w:highlight w:val="lightGray"/>
        </w:rPr>
        <w:t>Initial loss:0.447319 | Final loss:0.141913</w:t>
      </w:r>
    </w:p>
    <w:p w14:paraId="6CF5D071" w14:textId="77777777" w:rsidR="0006338F" w:rsidRPr="0006338F" w:rsidRDefault="0006338F" w:rsidP="0006338F">
      <w:pPr>
        <w:spacing w:after="0"/>
        <w:rPr>
          <w:rFonts w:ascii="Courier New" w:hAnsi="Courier New" w:cs="Courier New"/>
          <w:sz w:val="21"/>
          <w:szCs w:val="21"/>
          <w:highlight w:val="lightGray"/>
        </w:rPr>
      </w:pPr>
      <w:r w:rsidRPr="0006338F">
        <w:rPr>
          <w:rFonts w:ascii="Courier New" w:hAnsi="Courier New" w:cs="Courier New"/>
          <w:sz w:val="21"/>
          <w:szCs w:val="21"/>
          <w:highlight w:val="lightGray"/>
        </w:rPr>
        <w:t>Fold Number: 4/5</w:t>
      </w:r>
    </w:p>
    <w:p w14:paraId="2D4A621C" w14:textId="77777777" w:rsidR="0006338F" w:rsidRPr="0006338F" w:rsidRDefault="0006338F" w:rsidP="0006338F">
      <w:pPr>
        <w:spacing w:after="0"/>
        <w:rPr>
          <w:rFonts w:ascii="Courier New" w:hAnsi="Courier New" w:cs="Courier New"/>
          <w:sz w:val="21"/>
          <w:szCs w:val="21"/>
          <w:highlight w:val="lightGray"/>
        </w:rPr>
      </w:pPr>
      <w:r w:rsidRPr="0006338F">
        <w:rPr>
          <w:rFonts w:ascii="Courier New" w:hAnsi="Courier New" w:cs="Courier New"/>
          <w:sz w:val="21"/>
          <w:szCs w:val="21"/>
          <w:highlight w:val="lightGray"/>
        </w:rPr>
        <w:t>Initial loss:0.450528 | Final loss:0.143459</w:t>
      </w:r>
    </w:p>
    <w:p w14:paraId="19A284BF" w14:textId="77777777" w:rsidR="0006338F" w:rsidRPr="0006338F" w:rsidRDefault="0006338F" w:rsidP="0006338F">
      <w:pPr>
        <w:spacing w:after="0"/>
        <w:rPr>
          <w:rFonts w:ascii="Courier New" w:hAnsi="Courier New" w:cs="Courier New"/>
          <w:sz w:val="21"/>
          <w:szCs w:val="21"/>
          <w:highlight w:val="lightGray"/>
        </w:rPr>
      </w:pPr>
      <w:r w:rsidRPr="0006338F">
        <w:rPr>
          <w:rFonts w:ascii="Courier New" w:hAnsi="Courier New" w:cs="Courier New"/>
          <w:sz w:val="21"/>
          <w:szCs w:val="21"/>
          <w:highlight w:val="lightGray"/>
        </w:rPr>
        <w:t>Fold Number: 5/5</w:t>
      </w:r>
    </w:p>
    <w:p w14:paraId="0ACB4C30" w14:textId="77777777" w:rsidR="0006338F" w:rsidRPr="0006338F" w:rsidRDefault="0006338F" w:rsidP="0006338F">
      <w:pPr>
        <w:spacing w:after="0"/>
        <w:rPr>
          <w:rFonts w:ascii="Courier New" w:hAnsi="Courier New" w:cs="Courier New"/>
          <w:sz w:val="21"/>
          <w:szCs w:val="21"/>
          <w:highlight w:val="lightGray"/>
        </w:rPr>
      </w:pPr>
      <w:r w:rsidRPr="0006338F">
        <w:rPr>
          <w:rFonts w:ascii="Courier New" w:hAnsi="Courier New" w:cs="Courier New"/>
          <w:sz w:val="21"/>
          <w:szCs w:val="21"/>
          <w:highlight w:val="lightGray"/>
        </w:rPr>
        <w:t>Initial loss:0.440060 | Final loss:0.137309</w:t>
      </w:r>
    </w:p>
    <w:p w14:paraId="343674C7" w14:textId="77777777" w:rsidR="0006338F" w:rsidRPr="0006338F" w:rsidRDefault="0006338F" w:rsidP="0006338F">
      <w:pPr>
        <w:spacing w:after="0"/>
        <w:rPr>
          <w:rFonts w:ascii="Courier New" w:hAnsi="Courier New" w:cs="Courier New"/>
          <w:sz w:val="21"/>
          <w:szCs w:val="21"/>
          <w:highlight w:val="lightGray"/>
        </w:rPr>
      </w:pPr>
      <w:r w:rsidRPr="0006338F">
        <w:rPr>
          <w:rFonts w:ascii="Courier New" w:hAnsi="Courier New" w:cs="Courier New"/>
          <w:sz w:val="21"/>
          <w:szCs w:val="21"/>
          <w:highlight w:val="lightGray"/>
        </w:rPr>
        <w:t>Mean train accuracy: 86.041667</w:t>
      </w:r>
    </w:p>
    <w:p w14:paraId="282AB7A2" w14:textId="77777777" w:rsidR="0006338F" w:rsidRPr="0006338F" w:rsidRDefault="0006338F" w:rsidP="0006338F">
      <w:pPr>
        <w:spacing w:after="0"/>
        <w:rPr>
          <w:rFonts w:ascii="Courier New" w:hAnsi="Courier New" w:cs="Courier New"/>
          <w:sz w:val="21"/>
          <w:szCs w:val="21"/>
          <w:highlight w:val="lightGray"/>
        </w:rPr>
      </w:pPr>
      <w:r w:rsidRPr="0006338F">
        <w:rPr>
          <w:rFonts w:ascii="Courier New" w:hAnsi="Courier New" w:cs="Courier New"/>
          <w:sz w:val="21"/>
          <w:szCs w:val="21"/>
          <w:highlight w:val="lightGray"/>
        </w:rPr>
        <w:t>Mean dev accuracy: 83.791667</w:t>
      </w:r>
    </w:p>
    <w:p w14:paraId="13DB7AE6" w14:textId="51CFA15F" w:rsidR="00285DA6" w:rsidRPr="00D97BB8" w:rsidRDefault="0006338F" w:rsidP="00D97BB8">
      <w:pPr>
        <w:spacing w:after="0"/>
        <w:rPr>
          <w:rFonts w:ascii="Courier New" w:hAnsi="Courier New" w:cs="Courier New"/>
          <w:sz w:val="21"/>
          <w:szCs w:val="21"/>
          <w:highlight w:val="lightGray"/>
        </w:rPr>
      </w:pPr>
      <w:r w:rsidRPr="0006338F">
        <w:rPr>
          <w:rFonts w:ascii="Courier New" w:hAnsi="Courier New" w:cs="Courier New"/>
          <w:sz w:val="21"/>
          <w:szCs w:val="21"/>
          <w:highlight w:val="lightGray"/>
        </w:rPr>
        <w:t>Total time taken in 5-folds CV on given set of hyperparameters: 798.456491 seconds</w:t>
      </w:r>
    </w:p>
    <w:p w14:paraId="33329715" w14:textId="77777777" w:rsidR="00D97BB8" w:rsidRDefault="00D97BB8" w:rsidP="00D97BB8">
      <w:pPr>
        <w:rPr>
          <w:rFonts w:ascii="Times New Roman" w:hAnsi="Times New Roman" w:cs="Times New Roman"/>
          <w:sz w:val="24"/>
          <w:szCs w:val="24"/>
        </w:rPr>
      </w:pPr>
    </w:p>
    <w:p w14:paraId="0CF6D116" w14:textId="4DFB0D1B" w:rsidR="00D97BB8" w:rsidRPr="00D97BB8" w:rsidRDefault="00D97BB8" w:rsidP="00D97BB8">
      <w:pPr>
        <w:rPr>
          <w:rFonts w:ascii="Times New Roman" w:hAnsi="Times New Roman" w:cs="Times New Roman"/>
          <w:sz w:val="24"/>
          <w:szCs w:val="24"/>
        </w:rPr>
      </w:pPr>
      <w:r w:rsidRPr="00D97BB8">
        <w:rPr>
          <w:rFonts w:ascii="Times New Roman" w:hAnsi="Times New Roman" w:cs="Times New Roman"/>
          <w:sz w:val="24"/>
          <w:szCs w:val="24"/>
        </w:rPr>
        <w:t>Changing methods here</w:t>
      </w:r>
      <w:r w:rsidRPr="00D97BB8">
        <w:rPr>
          <w:rFonts w:ascii="Times New Roman" w:eastAsia="Times New Roman" w:hAnsi="Times New Roman" w:cs="Times New Roman"/>
          <w:sz w:val="24"/>
          <w:szCs w:val="24"/>
          <w:lang w:eastAsia="en-IN"/>
        </w:rPr>
        <w:br/>
      </w:r>
    </w:p>
    <w:p w14:paraId="73BFF156"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w:t>
      </w:r>
    </w:p>
    <w:p w14:paraId="259A60DD"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teration Number: 1</w:t>
      </w:r>
    </w:p>
    <w:p w14:paraId="73A54DAC" w14:textId="77777777" w:rsidR="00A51B59" w:rsidRDefault="00D97BB8" w:rsidP="00A51B59">
      <w:pPr>
        <w:spacing w:after="0"/>
        <w:rPr>
          <w:rFonts w:ascii="Courier New" w:hAnsi="Courier New" w:cs="Courier New"/>
          <w:sz w:val="21"/>
          <w:szCs w:val="21"/>
          <w:highlight w:val="lightGray"/>
        </w:rPr>
      </w:pPr>
      <w:r w:rsidRPr="00D97BB8">
        <w:rPr>
          <w:rFonts w:ascii="Courier New" w:hAnsi="Courier New" w:cs="Courier New"/>
          <w:sz w:val="21"/>
          <w:szCs w:val="21"/>
          <w:highlight w:val="lightGray"/>
        </w:rPr>
        <w:lastRenderedPageBreak/>
        <w:t xml:space="preserve">Number of Epochs: 50 </w:t>
      </w:r>
      <w:r w:rsidR="00A51B59" w:rsidRPr="007212F5">
        <w:rPr>
          <w:rFonts w:ascii="Courier New" w:hAnsi="Courier New" w:cs="Courier New"/>
          <w:sz w:val="21"/>
          <w:szCs w:val="21"/>
          <w:highlight w:val="lightGray"/>
        </w:rPr>
        <w:t xml:space="preserve"> </w:t>
      </w:r>
    </w:p>
    <w:p w14:paraId="2E82B210" w14:textId="7FD70030" w:rsidR="00D97BB8" w:rsidRPr="00D97BB8" w:rsidRDefault="00A51B59" w:rsidP="00A51B59">
      <w:pPr>
        <w:spacing w:after="0" w:line="240" w:lineRule="auto"/>
        <w:rPr>
          <w:rFonts w:ascii="Courier New" w:hAnsi="Courier New" w:cs="Courier New"/>
          <w:sz w:val="21"/>
          <w:szCs w:val="21"/>
          <w:highlight w:val="lightGray"/>
        </w:rPr>
      </w:pPr>
      <w:r>
        <w:rPr>
          <w:rFonts w:ascii="Courier New" w:hAnsi="Courier New" w:cs="Courier New"/>
          <w:sz w:val="21"/>
          <w:szCs w:val="21"/>
          <w:highlight w:val="lightGray"/>
        </w:rPr>
        <w:t>Learning Rate: 0.</w:t>
      </w:r>
      <w:r w:rsidR="00816A9B">
        <w:rPr>
          <w:rFonts w:ascii="Courier New" w:hAnsi="Courier New" w:cs="Courier New"/>
          <w:sz w:val="21"/>
          <w:szCs w:val="21"/>
          <w:highlight w:val="lightGray"/>
        </w:rPr>
        <w:t>00</w:t>
      </w:r>
      <w:r>
        <w:rPr>
          <w:rFonts w:ascii="Courier New" w:hAnsi="Courier New" w:cs="Courier New"/>
          <w:sz w:val="21"/>
          <w:szCs w:val="21"/>
          <w:highlight w:val="lightGray"/>
        </w:rPr>
        <w:t>1</w:t>
      </w:r>
    </w:p>
    <w:p w14:paraId="66F5D6FE"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Cost Function used: </w:t>
      </w:r>
      <w:proofErr w:type="spellStart"/>
      <w:r w:rsidRPr="00D97BB8">
        <w:rPr>
          <w:rFonts w:ascii="Courier New" w:hAnsi="Courier New" w:cs="Courier New"/>
          <w:sz w:val="21"/>
          <w:szCs w:val="21"/>
          <w:highlight w:val="lightGray"/>
        </w:rPr>
        <w:t>Sse</w:t>
      </w:r>
      <w:proofErr w:type="spellEnd"/>
      <w:r w:rsidRPr="00D97BB8">
        <w:rPr>
          <w:rFonts w:ascii="Courier New" w:hAnsi="Courier New" w:cs="Courier New"/>
          <w:sz w:val="21"/>
          <w:szCs w:val="21"/>
          <w:highlight w:val="lightGray"/>
        </w:rPr>
        <w:t xml:space="preserve"> </w:t>
      </w:r>
    </w:p>
    <w:p w14:paraId="0045BD8C"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earning Rate is being updated?: Yes </w:t>
      </w:r>
    </w:p>
    <w:p w14:paraId="0E854D39"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Early Stopping Regularization being used?: Yes </w:t>
      </w:r>
    </w:p>
    <w:p w14:paraId="2AF04160"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Batch Size: 1</w:t>
      </w:r>
    </w:p>
    <w:p w14:paraId="5E08D486"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Fc </w:t>
      </w:r>
    </w:p>
    <w:p w14:paraId="13CE0421"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Input Dimension: 784 </w:t>
      </w:r>
      <w:r w:rsidRPr="00D97BB8">
        <w:rPr>
          <w:rFonts w:ascii="Courier New" w:hAnsi="Courier New" w:cs="Courier New"/>
          <w:sz w:val="21"/>
          <w:szCs w:val="21"/>
          <w:highlight w:val="lightGray"/>
        </w:rPr>
        <w:tab/>
        <w:t xml:space="preserve"> Output Dimension: 128</w:t>
      </w:r>
    </w:p>
    <w:p w14:paraId="61812B98"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Activation </w:t>
      </w:r>
    </w:p>
    <w:p w14:paraId="33725C9B"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Activation Function: </w:t>
      </w:r>
      <w:proofErr w:type="spellStart"/>
      <w:r w:rsidRPr="00D97BB8">
        <w:rPr>
          <w:rFonts w:ascii="Courier New" w:hAnsi="Courier New" w:cs="Courier New"/>
          <w:sz w:val="21"/>
          <w:szCs w:val="21"/>
          <w:highlight w:val="lightGray"/>
        </w:rPr>
        <w:t>Relu</w:t>
      </w:r>
      <w:proofErr w:type="spellEnd"/>
    </w:p>
    <w:p w14:paraId="45577FD9"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Fc </w:t>
      </w:r>
    </w:p>
    <w:p w14:paraId="48D083FE"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Input Dimension: 128 </w:t>
      </w:r>
      <w:r w:rsidRPr="00D97BB8">
        <w:rPr>
          <w:rFonts w:ascii="Courier New" w:hAnsi="Courier New" w:cs="Courier New"/>
          <w:sz w:val="21"/>
          <w:szCs w:val="21"/>
          <w:highlight w:val="lightGray"/>
        </w:rPr>
        <w:tab/>
        <w:t xml:space="preserve"> Output Dimension: 10</w:t>
      </w:r>
    </w:p>
    <w:p w14:paraId="02649127"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w:t>
      </w:r>
      <w:proofErr w:type="spellStart"/>
      <w:r w:rsidRPr="00D97BB8">
        <w:rPr>
          <w:rFonts w:ascii="Courier New" w:hAnsi="Courier New" w:cs="Courier New"/>
          <w:sz w:val="21"/>
          <w:szCs w:val="21"/>
          <w:highlight w:val="lightGray"/>
        </w:rPr>
        <w:t>Softmax</w:t>
      </w:r>
      <w:proofErr w:type="spellEnd"/>
      <w:r w:rsidRPr="00D97BB8">
        <w:rPr>
          <w:rFonts w:ascii="Courier New" w:hAnsi="Courier New" w:cs="Courier New"/>
          <w:sz w:val="21"/>
          <w:szCs w:val="21"/>
          <w:highlight w:val="lightGray"/>
        </w:rPr>
        <w:t xml:space="preserve"> </w:t>
      </w:r>
    </w:p>
    <w:p w14:paraId="67212B87"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nput Dimension: 10</w:t>
      </w:r>
    </w:p>
    <w:p w14:paraId="7E8FDA3E"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raining Size: (1920, 784)</w:t>
      </w:r>
    </w:p>
    <w:p w14:paraId="6FB48B8F"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Validation Size: (480, 784)</w:t>
      </w:r>
    </w:p>
    <w:p w14:paraId="7C5AE3B5"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nitial loss:0.459827 | Final loss:0.446588</w:t>
      </w:r>
    </w:p>
    <w:p w14:paraId="45DE9336"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rain accuracy: 14.114583</w:t>
      </w:r>
    </w:p>
    <w:p w14:paraId="06C24D39"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Dev accuracy: 11.250000</w:t>
      </w:r>
    </w:p>
    <w:p w14:paraId="67192593"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otal time taken in 5-folds CV on given set of hyperparameters: 172.667468 seconds</w:t>
      </w:r>
    </w:p>
    <w:p w14:paraId="4AC35623" w14:textId="77777777" w:rsidR="00D97BB8" w:rsidRPr="00D97BB8" w:rsidRDefault="00D97BB8" w:rsidP="00D97BB8">
      <w:pPr>
        <w:spacing w:after="0" w:line="240" w:lineRule="auto"/>
        <w:rPr>
          <w:rFonts w:ascii="Courier New" w:hAnsi="Courier New" w:cs="Courier New"/>
          <w:sz w:val="21"/>
          <w:szCs w:val="21"/>
          <w:highlight w:val="lightGray"/>
        </w:rPr>
      </w:pPr>
    </w:p>
    <w:p w14:paraId="42CC5F78"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w:t>
      </w:r>
    </w:p>
    <w:p w14:paraId="357767DE"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teration Number: 2</w:t>
      </w:r>
    </w:p>
    <w:p w14:paraId="02D099DD" w14:textId="77777777" w:rsidR="00A51B59" w:rsidRDefault="00D97BB8" w:rsidP="00A51B59">
      <w:pPr>
        <w:spacing w:after="0"/>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Number of Epochs: 50 </w:t>
      </w:r>
      <w:r w:rsidR="00A51B59" w:rsidRPr="007212F5">
        <w:rPr>
          <w:rFonts w:ascii="Courier New" w:hAnsi="Courier New" w:cs="Courier New"/>
          <w:sz w:val="21"/>
          <w:szCs w:val="21"/>
          <w:highlight w:val="lightGray"/>
        </w:rPr>
        <w:t xml:space="preserve"> </w:t>
      </w:r>
    </w:p>
    <w:p w14:paraId="40D8915B" w14:textId="762F39BB" w:rsidR="00D97BB8" w:rsidRPr="00D97BB8" w:rsidRDefault="00A51B59" w:rsidP="00A51B59">
      <w:pPr>
        <w:spacing w:after="0" w:line="240" w:lineRule="auto"/>
        <w:rPr>
          <w:rFonts w:ascii="Courier New" w:hAnsi="Courier New" w:cs="Courier New"/>
          <w:sz w:val="21"/>
          <w:szCs w:val="21"/>
          <w:highlight w:val="lightGray"/>
        </w:rPr>
      </w:pPr>
      <w:r>
        <w:rPr>
          <w:rFonts w:ascii="Courier New" w:hAnsi="Courier New" w:cs="Courier New"/>
          <w:sz w:val="21"/>
          <w:szCs w:val="21"/>
          <w:highlight w:val="lightGray"/>
        </w:rPr>
        <w:t>Learning Rate: 0.</w:t>
      </w:r>
      <w:r w:rsidR="00816A9B">
        <w:rPr>
          <w:rFonts w:ascii="Courier New" w:hAnsi="Courier New" w:cs="Courier New"/>
          <w:sz w:val="21"/>
          <w:szCs w:val="21"/>
          <w:highlight w:val="lightGray"/>
        </w:rPr>
        <w:t>0</w:t>
      </w:r>
      <w:r>
        <w:rPr>
          <w:rFonts w:ascii="Courier New" w:hAnsi="Courier New" w:cs="Courier New"/>
          <w:sz w:val="21"/>
          <w:szCs w:val="21"/>
          <w:highlight w:val="lightGray"/>
        </w:rPr>
        <w:t>1</w:t>
      </w:r>
    </w:p>
    <w:p w14:paraId="4F4D2481"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Cost Function used: </w:t>
      </w:r>
      <w:proofErr w:type="spellStart"/>
      <w:r w:rsidRPr="00D97BB8">
        <w:rPr>
          <w:rFonts w:ascii="Courier New" w:hAnsi="Courier New" w:cs="Courier New"/>
          <w:sz w:val="21"/>
          <w:szCs w:val="21"/>
          <w:highlight w:val="lightGray"/>
        </w:rPr>
        <w:t>Sse</w:t>
      </w:r>
      <w:proofErr w:type="spellEnd"/>
      <w:r w:rsidRPr="00D97BB8">
        <w:rPr>
          <w:rFonts w:ascii="Courier New" w:hAnsi="Courier New" w:cs="Courier New"/>
          <w:sz w:val="21"/>
          <w:szCs w:val="21"/>
          <w:highlight w:val="lightGray"/>
        </w:rPr>
        <w:t xml:space="preserve"> </w:t>
      </w:r>
    </w:p>
    <w:p w14:paraId="5D7E3789"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earning Rate is being updated?: Yes </w:t>
      </w:r>
    </w:p>
    <w:p w14:paraId="4E257855"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Early Stopping Regularization being used?: Yes </w:t>
      </w:r>
    </w:p>
    <w:p w14:paraId="0E862E7F"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Batch Size: 10</w:t>
      </w:r>
    </w:p>
    <w:p w14:paraId="4CB27AE7"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Fc </w:t>
      </w:r>
    </w:p>
    <w:p w14:paraId="7621D5AB"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Input Dimension: 784 </w:t>
      </w:r>
      <w:r w:rsidRPr="00D97BB8">
        <w:rPr>
          <w:rFonts w:ascii="Courier New" w:hAnsi="Courier New" w:cs="Courier New"/>
          <w:sz w:val="21"/>
          <w:szCs w:val="21"/>
          <w:highlight w:val="lightGray"/>
        </w:rPr>
        <w:tab/>
        <w:t xml:space="preserve"> Output Dimension: 128</w:t>
      </w:r>
    </w:p>
    <w:p w14:paraId="0B0EF497"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Activation </w:t>
      </w:r>
    </w:p>
    <w:p w14:paraId="57C9F4E2"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Activation Function: </w:t>
      </w:r>
      <w:proofErr w:type="spellStart"/>
      <w:r w:rsidRPr="00D97BB8">
        <w:rPr>
          <w:rFonts w:ascii="Courier New" w:hAnsi="Courier New" w:cs="Courier New"/>
          <w:sz w:val="21"/>
          <w:szCs w:val="21"/>
          <w:highlight w:val="lightGray"/>
        </w:rPr>
        <w:t>Relu</w:t>
      </w:r>
      <w:proofErr w:type="spellEnd"/>
    </w:p>
    <w:p w14:paraId="79C46C7F"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Fc </w:t>
      </w:r>
    </w:p>
    <w:p w14:paraId="7F8341A3"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Input Dimension: 128 </w:t>
      </w:r>
      <w:r w:rsidRPr="00D97BB8">
        <w:rPr>
          <w:rFonts w:ascii="Courier New" w:hAnsi="Courier New" w:cs="Courier New"/>
          <w:sz w:val="21"/>
          <w:szCs w:val="21"/>
          <w:highlight w:val="lightGray"/>
        </w:rPr>
        <w:tab/>
        <w:t xml:space="preserve"> Output Dimension: 10</w:t>
      </w:r>
    </w:p>
    <w:p w14:paraId="697A1401"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w:t>
      </w:r>
      <w:proofErr w:type="spellStart"/>
      <w:r w:rsidRPr="00D97BB8">
        <w:rPr>
          <w:rFonts w:ascii="Courier New" w:hAnsi="Courier New" w:cs="Courier New"/>
          <w:sz w:val="21"/>
          <w:szCs w:val="21"/>
          <w:highlight w:val="lightGray"/>
        </w:rPr>
        <w:t>Softmax</w:t>
      </w:r>
      <w:proofErr w:type="spellEnd"/>
      <w:r w:rsidRPr="00D97BB8">
        <w:rPr>
          <w:rFonts w:ascii="Courier New" w:hAnsi="Courier New" w:cs="Courier New"/>
          <w:sz w:val="21"/>
          <w:szCs w:val="21"/>
          <w:highlight w:val="lightGray"/>
        </w:rPr>
        <w:t xml:space="preserve"> </w:t>
      </w:r>
    </w:p>
    <w:p w14:paraId="0B5E6C11"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nput Dimension: 10</w:t>
      </w:r>
    </w:p>
    <w:p w14:paraId="40648BC3"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raining Size: (1920, 784)</w:t>
      </w:r>
    </w:p>
    <w:p w14:paraId="6C528B88"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Validation Size: (480, 784)</w:t>
      </w:r>
    </w:p>
    <w:p w14:paraId="35BFDC7D"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nitial loss:0.460554 | Final loss:0.447577</w:t>
      </w:r>
    </w:p>
    <w:p w14:paraId="1C7A7976"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rain accuracy: 15.000000</w:t>
      </w:r>
    </w:p>
    <w:p w14:paraId="21925360"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Dev accuracy: 10.625000</w:t>
      </w:r>
    </w:p>
    <w:p w14:paraId="05954380"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otal time taken in 5-folds CV on given set of hyperparameters: 165.907405 seconds</w:t>
      </w:r>
    </w:p>
    <w:p w14:paraId="4A4B2CC3" w14:textId="77777777" w:rsidR="00D97BB8" w:rsidRPr="00D97BB8" w:rsidRDefault="00D97BB8" w:rsidP="00D97BB8">
      <w:pPr>
        <w:spacing w:after="0" w:line="240" w:lineRule="auto"/>
        <w:rPr>
          <w:rFonts w:ascii="Courier New" w:hAnsi="Courier New" w:cs="Courier New"/>
          <w:sz w:val="21"/>
          <w:szCs w:val="21"/>
          <w:highlight w:val="lightGray"/>
        </w:rPr>
      </w:pPr>
    </w:p>
    <w:p w14:paraId="41011593"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w:t>
      </w:r>
    </w:p>
    <w:p w14:paraId="61A56EFC"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teration Number: 3</w:t>
      </w:r>
    </w:p>
    <w:p w14:paraId="22815BD2" w14:textId="77777777" w:rsidR="00A51B59" w:rsidRDefault="00D97BB8" w:rsidP="00A51B59">
      <w:pPr>
        <w:spacing w:after="0"/>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Number of Epochs: 50 </w:t>
      </w:r>
      <w:r w:rsidR="00A51B59" w:rsidRPr="007212F5">
        <w:rPr>
          <w:rFonts w:ascii="Courier New" w:hAnsi="Courier New" w:cs="Courier New"/>
          <w:sz w:val="21"/>
          <w:szCs w:val="21"/>
          <w:highlight w:val="lightGray"/>
        </w:rPr>
        <w:t xml:space="preserve"> </w:t>
      </w:r>
    </w:p>
    <w:p w14:paraId="229F976F" w14:textId="57AC5DD5" w:rsidR="00D97BB8" w:rsidRPr="00D97BB8" w:rsidRDefault="00A51B59" w:rsidP="00A51B59">
      <w:pPr>
        <w:spacing w:after="0" w:line="240" w:lineRule="auto"/>
        <w:rPr>
          <w:rFonts w:ascii="Courier New" w:hAnsi="Courier New" w:cs="Courier New"/>
          <w:sz w:val="21"/>
          <w:szCs w:val="21"/>
          <w:highlight w:val="lightGray"/>
        </w:rPr>
      </w:pPr>
      <w:r>
        <w:rPr>
          <w:rFonts w:ascii="Courier New" w:hAnsi="Courier New" w:cs="Courier New"/>
          <w:sz w:val="21"/>
          <w:szCs w:val="21"/>
          <w:highlight w:val="lightGray"/>
        </w:rPr>
        <w:t>Learning Rate: 0.1</w:t>
      </w:r>
    </w:p>
    <w:p w14:paraId="5F8147A7"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Cost Function used: </w:t>
      </w:r>
      <w:proofErr w:type="spellStart"/>
      <w:r w:rsidRPr="00D97BB8">
        <w:rPr>
          <w:rFonts w:ascii="Courier New" w:hAnsi="Courier New" w:cs="Courier New"/>
          <w:sz w:val="21"/>
          <w:szCs w:val="21"/>
          <w:highlight w:val="lightGray"/>
        </w:rPr>
        <w:t>Sse</w:t>
      </w:r>
      <w:proofErr w:type="spellEnd"/>
      <w:r w:rsidRPr="00D97BB8">
        <w:rPr>
          <w:rFonts w:ascii="Courier New" w:hAnsi="Courier New" w:cs="Courier New"/>
          <w:sz w:val="21"/>
          <w:szCs w:val="21"/>
          <w:highlight w:val="lightGray"/>
        </w:rPr>
        <w:t xml:space="preserve"> </w:t>
      </w:r>
    </w:p>
    <w:p w14:paraId="7DA6B2B2"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earning Rate is being updated?: Yes </w:t>
      </w:r>
    </w:p>
    <w:p w14:paraId="7F225F7B"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Early Stopping Regularization being used?: Yes </w:t>
      </w:r>
    </w:p>
    <w:p w14:paraId="64B5E599"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Batch Size: 50</w:t>
      </w:r>
    </w:p>
    <w:p w14:paraId="3135F86C"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Fc </w:t>
      </w:r>
    </w:p>
    <w:p w14:paraId="7E8818E7"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Input Dimension: 784 </w:t>
      </w:r>
      <w:r w:rsidRPr="00D97BB8">
        <w:rPr>
          <w:rFonts w:ascii="Courier New" w:hAnsi="Courier New" w:cs="Courier New"/>
          <w:sz w:val="21"/>
          <w:szCs w:val="21"/>
          <w:highlight w:val="lightGray"/>
        </w:rPr>
        <w:tab/>
        <w:t xml:space="preserve"> Output Dimension: 128</w:t>
      </w:r>
    </w:p>
    <w:p w14:paraId="463055AC"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Activation </w:t>
      </w:r>
    </w:p>
    <w:p w14:paraId="475375C9"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Activation Function: </w:t>
      </w:r>
      <w:proofErr w:type="spellStart"/>
      <w:r w:rsidRPr="00D97BB8">
        <w:rPr>
          <w:rFonts w:ascii="Courier New" w:hAnsi="Courier New" w:cs="Courier New"/>
          <w:sz w:val="21"/>
          <w:szCs w:val="21"/>
          <w:highlight w:val="lightGray"/>
        </w:rPr>
        <w:t>Relu</w:t>
      </w:r>
      <w:proofErr w:type="spellEnd"/>
    </w:p>
    <w:p w14:paraId="67DA72BD"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Fc </w:t>
      </w:r>
    </w:p>
    <w:p w14:paraId="4270AAE1"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Input Dimension: 128 </w:t>
      </w:r>
      <w:r w:rsidRPr="00D97BB8">
        <w:rPr>
          <w:rFonts w:ascii="Courier New" w:hAnsi="Courier New" w:cs="Courier New"/>
          <w:sz w:val="21"/>
          <w:szCs w:val="21"/>
          <w:highlight w:val="lightGray"/>
        </w:rPr>
        <w:tab/>
        <w:t xml:space="preserve"> Output Dimension: 10</w:t>
      </w:r>
    </w:p>
    <w:p w14:paraId="77585AFE"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w:t>
      </w:r>
      <w:proofErr w:type="spellStart"/>
      <w:r w:rsidRPr="00D97BB8">
        <w:rPr>
          <w:rFonts w:ascii="Courier New" w:hAnsi="Courier New" w:cs="Courier New"/>
          <w:sz w:val="21"/>
          <w:szCs w:val="21"/>
          <w:highlight w:val="lightGray"/>
        </w:rPr>
        <w:t>Softmax</w:t>
      </w:r>
      <w:proofErr w:type="spellEnd"/>
      <w:r w:rsidRPr="00D97BB8">
        <w:rPr>
          <w:rFonts w:ascii="Courier New" w:hAnsi="Courier New" w:cs="Courier New"/>
          <w:sz w:val="21"/>
          <w:szCs w:val="21"/>
          <w:highlight w:val="lightGray"/>
        </w:rPr>
        <w:t xml:space="preserve"> </w:t>
      </w:r>
    </w:p>
    <w:p w14:paraId="13A7B9A3"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nput Dimension: 10</w:t>
      </w:r>
    </w:p>
    <w:p w14:paraId="24896354"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lastRenderedPageBreak/>
        <w:t>Training Size: (1920, 784)</w:t>
      </w:r>
    </w:p>
    <w:p w14:paraId="45B4616F"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Validation Size: (480, 784)</w:t>
      </w:r>
    </w:p>
    <w:p w14:paraId="340AC9F3"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nitial loss:0.460644 | Final loss:0.446887</w:t>
      </w:r>
    </w:p>
    <w:p w14:paraId="1CF234F7"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rain accuracy: 16.354167</w:t>
      </w:r>
    </w:p>
    <w:p w14:paraId="12E6985D"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Dev accuracy: 11.041667</w:t>
      </w:r>
    </w:p>
    <w:p w14:paraId="336FD6D7"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otal time taken in 5-folds CV on given set of hyperparameters: 169.892315 seconds</w:t>
      </w:r>
    </w:p>
    <w:p w14:paraId="6491D2A4" w14:textId="77777777" w:rsidR="00D97BB8" w:rsidRPr="00D97BB8" w:rsidRDefault="00D97BB8" w:rsidP="00D97BB8">
      <w:pPr>
        <w:spacing w:after="0" w:line="240" w:lineRule="auto"/>
        <w:rPr>
          <w:rFonts w:ascii="Courier New" w:hAnsi="Courier New" w:cs="Courier New"/>
          <w:sz w:val="21"/>
          <w:szCs w:val="21"/>
          <w:highlight w:val="lightGray"/>
        </w:rPr>
      </w:pPr>
    </w:p>
    <w:p w14:paraId="494AC3EE"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w:t>
      </w:r>
    </w:p>
    <w:p w14:paraId="544B5FF2"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teration Number: 4</w:t>
      </w:r>
    </w:p>
    <w:p w14:paraId="0A98865B" w14:textId="77777777" w:rsidR="00A51B59" w:rsidRDefault="00D97BB8" w:rsidP="00A51B59">
      <w:pPr>
        <w:spacing w:after="0"/>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Number of Epochs: 50 </w:t>
      </w:r>
      <w:r w:rsidR="00A51B59" w:rsidRPr="007212F5">
        <w:rPr>
          <w:rFonts w:ascii="Courier New" w:hAnsi="Courier New" w:cs="Courier New"/>
          <w:sz w:val="21"/>
          <w:szCs w:val="21"/>
          <w:highlight w:val="lightGray"/>
        </w:rPr>
        <w:t xml:space="preserve"> </w:t>
      </w:r>
    </w:p>
    <w:p w14:paraId="6AACA2A0" w14:textId="3B9C26C7" w:rsidR="00D97BB8" w:rsidRPr="00D97BB8" w:rsidRDefault="00A51B59" w:rsidP="00A51B59">
      <w:pPr>
        <w:spacing w:after="0" w:line="240" w:lineRule="auto"/>
        <w:rPr>
          <w:rFonts w:ascii="Courier New" w:hAnsi="Courier New" w:cs="Courier New"/>
          <w:sz w:val="21"/>
          <w:szCs w:val="21"/>
          <w:highlight w:val="lightGray"/>
        </w:rPr>
      </w:pPr>
      <w:r>
        <w:rPr>
          <w:rFonts w:ascii="Courier New" w:hAnsi="Courier New" w:cs="Courier New"/>
          <w:sz w:val="21"/>
          <w:szCs w:val="21"/>
          <w:highlight w:val="lightGray"/>
        </w:rPr>
        <w:t>Learning Rate: 0.</w:t>
      </w:r>
      <w:r w:rsidR="00816A9B">
        <w:rPr>
          <w:rFonts w:ascii="Courier New" w:hAnsi="Courier New" w:cs="Courier New"/>
          <w:sz w:val="21"/>
          <w:szCs w:val="21"/>
          <w:highlight w:val="lightGray"/>
        </w:rPr>
        <w:t>00</w:t>
      </w:r>
      <w:r>
        <w:rPr>
          <w:rFonts w:ascii="Courier New" w:hAnsi="Courier New" w:cs="Courier New"/>
          <w:sz w:val="21"/>
          <w:szCs w:val="21"/>
          <w:highlight w:val="lightGray"/>
        </w:rPr>
        <w:t>1</w:t>
      </w:r>
    </w:p>
    <w:p w14:paraId="7BE7BA8C"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Cost Function used: </w:t>
      </w:r>
      <w:proofErr w:type="spellStart"/>
      <w:r w:rsidRPr="00D97BB8">
        <w:rPr>
          <w:rFonts w:ascii="Courier New" w:hAnsi="Courier New" w:cs="Courier New"/>
          <w:sz w:val="21"/>
          <w:szCs w:val="21"/>
          <w:highlight w:val="lightGray"/>
        </w:rPr>
        <w:t>Sse</w:t>
      </w:r>
      <w:proofErr w:type="spellEnd"/>
      <w:r w:rsidRPr="00D97BB8">
        <w:rPr>
          <w:rFonts w:ascii="Courier New" w:hAnsi="Courier New" w:cs="Courier New"/>
          <w:sz w:val="21"/>
          <w:szCs w:val="21"/>
          <w:highlight w:val="lightGray"/>
        </w:rPr>
        <w:t xml:space="preserve"> </w:t>
      </w:r>
    </w:p>
    <w:p w14:paraId="03EC98AE"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earning Rate is being updated?: Yes </w:t>
      </w:r>
    </w:p>
    <w:p w14:paraId="26A9FC97"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Early Stopping Regularization being used?: Yes </w:t>
      </w:r>
    </w:p>
    <w:p w14:paraId="624BFB3B"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Batch Size: 100</w:t>
      </w:r>
    </w:p>
    <w:p w14:paraId="17F1E020"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Fc </w:t>
      </w:r>
    </w:p>
    <w:p w14:paraId="352FEF5C"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Input Dimension: 784 </w:t>
      </w:r>
      <w:r w:rsidRPr="00D97BB8">
        <w:rPr>
          <w:rFonts w:ascii="Courier New" w:hAnsi="Courier New" w:cs="Courier New"/>
          <w:sz w:val="21"/>
          <w:szCs w:val="21"/>
          <w:highlight w:val="lightGray"/>
        </w:rPr>
        <w:tab/>
        <w:t xml:space="preserve"> Output Dimension: 128</w:t>
      </w:r>
    </w:p>
    <w:p w14:paraId="0AFE7E0F"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Activation </w:t>
      </w:r>
    </w:p>
    <w:p w14:paraId="6036AC8F"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Activation Function: </w:t>
      </w:r>
      <w:proofErr w:type="spellStart"/>
      <w:r w:rsidRPr="00D97BB8">
        <w:rPr>
          <w:rFonts w:ascii="Courier New" w:hAnsi="Courier New" w:cs="Courier New"/>
          <w:sz w:val="21"/>
          <w:szCs w:val="21"/>
          <w:highlight w:val="lightGray"/>
        </w:rPr>
        <w:t>Relu</w:t>
      </w:r>
      <w:proofErr w:type="spellEnd"/>
    </w:p>
    <w:p w14:paraId="2C86E31C"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Fc </w:t>
      </w:r>
    </w:p>
    <w:p w14:paraId="4DC377FF"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Input Dimension: 128 </w:t>
      </w:r>
      <w:r w:rsidRPr="00D97BB8">
        <w:rPr>
          <w:rFonts w:ascii="Courier New" w:hAnsi="Courier New" w:cs="Courier New"/>
          <w:sz w:val="21"/>
          <w:szCs w:val="21"/>
          <w:highlight w:val="lightGray"/>
        </w:rPr>
        <w:tab/>
        <w:t xml:space="preserve"> Output Dimension: 10</w:t>
      </w:r>
    </w:p>
    <w:p w14:paraId="5EDF4EC5"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w:t>
      </w:r>
      <w:proofErr w:type="spellStart"/>
      <w:r w:rsidRPr="00D97BB8">
        <w:rPr>
          <w:rFonts w:ascii="Courier New" w:hAnsi="Courier New" w:cs="Courier New"/>
          <w:sz w:val="21"/>
          <w:szCs w:val="21"/>
          <w:highlight w:val="lightGray"/>
        </w:rPr>
        <w:t>Softmax</w:t>
      </w:r>
      <w:proofErr w:type="spellEnd"/>
      <w:r w:rsidRPr="00D97BB8">
        <w:rPr>
          <w:rFonts w:ascii="Courier New" w:hAnsi="Courier New" w:cs="Courier New"/>
          <w:sz w:val="21"/>
          <w:szCs w:val="21"/>
          <w:highlight w:val="lightGray"/>
        </w:rPr>
        <w:t xml:space="preserve"> </w:t>
      </w:r>
    </w:p>
    <w:p w14:paraId="37DDD34D"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nput Dimension: 10</w:t>
      </w:r>
    </w:p>
    <w:p w14:paraId="540014DA"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raining Size: (1920, 784)</w:t>
      </w:r>
    </w:p>
    <w:p w14:paraId="222CCDE8"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Validation Size: (480, 784)</w:t>
      </w:r>
    </w:p>
    <w:p w14:paraId="2BE40789"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nitial loss:0.457932 | Final loss:0.445334</w:t>
      </w:r>
    </w:p>
    <w:p w14:paraId="6601ECD5"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rain accuracy: 16.093750</w:t>
      </w:r>
    </w:p>
    <w:p w14:paraId="72E78DF4"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Dev accuracy: 10.000000</w:t>
      </w:r>
    </w:p>
    <w:p w14:paraId="383DBD08"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otal time taken in 5-folds CV on given set of hyperparameters: 165.945735 seconds</w:t>
      </w:r>
    </w:p>
    <w:p w14:paraId="3389AB42" w14:textId="77777777" w:rsidR="00D97BB8" w:rsidRPr="00D97BB8" w:rsidRDefault="00D97BB8" w:rsidP="00D97BB8">
      <w:pPr>
        <w:spacing w:after="0" w:line="240" w:lineRule="auto"/>
        <w:rPr>
          <w:rFonts w:ascii="Courier New" w:hAnsi="Courier New" w:cs="Courier New"/>
          <w:sz w:val="21"/>
          <w:szCs w:val="21"/>
          <w:highlight w:val="lightGray"/>
        </w:rPr>
      </w:pPr>
    </w:p>
    <w:p w14:paraId="437BC42A"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w:t>
      </w:r>
    </w:p>
    <w:p w14:paraId="7E215A24"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teration Number: 5</w:t>
      </w:r>
    </w:p>
    <w:p w14:paraId="41822053" w14:textId="77777777" w:rsidR="00A51B59" w:rsidRDefault="00D97BB8" w:rsidP="00A51B59">
      <w:pPr>
        <w:spacing w:after="0"/>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Number of Epochs: 50 </w:t>
      </w:r>
      <w:r w:rsidR="00A51B59" w:rsidRPr="007212F5">
        <w:rPr>
          <w:rFonts w:ascii="Courier New" w:hAnsi="Courier New" w:cs="Courier New"/>
          <w:sz w:val="21"/>
          <w:szCs w:val="21"/>
          <w:highlight w:val="lightGray"/>
        </w:rPr>
        <w:t xml:space="preserve"> </w:t>
      </w:r>
    </w:p>
    <w:p w14:paraId="608C23F1" w14:textId="70887376" w:rsidR="00D97BB8" w:rsidRPr="00D97BB8" w:rsidRDefault="00A51B59" w:rsidP="00A51B59">
      <w:pPr>
        <w:spacing w:after="0" w:line="240" w:lineRule="auto"/>
        <w:rPr>
          <w:rFonts w:ascii="Courier New" w:hAnsi="Courier New" w:cs="Courier New"/>
          <w:sz w:val="21"/>
          <w:szCs w:val="21"/>
          <w:highlight w:val="lightGray"/>
        </w:rPr>
      </w:pPr>
      <w:r>
        <w:rPr>
          <w:rFonts w:ascii="Courier New" w:hAnsi="Courier New" w:cs="Courier New"/>
          <w:sz w:val="21"/>
          <w:szCs w:val="21"/>
          <w:highlight w:val="lightGray"/>
        </w:rPr>
        <w:t>Learning Rate: 0.</w:t>
      </w:r>
      <w:r w:rsidR="00816A9B">
        <w:rPr>
          <w:rFonts w:ascii="Courier New" w:hAnsi="Courier New" w:cs="Courier New"/>
          <w:sz w:val="21"/>
          <w:szCs w:val="21"/>
          <w:highlight w:val="lightGray"/>
        </w:rPr>
        <w:t>0</w:t>
      </w:r>
      <w:r>
        <w:rPr>
          <w:rFonts w:ascii="Courier New" w:hAnsi="Courier New" w:cs="Courier New"/>
          <w:sz w:val="21"/>
          <w:szCs w:val="21"/>
          <w:highlight w:val="lightGray"/>
        </w:rPr>
        <w:t>1</w:t>
      </w:r>
    </w:p>
    <w:p w14:paraId="7B4BC0F8"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Cost Function used: </w:t>
      </w:r>
      <w:proofErr w:type="spellStart"/>
      <w:r w:rsidRPr="00D97BB8">
        <w:rPr>
          <w:rFonts w:ascii="Courier New" w:hAnsi="Courier New" w:cs="Courier New"/>
          <w:sz w:val="21"/>
          <w:szCs w:val="21"/>
          <w:highlight w:val="lightGray"/>
        </w:rPr>
        <w:t>Sse</w:t>
      </w:r>
      <w:proofErr w:type="spellEnd"/>
      <w:r w:rsidRPr="00D97BB8">
        <w:rPr>
          <w:rFonts w:ascii="Courier New" w:hAnsi="Courier New" w:cs="Courier New"/>
          <w:sz w:val="21"/>
          <w:szCs w:val="21"/>
          <w:highlight w:val="lightGray"/>
        </w:rPr>
        <w:t xml:space="preserve"> </w:t>
      </w:r>
    </w:p>
    <w:p w14:paraId="2436E3EE"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earning Rate is being updated?: Yes </w:t>
      </w:r>
    </w:p>
    <w:p w14:paraId="68D2E26C"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Early Stopping Regularization being used?: Yes </w:t>
      </w:r>
    </w:p>
    <w:p w14:paraId="7D453594"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Batch Size: 1</w:t>
      </w:r>
    </w:p>
    <w:p w14:paraId="632561A1"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Fc </w:t>
      </w:r>
    </w:p>
    <w:p w14:paraId="2C1F48DD"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Input Dimension: 784 </w:t>
      </w:r>
      <w:r w:rsidRPr="00D97BB8">
        <w:rPr>
          <w:rFonts w:ascii="Courier New" w:hAnsi="Courier New" w:cs="Courier New"/>
          <w:sz w:val="21"/>
          <w:szCs w:val="21"/>
          <w:highlight w:val="lightGray"/>
        </w:rPr>
        <w:tab/>
        <w:t xml:space="preserve"> Output Dimension: 128</w:t>
      </w:r>
    </w:p>
    <w:p w14:paraId="473B04ED"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Activation </w:t>
      </w:r>
    </w:p>
    <w:p w14:paraId="3E38CC3E"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Activation Function: </w:t>
      </w:r>
      <w:proofErr w:type="spellStart"/>
      <w:r w:rsidRPr="00D97BB8">
        <w:rPr>
          <w:rFonts w:ascii="Courier New" w:hAnsi="Courier New" w:cs="Courier New"/>
          <w:sz w:val="21"/>
          <w:szCs w:val="21"/>
          <w:highlight w:val="lightGray"/>
        </w:rPr>
        <w:t>Relu</w:t>
      </w:r>
      <w:proofErr w:type="spellEnd"/>
    </w:p>
    <w:p w14:paraId="24003FB1"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Fc </w:t>
      </w:r>
    </w:p>
    <w:p w14:paraId="3898229F"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Input Dimension: 128 </w:t>
      </w:r>
      <w:r w:rsidRPr="00D97BB8">
        <w:rPr>
          <w:rFonts w:ascii="Courier New" w:hAnsi="Courier New" w:cs="Courier New"/>
          <w:sz w:val="21"/>
          <w:szCs w:val="21"/>
          <w:highlight w:val="lightGray"/>
        </w:rPr>
        <w:tab/>
        <w:t xml:space="preserve"> Output Dimension: 10</w:t>
      </w:r>
    </w:p>
    <w:p w14:paraId="3F7505E1"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w:t>
      </w:r>
      <w:proofErr w:type="spellStart"/>
      <w:r w:rsidRPr="00D97BB8">
        <w:rPr>
          <w:rFonts w:ascii="Courier New" w:hAnsi="Courier New" w:cs="Courier New"/>
          <w:sz w:val="21"/>
          <w:szCs w:val="21"/>
          <w:highlight w:val="lightGray"/>
        </w:rPr>
        <w:t>Softmax</w:t>
      </w:r>
      <w:proofErr w:type="spellEnd"/>
      <w:r w:rsidRPr="00D97BB8">
        <w:rPr>
          <w:rFonts w:ascii="Courier New" w:hAnsi="Courier New" w:cs="Courier New"/>
          <w:sz w:val="21"/>
          <w:szCs w:val="21"/>
          <w:highlight w:val="lightGray"/>
        </w:rPr>
        <w:t xml:space="preserve"> </w:t>
      </w:r>
    </w:p>
    <w:p w14:paraId="076F5398"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nput Dimension: 10</w:t>
      </w:r>
    </w:p>
    <w:p w14:paraId="54E6B34D"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raining Size: (1920, 784)</w:t>
      </w:r>
    </w:p>
    <w:p w14:paraId="31797CF2"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Validation Size: (480, 784)</w:t>
      </w:r>
    </w:p>
    <w:p w14:paraId="1CBB1FF1"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nitial loss:0.455016 | Final loss:0.406463</w:t>
      </w:r>
    </w:p>
    <w:p w14:paraId="51C513BA"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rain accuracy: 37.604167</w:t>
      </w:r>
    </w:p>
    <w:p w14:paraId="1092A2BC"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Dev accuracy: 8.333333</w:t>
      </w:r>
    </w:p>
    <w:p w14:paraId="6479C9CE"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otal time taken in 5-folds CV on given set of hyperparameters: 173.109801 seconds</w:t>
      </w:r>
    </w:p>
    <w:p w14:paraId="2F3FD6ED" w14:textId="77777777" w:rsidR="00D97BB8" w:rsidRPr="00D97BB8" w:rsidRDefault="00D97BB8" w:rsidP="00D97BB8">
      <w:pPr>
        <w:spacing w:after="0" w:line="240" w:lineRule="auto"/>
        <w:rPr>
          <w:rFonts w:ascii="Courier New" w:hAnsi="Courier New" w:cs="Courier New"/>
          <w:sz w:val="21"/>
          <w:szCs w:val="21"/>
          <w:highlight w:val="lightGray"/>
        </w:rPr>
      </w:pPr>
    </w:p>
    <w:p w14:paraId="3F251BF0"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w:t>
      </w:r>
    </w:p>
    <w:p w14:paraId="0DAD97DD"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teration Number: 6</w:t>
      </w:r>
    </w:p>
    <w:p w14:paraId="13209CAD" w14:textId="77777777" w:rsidR="00A51B59" w:rsidRDefault="00D97BB8" w:rsidP="00A51B59">
      <w:pPr>
        <w:spacing w:after="0"/>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Number of Epochs: 50 </w:t>
      </w:r>
      <w:r w:rsidR="00A51B59" w:rsidRPr="007212F5">
        <w:rPr>
          <w:rFonts w:ascii="Courier New" w:hAnsi="Courier New" w:cs="Courier New"/>
          <w:sz w:val="21"/>
          <w:szCs w:val="21"/>
          <w:highlight w:val="lightGray"/>
        </w:rPr>
        <w:t xml:space="preserve"> </w:t>
      </w:r>
    </w:p>
    <w:p w14:paraId="57A7AC4F" w14:textId="65274DAC" w:rsidR="00D97BB8" w:rsidRPr="00D97BB8" w:rsidRDefault="00A51B59" w:rsidP="00A51B59">
      <w:pPr>
        <w:spacing w:after="0" w:line="240" w:lineRule="auto"/>
        <w:rPr>
          <w:rFonts w:ascii="Courier New" w:hAnsi="Courier New" w:cs="Courier New"/>
          <w:sz w:val="21"/>
          <w:szCs w:val="21"/>
          <w:highlight w:val="lightGray"/>
        </w:rPr>
      </w:pPr>
      <w:r>
        <w:rPr>
          <w:rFonts w:ascii="Courier New" w:hAnsi="Courier New" w:cs="Courier New"/>
          <w:sz w:val="21"/>
          <w:szCs w:val="21"/>
          <w:highlight w:val="lightGray"/>
        </w:rPr>
        <w:t>Learning Rate: 0.1</w:t>
      </w:r>
    </w:p>
    <w:p w14:paraId="568A4749"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Cost Function used: </w:t>
      </w:r>
      <w:proofErr w:type="spellStart"/>
      <w:r w:rsidRPr="00D97BB8">
        <w:rPr>
          <w:rFonts w:ascii="Courier New" w:hAnsi="Courier New" w:cs="Courier New"/>
          <w:sz w:val="21"/>
          <w:szCs w:val="21"/>
          <w:highlight w:val="lightGray"/>
        </w:rPr>
        <w:t>Sse</w:t>
      </w:r>
      <w:proofErr w:type="spellEnd"/>
      <w:r w:rsidRPr="00D97BB8">
        <w:rPr>
          <w:rFonts w:ascii="Courier New" w:hAnsi="Courier New" w:cs="Courier New"/>
          <w:sz w:val="21"/>
          <w:szCs w:val="21"/>
          <w:highlight w:val="lightGray"/>
        </w:rPr>
        <w:t xml:space="preserve"> </w:t>
      </w:r>
    </w:p>
    <w:p w14:paraId="11DDADA3"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earning Rate is being updated?: Yes </w:t>
      </w:r>
    </w:p>
    <w:p w14:paraId="005B1232"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lastRenderedPageBreak/>
        <w:t xml:space="preserve">Early Stopping Regularization being used?: Yes </w:t>
      </w:r>
    </w:p>
    <w:p w14:paraId="40D5C2AF"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Batch Size: 10</w:t>
      </w:r>
    </w:p>
    <w:p w14:paraId="639A8818"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Fc </w:t>
      </w:r>
    </w:p>
    <w:p w14:paraId="3A63E4C0"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Input Dimension: 784 </w:t>
      </w:r>
      <w:r w:rsidRPr="00D97BB8">
        <w:rPr>
          <w:rFonts w:ascii="Courier New" w:hAnsi="Courier New" w:cs="Courier New"/>
          <w:sz w:val="21"/>
          <w:szCs w:val="21"/>
          <w:highlight w:val="lightGray"/>
        </w:rPr>
        <w:tab/>
        <w:t xml:space="preserve"> Output Dimension: 128</w:t>
      </w:r>
    </w:p>
    <w:p w14:paraId="254B6009"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Activation </w:t>
      </w:r>
    </w:p>
    <w:p w14:paraId="57AFFB48"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Activation Function: </w:t>
      </w:r>
      <w:proofErr w:type="spellStart"/>
      <w:r w:rsidRPr="00D97BB8">
        <w:rPr>
          <w:rFonts w:ascii="Courier New" w:hAnsi="Courier New" w:cs="Courier New"/>
          <w:sz w:val="21"/>
          <w:szCs w:val="21"/>
          <w:highlight w:val="lightGray"/>
        </w:rPr>
        <w:t>Relu</w:t>
      </w:r>
      <w:proofErr w:type="spellEnd"/>
    </w:p>
    <w:p w14:paraId="1547D3F9"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Fc </w:t>
      </w:r>
    </w:p>
    <w:p w14:paraId="7F9BB0A0"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Input Dimension: 128 </w:t>
      </w:r>
      <w:r w:rsidRPr="00D97BB8">
        <w:rPr>
          <w:rFonts w:ascii="Courier New" w:hAnsi="Courier New" w:cs="Courier New"/>
          <w:sz w:val="21"/>
          <w:szCs w:val="21"/>
          <w:highlight w:val="lightGray"/>
        </w:rPr>
        <w:tab/>
        <w:t xml:space="preserve"> Output Dimension: 10</w:t>
      </w:r>
    </w:p>
    <w:p w14:paraId="12D3DAAC"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w:t>
      </w:r>
      <w:proofErr w:type="spellStart"/>
      <w:r w:rsidRPr="00D97BB8">
        <w:rPr>
          <w:rFonts w:ascii="Courier New" w:hAnsi="Courier New" w:cs="Courier New"/>
          <w:sz w:val="21"/>
          <w:szCs w:val="21"/>
          <w:highlight w:val="lightGray"/>
        </w:rPr>
        <w:t>Softmax</w:t>
      </w:r>
      <w:proofErr w:type="spellEnd"/>
      <w:r w:rsidRPr="00D97BB8">
        <w:rPr>
          <w:rFonts w:ascii="Courier New" w:hAnsi="Courier New" w:cs="Courier New"/>
          <w:sz w:val="21"/>
          <w:szCs w:val="21"/>
          <w:highlight w:val="lightGray"/>
        </w:rPr>
        <w:t xml:space="preserve"> </w:t>
      </w:r>
    </w:p>
    <w:p w14:paraId="6478A55D"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nput Dimension: 10</w:t>
      </w:r>
    </w:p>
    <w:p w14:paraId="036CD96C"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raining Size: (1920, 784)</w:t>
      </w:r>
    </w:p>
    <w:p w14:paraId="01DDC8A6"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Validation Size: (480, 784)</w:t>
      </w:r>
    </w:p>
    <w:p w14:paraId="34673590"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nitial loss:0.453991 | Final loss:0.408500</w:t>
      </w:r>
    </w:p>
    <w:p w14:paraId="767EA410"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rain accuracy: 37.500000</w:t>
      </w:r>
    </w:p>
    <w:p w14:paraId="7368E6FB"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Dev accuracy: 8.333333</w:t>
      </w:r>
    </w:p>
    <w:p w14:paraId="1A721E0D"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otal time taken in 5-folds CV on given set of hyperparameters: 166.901206 seconds</w:t>
      </w:r>
    </w:p>
    <w:p w14:paraId="26F79DBC" w14:textId="77777777" w:rsidR="00D97BB8" w:rsidRPr="00D97BB8" w:rsidRDefault="00D97BB8" w:rsidP="00D97BB8">
      <w:pPr>
        <w:spacing w:after="0" w:line="240" w:lineRule="auto"/>
        <w:rPr>
          <w:rFonts w:ascii="Courier New" w:hAnsi="Courier New" w:cs="Courier New"/>
          <w:sz w:val="21"/>
          <w:szCs w:val="21"/>
          <w:highlight w:val="lightGray"/>
        </w:rPr>
      </w:pPr>
    </w:p>
    <w:p w14:paraId="046AF3F1"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w:t>
      </w:r>
    </w:p>
    <w:p w14:paraId="161D1256"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teration Number: 7</w:t>
      </w:r>
    </w:p>
    <w:p w14:paraId="2FDB9B7F" w14:textId="77777777" w:rsidR="00A51B59" w:rsidRDefault="00D97BB8" w:rsidP="00A51B59">
      <w:pPr>
        <w:spacing w:after="0"/>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Number of Epochs: 50 </w:t>
      </w:r>
      <w:r w:rsidR="00A51B59" w:rsidRPr="007212F5">
        <w:rPr>
          <w:rFonts w:ascii="Courier New" w:hAnsi="Courier New" w:cs="Courier New"/>
          <w:sz w:val="21"/>
          <w:szCs w:val="21"/>
          <w:highlight w:val="lightGray"/>
        </w:rPr>
        <w:t xml:space="preserve"> </w:t>
      </w:r>
    </w:p>
    <w:p w14:paraId="7455200A" w14:textId="660ABB60" w:rsidR="00D97BB8" w:rsidRPr="00D97BB8" w:rsidRDefault="00A51B59" w:rsidP="00A51B59">
      <w:pPr>
        <w:spacing w:after="0" w:line="240" w:lineRule="auto"/>
        <w:rPr>
          <w:rFonts w:ascii="Courier New" w:hAnsi="Courier New" w:cs="Courier New"/>
          <w:sz w:val="21"/>
          <w:szCs w:val="21"/>
          <w:highlight w:val="lightGray"/>
        </w:rPr>
      </w:pPr>
      <w:r>
        <w:rPr>
          <w:rFonts w:ascii="Courier New" w:hAnsi="Courier New" w:cs="Courier New"/>
          <w:sz w:val="21"/>
          <w:szCs w:val="21"/>
          <w:highlight w:val="lightGray"/>
        </w:rPr>
        <w:t>Learning Rate: 0.</w:t>
      </w:r>
      <w:r w:rsidR="00816A9B">
        <w:rPr>
          <w:rFonts w:ascii="Courier New" w:hAnsi="Courier New" w:cs="Courier New"/>
          <w:sz w:val="21"/>
          <w:szCs w:val="21"/>
          <w:highlight w:val="lightGray"/>
        </w:rPr>
        <w:t>00</w:t>
      </w:r>
      <w:r>
        <w:rPr>
          <w:rFonts w:ascii="Courier New" w:hAnsi="Courier New" w:cs="Courier New"/>
          <w:sz w:val="21"/>
          <w:szCs w:val="21"/>
          <w:highlight w:val="lightGray"/>
        </w:rPr>
        <w:t>1</w:t>
      </w:r>
    </w:p>
    <w:p w14:paraId="00BB25AF"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Cost Function used: </w:t>
      </w:r>
      <w:proofErr w:type="spellStart"/>
      <w:r w:rsidRPr="00D97BB8">
        <w:rPr>
          <w:rFonts w:ascii="Courier New" w:hAnsi="Courier New" w:cs="Courier New"/>
          <w:sz w:val="21"/>
          <w:szCs w:val="21"/>
          <w:highlight w:val="lightGray"/>
        </w:rPr>
        <w:t>Sse</w:t>
      </w:r>
      <w:proofErr w:type="spellEnd"/>
      <w:r w:rsidRPr="00D97BB8">
        <w:rPr>
          <w:rFonts w:ascii="Courier New" w:hAnsi="Courier New" w:cs="Courier New"/>
          <w:sz w:val="21"/>
          <w:szCs w:val="21"/>
          <w:highlight w:val="lightGray"/>
        </w:rPr>
        <w:t xml:space="preserve"> </w:t>
      </w:r>
    </w:p>
    <w:p w14:paraId="26A15C67"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earning Rate is being updated?: Yes </w:t>
      </w:r>
    </w:p>
    <w:p w14:paraId="1762AD3E"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Early Stopping Regularization being used?: Yes </w:t>
      </w:r>
    </w:p>
    <w:p w14:paraId="3F9CEFFD"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Batch Size: 50</w:t>
      </w:r>
    </w:p>
    <w:p w14:paraId="02AF918C"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Fc </w:t>
      </w:r>
    </w:p>
    <w:p w14:paraId="246F4E60"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Input Dimension: 784 </w:t>
      </w:r>
      <w:r w:rsidRPr="00D97BB8">
        <w:rPr>
          <w:rFonts w:ascii="Courier New" w:hAnsi="Courier New" w:cs="Courier New"/>
          <w:sz w:val="21"/>
          <w:szCs w:val="21"/>
          <w:highlight w:val="lightGray"/>
        </w:rPr>
        <w:tab/>
        <w:t xml:space="preserve"> Output Dimension: 128</w:t>
      </w:r>
    </w:p>
    <w:p w14:paraId="5D1E7A4A"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Activation </w:t>
      </w:r>
    </w:p>
    <w:p w14:paraId="75464950"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Activation Function: </w:t>
      </w:r>
      <w:proofErr w:type="spellStart"/>
      <w:r w:rsidRPr="00D97BB8">
        <w:rPr>
          <w:rFonts w:ascii="Courier New" w:hAnsi="Courier New" w:cs="Courier New"/>
          <w:sz w:val="21"/>
          <w:szCs w:val="21"/>
          <w:highlight w:val="lightGray"/>
        </w:rPr>
        <w:t>Relu</w:t>
      </w:r>
      <w:proofErr w:type="spellEnd"/>
    </w:p>
    <w:p w14:paraId="24777980"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Fc </w:t>
      </w:r>
    </w:p>
    <w:p w14:paraId="167CEBA9"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Input Dimension: 128 </w:t>
      </w:r>
      <w:r w:rsidRPr="00D97BB8">
        <w:rPr>
          <w:rFonts w:ascii="Courier New" w:hAnsi="Courier New" w:cs="Courier New"/>
          <w:sz w:val="21"/>
          <w:szCs w:val="21"/>
          <w:highlight w:val="lightGray"/>
        </w:rPr>
        <w:tab/>
        <w:t xml:space="preserve"> Output Dimension: 10</w:t>
      </w:r>
    </w:p>
    <w:p w14:paraId="516962CC"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w:t>
      </w:r>
      <w:proofErr w:type="spellStart"/>
      <w:r w:rsidRPr="00D97BB8">
        <w:rPr>
          <w:rFonts w:ascii="Courier New" w:hAnsi="Courier New" w:cs="Courier New"/>
          <w:sz w:val="21"/>
          <w:szCs w:val="21"/>
          <w:highlight w:val="lightGray"/>
        </w:rPr>
        <w:t>Softmax</w:t>
      </w:r>
      <w:proofErr w:type="spellEnd"/>
      <w:r w:rsidRPr="00D97BB8">
        <w:rPr>
          <w:rFonts w:ascii="Courier New" w:hAnsi="Courier New" w:cs="Courier New"/>
          <w:sz w:val="21"/>
          <w:szCs w:val="21"/>
          <w:highlight w:val="lightGray"/>
        </w:rPr>
        <w:t xml:space="preserve"> </w:t>
      </w:r>
    </w:p>
    <w:p w14:paraId="530012FC"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nput Dimension: 10</w:t>
      </w:r>
    </w:p>
    <w:p w14:paraId="44E53672"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raining Size: (1920, 784)</w:t>
      </w:r>
    </w:p>
    <w:p w14:paraId="286698A5"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Validation Size: (480, 784)</w:t>
      </w:r>
    </w:p>
    <w:p w14:paraId="02FAB4A2"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nitial loss:0.454560 | Final loss:0.404301</w:t>
      </w:r>
    </w:p>
    <w:p w14:paraId="66F0514A"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rain accuracy: 37.239583</w:t>
      </w:r>
    </w:p>
    <w:p w14:paraId="2C6B64B2"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Dev accuracy: 12.916667</w:t>
      </w:r>
    </w:p>
    <w:p w14:paraId="2F02BEDB"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otal time taken in 5-folds CV on given set of hyperparameters: 170.298896 seconds</w:t>
      </w:r>
    </w:p>
    <w:p w14:paraId="1760A842" w14:textId="77777777" w:rsidR="00D97BB8" w:rsidRPr="00D97BB8" w:rsidRDefault="00D97BB8" w:rsidP="00D97BB8">
      <w:pPr>
        <w:spacing w:after="0" w:line="240" w:lineRule="auto"/>
        <w:rPr>
          <w:rFonts w:ascii="Courier New" w:hAnsi="Courier New" w:cs="Courier New"/>
          <w:sz w:val="21"/>
          <w:szCs w:val="21"/>
          <w:highlight w:val="lightGray"/>
        </w:rPr>
      </w:pPr>
    </w:p>
    <w:p w14:paraId="7223B780"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w:t>
      </w:r>
    </w:p>
    <w:p w14:paraId="5F43AD4C"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teration Number: 8</w:t>
      </w:r>
    </w:p>
    <w:p w14:paraId="0B5934E0" w14:textId="77777777" w:rsidR="00A51B59" w:rsidRDefault="00D97BB8" w:rsidP="00A51B59">
      <w:pPr>
        <w:spacing w:after="0"/>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Number of Epochs: 50 </w:t>
      </w:r>
      <w:r w:rsidR="00A51B59" w:rsidRPr="007212F5">
        <w:rPr>
          <w:rFonts w:ascii="Courier New" w:hAnsi="Courier New" w:cs="Courier New"/>
          <w:sz w:val="21"/>
          <w:szCs w:val="21"/>
          <w:highlight w:val="lightGray"/>
        </w:rPr>
        <w:t xml:space="preserve"> </w:t>
      </w:r>
    </w:p>
    <w:p w14:paraId="425C29EE" w14:textId="44C32C17" w:rsidR="00D97BB8" w:rsidRPr="00D97BB8" w:rsidRDefault="00A51B59" w:rsidP="00A51B59">
      <w:pPr>
        <w:spacing w:after="0" w:line="240" w:lineRule="auto"/>
        <w:rPr>
          <w:rFonts w:ascii="Courier New" w:hAnsi="Courier New" w:cs="Courier New"/>
          <w:sz w:val="21"/>
          <w:szCs w:val="21"/>
          <w:highlight w:val="lightGray"/>
        </w:rPr>
      </w:pPr>
      <w:r>
        <w:rPr>
          <w:rFonts w:ascii="Courier New" w:hAnsi="Courier New" w:cs="Courier New"/>
          <w:sz w:val="21"/>
          <w:szCs w:val="21"/>
          <w:highlight w:val="lightGray"/>
        </w:rPr>
        <w:t>Learning Rate: 0.</w:t>
      </w:r>
      <w:r w:rsidR="00816A9B">
        <w:rPr>
          <w:rFonts w:ascii="Courier New" w:hAnsi="Courier New" w:cs="Courier New"/>
          <w:sz w:val="21"/>
          <w:szCs w:val="21"/>
          <w:highlight w:val="lightGray"/>
        </w:rPr>
        <w:t>0</w:t>
      </w:r>
      <w:r>
        <w:rPr>
          <w:rFonts w:ascii="Courier New" w:hAnsi="Courier New" w:cs="Courier New"/>
          <w:sz w:val="21"/>
          <w:szCs w:val="21"/>
          <w:highlight w:val="lightGray"/>
        </w:rPr>
        <w:t>1</w:t>
      </w:r>
    </w:p>
    <w:p w14:paraId="64C169D3"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Cost Function used: </w:t>
      </w:r>
      <w:proofErr w:type="spellStart"/>
      <w:r w:rsidRPr="00D97BB8">
        <w:rPr>
          <w:rFonts w:ascii="Courier New" w:hAnsi="Courier New" w:cs="Courier New"/>
          <w:sz w:val="21"/>
          <w:szCs w:val="21"/>
          <w:highlight w:val="lightGray"/>
        </w:rPr>
        <w:t>Sse</w:t>
      </w:r>
      <w:proofErr w:type="spellEnd"/>
      <w:r w:rsidRPr="00D97BB8">
        <w:rPr>
          <w:rFonts w:ascii="Courier New" w:hAnsi="Courier New" w:cs="Courier New"/>
          <w:sz w:val="21"/>
          <w:szCs w:val="21"/>
          <w:highlight w:val="lightGray"/>
        </w:rPr>
        <w:t xml:space="preserve"> </w:t>
      </w:r>
    </w:p>
    <w:p w14:paraId="6B059FBD"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earning Rate is being updated?: Yes </w:t>
      </w:r>
    </w:p>
    <w:p w14:paraId="51CDF891"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Early Stopping Regularization being used?: Yes </w:t>
      </w:r>
    </w:p>
    <w:p w14:paraId="65C5A385"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Batch Size: 100</w:t>
      </w:r>
    </w:p>
    <w:p w14:paraId="6A1F2524"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Fc </w:t>
      </w:r>
    </w:p>
    <w:p w14:paraId="47E0D1A2"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Input Dimension: 784 </w:t>
      </w:r>
      <w:r w:rsidRPr="00D97BB8">
        <w:rPr>
          <w:rFonts w:ascii="Courier New" w:hAnsi="Courier New" w:cs="Courier New"/>
          <w:sz w:val="21"/>
          <w:szCs w:val="21"/>
          <w:highlight w:val="lightGray"/>
        </w:rPr>
        <w:tab/>
        <w:t xml:space="preserve"> Output Dimension: 128</w:t>
      </w:r>
    </w:p>
    <w:p w14:paraId="16D721D9"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Activation </w:t>
      </w:r>
    </w:p>
    <w:p w14:paraId="563A4E2F"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Activation Function: </w:t>
      </w:r>
      <w:proofErr w:type="spellStart"/>
      <w:r w:rsidRPr="00D97BB8">
        <w:rPr>
          <w:rFonts w:ascii="Courier New" w:hAnsi="Courier New" w:cs="Courier New"/>
          <w:sz w:val="21"/>
          <w:szCs w:val="21"/>
          <w:highlight w:val="lightGray"/>
        </w:rPr>
        <w:t>Relu</w:t>
      </w:r>
      <w:proofErr w:type="spellEnd"/>
    </w:p>
    <w:p w14:paraId="15D63E70"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Fc </w:t>
      </w:r>
    </w:p>
    <w:p w14:paraId="57260E9A"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Input Dimension: 128 </w:t>
      </w:r>
      <w:r w:rsidRPr="00D97BB8">
        <w:rPr>
          <w:rFonts w:ascii="Courier New" w:hAnsi="Courier New" w:cs="Courier New"/>
          <w:sz w:val="21"/>
          <w:szCs w:val="21"/>
          <w:highlight w:val="lightGray"/>
        </w:rPr>
        <w:tab/>
        <w:t xml:space="preserve"> Output Dimension: 10</w:t>
      </w:r>
    </w:p>
    <w:p w14:paraId="6A0B0176"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w:t>
      </w:r>
      <w:proofErr w:type="spellStart"/>
      <w:r w:rsidRPr="00D97BB8">
        <w:rPr>
          <w:rFonts w:ascii="Courier New" w:hAnsi="Courier New" w:cs="Courier New"/>
          <w:sz w:val="21"/>
          <w:szCs w:val="21"/>
          <w:highlight w:val="lightGray"/>
        </w:rPr>
        <w:t>Softmax</w:t>
      </w:r>
      <w:proofErr w:type="spellEnd"/>
      <w:r w:rsidRPr="00D97BB8">
        <w:rPr>
          <w:rFonts w:ascii="Courier New" w:hAnsi="Courier New" w:cs="Courier New"/>
          <w:sz w:val="21"/>
          <w:szCs w:val="21"/>
          <w:highlight w:val="lightGray"/>
        </w:rPr>
        <w:t xml:space="preserve"> </w:t>
      </w:r>
    </w:p>
    <w:p w14:paraId="4343EBB3"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nput Dimension: 10</w:t>
      </w:r>
    </w:p>
    <w:p w14:paraId="1FB61815"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raining Size: (1920, 784)</w:t>
      </w:r>
    </w:p>
    <w:p w14:paraId="27C6A03E"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Validation Size: (480, 784)</w:t>
      </w:r>
    </w:p>
    <w:p w14:paraId="09FE305C"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nitial loss:0.453337 | Final loss:0.404764</w:t>
      </w:r>
    </w:p>
    <w:p w14:paraId="7791F7FC"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rain accuracy: 36.927083</w:t>
      </w:r>
    </w:p>
    <w:p w14:paraId="35E37216"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lastRenderedPageBreak/>
        <w:t>Dev accuracy: 9.791667</w:t>
      </w:r>
    </w:p>
    <w:p w14:paraId="719C936D"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otal time taken in 5-folds CV on given set of hyperparameters: 165.664031 seconds</w:t>
      </w:r>
    </w:p>
    <w:p w14:paraId="1ED0A9D8" w14:textId="77777777" w:rsidR="00D97BB8" w:rsidRPr="00D97BB8" w:rsidRDefault="00D97BB8" w:rsidP="00D97BB8">
      <w:pPr>
        <w:spacing w:after="0" w:line="240" w:lineRule="auto"/>
        <w:rPr>
          <w:rFonts w:ascii="Courier New" w:hAnsi="Courier New" w:cs="Courier New"/>
          <w:sz w:val="21"/>
          <w:szCs w:val="21"/>
          <w:highlight w:val="lightGray"/>
        </w:rPr>
      </w:pPr>
    </w:p>
    <w:p w14:paraId="46109704"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w:t>
      </w:r>
    </w:p>
    <w:p w14:paraId="057E3C3D"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teration Number: 9</w:t>
      </w:r>
    </w:p>
    <w:p w14:paraId="69654629" w14:textId="77777777" w:rsidR="00A51B59" w:rsidRDefault="00D97BB8" w:rsidP="00A51B59">
      <w:pPr>
        <w:spacing w:after="0"/>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Number of Epochs: 50 </w:t>
      </w:r>
      <w:r w:rsidR="00A51B59" w:rsidRPr="007212F5">
        <w:rPr>
          <w:rFonts w:ascii="Courier New" w:hAnsi="Courier New" w:cs="Courier New"/>
          <w:sz w:val="21"/>
          <w:szCs w:val="21"/>
          <w:highlight w:val="lightGray"/>
        </w:rPr>
        <w:t xml:space="preserve"> </w:t>
      </w:r>
    </w:p>
    <w:p w14:paraId="56D9A416" w14:textId="6D416F21" w:rsidR="00D97BB8" w:rsidRPr="00D97BB8" w:rsidRDefault="00A51B59" w:rsidP="00A51B59">
      <w:pPr>
        <w:spacing w:after="0" w:line="240" w:lineRule="auto"/>
        <w:rPr>
          <w:rFonts w:ascii="Courier New" w:hAnsi="Courier New" w:cs="Courier New"/>
          <w:sz w:val="21"/>
          <w:szCs w:val="21"/>
          <w:highlight w:val="lightGray"/>
        </w:rPr>
      </w:pPr>
      <w:r>
        <w:rPr>
          <w:rFonts w:ascii="Courier New" w:hAnsi="Courier New" w:cs="Courier New"/>
          <w:sz w:val="21"/>
          <w:szCs w:val="21"/>
          <w:highlight w:val="lightGray"/>
        </w:rPr>
        <w:t>Learning Rate: 0.1</w:t>
      </w:r>
    </w:p>
    <w:p w14:paraId="7678B51C"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Cost Function used: </w:t>
      </w:r>
      <w:proofErr w:type="spellStart"/>
      <w:r w:rsidRPr="00D97BB8">
        <w:rPr>
          <w:rFonts w:ascii="Courier New" w:hAnsi="Courier New" w:cs="Courier New"/>
          <w:sz w:val="21"/>
          <w:szCs w:val="21"/>
          <w:highlight w:val="lightGray"/>
        </w:rPr>
        <w:t>Sse</w:t>
      </w:r>
      <w:proofErr w:type="spellEnd"/>
      <w:r w:rsidRPr="00D97BB8">
        <w:rPr>
          <w:rFonts w:ascii="Courier New" w:hAnsi="Courier New" w:cs="Courier New"/>
          <w:sz w:val="21"/>
          <w:szCs w:val="21"/>
          <w:highlight w:val="lightGray"/>
        </w:rPr>
        <w:t xml:space="preserve"> </w:t>
      </w:r>
    </w:p>
    <w:p w14:paraId="0FC8DA34"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earning Rate is being updated?: Yes </w:t>
      </w:r>
    </w:p>
    <w:p w14:paraId="2767A714"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Early Stopping Regularization being used?: Yes </w:t>
      </w:r>
    </w:p>
    <w:p w14:paraId="4E8167DB"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Batch Size: 1</w:t>
      </w:r>
    </w:p>
    <w:p w14:paraId="557A223C"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Fc </w:t>
      </w:r>
    </w:p>
    <w:p w14:paraId="4980444B"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Input Dimension: 784 </w:t>
      </w:r>
      <w:r w:rsidRPr="00D97BB8">
        <w:rPr>
          <w:rFonts w:ascii="Courier New" w:hAnsi="Courier New" w:cs="Courier New"/>
          <w:sz w:val="21"/>
          <w:szCs w:val="21"/>
          <w:highlight w:val="lightGray"/>
        </w:rPr>
        <w:tab/>
        <w:t xml:space="preserve"> Output Dimension: 128</w:t>
      </w:r>
    </w:p>
    <w:p w14:paraId="58C8CBAF"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Activation </w:t>
      </w:r>
    </w:p>
    <w:p w14:paraId="2A3ADBA2"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Activation Function: </w:t>
      </w:r>
      <w:proofErr w:type="spellStart"/>
      <w:r w:rsidRPr="00D97BB8">
        <w:rPr>
          <w:rFonts w:ascii="Courier New" w:hAnsi="Courier New" w:cs="Courier New"/>
          <w:sz w:val="21"/>
          <w:szCs w:val="21"/>
          <w:highlight w:val="lightGray"/>
        </w:rPr>
        <w:t>Relu</w:t>
      </w:r>
      <w:proofErr w:type="spellEnd"/>
    </w:p>
    <w:p w14:paraId="2F088E46"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Fc </w:t>
      </w:r>
    </w:p>
    <w:p w14:paraId="7646E4A6"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Input Dimension: 128 </w:t>
      </w:r>
      <w:r w:rsidRPr="00D97BB8">
        <w:rPr>
          <w:rFonts w:ascii="Courier New" w:hAnsi="Courier New" w:cs="Courier New"/>
          <w:sz w:val="21"/>
          <w:szCs w:val="21"/>
          <w:highlight w:val="lightGray"/>
        </w:rPr>
        <w:tab/>
        <w:t xml:space="preserve"> Output Dimension: 10</w:t>
      </w:r>
    </w:p>
    <w:p w14:paraId="18BEB09D"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w:t>
      </w:r>
      <w:proofErr w:type="spellStart"/>
      <w:r w:rsidRPr="00D97BB8">
        <w:rPr>
          <w:rFonts w:ascii="Courier New" w:hAnsi="Courier New" w:cs="Courier New"/>
          <w:sz w:val="21"/>
          <w:szCs w:val="21"/>
          <w:highlight w:val="lightGray"/>
        </w:rPr>
        <w:t>Softmax</w:t>
      </w:r>
      <w:proofErr w:type="spellEnd"/>
      <w:r w:rsidRPr="00D97BB8">
        <w:rPr>
          <w:rFonts w:ascii="Courier New" w:hAnsi="Courier New" w:cs="Courier New"/>
          <w:sz w:val="21"/>
          <w:szCs w:val="21"/>
          <w:highlight w:val="lightGray"/>
        </w:rPr>
        <w:t xml:space="preserve"> </w:t>
      </w:r>
    </w:p>
    <w:p w14:paraId="668A37B2"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nput Dimension: 10</w:t>
      </w:r>
    </w:p>
    <w:p w14:paraId="5F879E80"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raining Size: (1920, 784)</w:t>
      </w:r>
    </w:p>
    <w:p w14:paraId="70D8717C"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Validation Size: (480, 784)</w:t>
      </w:r>
    </w:p>
    <w:p w14:paraId="3A868BD9"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nitial loss:0.453116 | Final loss:0.071524</w:t>
      </w:r>
    </w:p>
    <w:p w14:paraId="56AFC997"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rain accuracy: 90.052083</w:t>
      </w:r>
    </w:p>
    <w:p w14:paraId="30D583D1"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Dev accuracy: 8.958333</w:t>
      </w:r>
    </w:p>
    <w:p w14:paraId="0A2EBA3A"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otal time taken in 5-folds CV on given set of hyperparameters: 172.120519 seconds</w:t>
      </w:r>
    </w:p>
    <w:p w14:paraId="3DAAF99E" w14:textId="77777777" w:rsidR="00D97BB8" w:rsidRPr="00D97BB8" w:rsidRDefault="00D97BB8" w:rsidP="00D97BB8">
      <w:pPr>
        <w:spacing w:after="0" w:line="240" w:lineRule="auto"/>
        <w:rPr>
          <w:rFonts w:ascii="Courier New" w:hAnsi="Courier New" w:cs="Courier New"/>
          <w:sz w:val="21"/>
          <w:szCs w:val="21"/>
          <w:highlight w:val="lightGray"/>
        </w:rPr>
      </w:pPr>
    </w:p>
    <w:p w14:paraId="6337053A"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w:t>
      </w:r>
    </w:p>
    <w:p w14:paraId="50D07250"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teration Number: 10</w:t>
      </w:r>
    </w:p>
    <w:p w14:paraId="025135D6" w14:textId="77777777" w:rsidR="00A51B59" w:rsidRDefault="00D97BB8" w:rsidP="00A51B59">
      <w:pPr>
        <w:spacing w:after="0"/>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Number of Epochs: 50 </w:t>
      </w:r>
      <w:r w:rsidR="00A51B59" w:rsidRPr="007212F5">
        <w:rPr>
          <w:rFonts w:ascii="Courier New" w:hAnsi="Courier New" w:cs="Courier New"/>
          <w:sz w:val="21"/>
          <w:szCs w:val="21"/>
          <w:highlight w:val="lightGray"/>
        </w:rPr>
        <w:t xml:space="preserve"> </w:t>
      </w:r>
    </w:p>
    <w:p w14:paraId="67BE44A5" w14:textId="42410C03" w:rsidR="00D97BB8" w:rsidRPr="00D97BB8" w:rsidRDefault="00A51B59" w:rsidP="00A51B59">
      <w:pPr>
        <w:spacing w:after="0" w:line="240" w:lineRule="auto"/>
        <w:rPr>
          <w:rFonts w:ascii="Courier New" w:hAnsi="Courier New" w:cs="Courier New"/>
          <w:sz w:val="21"/>
          <w:szCs w:val="21"/>
          <w:highlight w:val="lightGray"/>
        </w:rPr>
      </w:pPr>
      <w:r>
        <w:rPr>
          <w:rFonts w:ascii="Courier New" w:hAnsi="Courier New" w:cs="Courier New"/>
          <w:sz w:val="21"/>
          <w:szCs w:val="21"/>
          <w:highlight w:val="lightGray"/>
        </w:rPr>
        <w:t>Learning Rate: 0.</w:t>
      </w:r>
      <w:r w:rsidR="00816A9B">
        <w:rPr>
          <w:rFonts w:ascii="Courier New" w:hAnsi="Courier New" w:cs="Courier New"/>
          <w:sz w:val="21"/>
          <w:szCs w:val="21"/>
          <w:highlight w:val="lightGray"/>
        </w:rPr>
        <w:t>00</w:t>
      </w:r>
      <w:r>
        <w:rPr>
          <w:rFonts w:ascii="Courier New" w:hAnsi="Courier New" w:cs="Courier New"/>
          <w:sz w:val="21"/>
          <w:szCs w:val="21"/>
          <w:highlight w:val="lightGray"/>
        </w:rPr>
        <w:t>1</w:t>
      </w:r>
    </w:p>
    <w:p w14:paraId="095C6921"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Cost Function used: </w:t>
      </w:r>
      <w:proofErr w:type="spellStart"/>
      <w:r w:rsidRPr="00D97BB8">
        <w:rPr>
          <w:rFonts w:ascii="Courier New" w:hAnsi="Courier New" w:cs="Courier New"/>
          <w:sz w:val="21"/>
          <w:szCs w:val="21"/>
          <w:highlight w:val="lightGray"/>
        </w:rPr>
        <w:t>Sse</w:t>
      </w:r>
      <w:proofErr w:type="spellEnd"/>
      <w:r w:rsidRPr="00D97BB8">
        <w:rPr>
          <w:rFonts w:ascii="Courier New" w:hAnsi="Courier New" w:cs="Courier New"/>
          <w:sz w:val="21"/>
          <w:szCs w:val="21"/>
          <w:highlight w:val="lightGray"/>
        </w:rPr>
        <w:t xml:space="preserve"> </w:t>
      </w:r>
    </w:p>
    <w:p w14:paraId="3939BBC7"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earning Rate is being updated?: Yes </w:t>
      </w:r>
    </w:p>
    <w:p w14:paraId="76E5A23F"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Early Stopping Regularization being used?: Yes </w:t>
      </w:r>
    </w:p>
    <w:p w14:paraId="628E4CBC"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Batch Size: 10</w:t>
      </w:r>
    </w:p>
    <w:p w14:paraId="0822C043"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Fc </w:t>
      </w:r>
    </w:p>
    <w:p w14:paraId="38367666"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Input Dimension: 784 </w:t>
      </w:r>
      <w:r w:rsidRPr="00D97BB8">
        <w:rPr>
          <w:rFonts w:ascii="Courier New" w:hAnsi="Courier New" w:cs="Courier New"/>
          <w:sz w:val="21"/>
          <w:szCs w:val="21"/>
          <w:highlight w:val="lightGray"/>
        </w:rPr>
        <w:tab/>
        <w:t xml:space="preserve"> Output Dimension: 128</w:t>
      </w:r>
    </w:p>
    <w:p w14:paraId="1C68F967"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Activation </w:t>
      </w:r>
    </w:p>
    <w:p w14:paraId="0234AFCD"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Activation Function: </w:t>
      </w:r>
      <w:proofErr w:type="spellStart"/>
      <w:r w:rsidRPr="00D97BB8">
        <w:rPr>
          <w:rFonts w:ascii="Courier New" w:hAnsi="Courier New" w:cs="Courier New"/>
          <w:sz w:val="21"/>
          <w:szCs w:val="21"/>
          <w:highlight w:val="lightGray"/>
        </w:rPr>
        <w:t>Relu</w:t>
      </w:r>
      <w:proofErr w:type="spellEnd"/>
    </w:p>
    <w:p w14:paraId="3A48F49C"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Fc </w:t>
      </w:r>
    </w:p>
    <w:p w14:paraId="1BDCD3CD"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Input Dimension: 128 </w:t>
      </w:r>
      <w:r w:rsidRPr="00D97BB8">
        <w:rPr>
          <w:rFonts w:ascii="Courier New" w:hAnsi="Courier New" w:cs="Courier New"/>
          <w:sz w:val="21"/>
          <w:szCs w:val="21"/>
          <w:highlight w:val="lightGray"/>
        </w:rPr>
        <w:tab/>
        <w:t xml:space="preserve"> Output Dimension: 10</w:t>
      </w:r>
    </w:p>
    <w:p w14:paraId="01B622C3"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w:t>
      </w:r>
      <w:proofErr w:type="spellStart"/>
      <w:r w:rsidRPr="00D97BB8">
        <w:rPr>
          <w:rFonts w:ascii="Courier New" w:hAnsi="Courier New" w:cs="Courier New"/>
          <w:sz w:val="21"/>
          <w:szCs w:val="21"/>
          <w:highlight w:val="lightGray"/>
        </w:rPr>
        <w:t>Softmax</w:t>
      </w:r>
      <w:proofErr w:type="spellEnd"/>
      <w:r w:rsidRPr="00D97BB8">
        <w:rPr>
          <w:rFonts w:ascii="Courier New" w:hAnsi="Courier New" w:cs="Courier New"/>
          <w:sz w:val="21"/>
          <w:szCs w:val="21"/>
          <w:highlight w:val="lightGray"/>
        </w:rPr>
        <w:t xml:space="preserve"> </w:t>
      </w:r>
    </w:p>
    <w:p w14:paraId="43604AA9"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nput Dimension: 10</w:t>
      </w:r>
    </w:p>
    <w:p w14:paraId="601D1B99"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raining Size: (1920, 784)</w:t>
      </w:r>
    </w:p>
    <w:p w14:paraId="57B8A422"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Validation Size: (480, 784)</w:t>
      </w:r>
    </w:p>
    <w:p w14:paraId="617D873D"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nitial loss:0.453340 | Final loss:0.069505</w:t>
      </w:r>
    </w:p>
    <w:p w14:paraId="27BA15AA"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rain accuracy: 89.375000</w:t>
      </w:r>
    </w:p>
    <w:p w14:paraId="28DDE0D1"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Dev accuracy: 10.833333</w:t>
      </w:r>
    </w:p>
    <w:p w14:paraId="63068565"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otal time taken in 5-folds CV on given set of hyperparameters: 165.738162 seconds</w:t>
      </w:r>
    </w:p>
    <w:p w14:paraId="0C385ADF" w14:textId="77777777" w:rsidR="00D97BB8" w:rsidRPr="00D97BB8" w:rsidRDefault="00D97BB8" w:rsidP="00D97BB8">
      <w:pPr>
        <w:spacing w:after="0" w:line="240" w:lineRule="auto"/>
        <w:rPr>
          <w:rFonts w:ascii="Courier New" w:hAnsi="Courier New" w:cs="Courier New"/>
          <w:sz w:val="21"/>
          <w:szCs w:val="21"/>
          <w:highlight w:val="lightGray"/>
        </w:rPr>
      </w:pPr>
    </w:p>
    <w:p w14:paraId="6902D50E"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w:t>
      </w:r>
    </w:p>
    <w:p w14:paraId="2CB47532"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teration Number: 11</w:t>
      </w:r>
    </w:p>
    <w:p w14:paraId="6DEB0180" w14:textId="77777777" w:rsidR="00A51B59" w:rsidRDefault="00D97BB8" w:rsidP="00A51B59">
      <w:pPr>
        <w:spacing w:after="0"/>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Number of Epochs: 50 </w:t>
      </w:r>
      <w:r w:rsidR="00A51B59" w:rsidRPr="007212F5">
        <w:rPr>
          <w:rFonts w:ascii="Courier New" w:hAnsi="Courier New" w:cs="Courier New"/>
          <w:sz w:val="21"/>
          <w:szCs w:val="21"/>
          <w:highlight w:val="lightGray"/>
        </w:rPr>
        <w:t xml:space="preserve"> </w:t>
      </w:r>
    </w:p>
    <w:p w14:paraId="2200C35A" w14:textId="54769F30" w:rsidR="00D97BB8" w:rsidRPr="00D97BB8" w:rsidRDefault="00A51B59" w:rsidP="00A51B59">
      <w:pPr>
        <w:spacing w:after="0" w:line="240" w:lineRule="auto"/>
        <w:rPr>
          <w:rFonts w:ascii="Courier New" w:hAnsi="Courier New" w:cs="Courier New"/>
          <w:sz w:val="21"/>
          <w:szCs w:val="21"/>
          <w:highlight w:val="lightGray"/>
        </w:rPr>
      </w:pPr>
      <w:r>
        <w:rPr>
          <w:rFonts w:ascii="Courier New" w:hAnsi="Courier New" w:cs="Courier New"/>
          <w:sz w:val="21"/>
          <w:szCs w:val="21"/>
          <w:highlight w:val="lightGray"/>
        </w:rPr>
        <w:t>Learning Rate: 0.</w:t>
      </w:r>
      <w:r w:rsidR="00816A9B">
        <w:rPr>
          <w:rFonts w:ascii="Courier New" w:hAnsi="Courier New" w:cs="Courier New"/>
          <w:sz w:val="21"/>
          <w:szCs w:val="21"/>
          <w:highlight w:val="lightGray"/>
        </w:rPr>
        <w:t>0</w:t>
      </w:r>
      <w:r>
        <w:rPr>
          <w:rFonts w:ascii="Courier New" w:hAnsi="Courier New" w:cs="Courier New"/>
          <w:sz w:val="21"/>
          <w:szCs w:val="21"/>
          <w:highlight w:val="lightGray"/>
        </w:rPr>
        <w:t>1</w:t>
      </w:r>
    </w:p>
    <w:p w14:paraId="1253126A"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Cost Function used: </w:t>
      </w:r>
      <w:proofErr w:type="spellStart"/>
      <w:r w:rsidRPr="00D97BB8">
        <w:rPr>
          <w:rFonts w:ascii="Courier New" w:hAnsi="Courier New" w:cs="Courier New"/>
          <w:sz w:val="21"/>
          <w:szCs w:val="21"/>
          <w:highlight w:val="lightGray"/>
        </w:rPr>
        <w:t>Sse</w:t>
      </w:r>
      <w:proofErr w:type="spellEnd"/>
      <w:r w:rsidRPr="00D97BB8">
        <w:rPr>
          <w:rFonts w:ascii="Courier New" w:hAnsi="Courier New" w:cs="Courier New"/>
          <w:sz w:val="21"/>
          <w:szCs w:val="21"/>
          <w:highlight w:val="lightGray"/>
        </w:rPr>
        <w:t xml:space="preserve"> </w:t>
      </w:r>
    </w:p>
    <w:p w14:paraId="17F62143"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earning Rate is being updated?: Yes </w:t>
      </w:r>
    </w:p>
    <w:p w14:paraId="5866B605"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Early Stopping Regularization being used?: Yes </w:t>
      </w:r>
    </w:p>
    <w:p w14:paraId="7761BDDF"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Batch Size: 50</w:t>
      </w:r>
    </w:p>
    <w:p w14:paraId="7BBE0EF7"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Fc </w:t>
      </w:r>
    </w:p>
    <w:p w14:paraId="45511CC8"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Input Dimension: 784 </w:t>
      </w:r>
      <w:r w:rsidRPr="00D97BB8">
        <w:rPr>
          <w:rFonts w:ascii="Courier New" w:hAnsi="Courier New" w:cs="Courier New"/>
          <w:sz w:val="21"/>
          <w:szCs w:val="21"/>
          <w:highlight w:val="lightGray"/>
        </w:rPr>
        <w:tab/>
        <w:t xml:space="preserve"> Output Dimension: 128</w:t>
      </w:r>
    </w:p>
    <w:p w14:paraId="53C9F2A8"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lastRenderedPageBreak/>
        <w:t xml:space="preserve">Layer type: Activation </w:t>
      </w:r>
    </w:p>
    <w:p w14:paraId="056EF43F"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Activation Function: </w:t>
      </w:r>
      <w:proofErr w:type="spellStart"/>
      <w:r w:rsidRPr="00D97BB8">
        <w:rPr>
          <w:rFonts w:ascii="Courier New" w:hAnsi="Courier New" w:cs="Courier New"/>
          <w:sz w:val="21"/>
          <w:szCs w:val="21"/>
          <w:highlight w:val="lightGray"/>
        </w:rPr>
        <w:t>Relu</w:t>
      </w:r>
      <w:proofErr w:type="spellEnd"/>
    </w:p>
    <w:p w14:paraId="0C9CC6DE"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Fc </w:t>
      </w:r>
    </w:p>
    <w:p w14:paraId="7585EC0A"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Input Dimension: 128 </w:t>
      </w:r>
      <w:r w:rsidRPr="00D97BB8">
        <w:rPr>
          <w:rFonts w:ascii="Courier New" w:hAnsi="Courier New" w:cs="Courier New"/>
          <w:sz w:val="21"/>
          <w:szCs w:val="21"/>
          <w:highlight w:val="lightGray"/>
        </w:rPr>
        <w:tab/>
        <w:t xml:space="preserve"> Output Dimension: 10</w:t>
      </w:r>
    </w:p>
    <w:p w14:paraId="2DBD4115"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w:t>
      </w:r>
      <w:proofErr w:type="spellStart"/>
      <w:r w:rsidRPr="00D97BB8">
        <w:rPr>
          <w:rFonts w:ascii="Courier New" w:hAnsi="Courier New" w:cs="Courier New"/>
          <w:sz w:val="21"/>
          <w:szCs w:val="21"/>
          <w:highlight w:val="lightGray"/>
        </w:rPr>
        <w:t>Softmax</w:t>
      </w:r>
      <w:proofErr w:type="spellEnd"/>
      <w:r w:rsidRPr="00D97BB8">
        <w:rPr>
          <w:rFonts w:ascii="Courier New" w:hAnsi="Courier New" w:cs="Courier New"/>
          <w:sz w:val="21"/>
          <w:szCs w:val="21"/>
          <w:highlight w:val="lightGray"/>
        </w:rPr>
        <w:t xml:space="preserve"> </w:t>
      </w:r>
    </w:p>
    <w:p w14:paraId="5076896F"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nput Dimension: 10</w:t>
      </w:r>
    </w:p>
    <w:p w14:paraId="6E835A1D"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raining Size: (1920, 784)</w:t>
      </w:r>
    </w:p>
    <w:p w14:paraId="4024EEDD"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Validation Size: (480, 784)</w:t>
      </w:r>
    </w:p>
    <w:p w14:paraId="63EC7684"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nitial loss:0.452857 | Final loss:0.076003</w:t>
      </w:r>
    </w:p>
    <w:p w14:paraId="018B84D1"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rain accuracy: 88.906250</w:t>
      </w:r>
    </w:p>
    <w:p w14:paraId="6072F7C0"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Dev accuracy: 7.083333</w:t>
      </w:r>
    </w:p>
    <w:p w14:paraId="359778F0"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otal time taken in 5-folds CV on given set of hyperparameters: 169.543934 seconds</w:t>
      </w:r>
    </w:p>
    <w:p w14:paraId="0F075B9E" w14:textId="77777777" w:rsidR="00D97BB8" w:rsidRPr="00D97BB8" w:rsidRDefault="00D97BB8" w:rsidP="00D97BB8">
      <w:pPr>
        <w:spacing w:after="0" w:line="240" w:lineRule="auto"/>
        <w:rPr>
          <w:rFonts w:ascii="Courier New" w:hAnsi="Courier New" w:cs="Courier New"/>
          <w:sz w:val="21"/>
          <w:szCs w:val="21"/>
          <w:highlight w:val="lightGray"/>
        </w:rPr>
      </w:pPr>
    </w:p>
    <w:p w14:paraId="28527A5E"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w:t>
      </w:r>
    </w:p>
    <w:p w14:paraId="7F2D23F0"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teration Number: 12</w:t>
      </w:r>
    </w:p>
    <w:p w14:paraId="4962EB5D" w14:textId="77777777" w:rsidR="00A51B59" w:rsidRDefault="00D97BB8" w:rsidP="00A51B59">
      <w:pPr>
        <w:spacing w:after="0"/>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Number of Epochs: 50 </w:t>
      </w:r>
      <w:r w:rsidR="00A51B59" w:rsidRPr="007212F5">
        <w:rPr>
          <w:rFonts w:ascii="Courier New" w:hAnsi="Courier New" w:cs="Courier New"/>
          <w:sz w:val="21"/>
          <w:szCs w:val="21"/>
          <w:highlight w:val="lightGray"/>
        </w:rPr>
        <w:t xml:space="preserve"> </w:t>
      </w:r>
    </w:p>
    <w:p w14:paraId="01C8AC72" w14:textId="72EC39DB" w:rsidR="00D97BB8" w:rsidRPr="00D97BB8" w:rsidRDefault="00A51B59" w:rsidP="00A51B59">
      <w:pPr>
        <w:spacing w:after="0" w:line="240" w:lineRule="auto"/>
        <w:rPr>
          <w:rFonts w:ascii="Courier New" w:hAnsi="Courier New" w:cs="Courier New"/>
          <w:sz w:val="21"/>
          <w:szCs w:val="21"/>
          <w:highlight w:val="lightGray"/>
        </w:rPr>
      </w:pPr>
      <w:r>
        <w:rPr>
          <w:rFonts w:ascii="Courier New" w:hAnsi="Courier New" w:cs="Courier New"/>
          <w:sz w:val="21"/>
          <w:szCs w:val="21"/>
          <w:highlight w:val="lightGray"/>
        </w:rPr>
        <w:t>Learning Rate: 0.1</w:t>
      </w:r>
    </w:p>
    <w:p w14:paraId="0A8C4771"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Cost Function used: </w:t>
      </w:r>
      <w:proofErr w:type="spellStart"/>
      <w:r w:rsidRPr="00D97BB8">
        <w:rPr>
          <w:rFonts w:ascii="Courier New" w:hAnsi="Courier New" w:cs="Courier New"/>
          <w:sz w:val="21"/>
          <w:szCs w:val="21"/>
          <w:highlight w:val="lightGray"/>
        </w:rPr>
        <w:t>Sse</w:t>
      </w:r>
      <w:proofErr w:type="spellEnd"/>
      <w:r w:rsidRPr="00D97BB8">
        <w:rPr>
          <w:rFonts w:ascii="Courier New" w:hAnsi="Courier New" w:cs="Courier New"/>
          <w:sz w:val="21"/>
          <w:szCs w:val="21"/>
          <w:highlight w:val="lightGray"/>
        </w:rPr>
        <w:t xml:space="preserve"> </w:t>
      </w:r>
    </w:p>
    <w:p w14:paraId="429D6C1B"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earning Rate is being updated?: Yes </w:t>
      </w:r>
    </w:p>
    <w:p w14:paraId="2C491F2B"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Early Stopping Regularization being used?: Yes </w:t>
      </w:r>
    </w:p>
    <w:p w14:paraId="0C3D773C"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Batch Size: 100</w:t>
      </w:r>
    </w:p>
    <w:p w14:paraId="2D13FEA2"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Fc </w:t>
      </w:r>
    </w:p>
    <w:p w14:paraId="731C4B6A"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Input Dimension: 784 </w:t>
      </w:r>
      <w:r w:rsidRPr="00D97BB8">
        <w:rPr>
          <w:rFonts w:ascii="Courier New" w:hAnsi="Courier New" w:cs="Courier New"/>
          <w:sz w:val="21"/>
          <w:szCs w:val="21"/>
          <w:highlight w:val="lightGray"/>
        </w:rPr>
        <w:tab/>
        <w:t xml:space="preserve"> Output Dimension: 128</w:t>
      </w:r>
    </w:p>
    <w:p w14:paraId="1F86150D"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Activation </w:t>
      </w:r>
    </w:p>
    <w:p w14:paraId="75E24ACB"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Activation Function: </w:t>
      </w:r>
      <w:proofErr w:type="spellStart"/>
      <w:r w:rsidRPr="00D97BB8">
        <w:rPr>
          <w:rFonts w:ascii="Courier New" w:hAnsi="Courier New" w:cs="Courier New"/>
          <w:sz w:val="21"/>
          <w:szCs w:val="21"/>
          <w:highlight w:val="lightGray"/>
        </w:rPr>
        <w:t>Relu</w:t>
      </w:r>
      <w:proofErr w:type="spellEnd"/>
    </w:p>
    <w:p w14:paraId="055C3AFF"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Fc </w:t>
      </w:r>
    </w:p>
    <w:p w14:paraId="3E4FF5D2"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Input Dimension: 128 </w:t>
      </w:r>
      <w:r w:rsidRPr="00D97BB8">
        <w:rPr>
          <w:rFonts w:ascii="Courier New" w:hAnsi="Courier New" w:cs="Courier New"/>
          <w:sz w:val="21"/>
          <w:szCs w:val="21"/>
          <w:highlight w:val="lightGray"/>
        </w:rPr>
        <w:tab/>
        <w:t xml:space="preserve"> Output Dimension: 10</w:t>
      </w:r>
    </w:p>
    <w:p w14:paraId="1C964113"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 xml:space="preserve">Layer type: </w:t>
      </w:r>
      <w:proofErr w:type="spellStart"/>
      <w:r w:rsidRPr="00D97BB8">
        <w:rPr>
          <w:rFonts w:ascii="Courier New" w:hAnsi="Courier New" w:cs="Courier New"/>
          <w:sz w:val="21"/>
          <w:szCs w:val="21"/>
          <w:highlight w:val="lightGray"/>
        </w:rPr>
        <w:t>Softmax</w:t>
      </w:r>
      <w:proofErr w:type="spellEnd"/>
      <w:r w:rsidRPr="00D97BB8">
        <w:rPr>
          <w:rFonts w:ascii="Courier New" w:hAnsi="Courier New" w:cs="Courier New"/>
          <w:sz w:val="21"/>
          <w:szCs w:val="21"/>
          <w:highlight w:val="lightGray"/>
        </w:rPr>
        <w:t xml:space="preserve"> </w:t>
      </w:r>
    </w:p>
    <w:p w14:paraId="4B4B29D4"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nput Dimension: 10</w:t>
      </w:r>
    </w:p>
    <w:p w14:paraId="1D907F23"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raining Size: (1920, 784)</w:t>
      </w:r>
    </w:p>
    <w:p w14:paraId="4B6A2261"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Validation Size: (480, 784)</w:t>
      </w:r>
    </w:p>
    <w:p w14:paraId="41B5B3B6"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Initial loss:0.453919 | Final loss:0.069019</w:t>
      </w:r>
    </w:p>
    <w:p w14:paraId="72BC2A1A"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Train accuracy: 89.479167</w:t>
      </w:r>
    </w:p>
    <w:p w14:paraId="37A8113F" w14:textId="77777777" w:rsidR="00D97BB8" w:rsidRPr="00D97BB8" w:rsidRDefault="00D97BB8" w:rsidP="00D97BB8">
      <w:pPr>
        <w:spacing w:after="0" w:line="240" w:lineRule="auto"/>
        <w:rPr>
          <w:rFonts w:ascii="Courier New" w:hAnsi="Courier New" w:cs="Courier New"/>
          <w:sz w:val="21"/>
          <w:szCs w:val="21"/>
          <w:highlight w:val="lightGray"/>
        </w:rPr>
      </w:pPr>
      <w:r w:rsidRPr="00D97BB8">
        <w:rPr>
          <w:rFonts w:ascii="Courier New" w:hAnsi="Courier New" w:cs="Courier New"/>
          <w:sz w:val="21"/>
          <w:szCs w:val="21"/>
          <w:highlight w:val="lightGray"/>
        </w:rPr>
        <w:t>Dev accuracy: 9.791667</w:t>
      </w:r>
    </w:p>
    <w:p w14:paraId="3679D841" w14:textId="6E8BF094" w:rsidR="0006338F" w:rsidRPr="00E05A3D" w:rsidRDefault="00D97BB8" w:rsidP="00151004">
      <w:pPr>
        <w:rPr>
          <w:rFonts w:ascii="Courier New" w:hAnsi="Courier New" w:cs="Courier New"/>
          <w:sz w:val="21"/>
          <w:szCs w:val="21"/>
          <w:highlight w:val="lightGray"/>
        </w:rPr>
      </w:pPr>
      <w:r w:rsidRPr="00D97BB8">
        <w:rPr>
          <w:rFonts w:ascii="Courier New" w:hAnsi="Courier New" w:cs="Courier New"/>
          <w:sz w:val="21"/>
          <w:szCs w:val="21"/>
          <w:highlight w:val="lightGray"/>
        </w:rPr>
        <w:t>Total time taken in 5-folds CV on given set of hyperparameters: 165.746456 seconds</w:t>
      </w:r>
    </w:p>
    <w:p w14:paraId="5917E99F" w14:textId="2C246584" w:rsidR="00995F65" w:rsidRPr="00995F65" w:rsidRDefault="00285DA6" w:rsidP="00995F65">
      <w:pPr>
        <w:rPr>
          <w:rFonts w:ascii="Times New Roman" w:hAnsi="Times New Roman" w:cs="Times New Roman"/>
          <w:sz w:val="30"/>
          <w:szCs w:val="30"/>
        </w:rPr>
      </w:pPr>
      <w:r>
        <w:rPr>
          <w:rFonts w:ascii="Times New Roman" w:hAnsi="Times New Roman" w:cs="Times New Roman"/>
          <w:sz w:val="30"/>
          <w:szCs w:val="30"/>
        </w:rPr>
        <w:t xml:space="preserve">From above, the biggest difference in accuracies came because of the </w:t>
      </w:r>
      <w:r w:rsidR="00995F65">
        <w:rPr>
          <w:rFonts w:ascii="Times New Roman" w:hAnsi="Times New Roman" w:cs="Times New Roman"/>
          <w:sz w:val="30"/>
          <w:szCs w:val="30"/>
        </w:rPr>
        <w:t>cost function/loss function that I was using.</w:t>
      </w:r>
      <w:r w:rsidR="00995F65">
        <w:rPr>
          <w:rFonts w:ascii="Times New Roman" w:hAnsi="Times New Roman" w:cs="Times New Roman"/>
          <w:sz w:val="30"/>
          <w:szCs w:val="30"/>
        </w:rPr>
        <w:br/>
        <w:t xml:space="preserve">SSE performed significantly better than MSE as indicated. This might be because </w:t>
      </w:r>
      <w:r w:rsidR="00995F65" w:rsidRPr="00995F65">
        <w:rPr>
          <w:rFonts w:ascii="Times New Roman" w:hAnsi="Times New Roman" w:cs="Times New Roman"/>
          <w:sz w:val="30"/>
          <w:szCs w:val="30"/>
        </w:rPr>
        <w:t>1</w:t>
      </w:r>
      <w:r w:rsidR="00995F65">
        <w:rPr>
          <w:rFonts w:ascii="Times New Roman" w:hAnsi="Times New Roman" w:cs="Times New Roman"/>
          <w:sz w:val="30"/>
          <w:szCs w:val="30"/>
        </w:rPr>
        <w:t>/</w:t>
      </w:r>
      <w:r w:rsidR="00995F65" w:rsidRPr="00995F65">
        <w:rPr>
          <w:rFonts w:ascii="Times New Roman" w:hAnsi="Times New Roman" w:cs="Times New Roman"/>
          <w:sz w:val="30"/>
          <w:szCs w:val="30"/>
        </w:rPr>
        <w:t>N times the SSE cost function is the MSE cost function. So, the gradient descent update rule with small gradients is</w:t>
      </w:r>
    </w:p>
    <w:p w14:paraId="056A53A7" w14:textId="72ABFDEF" w:rsidR="00995F65" w:rsidRPr="00995F65" w:rsidRDefault="00995F65" w:rsidP="00995F65">
      <w:pPr>
        <w:rPr>
          <w:rFonts w:ascii="Times New Roman" w:hAnsi="Times New Roman" w:cs="Times New Roman"/>
          <w:sz w:val="30"/>
          <w:szCs w:val="30"/>
        </w:rPr>
      </w:pPr>
      <w:r w:rsidRPr="00995F65">
        <w:rPr>
          <w:rFonts w:ascii="Times New Roman" w:hAnsi="Times New Roman" w:cs="Times New Roman"/>
          <w:sz w:val="30"/>
          <w:szCs w:val="30"/>
        </w:rPr>
        <w:t>θ</w:t>
      </w:r>
      <w:r w:rsidRPr="00995F65">
        <w:rPr>
          <w:rFonts w:ascii="Times New Roman" w:hAnsi="Times New Roman" w:cs="Times New Roman"/>
          <w:sz w:val="30"/>
          <w:szCs w:val="30"/>
          <w:vertAlign w:val="subscript"/>
        </w:rPr>
        <w:t>k+1</w:t>
      </w:r>
      <w:r>
        <w:rPr>
          <w:rFonts w:ascii="Times New Roman" w:hAnsi="Times New Roman" w:cs="Times New Roman"/>
          <w:sz w:val="30"/>
          <w:szCs w:val="30"/>
          <w:vertAlign w:val="subscript"/>
        </w:rPr>
        <w:t xml:space="preserve"> </w:t>
      </w:r>
      <w:r w:rsidRPr="00995F65">
        <w:rPr>
          <w:rFonts w:ascii="Times New Roman" w:hAnsi="Times New Roman" w:cs="Times New Roman"/>
          <w:sz w:val="30"/>
          <w:szCs w:val="30"/>
        </w:rPr>
        <w:t>←</w:t>
      </w:r>
      <w:r>
        <w:rPr>
          <w:rFonts w:ascii="Times New Roman" w:hAnsi="Times New Roman" w:cs="Times New Roman"/>
          <w:sz w:val="30"/>
          <w:szCs w:val="30"/>
        </w:rPr>
        <w:t xml:space="preserve"> </w:t>
      </w:r>
      <w:proofErr w:type="spellStart"/>
      <w:r w:rsidRPr="00995F65">
        <w:rPr>
          <w:rFonts w:ascii="Times New Roman" w:hAnsi="Times New Roman" w:cs="Times New Roman"/>
          <w:sz w:val="30"/>
          <w:szCs w:val="30"/>
        </w:rPr>
        <w:t>θ</w:t>
      </w:r>
      <w:r w:rsidRPr="00995F65">
        <w:rPr>
          <w:rFonts w:ascii="Times New Roman" w:hAnsi="Times New Roman" w:cs="Times New Roman"/>
          <w:sz w:val="30"/>
          <w:szCs w:val="30"/>
          <w:vertAlign w:val="subscript"/>
        </w:rPr>
        <w:t>k</w:t>
      </w:r>
      <w:proofErr w:type="spellEnd"/>
      <w:r>
        <w:rPr>
          <w:rFonts w:ascii="Times New Roman" w:hAnsi="Times New Roman" w:cs="Times New Roman"/>
          <w:sz w:val="30"/>
          <w:szCs w:val="30"/>
          <w:vertAlign w:val="subscript"/>
        </w:rPr>
        <w:t xml:space="preserve"> </w:t>
      </w:r>
      <w:r w:rsidRPr="00995F65">
        <w:rPr>
          <w:rFonts w:ascii="Times New Roman" w:hAnsi="Times New Roman" w:cs="Times New Roman"/>
          <w:sz w:val="30"/>
          <w:szCs w:val="30"/>
        </w:rPr>
        <w:t>−</w:t>
      </w:r>
      <w:r>
        <w:rPr>
          <w:rFonts w:ascii="Times New Roman" w:hAnsi="Times New Roman" w:cs="Times New Roman"/>
          <w:sz w:val="30"/>
          <w:szCs w:val="30"/>
        </w:rPr>
        <w:t xml:space="preserve"> </w:t>
      </w:r>
      <w:r w:rsidRPr="00995F65">
        <w:rPr>
          <w:rFonts w:ascii="Times New Roman" w:hAnsi="Times New Roman" w:cs="Times New Roman"/>
          <w:sz w:val="30"/>
          <w:szCs w:val="30"/>
        </w:rPr>
        <w:t>α</w:t>
      </w:r>
      <w:r w:rsidRPr="00995F65">
        <w:rPr>
          <w:rFonts w:ascii="Cambria Math" w:hAnsi="Cambria Math" w:cs="Cambria Math"/>
          <w:sz w:val="30"/>
          <w:szCs w:val="30"/>
        </w:rPr>
        <w:t>⋅∇</w:t>
      </w:r>
      <w:r w:rsidRPr="00995F65">
        <w:rPr>
          <w:rFonts w:ascii="Times New Roman" w:hAnsi="Times New Roman" w:cs="Times New Roman"/>
          <w:sz w:val="30"/>
          <w:szCs w:val="30"/>
          <w:vertAlign w:val="subscript"/>
        </w:rPr>
        <w:t>θ</w:t>
      </w:r>
      <w:r>
        <w:rPr>
          <w:rFonts w:ascii="Times New Roman" w:hAnsi="Times New Roman" w:cs="Times New Roman"/>
          <w:sz w:val="30"/>
          <w:szCs w:val="30"/>
          <w:vertAlign w:val="subscript"/>
        </w:rPr>
        <w:t xml:space="preserve"> </w:t>
      </w:r>
      <w:r w:rsidRPr="00995F65">
        <w:rPr>
          <w:rFonts w:ascii="Times New Roman" w:hAnsi="Times New Roman" w:cs="Times New Roman"/>
          <w:i/>
          <w:iCs/>
          <w:sz w:val="30"/>
          <w:szCs w:val="30"/>
        </w:rPr>
        <w:t>L</w:t>
      </w:r>
      <w:r w:rsidRPr="00995F65">
        <w:rPr>
          <w:rFonts w:ascii="Times New Roman" w:hAnsi="Times New Roman" w:cs="Times New Roman"/>
          <w:sz w:val="30"/>
          <w:szCs w:val="30"/>
        </w:rPr>
        <w:t>(θ)</w:t>
      </w:r>
    </w:p>
    <w:p w14:paraId="24C32D61" w14:textId="75DB3E26" w:rsidR="00154CC5" w:rsidRDefault="00995F65" w:rsidP="00995F65">
      <w:pPr>
        <w:rPr>
          <w:rFonts w:ascii="Times New Roman" w:hAnsi="Times New Roman" w:cs="Times New Roman"/>
          <w:sz w:val="30"/>
          <w:szCs w:val="30"/>
        </w:rPr>
      </w:pPr>
      <w:r>
        <w:rPr>
          <w:rFonts w:ascii="Times New Roman" w:hAnsi="Times New Roman" w:cs="Times New Roman"/>
          <w:sz w:val="30"/>
          <w:szCs w:val="30"/>
        </w:rPr>
        <w:t xml:space="preserve">Therefore, </w:t>
      </w:r>
      <w:r w:rsidRPr="00995F65">
        <w:rPr>
          <w:rFonts w:ascii="Times New Roman" w:hAnsi="Times New Roman" w:cs="Times New Roman"/>
          <w:sz w:val="30"/>
          <w:szCs w:val="30"/>
        </w:rPr>
        <w:t>as N grows, the SSE cost function grows too, and so does its gradient. Conversely, while the MSE cost function </w:t>
      </w:r>
      <w:r w:rsidRPr="00995F65">
        <w:rPr>
          <w:rFonts w:ascii="Times New Roman" w:hAnsi="Times New Roman" w:cs="Times New Roman"/>
          <w:i/>
          <w:iCs/>
          <w:sz w:val="30"/>
          <w:szCs w:val="30"/>
        </w:rPr>
        <w:t>may</w:t>
      </w:r>
      <w:r w:rsidRPr="00995F65">
        <w:rPr>
          <w:rFonts w:ascii="Times New Roman" w:hAnsi="Times New Roman" w:cs="Times New Roman"/>
          <w:sz w:val="30"/>
          <w:szCs w:val="30"/>
        </w:rPr>
        <w:t> also grow in value as N increases, it does not grow as fast as the SSE cost function, and so its gradients are also growing slowly.</w:t>
      </w:r>
      <w:r>
        <w:rPr>
          <w:rFonts w:ascii="Times New Roman" w:hAnsi="Times New Roman" w:cs="Times New Roman"/>
          <w:sz w:val="30"/>
          <w:szCs w:val="30"/>
        </w:rPr>
        <w:t xml:space="preserve"> This is probably the reason why SSE outperforms MSE in my case</w:t>
      </w:r>
      <w:r w:rsidR="004857C0">
        <w:rPr>
          <w:rFonts w:ascii="Times New Roman" w:hAnsi="Times New Roman" w:cs="Times New Roman"/>
          <w:sz w:val="30"/>
          <w:szCs w:val="30"/>
        </w:rPr>
        <w:t>.</w:t>
      </w:r>
      <w:r w:rsidR="0006338F">
        <w:rPr>
          <w:rFonts w:ascii="Times New Roman" w:hAnsi="Times New Roman" w:cs="Times New Roman"/>
          <w:sz w:val="30"/>
          <w:szCs w:val="30"/>
        </w:rPr>
        <w:t xml:space="preserve"> This is validated by seeing how much the loss decreases with time</w:t>
      </w:r>
    </w:p>
    <w:p w14:paraId="41A00354" w14:textId="06B2CF79" w:rsidR="005B6E7A" w:rsidRDefault="005B6E7A" w:rsidP="00995F65">
      <w:pPr>
        <w:rPr>
          <w:rFonts w:ascii="Times New Roman" w:hAnsi="Times New Roman" w:cs="Times New Roman"/>
          <w:sz w:val="30"/>
          <w:szCs w:val="30"/>
        </w:rPr>
      </w:pPr>
      <w:r>
        <w:rPr>
          <w:rFonts w:ascii="Times New Roman" w:hAnsi="Times New Roman" w:cs="Times New Roman"/>
          <w:sz w:val="30"/>
          <w:szCs w:val="30"/>
        </w:rPr>
        <w:t xml:space="preserve">Cross entropy gives much better performance in general as I saw in the case of a standard library. I could not use it even if there is an option, </w:t>
      </w:r>
      <w:r>
        <w:rPr>
          <w:rFonts w:ascii="Times New Roman" w:hAnsi="Times New Roman" w:cs="Times New Roman"/>
          <w:sz w:val="30"/>
          <w:szCs w:val="30"/>
        </w:rPr>
        <w:lastRenderedPageBreak/>
        <w:t xml:space="preserve">probably because of my initialization of weights. Because of those, some probabilities were so low or so high that the cost/error kept hitting </w:t>
      </w:r>
      <w:proofErr w:type="spellStart"/>
      <w:r>
        <w:rPr>
          <w:rFonts w:ascii="Times New Roman" w:hAnsi="Times New Roman" w:cs="Times New Roman"/>
          <w:sz w:val="30"/>
          <w:szCs w:val="30"/>
        </w:rPr>
        <w:t>NaN</w:t>
      </w:r>
      <w:proofErr w:type="spellEnd"/>
      <w:r>
        <w:rPr>
          <w:rFonts w:ascii="Times New Roman" w:hAnsi="Times New Roman" w:cs="Times New Roman"/>
          <w:sz w:val="30"/>
          <w:szCs w:val="30"/>
        </w:rPr>
        <w:t xml:space="preserve"> and therefore, I could not use it in my implementation.</w:t>
      </w:r>
    </w:p>
    <w:p w14:paraId="14CE0810" w14:textId="6C3647B0" w:rsidR="005B6E7A" w:rsidRDefault="00C80E29" w:rsidP="00995F65">
      <w:pPr>
        <w:rPr>
          <w:rFonts w:ascii="Times New Roman" w:hAnsi="Times New Roman" w:cs="Times New Roman"/>
          <w:sz w:val="30"/>
          <w:szCs w:val="30"/>
        </w:rPr>
      </w:pPr>
      <w:r>
        <w:rPr>
          <w:rFonts w:ascii="Times New Roman" w:hAnsi="Times New Roman" w:cs="Times New Roman"/>
          <w:sz w:val="30"/>
          <w:szCs w:val="30"/>
        </w:rPr>
        <w:t>For comparisons, I have plotted for 1 hyperparameter at a time as there were too many variables for simultaneous plotting (i.e., 6D plots etc.)</w:t>
      </w:r>
    </w:p>
    <w:p w14:paraId="7399D1AA" w14:textId="77777777" w:rsidR="00E05A3D" w:rsidRPr="007212F5" w:rsidRDefault="00E05A3D" w:rsidP="00E05A3D">
      <w:pPr>
        <w:rPr>
          <w:rFonts w:ascii="Times New Roman" w:hAnsi="Times New Roman" w:cs="Times New Roman"/>
          <w:sz w:val="30"/>
          <w:szCs w:val="30"/>
        </w:rPr>
      </w:pPr>
      <w:r>
        <w:rPr>
          <w:rFonts w:ascii="Times New Roman" w:hAnsi="Times New Roman" w:cs="Times New Roman"/>
          <w:sz w:val="30"/>
          <w:szCs w:val="30"/>
        </w:rPr>
        <w:t>Among all these models, the best performing one was the 52</w:t>
      </w:r>
      <w:r w:rsidRPr="00E05A3D">
        <w:rPr>
          <w:rFonts w:ascii="Times New Roman" w:hAnsi="Times New Roman" w:cs="Times New Roman"/>
          <w:sz w:val="30"/>
          <w:szCs w:val="30"/>
          <w:vertAlign w:val="superscript"/>
        </w:rPr>
        <w:t>nd</w:t>
      </w:r>
      <w:r>
        <w:rPr>
          <w:rFonts w:ascii="Times New Roman" w:hAnsi="Times New Roman" w:cs="Times New Roman"/>
          <w:sz w:val="30"/>
          <w:szCs w:val="30"/>
        </w:rPr>
        <w:t xml:space="preserve"> iteration with a dev set accuracy of 92.125%. Therefore, for plotting trends for various hyperparameters, I will keep rest of the values constant to:</w:t>
      </w:r>
      <w:r>
        <w:rPr>
          <w:rFonts w:ascii="Times New Roman" w:hAnsi="Times New Roman" w:cs="Times New Roman"/>
          <w:sz w:val="30"/>
          <w:szCs w:val="30"/>
        </w:rPr>
        <w:br/>
      </w:r>
      <w:r w:rsidRPr="007212F5">
        <w:rPr>
          <w:rFonts w:ascii="Times New Roman" w:hAnsi="Times New Roman" w:cs="Times New Roman"/>
          <w:sz w:val="30"/>
          <w:szCs w:val="30"/>
        </w:rPr>
        <w:t>Iteration Number: 52</w:t>
      </w:r>
    </w:p>
    <w:p w14:paraId="69C73745" w14:textId="4D21099B" w:rsidR="00E05A3D" w:rsidRDefault="00E05A3D" w:rsidP="00E05A3D">
      <w:pPr>
        <w:rPr>
          <w:rFonts w:ascii="Times New Roman" w:hAnsi="Times New Roman" w:cs="Times New Roman"/>
          <w:sz w:val="30"/>
          <w:szCs w:val="30"/>
        </w:rPr>
      </w:pPr>
      <w:r w:rsidRPr="00E05A3D">
        <w:rPr>
          <w:rFonts w:ascii="Times New Roman" w:hAnsi="Times New Roman" w:cs="Times New Roman"/>
          <w:sz w:val="30"/>
          <w:szCs w:val="30"/>
        </w:rPr>
        <w:t xml:space="preserve">Number of Epochs: 20  </w:t>
      </w:r>
      <w:r>
        <w:rPr>
          <w:rFonts w:ascii="Times New Roman" w:hAnsi="Times New Roman" w:cs="Times New Roman"/>
          <w:sz w:val="30"/>
          <w:szCs w:val="30"/>
        </w:rPr>
        <w:br/>
      </w:r>
      <w:r w:rsidRPr="00E05A3D">
        <w:rPr>
          <w:rFonts w:ascii="Times New Roman" w:hAnsi="Times New Roman" w:cs="Times New Roman"/>
          <w:sz w:val="30"/>
          <w:szCs w:val="30"/>
        </w:rPr>
        <w:t>Learning Rate: 0.001</w:t>
      </w:r>
      <w:r>
        <w:rPr>
          <w:rFonts w:ascii="Times New Roman" w:hAnsi="Times New Roman" w:cs="Times New Roman"/>
          <w:sz w:val="30"/>
          <w:szCs w:val="30"/>
        </w:rPr>
        <w:br/>
      </w:r>
      <w:r w:rsidRPr="00E05A3D">
        <w:rPr>
          <w:rFonts w:ascii="Times New Roman" w:hAnsi="Times New Roman" w:cs="Times New Roman"/>
          <w:sz w:val="30"/>
          <w:szCs w:val="30"/>
        </w:rPr>
        <w:t xml:space="preserve">Cost Function used: </w:t>
      </w:r>
      <w:r>
        <w:rPr>
          <w:rFonts w:ascii="Times New Roman" w:hAnsi="Times New Roman" w:cs="Times New Roman"/>
          <w:sz w:val="30"/>
          <w:szCs w:val="30"/>
        </w:rPr>
        <w:t>SSE</w:t>
      </w:r>
      <w:r>
        <w:rPr>
          <w:rFonts w:ascii="Times New Roman" w:hAnsi="Times New Roman" w:cs="Times New Roman"/>
          <w:sz w:val="30"/>
          <w:szCs w:val="30"/>
        </w:rPr>
        <w:br/>
      </w:r>
      <w:r w:rsidRPr="00E05A3D">
        <w:rPr>
          <w:rFonts w:ascii="Times New Roman" w:hAnsi="Times New Roman" w:cs="Times New Roman"/>
          <w:sz w:val="30"/>
          <w:szCs w:val="30"/>
        </w:rPr>
        <w:t xml:space="preserve">Learning Rate is being updated? Yes </w:t>
      </w:r>
      <w:r>
        <w:rPr>
          <w:rFonts w:ascii="Times New Roman" w:hAnsi="Times New Roman" w:cs="Times New Roman"/>
          <w:sz w:val="30"/>
          <w:szCs w:val="30"/>
        </w:rPr>
        <w:br/>
      </w:r>
      <w:r w:rsidRPr="00E05A3D">
        <w:rPr>
          <w:rFonts w:ascii="Times New Roman" w:hAnsi="Times New Roman" w:cs="Times New Roman"/>
          <w:sz w:val="30"/>
          <w:szCs w:val="30"/>
        </w:rPr>
        <w:t xml:space="preserve">Early Stopping Regularization being used? Yes </w:t>
      </w:r>
      <w:r>
        <w:rPr>
          <w:rFonts w:ascii="Times New Roman" w:hAnsi="Times New Roman" w:cs="Times New Roman"/>
          <w:sz w:val="30"/>
          <w:szCs w:val="30"/>
        </w:rPr>
        <w:br/>
      </w:r>
      <w:r w:rsidRPr="00E05A3D">
        <w:rPr>
          <w:rFonts w:ascii="Times New Roman" w:hAnsi="Times New Roman" w:cs="Times New Roman"/>
          <w:sz w:val="30"/>
          <w:szCs w:val="30"/>
        </w:rPr>
        <w:t>Batch Size: 1</w:t>
      </w:r>
    </w:p>
    <w:p w14:paraId="1AC702E4" w14:textId="71535D39" w:rsidR="00DC2DBE" w:rsidRDefault="00E93F4A" w:rsidP="00E05A3D">
      <w:pPr>
        <w:rPr>
          <w:sz w:val="30"/>
          <w:szCs w:val="30"/>
        </w:rPr>
      </w:pPr>
      <w:r>
        <w:rPr>
          <w:noProof/>
          <w:sz w:val="30"/>
          <w:szCs w:val="30"/>
        </w:rPr>
        <w:drawing>
          <wp:inline distT="0" distB="0" distL="0" distR="0" wp14:anchorId="6B255B06" wp14:editId="3A4A82DD">
            <wp:extent cx="3409950" cy="2480897"/>
            <wp:effectExtent l="19050" t="19050" r="19050" b="152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426635" cy="2493036"/>
                    </a:xfrm>
                    <a:prstGeom prst="rect">
                      <a:avLst/>
                    </a:prstGeom>
                    <a:noFill/>
                    <a:ln>
                      <a:solidFill>
                        <a:schemeClr val="tx1"/>
                      </a:solidFill>
                    </a:ln>
                  </pic:spPr>
                </pic:pic>
              </a:graphicData>
            </a:graphic>
          </wp:inline>
        </w:drawing>
      </w:r>
      <w:r w:rsidRPr="00E93F4A">
        <w:rPr>
          <w:sz w:val="30"/>
          <w:szCs w:val="30"/>
        </w:rPr>
        <w:t xml:space="preserve"> </w:t>
      </w:r>
      <w:r>
        <w:rPr>
          <w:noProof/>
          <w:sz w:val="30"/>
          <w:szCs w:val="30"/>
        </w:rPr>
        <w:drawing>
          <wp:inline distT="0" distB="0" distL="0" distR="0" wp14:anchorId="35208BE0" wp14:editId="59C8BCA1">
            <wp:extent cx="3429828" cy="2450129"/>
            <wp:effectExtent l="19050" t="19050" r="18415" b="266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443130" cy="2459631"/>
                    </a:xfrm>
                    <a:prstGeom prst="rect">
                      <a:avLst/>
                    </a:prstGeom>
                    <a:noFill/>
                    <a:ln>
                      <a:solidFill>
                        <a:schemeClr val="tx1"/>
                      </a:solidFill>
                    </a:ln>
                  </pic:spPr>
                </pic:pic>
              </a:graphicData>
            </a:graphic>
          </wp:inline>
        </w:drawing>
      </w:r>
      <w:r w:rsidR="007B78F8" w:rsidRPr="007B78F8">
        <w:rPr>
          <w:sz w:val="30"/>
          <w:szCs w:val="30"/>
        </w:rPr>
        <w:t xml:space="preserve"> </w:t>
      </w:r>
      <w:r w:rsidR="007B78F8">
        <w:rPr>
          <w:noProof/>
          <w:sz w:val="30"/>
          <w:szCs w:val="30"/>
        </w:rPr>
        <w:lastRenderedPageBreak/>
        <w:drawing>
          <wp:inline distT="0" distB="0" distL="0" distR="0" wp14:anchorId="55874774" wp14:editId="6DBCFA89">
            <wp:extent cx="3380133" cy="2448521"/>
            <wp:effectExtent l="19050" t="19050" r="10795" b="285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398235" cy="2461634"/>
                    </a:xfrm>
                    <a:prstGeom prst="rect">
                      <a:avLst/>
                    </a:prstGeom>
                    <a:noFill/>
                    <a:ln>
                      <a:solidFill>
                        <a:schemeClr val="tx1"/>
                      </a:solidFill>
                    </a:ln>
                  </pic:spPr>
                </pic:pic>
              </a:graphicData>
            </a:graphic>
          </wp:inline>
        </w:drawing>
      </w:r>
      <w:r w:rsidR="00CE0EA5" w:rsidRPr="00CE0EA5">
        <w:rPr>
          <w:sz w:val="30"/>
          <w:szCs w:val="30"/>
        </w:rPr>
        <w:t xml:space="preserve"> </w:t>
      </w:r>
      <w:r w:rsidR="00CE0EA5" w:rsidRPr="00CE0EA5">
        <w:rPr>
          <w:sz w:val="30"/>
          <w:szCs w:val="30"/>
        </w:rPr>
        <w:drawing>
          <wp:inline distT="0" distB="0" distL="0" distR="0" wp14:anchorId="3E447F14" wp14:editId="06D6330D">
            <wp:extent cx="3458817" cy="2471599"/>
            <wp:effectExtent l="0" t="0" r="889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81382" cy="2487723"/>
                    </a:xfrm>
                    <a:prstGeom prst="rect">
                      <a:avLst/>
                    </a:prstGeom>
                  </pic:spPr>
                </pic:pic>
              </a:graphicData>
            </a:graphic>
          </wp:inline>
        </w:drawing>
      </w:r>
      <w:r w:rsidR="00DC2DBE">
        <w:rPr>
          <w:noProof/>
          <w:sz w:val="30"/>
          <w:szCs w:val="30"/>
        </w:rPr>
        <w:lastRenderedPageBreak/>
        <w:drawing>
          <wp:inline distT="0" distB="0" distL="0" distR="0" wp14:anchorId="352E26DC" wp14:editId="702C01AE">
            <wp:extent cx="3459646" cy="2451575"/>
            <wp:effectExtent l="19050" t="19050" r="26670" b="2540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73850" cy="2461640"/>
                    </a:xfrm>
                    <a:prstGeom prst="rect">
                      <a:avLst/>
                    </a:prstGeom>
                    <a:noFill/>
                    <a:ln>
                      <a:solidFill>
                        <a:schemeClr val="tx1"/>
                      </a:solidFill>
                    </a:ln>
                  </pic:spPr>
                </pic:pic>
              </a:graphicData>
            </a:graphic>
          </wp:inline>
        </w:drawing>
      </w:r>
      <w:r w:rsidR="00DC2DBE" w:rsidRPr="00DC2DBE">
        <w:rPr>
          <w:sz w:val="30"/>
          <w:szCs w:val="30"/>
        </w:rPr>
        <w:t xml:space="preserve"> </w:t>
      </w:r>
      <w:r w:rsidR="00DC2DBE">
        <w:rPr>
          <w:sz w:val="30"/>
          <w:szCs w:val="30"/>
        </w:rPr>
        <w:br/>
      </w:r>
      <w:r w:rsidR="00DC2DBE">
        <w:rPr>
          <w:noProof/>
          <w:sz w:val="30"/>
          <w:szCs w:val="30"/>
        </w:rPr>
        <w:drawing>
          <wp:inline distT="0" distB="0" distL="0" distR="0" wp14:anchorId="4B193D6C" wp14:editId="5CA607AD">
            <wp:extent cx="3469585" cy="2478529"/>
            <wp:effectExtent l="19050" t="19050" r="17145" b="171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85595" cy="2489966"/>
                    </a:xfrm>
                    <a:prstGeom prst="rect">
                      <a:avLst/>
                    </a:prstGeom>
                    <a:noFill/>
                    <a:ln>
                      <a:solidFill>
                        <a:schemeClr val="tx1"/>
                      </a:solidFill>
                    </a:ln>
                  </pic:spPr>
                </pic:pic>
              </a:graphicData>
            </a:graphic>
          </wp:inline>
        </w:drawing>
      </w:r>
    </w:p>
    <w:p w14:paraId="5A30A679" w14:textId="7A1C52C6" w:rsidR="005236B8" w:rsidRPr="00E05A3D" w:rsidRDefault="005236B8" w:rsidP="00E05A3D">
      <w:pPr>
        <w:rPr>
          <w:sz w:val="30"/>
          <w:szCs w:val="30"/>
        </w:rPr>
      </w:pPr>
      <w:r>
        <w:rPr>
          <w:noProof/>
          <w:sz w:val="30"/>
          <w:szCs w:val="30"/>
        </w:rPr>
        <w:lastRenderedPageBreak/>
        <w:drawing>
          <wp:inline distT="0" distB="0" distL="0" distR="0" wp14:anchorId="0DEE47A3" wp14:editId="7ECD7739">
            <wp:extent cx="3448848" cy="2544417"/>
            <wp:effectExtent l="19050" t="19050" r="18415" b="279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60875" cy="2553290"/>
                    </a:xfrm>
                    <a:prstGeom prst="rect">
                      <a:avLst/>
                    </a:prstGeom>
                    <a:noFill/>
                    <a:ln>
                      <a:solidFill>
                        <a:schemeClr val="tx1"/>
                      </a:solidFill>
                    </a:ln>
                  </pic:spPr>
                </pic:pic>
              </a:graphicData>
            </a:graphic>
          </wp:inline>
        </w:drawing>
      </w:r>
      <w:r w:rsidRPr="005236B8">
        <w:rPr>
          <w:sz w:val="30"/>
          <w:szCs w:val="30"/>
        </w:rPr>
        <w:t xml:space="preserve"> </w:t>
      </w:r>
      <w:r>
        <w:rPr>
          <w:noProof/>
          <w:sz w:val="30"/>
          <w:szCs w:val="30"/>
        </w:rPr>
        <w:drawing>
          <wp:inline distT="0" distB="0" distL="0" distR="0" wp14:anchorId="50C23A81" wp14:editId="5B46A692">
            <wp:extent cx="3448878" cy="2498320"/>
            <wp:effectExtent l="19050" t="19050" r="18415" b="165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55452" cy="2503082"/>
                    </a:xfrm>
                    <a:prstGeom prst="rect">
                      <a:avLst/>
                    </a:prstGeom>
                    <a:noFill/>
                    <a:ln>
                      <a:solidFill>
                        <a:schemeClr val="tx1"/>
                      </a:solidFill>
                    </a:ln>
                  </pic:spPr>
                </pic:pic>
              </a:graphicData>
            </a:graphic>
          </wp:inline>
        </w:drawing>
      </w:r>
    </w:p>
    <w:p w14:paraId="7969128F" w14:textId="1AA04F46" w:rsidR="00E05A3D" w:rsidRDefault="00E05A3D" w:rsidP="00995F65">
      <w:pPr>
        <w:rPr>
          <w:rFonts w:ascii="Times New Roman" w:hAnsi="Times New Roman" w:cs="Times New Roman"/>
          <w:sz w:val="30"/>
          <w:szCs w:val="30"/>
        </w:rPr>
      </w:pPr>
    </w:p>
    <w:p w14:paraId="794D8904" w14:textId="77777777" w:rsidR="00C80E29" w:rsidRDefault="00C80E29" w:rsidP="00995F65">
      <w:pPr>
        <w:rPr>
          <w:rFonts w:ascii="Times New Roman" w:hAnsi="Times New Roman" w:cs="Times New Roman"/>
          <w:sz w:val="30"/>
          <w:szCs w:val="30"/>
        </w:rPr>
      </w:pPr>
    </w:p>
    <w:p w14:paraId="62162F97" w14:textId="77777777" w:rsidR="004857C0" w:rsidRDefault="004857C0" w:rsidP="00995F65">
      <w:pPr>
        <w:rPr>
          <w:rFonts w:ascii="Times New Roman" w:hAnsi="Times New Roman" w:cs="Times New Roman"/>
          <w:sz w:val="30"/>
          <w:szCs w:val="30"/>
        </w:rPr>
      </w:pPr>
    </w:p>
    <w:p w14:paraId="7331C163" w14:textId="77777777" w:rsidR="00154CC5" w:rsidRDefault="00154CC5">
      <w:pPr>
        <w:rPr>
          <w:rFonts w:ascii="Times New Roman" w:hAnsi="Times New Roman" w:cs="Times New Roman"/>
          <w:sz w:val="30"/>
          <w:szCs w:val="30"/>
        </w:rPr>
      </w:pPr>
      <w:r>
        <w:rPr>
          <w:rFonts w:ascii="Times New Roman" w:hAnsi="Times New Roman" w:cs="Times New Roman"/>
          <w:sz w:val="30"/>
          <w:szCs w:val="30"/>
        </w:rPr>
        <w:br w:type="page"/>
      </w:r>
    </w:p>
    <w:p w14:paraId="4DD02615" w14:textId="77777777" w:rsidR="004857C0" w:rsidRDefault="004857C0" w:rsidP="00995F65">
      <w:pPr>
        <w:rPr>
          <w:rFonts w:ascii="Segoe UI Black" w:hAnsi="Segoe UI Black" w:cs="Arial"/>
          <w:b/>
          <w:bCs/>
          <w:sz w:val="38"/>
          <w:szCs w:val="38"/>
          <w:u w:val="single"/>
        </w:rPr>
      </w:pPr>
      <w:r>
        <w:rPr>
          <w:rFonts w:ascii="Segoe UI Black" w:hAnsi="Segoe UI Black" w:cs="Arial"/>
          <w:b/>
          <w:bCs/>
          <w:sz w:val="38"/>
          <w:szCs w:val="38"/>
          <w:u w:val="single"/>
        </w:rPr>
        <w:lastRenderedPageBreak/>
        <w:t>Part 1B</w:t>
      </w:r>
    </w:p>
    <w:p w14:paraId="6E24A7B0" w14:textId="77777777" w:rsidR="004857C0" w:rsidRDefault="004857C0">
      <w:pPr>
        <w:rPr>
          <w:rFonts w:ascii="Segoe UI Black" w:hAnsi="Segoe UI Black" w:cs="Arial"/>
          <w:b/>
          <w:bCs/>
          <w:sz w:val="38"/>
          <w:szCs w:val="38"/>
          <w:u w:val="single"/>
        </w:rPr>
      </w:pPr>
      <w:r>
        <w:rPr>
          <w:rFonts w:ascii="Segoe UI Black" w:hAnsi="Segoe UI Black" w:cs="Arial"/>
          <w:b/>
          <w:bCs/>
          <w:sz w:val="38"/>
          <w:szCs w:val="38"/>
          <w:u w:val="single"/>
        </w:rPr>
        <w:br w:type="page"/>
      </w:r>
    </w:p>
    <w:p w14:paraId="14BD2205" w14:textId="77777777" w:rsidR="004857C0" w:rsidRDefault="004857C0" w:rsidP="00995F65">
      <w:pPr>
        <w:rPr>
          <w:rFonts w:ascii="Segoe UI Black" w:hAnsi="Segoe UI Black" w:cs="Arial"/>
          <w:b/>
          <w:bCs/>
          <w:sz w:val="38"/>
          <w:szCs w:val="38"/>
          <w:u w:val="single"/>
        </w:rPr>
      </w:pPr>
      <w:r>
        <w:rPr>
          <w:rFonts w:ascii="Segoe UI Black" w:hAnsi="Segoe UI Black" w:cs="Arial"/>
          <w:b/>
          <w:bCs/>
          <w:sz w:val="38"/>
          <w:szCs w:val="38"/>
          <w:u w:val="single"/>
        </w:rPr>
        <w:lastRenderedPageBreak/>
        <w:t>Part 2</w:t>
      </w:r>
    </w:p>
    <w:p w14:paraId="3A527DA1" w14:textId="77777777" w:rsidR="004857C0" w:rsidRDefault="004857C0">
      <w:pPr>
        <w:rPr>
          <w:rFonts w:ascii="Segoe UI Black" w:hAnsi="Segoe UI Black" w:cs="Arial"/>
          <w:b/>
          <w:bCs/>
          <w:sz w:val="38"/>
          <w:szCs w:val="38"/>
          <w:u w:val="single"/>
        </w:rPr>
      </w:pPr>
      <w:r>
        <w:rPr>
          <w:rFonts w:ascii="Segoe UI Black" w:hAnsi="Segoe UI Black" w:cs="Arial"/>
          <w:b/>
          <w:bCs/>
          <w:sz w:val="38"/>
          <w:szCs w:val="38"/>
          <w:u w:val="single"/>
        </w:rPr>
        <w:br w:type="page"/>
      </w:r>
    </w:p>
    <w:p w14:paraId="76B5BA83" w14:textId="36CEE5CB" w:rsidR="00285DA6" w:rsidRPr="00154CC5" w:rsidRDefault="00154CC5" w:rsidP="00995F65">
      <w:pPr>
        <w:rPr>
          <w:rFonts w:ascii="Segoe UI Black" w:hAnsi="Segoe UI Black" w:cs="Arial"/>
          <w:b/>
          <w:bCs/>
          <w:sz w:val="38"/>
          <w:szCs w:val="38"/>
          <w:u w:val="single"/>
        </w:rPr>
      </w:pPr>
      <w:r w:rsidRPr="00154CC5">
        <w:rPr>
          <w:rFonts w:ascii="Segoe UI Black" w:hAnsi="Segoe UI Black" w:cs="Arial"/>
          <w:b/>
          <w:bCs/>
          <w:sz w:val="38"/>
          <w:szCs w:val="38"/>
          <w:u w:val="single"/>
        </w:rPr>
        <w:lastRenderedPageBreak/>
        <w:t>References:</w:t>
      </w:r>
    </w:p>
    <w:p w14:paraId="7E6ED717" w14:textId="33A01975" w:rsidR="00154CC5" w:rsidRDefault="00154CC5" w:rsidP="00154CC5">
      <w:pPr>
        <w:pStyle w:val="ListParagraph"/>
        <w:numPr>
          <w:ilvl w:val="0"/>
          <w:numId w:val="1"/>
        </w:numPr>
        <w:rPr>
          <w:rFonts w:ascii="Times New Roman" w:hAnsi="Times New Roman" w:cs="Times New Roman"/>
          <w:sz w:val="26"/>
          <w:szCs w:val="26"/>
        </w:rPr>
      </w:pPr>
      <w:hyperlink r:id="rId13" w:history="1">
        <w:r w:rsidRPr="00154CC5">
          <w:rPr>
            <w:rStyle w:val="Hyperlink"/>
            <w:rFonts w:ascii="Times New Roman" w:hAnsi="Times New Roman" w:cs="Times New Roman"/>
            <w:sz w:val="26"/>
            <w:szCs w:val="26"/>
          </w:rPr>
          <w:t>https://stats.stackexchange.com/questions/539137/why-use-mse-instead-of-sse-as-cost-function-in-linear-regression</w:t>
        </w:r>
      </w:hyperlink>
    </w:p>
    <w:p w14:paraId="1FFD7C97" w14:textId="14D123E2" w:rsidR="00154CC5" w:rsidRDefault="00154CC5" w:rsidP="00154CC5">
      <w:pPr>
        <w:pStyle w:val="ListParagraph"/>
        <w:numPr>
          <w:ilvl w:val="0"/>
          <w:numId w:val="1"/>
        </w:numPr>
        <w:rPr>
          <w:rFonts w:ascii="Times New Roman" w:hAnsi="Times New Roman" w:cs="Times New Roman"/>
          <w:sz w:val="26"/>
          <w:szCs w:val="26"/>
        </w:rPr>
      </w:pPr>
      <w:hyperlink r:id="rId14" w:history="1">
        <w:r w:rsidRPr="009D1EFF">
          <w:rPr>
            <w:rStyle w:val="Hyperlink"/>
            <w:rFonts w:ascii="Times New Roman" w:hAnsi="Times New Roman" w:cs="Times New Roman"/>
            <w:sz w:val="26"/>
            <w:szCs w:val="26"/>
          </w:rPr>
          <w:t>https://towardsdatascience.com/math-neural-network-from-scratch-in-python-d6da9f29ce65</w:t>
        </w:r>
      </w:hyperlink>
    </w:p>
    <w:p w14:paraId="60741CAA" w14:textId="79966331" w:rsidR="00154CC5" w:rsidRDefault="00154CC5" w:rsidP="00154CC5">
      <w:pPr>
        <w:pStyle w:val="ListParagraph"/>
        <w:numPr>
          <w:ilvl w:val="0"/>
          <w:numId w:val="1"/>
        </w:numPr>
        <w:rPr>
          <w:rFonts w:ascii="Times New Roman" w:hAnsi="Times New Roman" w:cs="Times New Roman"/>
          <w:sz w:val="26"/>
          <w:szCs w:val="26"/>
        </w:rPr>
      </w:pPr>
      <w:hyperlink r:id="rId15" w:history="1">
        <w:r w:rsidRPr="009D1EFF">
          <w:rPr>
            <w:rStyle w:val="Hyperlink"/>
            <w:rFonts w:ascii="Times New Roman" w:hAnsi="Times New Roman" w:cs="Times New Roman"/>
            <w:sz w:val="26"/>
            <w:szCs w:val="26"/>
          </w:rPr>
          <w:t>https://colab.research.google.com/github/casperbh96/Neural-Network-From-Scratch/blob/master/NN_From_Scratch.ipynb#scrollTo=5IucezTTXiSM</w:t>
        </w:r>
      </w:hyperlink>
    </w:p>
    <w:p w14:paraId="490EDC56" w14:textId="3E520CC5" w:rsidR="00154CC5" w:rsidRDefault="00154CC5" w:rsidP="00154CC5">
      <w:pPr>
        <w:pStyle w:val="ListParagraph"/>
        <w:numPr>
          <w:ilvl w:val="0"/>
          <w:numId w:val="1"/>
        </w:numPr>
        <w:rPr>
          <w:rFonts w:ascii="Times New Roman" w:hAnsi="Times New Roman" w:cs="Times New Roman"/>
          <w:sz w:val="26"/>
          <w:szCs w:val="26"/>
        </w:rPr>
      </w:pPr>
      <w:hyperlink r:id="rId16" w:history="1">
        <w:r w:rsidRPr="009D1EFF">
          <w:rPr>
            <w:rStyle w:val="Hyperlink"/>
            <w:rFonts w:ascii="Times New Roman" w:hAnsi="Times New Roman" w:cs="Times New Roman"/>
            <w:sz w:val="26"/>
            <w:szCs w:val="26"/>
          </w:rPr>
          <w:t>https://github.com/sar-gupta/neural-network-from-scratch/blob/master/neuralnetwork.py</w:t>
        </w:r>
      </w:hyperlink>
    </w:p>
    <w:p w14:paraId="514507B7" w14:textId="1D1DCDB3" w:rsidR="00154CC5" w:rsidRDefault="004857C0" w:rsidP="00154CC5">
      <w:pPr>
        <w:pStyle w:val="ListParagraph"/>
        <w:numPr>
          <w:ilvl w:val="0"/>
          <w:numId w:val="1"/>
        </w:numPr>
        <w:rPr>
          <w:rFonts w:ascii="Times New Roman" w:hAnsi="Times New Roman" w:cs="Times New Roman"/>
          <w:sz w:val="26"/>
          <w:szCs w:val="26"/>
        </w:rPr>
      </w:pPr>
      <w:hyperlink r:id="rId17" w:history="1">
        <w:r w:rsidRPr="009D1EFF">
          <w:rPr>
            <w:rStyle w:val="Hyperlink"/>
            <w:rFonts w:ascii="Times New Roman" w:hAnsi="Times New Roman" w:cs="Times New Roman"/>
            <w:sz w:val="26"/>
            <w:szCs w:val="26"/>
          </w:rPr>
          <w:t>https://hackernoon.com/dl03-gradient-descent-719aff91c7d6</w:t>
        </w:r>
      </w:hyperlink>
    </w:p>
    <w:p w14:paraId="239DD3F1" w14:textId="77777777" w:rsidR="004857C0" w:rsidRPr="00154CC5" w:rsidRDefault="004857C0" w:rsidP="00154CC5">
      <w:pPr>
        <w:pStyle w:val="ListParagraph"/>
        <w:numPr>
          <w:ilvl w:val="0"/>
          <w:numId w:val="1"/>
        </w:numPr>
        <w:rPr>
          <w:rFonts w:ascii="Times New Roman" w:hAnsi="Times New Roman" w:cs="Times New Roman"/>
          <w:sz w:val="26"/>
          <w:szCs w:val="26"/>
        </w:rPr>
      </w:pPr>
    </w:p>
    <w:sectPr w:rsidR="004857C0" w:rsidRPr="00154CC5" w:rsidSect="00E05A3D">
      <w:pgSz w:w="11906" w:h="16838"/>
      <w:pgMar w:top="851" w:right="1440" w:bottom="993"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hnschrift">
    <w:panose1 w:val="020B0502040204020203"/>
    <w:charset w:val="00"/>
    <w:family w:val="swiss"/>
    <w:pitch w:val="variable"/>
    <w:sig w:usb0="A00002C7" w:usb1="00000002" w:usb2="00000000" w:usb3="00000000" w:csb0="0000019F" w:csb1="00000000"/>
  </w:font>
  <w:font w:name="Segoe UI Black">
    <w:panose1 w:val="020B0A02040204020203"/>
    <w:charset w:val="00"/>
    <w:family w:val="swiss"/>
    <w:pitch w:val="variable"/>
    <w:sig w:usb0="E00002FF" w:usb1="4000E47F" w:usb2="0000002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0F7A7B"/>
    <w:multiLevelType w:val="hybridMultilevel"/>
    <w:tmpl w:val="4A8C66D0"/>
    <w:lvl w:ilvl="0" w:tplc="ACB06B78">
      <w:numFmt w:val="bullet"/>
      <w:lvlText w:val=""/>
      <w:lvlJc w:val="left"/>
      <w:pPr>
        <w:ind w:left="720" w:hanging="360"/>
      </w:pPr>
      <w:rPr>
        <w:rFonts w:ascii="Symbol" w:eastAsiaTheme="minorHAnsi" w:hAnsi="Symbol"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0NDY2tjCzsLAwsDBS0lEKTi0uzszPAykwrAUAZEdAaywAAAA="/>
  </w:docVars>
  <w:rsids>
    <w:rsidRoot w:val="00F436F7"/>
    <w:rsid w:val="0006338F"/>
    <w:rsid w:val="00151004"/>
    <w:rsid w:val="00154CC5"/>
    <w:rsid w:val="001A5786"/>
    <w:rsid w:val="00285DA6"/>
    <w:rsid w:val="004857C0"/>
    <w:rsid w:val="004E7A09"/>
    <w:rsid w:val="005236B8"/>
    <w:rsid w:val="00593BDA"/>
    <w:rsid w:val="005B6E7A"/>
    <w:rsid w:val="007212F5"/>
    <w:rsid w:val="007B78F8"/>
    <w:rsid w:val="00816A9B"/>
    <w:rsid w:val="008331CC"/>
    <w:rsid w:val="008D0E80"/>
    <w:rsid w:val="00963B23"/>
    <w:rsid w:val="00995F65"/>
    <w:rsid w:val="00A51B59"/>
    <w:rsid w:val="00C80E29"/>
    <w:rsid w:val="00CE0EA5"/>
    <w:rsid w:val="00D97BB8"/>
    <w:rsid w:val="00DC2DBE"/>
    <w:rsid w:val="00E05A3D"/>
    <w:rsid w:val="00E82FDB"/>
    <w:rsid w:val="00E93F4A"/>
    <w:rsid w:val="00F436F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D58AF6"/>
  <w15:chartTrackingRefBased/>
  <w15:docId w15:val="{C16597B1-25D6-4461-9F59-C0CC33713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36F7"/>
    <w:pPr>
      <w:ind w:left="720"/>
      <w:contextualSpacing/>
    </w:pPr>
  </w:style>
  <w:style w:type="character" w:styleId="Hyperlink">
    <w:name w:val="Hyperlink"/>
    <w:basedOn w:val="DefaultParagraphFont"/>
    <w:uiPriority w:val="99"/>
    <w:unhideWhenUsed/>
    <w:rsid w:val="00154CC5"/>
    <w:rPr>
      <w:color w:val="0563C1" w:themeColor="hyperlink"/>
      <w:u w:val="single"/>
    </w:rPr>
  </w:style>
  <w:style w:type="character" w:styleId="UnresolvedMention">
    <w:name w:val="Unresolved Mention"/>
    <w:basedOn w:val="DefaultParagraphFont"/>
    <w:uiPriority w:val="99"/>
    <w:semiHidden/>
    <w:unhideWhenUsed/>
    <w:rsid w:val="00154CC5"/>
    <w:rPr>
      <w:color w:val="605E5C"/>
      <w:shd w:val="clear" w:color="auto" w:fill="E1DFDD"/>
    </w:rPr>
  </w:style>
  <w:style w:type="paragraph" w:customStyle="1" w:styleId="msonormal0">
    <w:name w:val="msonormal"/>
    <w:basedOn w:val="Normal"/>
    <w:rsid w:val="007212F5"/>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722353">
      <w:bodyDiv w:val="1"/>
      <w:marLeft w:val="0"/>
      <w:marRight w:val="0"/>
      <w:marTop w:val="0"/>
      <w:marBottom w:val="0"/>
      <w:divBdr>
        <w:top w:val="none" w:sz="0" w:space="0" w:color="auto"/>
        <w:left w:val="none" w:sz="0" w:space="0" w:color="auto"/>
        <w:bottom w:val="none" w:sz="0" w:space="0" w:color="auto"/>
        <w:right w:val="none" w:sz="0" w:space="0" w:color="auto"/>
      </w:divBdr>
    </w:div>
    <w:div w:id="334841369">
      <w:bodyDiv w:val="1"/>
      <w:marLeft w:val="0"/>
      <w:marRight w:val="0"/>
      <w:marTop w:val="0"/>
      <w:marBottom w:val="0"/>
      <w:divBdr>
        <w:top w:val="none" w:sz="0" w:space="0" w:color="auto"/>
        <w:left w:val="none" w:sz="0" w:space="0" w:color="auto"/>
        <w:bottom w:val="none" w:sz="0" w:space="0" w:color="auto"/>
        <w:right w:val="none" w:sz="0" w:space="0" w:color="auto"/>
      </w:divBdr>
      <w:divsChild>
        <w:div w:id="1462459679">
          <w:marLeft w:val="0"/>
          <w:marRight w:val="0"/>
          <w:marTop w:val="240"/>
          <w:marBottom w:val="240"/>
          <w:divBdr>
            <w:top w:val="none" w:sz="0" w:space="0" w:color="auto"/>
            <w:left w:val="none" w:sz="0" w:space="0" w:color="auto"/>
            <w:bottom w:val="none" w:sz="0" w:space="0" w:color="auto"/>
            <w:right w:val="none" w:sz="0" w:space="0" w:color="auto"/>
          </w:divBdr>
        </w:div>
      </w:divsChild>
    </w:div>
    <w:div w:id="402684457">
      <w:bodyDiv w:val="1"/>
      <w:marLeft w:val="0"/>
      <w:marRight w:val="0"/>
      <w:marTop w:val="0"/>
      <w:marBottom w:val="0"/>
      <w:divBdr>
        <w:top w:val="none" w:sz="0" w:space="0" w:color="auto"/>
        <w:left w:val="none" w:sz="0" w:space="0" w:color="auto"/>
        <w:bottom w:val="none" w:sz="0" w:space="0" w:color="auto"/>
        <w:right w:val="none" w:sz="0" w:space="0" w:color="auto"/>
      </w:divBdr>
    </w:div>
    <w:div w:id="431975152">
      <w:bodyDiv w:val="1"/>
      <w:marLeft w:val="0"/>
      <w:marRight w:val="0"/>
      <w:marTop w:val="0"/>
      <w:marBottom w:val="0"/>
      <w:divBdr>
        <w:top w:val="none" w:sz="0" w:space="0" w:color="auto"/>
        <w:left w:val="none" w:sz="0" w:space="0" w:color="auto"/>
        <w:bottom w:val="none" w:sz="0" w:space="0" w:color="auto"/>
        <w:right w:val="none" w:sz="0" w:space="0" w:color="auto"/>
      </w:divBdr>
    </w:div>
    <w:div w:id="455755024">
      <w:bodyDiv w:val="1"/>
      <w:marLeft w:val="0"/>
      <w:marRight w:val="0"/>
      <w:marTop w:val="0"/>
      <w:marBottom w:val="0"/>
      <w:divBdr>
        <w:top w:val="none" w:sz="0" w:space="0" w:color="auto"/>
        <w:left w:val="none" w:sz="0" w:space="0" w:color="auto"/>
        <w:bottom w:val="none" w:sz="0" w:space="0" w:color="auto"/>
        <w:right w:val="none" w:sz="0" w:space="0" w:color="auto"/>
      </w:divBdr>
    </w:div>
    <w:div w:id="546572264">
      <w:bodyDiv w:val="1"/>
      <w:marLeft w:val="0"/>
      <w:marRight w:val="0"/>
      <w:marTop w:val="0"/>
      <w:marBottom w:val="0"/>
      <w:divBdr>
        <w:top w:val="none" w:sz="0" w:space="0" w:color="auto"/>
        <w:left w:val="none" w:sz="0" w:space="0" w:color="auto"/>
        <w:bottom w:val="none" w:sz="0" w:space="0" w:color="auto"/>
        <w:right w:val="none" w:sz="0" w:space="0" w:color="auto"/>
      </w:divBdr>
    </w:div>
    <w:div w:id="636490271">
      <w:bodyDiv w:val="1"/>
      <w:marLeft w:val="0"/>
      <w:marRight w:val="0"/>
      <w:marTop w:val="0"/>
      <w:marBottom w:val="0"/>
      <w:divBdr>
        <w:top w:val="none" w:sz="0" w:space="0" w:color="auto"/>
        <w:left w:val="none" w:sz="0" w:space="0" w:color="auto"/>
        <w:bottom w:val="none" w:sz="0" w:space="0" w:color="auto"/>
        <w:right w:val="none" w:sz="0" w:space="0" w:color="auto"/>
      </w:divBdr>
    </w:div>
    <w:div w:id="761099525">
      <w:bodyDiv w:val="1"/>
      <w:marLeft w:val="0"/>
      <w:marRight w:val="0"/>
      <w:marTop w:val="0"/>
      <w:marBottom w:val="0"/>
      <w:divBdr>
        <w:top w:val="none" w:sz="0" w:space="0" w:color="auto"/>
        <w:left w:val="none" w:sz="0" w:space="0" w:color="auto"/>
        <w:bottom w:val="none" w:sz="0" w:space="0" w:color="auto"/>
        <w:right w:val="none" w:sz="0" w:space="0" w:color="auto"/>
      </w:divBdr>
    </w:div>
    <w:div w:id="814757231">
      <w:bodyDiv w:val="1"/>
      <w:marLeft w:val="0"/>
      <w:marRight w:val="0"/>
      <w:marTop w:val="0"/>
      <w:marBottom w:val="0"/>
      <w:divBdr>
        <w:top w:val="none" w:sz="0" w:space="0" w:color="auto"/>
        <w:left w:val="none" w:sz="0" w:space="0" w:color="auto"/>
        <w:bottom w:val="none" w:sz="0" w:space="0" w:color="auto"/>
        <w:right w:val="none" w:sz="0" w:space="0" w:color="auto"/>
      </w:divBdr>
      <w:divsChild>
        <w:div w:id="579565090">
          <w:marLeft w:val="0"/>
          <w:marRight w:val="0"/>
          <w:marTop w:val="0"/>
          <w:marBottom w:val="0"/>
          <w:divBdr>
            <w:top w:val="none" w:sz="0" w:space="0" w:color="auto"/>
            <w:left w:val="none" w:sz="0" w:space="0" w:color="auto"/>
            <w:bottom w:val="none" w:sz="0" w:space="0" w:color="auto"/>
            <w:right w:val="none" w:sz="0" w:space="0" w:color="auto"/>
          </w:divBdr>
          <w:divsChild>
            <w:div w:id="42100802">
              <w:marLeft w:val="0"/>
              <w:marRight w:val="0"/>
              <w:marTop w:val="0"/>
              <w:marBottom w:val="0"/>
              <w:divBdr>
                <w:top w:val="none" w:sz="0" w:space="0" w:color="auto"/>
                <w:left w:val="none" w:sz="0" w:space="0" w:color="auto"/>
                <w:bottom w:val="none" w:sz="0" w:space="0" w:color="auto"/>
                <w:right w:val="none" w:sz="0" w:space="0" w:color="auto"/>
              </w:divBdr>
            </w:div>
            <w:div w:id="1332173135">
              <w:marLeft w:val="0"/>
              <w:marRight w:val="0"/>
              <w:marTop w:val="0"/>
              <w:marBottom w:val="0"/>
              <w:divBdr>
                <w:top w:val="none" w:sz="0" w:space="0" w:color="auto"/>
                <w:left w:val="none" w:sz="0" w:space="0" w:color="auto"/>
                <w:bottom w:val="none" w:sz="0" w:space="0" w:color="auto"/>
                <w:right w:val="none" w:sz="0" w:space="0" w:color="auto"/>
              </w:divBdr>
            </w:div>
            <w:div w:id="1454790602">
              <w:marLeft w:val="0"/>
              <w:marRight w:val="0"/>
              <w:marTop w:val="0"/>
              <w:marBottom w:val="0"/>
              <w:divBdr>
                <w:top w:val="none" w:sz="0" w:space="0" w:color="auto"/>
                <w:left w:val="none" w:sz="0" w:space="0" w:color="auto"/>
                <w:bottom w:val="none" w:sz="0" w:space="0" w:color="auto"/>
                <w:right w:val="none" w:sz="0" w:space="0" w:color="auto"/>
              </w:divBdr>
            </w:div>
            <w:div w:id="2085955542">
              <w:marLeft w:val="0"/>
              <w:marRight w:val="0"/>
              <w:marTop w:val="0"/>
              <w:marBottom w:val="0"/>
              <w:divBdr>
                <w:top w:val="none" w:sz="0" w:space="0" w:color="auto"/>
                <w:left w:val="none" w:sz="0" w:space="0" w:color="auto"/>
                <w:bottom w:val="none" w:sz="0" w:space="0" w:color="auto"/>
                <w:right w:val="none" w:sz="0" w:space="0" w:color="auto"/>
              </w:divBdr>
            </w:div>
            <w:div w:id="1282297032">
              <w:marLeft w:val="0"/>
              <w:marRight w:val="0"/>
              <w:marTop w:val="0"/>
              <w:marBottom w:val="0"/>
              <w:divBdr>
                <w:top w:val="none" w:sz="0" w:space="0" w:color="auto"/>
                <w:left w:val="none" w:sz="0" w:space="0" w:color="auto"/>
                <w:bottom w:val="none" w:sz="0" w:space="0" w:color="auto"/>
                <w:right w:val="none" w:sz="0" w:space="0" w:color="auto"/>
              </w:divBdr>
            </w:div>
            <w:div w:id="88002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356700">
      <w:bodyDiv w:val="1"/>
      <w:marLeft w:val="0"/>
      <w:marRight w:val="0"/>
      <w:marTop w:val="0"/>
      <w:marBottom w:val="0"/>
      <w:divBdr>
        <w:top w:val="none" w:sz="0" w:space="0" w:color="auto"/>
        <w:left w:val="none" w:sz="0" w:space="0" w:color="auto"/>
        <w:bottom w:val="none" w:sz="0" w:space="0" w:color="auto"/>
        <w:right w:val="none" w:sz="0" w:space="0" w:color="auto"/>
      </w:divBdr>
    </w:div>
    <w:div w:id="1304847994">
      <w:bodyDiv w:val="1"/>
      <w:marLeft w:val="0"/>
      <w:marRight w:val="0"/>
      <w:marTop w:val="0"/>
      <w:marBottom w:val="0"/>
      <w:divBdr>
        <w:top w:val="none" w:sz="0" w:space="0" w:color="auto"/>
        <w:left w:val="none" w:sz="0" w:space="0" w:color="auto"/>
        <w:bottom w:val="none" w:sz="0" w:space="0" w:color="auto"/>
        <w:right w:val="none" w:sz="0" w:space="0" w:color="auto"/>
      </w:divBdr>
    </w:div>
    <w:div w:id="1339116736">
      <w:bodyDiv w:val="1"/>
      <w:marLeft w:val="0"/>
      <w:marRight w:val="0"/>
      <w:marTop w:val="0"/>
      <w:marBottom w:val="0"/>
      <w:divBdr>
        <w:top w:val="none" w:sz="0" w:space="0" w:color="auto"/>
        <w:left w:val="none" w:sz="0" w:space="0" w:color="auto"/>
        <w:bottom w:val="none" w:sz="0" w:space="0" w:color="auto"/>
        <w:right w:val="none" w:sz="0" w:space="0" w:color="auto"/>
      </w:divBdr>
    </w:div>
    <w:div w:id="1467315758">
      <w:bodyDiv w:val="1"/>
      <w:marLeft w:val="0"/>
      <w:marRight w:val="0"/>
      <w:marTop w:val="0"/>
      <w:marBottom w:val="0"/>
      <w:divBdr>
        <w:top w:val="none" w:sz="0" w:space="0" w:color="auto"/>
        <w:left w:val="none" w:sz="0" w:space="0" w:color="auto"/>
        <w:bottom w:val="none" w:sz="0" w:space="0" w:color="auto"/>
        <w:right w:val="none" w:sz="0" w:space="0" w:color="auto"/>
      </w:divBdr>
    </w:div>
    <w:div w:id="1830437321">
      <w:bodyDiv w:val="1"/>
      <w:marLeft w:val="0"/>
      <w:marRight w:val="0"/>
      <w:marTop w:val="0"/>
      <w:marBottom w:val="0"/>
      <w:divBdr>
        <w:top w:val="none" w:sz="0" w:space="0" w:color="auto"/>
        <w:left w:val="none" w:sz="0" w:space="0" w:color="auto"/>
        <w:bottom w:val="none" w:sz="0" w:space="0" w:color="auto"/>
        <w:right w:val="none" w:sz="0" w:space="0" w:color="auto"/>
      </w:divBdr>
      <w:divsChild>
        <w:div w:id="1166869133">
          <w:marLeft w:val="0"/>
          <w:marRight w:val="0"/>
          <w:marTop w:val="0"/>
          <w:marBottom w:val="0"/>
          <w:divBdr>
            <w:top w:val="none" w:sz="0" w:space="0" w:color="auto"/>
            <w:left w:val="none" w:sz="0" w:space="0" w:color="auto"/>
            <w:bottom w:val="none" w:sz="0" w:space="0" w:color="auto"/>
            <w:right w:val="none" w:sz="0" w:space="0" w:color="auto"/>
          </w:divBdr>
          <w:divsChild>
            <w:div w:id="1785879418">
              <w:marLeft w:val="0"/>
              <w:marRight w:val="0"/>
              <w:marTop w:val="0"/>
              <w:marBottom w:val="0"/>
              <w:divBdr>
                <w:top w:val="none" w:sz="0" w:space="0" w:color="auto"/>
                <w:left w:val="none" w:sz="0" w:space="0" w:color="auto"/>
                <w:bottom w:val="none" w:sz="0" w:space="0" w:color="auto"/>
                <w:right w:val="none" w:sz="0" w:space="0" w:color="auto"/>
              </w:divBdr>
            </w:div>
            <w:div w:id="116215945">
              <w:marLeft w:val="0"/>
              <w:marRight w:val="0"/>
              <w:marTop w:val="0"/>
              <w:marBottom w:val="0"/>
              <w:divBdr>
                <w:top w:val="none" w:sz="0" w:space="0" w:color="auto"/>
                <w:left w:val="none" w:sz="0" w:space="0" w:color="auto"/>
                <w:bottom w:val="none" w:sz="0" w:space="0" w:color="auto"/>
                <w:right w:val="none" w:sz="0" w:space="0" w:color="auto"/>
              </w:divBdr>
            </w:div>
            <w:div w:id="867521886">
              <w:marLeft w:val="0"/>
              <w:marRight w:val="0"/>
              <w:marTop w:val="0"/>
              <w:marBottom w:val="0"/>
              <w:divBdr>
                <w:top w:val="none" w:sz="0" w:space="0" w:color="auto"/>
                <w:left w:val="none" w:sz="0" w:space="0" w:color="auto"/>
                <w:bottom w:val="none" w:sz="0" w:space="0" w:color="auto"/>
                <w:right w:val="none" w:sz="0" w:space="0" w:color="auto"/>
              </w:divBdr>
            </w:div>
            <w:div w:id="583153120">
              <w:marLeft w:val="0"/>
              <w:marRight w:val="0"/>
              <w:marTop w:val="0"/>
              <w:marBottom w:val="0"/>
              <w:divBdr>
                <w:top w:val="none" w:sz="0" w:space="0" w:color="auto"/>
                <w:left w:val="none" w:sz="0" w:space="0" w:color="auto"/>
                <w:bottom w:val="none" w:sz="0" w:space="0" w:color="auto"/>
                <w:right w:val="none" w:sz="0" w:space="0" w:color="auto"/>
              </w:divBdr>
            </w:div>
            <w:div w:id="2018262908">
              <w:marLeft w:val="0"/>
              <w:marRight w:val="0"/>
              <w:marTop w:val="0"/>
              <w:marBottom w:val="0"/>
              <w:divBdr>
                <w:top w:val="none" w:sz="0" w:space="0" w:color="auto"/>
                <w:left w:val="none" w:sz="0" w:space="0" w:color="auto"/>
                <w:bottom w:val="none" w:sz="0" w:space="0" w:color="auto"/>
                <w:right w:val="none" w:sz="0" w:space="0" w:color="auto"/>
              </w:divBdr>
            </w:div>
            <w:div w:id="533537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325250">
      <w:bodyDiv w:val="1"/>
      <w:marLeft w:val="0"/>
      <w:marRight w:val="0"/>
      <w:marTop w:val="0"/>
      <w:marBottom w:val="0"/>
      <w:divBdr>
        <w:top w:val="none" w:sz="0" w:space="0" w:color="auto"/>
        <w:left w:val="none" w:sz="0" w:space="0" w:color="auto"/>
        <w:bottom w:val="none" w:sz="0" w:space="0" w:color="auto"/>
        <w:right w:val="none" w:sz="0" w:space="0" w:color="auto"/>
      </w:divBdr>
    </w:div>
    <w:div w:id="2022852508">
      <w:bodyDiv w:val="1"/>
      <w:marLeft w:val="0"/>
      <w:marRight w:val="0"/>
      <w:marTop w:val="0"/>
      <w:marBottom w:val="0"/>
      <w:divBdr>
        <w:top w:val="none" w:sz="0" w:space="0" w:color="auto"/>
        <w:left w:val="none" w:sz="0" w:space="0" w:color="auto"/>
        <w:bottom w:val="none" w:sz="0" w:space="0" w:color="auto"/>
        <w:right w:val="none" w:sz="0" w:space="0" w:color="auto"/>
      </w:divBdr>
    </w:div>
    <w:div w:id="2055883859">
      <w:bodyDiv w:val="1"/>
      <w:marLeft w:val="0"/>
      <w:marRight w:val="0"/>
      <w:marTop w:val="0"/>
      <w:marBottom w:val="0"/>
      <w:divBdr>
        <w:top w:val="none" w:sz="0" w:space="0" w:color="auto"/>
        <w:left w:val="none" w:sz="0" w:space="0" w:color="auto"/>
        <w:bottom w:val="none" w:sz="0" w:space="0" w:color="auto"/>
        <w:right w:val="none" w:sz="0" w:space="0" w:color="auto"/>
      </w:divBdr>
    </w:div>
    <w:div w:id="2108689509">
      <w:bodyDiv w:val="1"/>
      <w:marLeft w:val="0"/>
      <w:marRight w:val="0"/>
      <w:marTop w:val="0"/>
      <w:marBottom w:val="0"/>
      <w:divBdr>
        <w:top w:val="none" w:sz="0" w:space="0" w:color="auto"/>
        <w:left w:val="none" w:sz="0" w:space="0" w:color="auto"/>
        <w:bottom w:val="none" w:sz="0" w:space="0" w:color="auto"/>
        <w:right w:val="none" w:sz="0" w:space="0" w:color="auto"/>
      </w:divBdr>
    </w:div>
    <w:div w:id="2129660255">
      <w:bodyDiv w:val="1"/>
      <w:marLeft w:val="0"/>
      <w:marRight w:val="0"/>
      <w:marTop w:val="0"/>
      <w:marBottom w:val="0"/>
      <w:divBdr>
        <w:top w:val="none" w:sz="0" w:space="0" w:color="auto"/>
        <w:left w:val="none" w:sz="0" w:space="0" w:color="auto"/>
        <w:bottom w:val="none" w:sz="0" w:space="0" w:color="auto"/>
        <w:right w:val="none" w:sz="0" w:space="0" w:color="auto"/>
      </w:divBdr>
      <w:divsChild>
        <w:div w:id="2123914747">
          <w:marLeft w:val="0"/>
          <w:marRight w:val="0"/>
          <w:marTop w:val="24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stats.stackexchange.com/questions/539137/why-use-mse-instead-of-sse-as-cost-function-in-linear-regression"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hyperlink" Target="https://hackernoon.com/dl03-gradient-descent-719aff91c7d6" TargetMode="External"/><Relationship Id="rId2" Type="http://schemas.openxmlformats.org/officeDocument/2006/relationships/styles" Target="styles.xml"/><Relationship Id="rId16" Type="http://schemas.openxmlformats.org/officeDocument/2006/relationships/hyperlink" Target="https://github.com/sar-gupta/neural-network-from-scratch/blob/master/neuralnetwork.py"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hyperlink" Target="https://colab.research.google.com/github/casperbh96/Neural-Network-From-Scratch/blob/master/NN_From_Scratch.ipynb#scrollTo=5IucezTTXiSM" TargetMode="External"/><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towardsdatascience.com/math-neural-network-from-scratch-in-python-d6da9f29ce6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0</TotalTime>
  <Pages>49</Pages>
  <Words>10658</Words>
  <Characters>60754</Characters>
  <Application>Microsoft Office Word</Application>
  <DocSecurity>0</DocSecurity>
  <Lines>506</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sh Gupta</dc:creator>
  <cp:keywords/>
  <dc:description/>
  <cp:lastModifiedBy>Vansh Gupta</cp:lastModifiedBy>
  <cp:revision>17</cp:revision>
  <dcterms:created xsi:type="dcterms:W3CDTF">2021-11-11T14:08:00Z</dcterms:created>
  <dcterms:modified xsi:type="dcterms:W3CDTF">2021-11-11T21:38:00Z</dcterms:modified>
</cp:coreProperties>
</file>